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58657090"/>
        <w:docPartObj>
          <w:docPartGallery w:val="Cover Pages"/>
          <w:docPartUnique/>
        </w:docPartObj>
      </w:sdtPr>
      <w:sdtEndPr>
        <w:rPr>
          <w:b/>
        </w:rPr>
      </w:sdtEndPr>
      <w:sdtContent>
        <w:p w:rsidR="00B16801" w:rsidRPr="00073137" w:rsidRDefault="00B16801" w:rsidP="009B5649">
          <w:pPr>
            <w:ind w:right="261"/>
            <w:jc w:val="right"/>
            <w:rPr>
              <w:b/>
              <w:sz w:val="24"/>
            </w:rPr>
          </w:pPr>
          <w:r w:rsidRPr="00073137">
            <w:rPr>
              <w:b/>
              <w:noProof/>
              <w:sz w:val="18"/>
              <w:lang w:eastAsia="en-GB"/>
            </w:rPr>
            <w:drawing>
              <wp:anchor distT="0" distB="0" distL="114300" distR="114300" simplePos="0" relativeHeight="251667456" behindDoc="1" locked="0" layoutInCell="1" allowOverlap="0" wp14:anchorId="4E069D24" wp14:editId="6EC7527B">
                <wp:simplePos x="0" y="0"/>
                <wp:positionH relativeFrom="column">
                  <wp:posOffset>-60467</wp:posOffset>
                </wp:positionH>
                <wp:positionV relativeFrom="margin">
                  <wp:posOffset>-218364</wp:posOffset>
                </wp:positionV>
                <wp:extent cx="2679065" cy="818515"/>
                <wp:effectExtent l="0" t="0" r="6985" b="635"/>
                <wp:wrapTight wrapText="bothSides">
                  <wp:wrapPolygon edited="0">
                    <wp:start x="0" y="0"/>
                    <wp:lineTo x="0" y="21114"/>
                    <wp:lineTo x="21503" y="21114"/>
                    <wp:lineTo x="21503" y="0"/>
                    <wp:lineTo x="0" y="0"/>
                  </wp:wrapPolygon>
                </wp:wrapTight>
                <wp:docPr id="5" name="Picture 5" descr="C:\Users\tierna.mcveigh\Pictures\Logos\ANBC-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erna.mcveigh\Pictures\Logos\ANBC-colour.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600" t="12051" b="12028"/>
                        <a:stretch/>
                      </pic:blipFill>
                      <pic:spPr bwMode="auto">
                        <a:xfrm>
                          <a:off x="0" y="0"/>
                          <a:ext cx="2679065" cy="818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0F43">
            <w:rPr>
              <w:b/>
              <w:sz w:val="24"/>
            </w:rPr>
            <w:t>Loc</w:t>
          </w:r>
          <w:r w:rsidRPr="00073137">
            <w:rPr>
              <w:b/>
              <w:sz w:val="24"/>
            </w:rPr>
            <w:t>al Development Plan 2030</w:t>
          </w:r>
        </w:p>
        <w:p w:rsidR="009B5649" w:rsidRDefault="00B16801" w:rsidP="009B5649">
          <w:pPr>
            <w:ind w:right="261"/>
            <w:jc w:val="right"/>
            <w:rPr>
              <w:b/>
              <w:sz w:val="24"/>
            </w:rPr>
          </w:pPr>
          <w:r w:rsidRPr="00920793">
            <w:rPr>
              <w:b/>
              <w:sz w:val="24"/>
            </w:rPr>
            <w:t>Dr</w:t>
          </w:r>
          <w:r>
            <w:rPr>
              <w:b/>
              <w:sz w:val="24"/>
            </w:rPr>
            <w:t xml:space="preserve">aft Plan Strategy </w:t>
          </w:r>
        </w:p>
        <w:p w:rsidR="00B16801" w:rsidRPr="00920793" w:rsidRDefault="00A27237" w:rsidP="009B5649">
          <w:pPr>
            <w:ind w:right="261"/>
            <w:jc w:val="right"/>
            <w:rPr>
              <w:b/>
              <w:sz w:val="24"/>
            </w:rPr>
          </w:pPr>
          <w:r>
            <w:rPr>
              <w:noProof/>
              <w:lang w:eastAsia="en-GB"/>
            </w:rPr>
            <mc:AlternateContent>
              <mc:Choice Requires="wps">
                <w:drawing>
                  <wp:anchor distT="0" distB="0" distL="114300" distR="114300" simplePos="0" relativeHeight="251875328" behindDoc="0" locked="0" layoutInCell="1" allowOverlap="1" wp14:anchorId="6FB421CE" wp14:editId="6C81D60B">
                    <wp:simplePos x="0" y="0"/>
                    <wp:positionH relativeFrom="margin">
                      <wp:posOffset>-15240</wp:posOffset>
                    </wp:positionH>
                    <wp:positionV relativeFrom="margin">
                      <wp:posOffset>1021411</wp:posOffset>
                    </wp:positionV>
                    <wp:extent cx="5848350" cy="0"/>
                    <wp:effectExtent l="0" t="19050" r="19050" b="19050"/>
                    <wp:wrapSquare wrapText="bothSides"/>
                    <wp:docPr id="6" name="Straight Connector 6"/>
                    <wp:cNvGraphicFramePr/>
                    <a:graphic xmlns:a="http://schemas.openxmlformats.org/drawingml/2006/main">
                      <a:graphicData uri="http://schemas.microsoft.com/office/word/2010/wordprocessingShape">
                        <wps:wsp>
                          <wps:cNvCnPr/>
                          <wps:spPr>
                            <a:xfrm>
                              <a:off x="0" y="0"/>
                              <a:ext cx="58483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654CB4B6" id="Straight Connector 6" o:spid="_x0000_s1026" style="position:absolute;z-index:251875328;visibility:visible;mso-wrap-style:square;mso-wrap-distance-left:9pt;mso-wrap-distance-top:0;mso-wrap-distance-right:9pt;mso-wrap-distance-bottom:0;mso-position-horizontal:absolute;mso-position-horizontal-relative:margin;mso-position-vertical:absolute;mso-position-vertical-relative:margin" from="-1.2pt,80.45pt" to="459.3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" strokecolor="#5b9bd5 [3204]" strokeweight="2.25pt">
                    <v:stroke joinstyle="miter"/>
                    <w10:wrap type="square" anchorx="margin" anchory="margin"/>
                  </v:line>
                </w:pict>
              </mc:Fallback>
            </mc:AlternateContent>
          </w:r>
          <w:r w:rsidR="008418A1">
            <w:rPr>
              <w:b/>
              <w:sz w:val="24"/>
            </w:rPr>
            <w:t xml:space="preserve">Counter Representation </w:t>
          </w:r>
          <w:r w:rsidR="00B16801" w:rsidRPr="00920793">
            <w:rPr>
              <w:b/>
              <w:sz w:val="24"/>
            </w:rPr>
            <w:t xml:space="preserve">Form </w:t>
          </w:r>
        </w:p>
        <w:p w:rsidR="001D5F8D" w:rsidRDefault="001D5F8D" w:rsidP="001D5F8D">
          <w:pPr>
            <w:spacing w:after="0"/>
            <w:rPr>
              <w:b/>
              <w:color w:val="0070C0"/>
              <w:sz w:val="36"/>
            </w:rPr>
          </w:pPr>
        </w:p>
        <w:p w:rsidR="000A2836" w:rsidRPr="000A2836" w:rsidRDefault="003B7930" w:rsidP="000A2836">
          <w:pPr>
            <w:rPr>
              <w:b/>
              <w:color w:val="0070C0"/>
              <w:sz w:val="36"/>
            </w:rPr>
          </w:pPr>
          <w:r>
            <w:rPr>
              <w:b/>
              <w:color w:val="0070C0"/>
              <w:sz w:val="36"/>
            </w:rPr>
            <w:t>Public Consultation for Counter Representations</w:t>
          </w:r>
          <w:r w:rsidR="000A2836" w:rsidRPr="000A2836">
            <w:rPr>
              <w:b/>
              <w:color w:val="0070C0"/>
              <w:sz w:val="36"/>
            </w:rPr>
            <w:t xml:space="preserve"> </w:t>
          </w:r>
        </w:p>
        <w:p w:rsidR="003B7930" w:rsidRDefault="00FD3DB0" w:rsidP="008418A1">
          <w:pPr>
            <w:tabs>
              <w:tab w:val="left" w:pos="914"/>
              <w:tab w:val="left" w:pos="3306"/>
            </w:tabs>
          </w:pPr>
          <w:r>
            <w:t xml:space="preserve">In accordance with </w:t>
          </w:r>
          <w:r w:rsidR="00A27237">
            <w:t xml:space="preserve">Regulation 17 of </w:t>
          </w:r>
          <w:r w:rsidR="003B7930">
            <w:t>t</w:t>
          </w:r>
          <w:r w:rsidR="008418A1">
            <w:t xml:space="preserve">he </w:t>
          </w:r>
          <w:r w:rsidR="00A27237">
            <w:t>Planning (</w:t>
          </w:r>
          <w:r w:rsidR="008418A1">
            <w:t>L</w:t>
          </w:r>
          <w:r w:rsidR="00A27237">
            <w:t xml:space="preserve">ocal </w:t>
          </w:r>
          <w:r w:rsidR="008418A1">
            <w:t>D</w:t>
          </w:r>
          <w:r w:rsidR="00A27237">
            <w:t xml:space="preserve">evelopment </w:t>
          </w:r>
          <w:r w:rsidR="008418A1">
            <w:t>P</w:t>
          </w:r>
          <w:r w:rsidR="00A27237">
            <w:t>lan)</w:t>
          </w:r>
          <w:r w:rsidR="008418A1">
            <w:t xml:space="preserve"> Regulations</w:t>
          </w:r>
          <w:r w:rsidR="00A27237">
            <w:t xml:space="preserve"> (Northern Ireland) 2015</w:t>
          </w:r>
          <w:r w:rsidR="008418A1">
            <w:t xml:space="preserve">, all representations received during the public consultation on the </w:t>
          </w:r>
          <w:r w:rsidR="00A20AE2">
            <w:t xml:space="preserve">Antrim and Newtownabbey Local Development Plan 2030 - </w:t>
          </w:r>
          <w:r w:rsidR="008418A1">
            <w:t>draft Plan Strategy</w:t>
          </w:r>
          <w:r w:rsidR="00A27237">
            <w:t>,</w:t>
          </w:r>
          <w:r w:rsidR="00E51ECE">
            <w:t xml:space="preserve"> which ran from 26 July</w:t>
          </w:r>
          <w:r w:rsidR="008418A1">
            <w:t xml:space="preserve"> to 20 Sept</w:t>
          </w:r>
          <w:r w:rsidR="00A27237">
            <w:t>em</w:t>
          </w:r>
          <w:r w:rsidR="008418A1">
            <w:t>ber 2019</w:t>
          </w:r>
          <w:r w:rsidR="003B7930">
            <w:t>,</w:t>
          </w:r>
          <w:r w:rsidR="008418A1">
            <w:t xml:space="preserve"> </w:t>
          </w:r>
          <w:r w:rsidR="00A2516F">
            <w:t>have now been made available for inspection.</w:t>
          </w:r>
        </w:p>
        <w:p w:rsidR="00742ADF" w:rsidRPr="007F1281" w:rsidRDefault="00742ADF" w:rsidP="00742ADF">
          <w:pPr>
            <w:tabs>
              <w:tab w:val="left" w:pos="914"/>
              <w:tab w:val="left" w:pos="3306"/>
            </w:tabs>
          </w:pPr>
          <w:r>
            <w:t xml:space="preserve">Hard copies of the representations received are available for inspection Monday to Friday from 8:30am – 5pm at the Council Offices at Antrim Civic Centre, Antrim and Mossley Mill, Newtownabbey. They can also be viewed online at </w:t>
          </w:r>
          <w:hyperlink r:id="rId9" w:history="1">
            <w:r>
              <w:rPr>
                <w:rStyle w:val="Hyperlink"/>
              </w:rPr>
              <w:t>www.antrimandnewtownabbey.gov.uk/draftplanstrategy</w:t>
            </w:r>
          </w:hyperlink>
          <w:r>
            <w:t xml:space="preserve">.  </w:t>
          </w:r>
        </w:p>
        <w:p w:rsidR="00B10F41" w:rsidRPr="003B7930" w:rsidRDefault="00A2516F" w:rsidP="008418A1">
          <w:pPr>
            <w:tabs>
              <w:tab w:val="left" w:pos="914"/>
              <w:tab w:val="left" w:pos="3306"/>
            </w:tabs>
          </w:pPr>
          <w:r>
            <w:t xml:space="preserve">In accordance with </w:t>
          </w:r>
          <w:r w:rsidR="003B7930" w:rsidRPr="003B7930">
            <w:t>R</w:t>
          </w:r>
          <w:r w:rsidR="00D80E61" w:rsidRPr="003B7930">
            <w:t>e</w:t>
          </w:r>
          <w:r w:rsidR="00B10F41" w:rsidRPr="003B7930">
            <w:t>gulation 18</w:t>
          </w:r>
          <w:r w:rsidR="00FD3DB0">
            <w:t xml:space="preserve"> of the aforementioned Regulations</w:t>
          </w:r>
          <w:r w:rsidR="00B10F41" w:rsidRPr="003B7930">
            <w:t>, any person may make representations about a site</w:t>
          </w:r>
          <w:r w:rsidR="00EF50E1">
            <w:t xml:space="preserve"> </w:t>
          </w:r>
          <w:r w:rsidR="00B10F41" w:rsidRPr="003B7930">
            <w:t>specific policy representation (</w:t>
          </w:r>
          <w:r w:rsidR="003B7930" w:rsidRPr="003B7930">
            <w:t>referred</w:t>
          </w:r>
          <w:r w:rsidR="00B10F41" w:rsidRPr="003B7930">
            <w:t xml:space="preserve"> to as counter representations)</w:t>
          </w:r>
          <w:r w:rsidR="003B7930">
            <w:t>.</w:t>
          </w:r>
        </w:p>
        <w:p w:rsidR="00A27237" w:rsidRPr="00A27237" w:rsidRDefault="00A27237" w:rsidP="008418A1">
          <w:pPr>
            <w:tabs>
              <w:tab w:val="left" w:pos="914"/>
              <w:tab w:val="left" w:pos="3306"/>
            </w:tabs>
            <w:rPr>
              <w:b/>
            </w:rPr>
          </w:pPr>
          <w:r w:rsidRPr="00A27237">
            <w:rPr>
              <w:b/>
            </w:rPr>
            <w:t xml:space="preserve">The </w:t>
          </w:r>
          <w:r w:rsidR="00B10F41">
            <w:rPr>
              <w:b/>
            </w:rPr>
            <w:t>period of public consultation for counter representations is 8</w:t>
          </w:r>
          <w:r w:rsidR="003B7930">
            <w:rPr>
              <w:b/>
            </w:rPr>
            <w:t xml:space="preserve"> </w:t>
          </w:r>
          <w:r w:rsidRPr="00A27237">
            <w:rPr>
              <w:b/>
            </w:rPr>
            <w:t>week</w:t>
          </w:r>
          <w:r w:rsidR="00B10F41">
            <w:rPr>
              <w:b/>
            </w:rPr>
            <w:t>s</w:t>
          </w:r>
          <w:r w:rsidRPr="00A27237">
            <w:rPr>
              <w:b/>
            </w:rPr>
            <w:t xml:space="preserve"> </w:t>
          </w:r>
          <w:r w:rsidR="00B10F41" w:rsidRPr="00F118CE">
            <w:rPr>
              <w:b/>
            </w:rPr>
            <w:t xml:space="preserve">beginning </w:t>
          </w:r>
          <w:r w:rsidR="003B7930" w:rsidRPr="00F118CE">
            <w:rPr>
              <w:b/>
            </w:rPr>
            <w:t xml:space="preserve">on </w:t>
          </w:r>
          <w:r w:rsidR="00F118CE" w:rsidRPr="00F118CE">
            <w:rPr>
              <w:b/>
            </w:rPr>
            <w:t>Fri</w:t>
          </w:r>
          <w:r w:rsidR="003B7930" w:rsidRPr="00F118CE">
            <w:rPr>
              <w:b/>
            </w:rPr>
            <w:t>day</w:t>
          </w:r>
          <w:r w:rsidR="002562A9" w:rsidRPr="00F118CE">
            <w:rPr>
              <w:b/>
            </w:rPr>
            <w:t xml:space="preserve"> 1</w:t>
          </w:r>
          <w:r w:rsidR="00F118CE" w:rsidRPr="00F118CE">
            <w:rPr>
              <w:b/>
            </w:rPr>
            <w:t>1</w:t>
          </w:r>
          <w:r w:rsidR="002562A9" w:rsidRPr="00F118CE">
            <w:rPr>
              <w:b/>
            </w:rPr>
            <w:t xml:space="preserve"> October 2019 </w:t>
          </w:r>
          <w:r w:rsidR="003B7930" w:rsidRPr="00F118CE">
            <w:rPr>
              <w:b/>
            </w:rPr>
            <w:t>and closing</w:t>
          </w:r>
          <w:r w:rsidRPr="00F118CE">
            <w:rPr>
              <w:b/>
            </w:rPr>
            <w:t xml:space="preserve"> </w:t>
          </w:r>
          <w:r w:rsidR="00A2516F">
            <w:rPr>
              <w:b/>
            </w:rPr>
            <w:t>at 5</w:t>
          </w:r>
          <w:r w:rsidR="002562A9" w:rsidRPr="00F118CE">
            <w:rPr>
              <w:b/>
            </w:rPr>
            <w:t xml:space="preserve">pm on </w:t>
          </w:r>
          <w:r w:rsidR="00F118CE" w:rsidRPr="00F118CE">
            <w:rPr>
              <w:b/>
            </w:rPr>
            <w:t>Friday</w:t>
          </w:r>
          <w:r w:rsidR="002562A9" w:rsidRPr="00F118CE">
            <w:rPr>
              <w:b/>
            </w:rPr>
            <w:t xml:space="preserve"> </w:t>
          </w:r>
          <w:r w:rsidR="00F118CE" w:rsidRPr="00F118CE">
            <w:rPr>
              <w:b/>
            </w:rPr>
            <w:t>6</w:t>
          </w:r>
          <w:r w:rsidR="002562A9" w:rsidRPr="00F118CE">
            <w:rPr>
              <w:b/>
            </w:rPr>
            <w:t xml:space="preserve"> December 2019</w:t>
          </w:r>
          <w:r w:rsidRPr="00F118CE">
            <w:rPr>
              <w:b/>
            </w:rPr>
            <w:t>.</w:t>
          </w:r>
          <w:r w:rsidRPr="00A27237">
            <w:rPr>
              <w:b/>
            </w:rPr>
            <w:t xml:space="preserve">  </w:t>
          </w:r>
          <w:r w:rsidR="00A2516F">
            <w:rPr>
              <w:b/>
            </w:rPr>
            <w:t xml:space="preserve">Any submissions received after this time </w:t>
          </w:r>
          <w:r w:rsidR="00A2516F" w:rsidRPr="00A2516F">
            <w:rPr>
              <w:b/>
              <w:u w:val="single"/>
            </w:rPr>
            <w:t>will not</w:t>
          </w:r>
          <w:r w:rsidR="00A2516F">
            <w:rPr>
              <w:b/>
            </w:rPr>
            <w:t xml:space="preserve"> be considered. </w:t>
          </w:r>
        </w:p>
        <w:p w:rsidR="000A2836" w:rsidRPr="000A2836" w:rsidRDefault="000A2836" w:rsidP="00B16801">
          <w:pPr>
            <w:rPr>
              <w:b/>
              <w:color w:val="0070C0"/>
              <w:sz w:val="36"/>
            </w:rPr>
          </w:pPr>
          <w:r>
            <w:rPr>
              <w:b/>
              <w:color w:val="0070C0"/>
              <w:sz w:val="36"/>
            </w:rPr>
            <w:t>Soundness Testing</w:t>
          </w:r>
          <w:r w:rsidRPr="000A2836">
            <w:rPr>
              <w:b/>
              <w:color w:val="0070C0"/>
              <w:sz w:val="36"/>
            </w:rPr>
            <w:t xml:space="preserve"> </w:t>
          </w:r>
        </w:p>
        <w:p w:rsidR="008F2E19" w:rsidRPr="000A2836" w:rsidRDefault="000A2836" w:rsidP="000A2836">
          <w:pPr>
            <w:tabs>
              <w:tab w:val="left" w:pos="567"/>
            </w:tabs>
            <w:spacing w:before="120" w:after="120" w:line="276" w:lineRule="auto"/>
          </w:pPr>
          <w:r w:rsidRPr="000A2836">
            <w:t>A key feature of Northern Ireland’s new Planning System is ‘</w:t>
          </w:r>
          <w:r w:rsidR="001D725F">
            <w:t>s</w:t>
          </w:r>
          <w:r w:rsidRPr="000A2836">
            <w:t xml:space="preserve">oundness’ which requires the </w:t>
          </w:r>
          <w:r w:rsidR="00C31C4B">
            <w:t>d</w:t>
          </w:r>
          <w:r w:rsidR="005F3500">
            <w:t xml:space="preserve">raft </w:t>
          </w:r>
          <w:r w:rsidRPr="000A2836">
            <w:t xml:space="preserve">Plan </w:t>
          </w:r>
          <w:r w:rsidR="005F3500">
            <w:t>Strategy document</w:t>
          </w:r>
          <w:r w:rsidRPr="000A2836">
            <w:t xml:space="preserve"> to be tested </w:t>
          </w:r>
          <w:r w:rsidR="005F3500">
            <w:t xml:space="preserve">at Independent Examination (IE) </w:t>
          </w:r>
          <w:r w:rsidRPr="000A2836">
            <w:t>in terms of content, conformit</w:t>
          </w:r>
          <w:r w:rsidR="005F3500">
            <w:t xml:space="preserve">y and the process by which it has been prepared. </w:t>
          </w:r>
          <w:r w:rsidR="00900F77">
            <w:t>I</w:t>
          </w:r>
          <w:r w:rsidRPr="000A2836">
            <w:t>t is considered that ‘</w:t>
          </w:r>
          <w:r w:rsidR="003071B2">
            <w:t>s</w:t>
          </w:r>
          <w:r w:rsidRPr="000A2836">
            <w:t xml:space="preserve">oundness’ testing will provide a more effective basis for examining Local Development Plans and consequently contribute towards a </w:t>
          </w:r>
          <w:r w:rsidR="005F3500">
            <w:t xml:space="preserve">shorter IE </w:t>
          </w:r>
          <w:r w:rsidRPr="000A2836">
            <w:t xml:space="preserve">process. </w:t>
          </w:r>
        </w:p>
        <w:p w:rsidR="000A2836" w:rsidRDefault="001D5F8D" w:rsidP="000A2836">
          <w:pPr>
            <w:tabs>
              <w:tab w:val="left" w:pos="567"/>
            </w:tabs>
            <w:spacing w:before="120" w:after="120" w:line="276" w:lineRule="auto"/>
          </w:pPr>
          <w:r>
            <w:t>The purpose of the IE</w:t>
          </w:r>
          <w:r w:rsidR="005F3500">
            <w:t xml:space="preserve"> is to determine if the </w:t>
          </w:r>
          <w:r w:rsidR="00C31C4B">
            <w:t>d</w:t>
          </w:r>
          <w:r w:rsidR="000A2836" w:rsidRPr="000A2836">
            <w:t>raft Plan Strategy satisfies</w:t>
          </w:r>
          <w:r w:rsidR="00CD20B6">
            <w:t xml:space="preserve"> statutory requirements and is ‘</w:t>
          </w:r>
          <w:r w:rsidR="005A343E">
            <w:t>s</w:t>
          </w:r>
          <w:r w:rsidR="000A2836" w:rsidRPr="000A2836">
            <w:t>ound</w:t>
          </w:r>
          <w:r w:rsidR="00CD20B6">
            <w:t>’</w:t>
          </w:r>
          <w:r w:rsidR="000A2836" w:rsidRPr="000A2836">
            <w:t>. Th</w:t>
          </w:r>
          <w:r w:rsidR="005F3500">
            <w:t xml:space="preserve">e presumption will be that the </w:t>
          </w:r>
          <w:r w:rsidR="00C31C4B">
            <w:t>d</w:t>
          </w:r>
          <w:r w:rsidR="00CD20B6">
            <w:t>raft Plan Strategy is ‘</w:t>
          </w:r>
          <w:r w:rsidR="005A343E">
            <w:t>s</w:t>
          </w:r>
          <w:r w:rsidR="000A2836" w:rsidRPr="000A2836">
            <w:t>ound</w:t>
          </w:r>
          <w:r w:rsidR="00CD20B6">
            <w:t>’</w:t>
          </w:r>
          <w:r w:rsidR="000A2836" w:rsidRPr="000A2836">
            <w:t xml:space="preserve"> unless it is shown to be otherwise as a result of evidence considered at </w:t>
          </w:r>
          <w:r w:rsidR="005F3500">
            <w:t>the IE</w:t>
          </w:r>
          <w:r w:rsidR="000A2836" w:rsidRPr="000A2836">
            <w:t xml:space="preserve"> stage.  </w:t>
          </w:r>
        </w:p>
        <w:p w:rsidR="00A2516F" w:rsidRPr="000A2836" w:rsidRDefault="00A2516F" w:rsidP="00A2516F">
          <w:r w:rsidRPr="00A27237">
            <w:t xml:space="preserve">As the main purpose of the IE is to determine whether the draft Plan Strategy is ‘sound’, any person(s) wishing to make a counter representation should do so on the </w:t>
          </w:r>
          <w:r w:rsidRPr="00A2516F">
            <w:t>grounds of soundness.</w:t>
          </w:r>
          <w:r w:rsidRPr="00A27237">
            <w:t xml:space="preserve"> </w:t>
          </w:r>
        </w:p>
        <w:p w:rsidR="00EF50E1" w:rsidRPr="000A2836" w:rsidRDefault="000A2836" w:rsidP="000A2836">
          <w:pPr>
            <w:tabs>
              <w:tab w:val="left" w:pos="567"/>
            </w:tabs>
            <w:spacing w:before="120" w:after="120" w:line="276" w:lineRule="auto"/>
          </w:pPr>
          <w:r w:rsidRPr="000A2836">
            <w:t>The tests of soundness are based upon three cate</w:t>
          </w:r>
          <w:r w:rsidR="005F3500">
            <w:t>gories which relate to</w:t>
          </w:r>
          <w:r w:rsidR="00A2516F">
            <w:t>; (a)</w:t>
          </w:r>
          <w:r w:rsidR="005F3500">
            <w:t xml:space="preserve"> how the </w:t>
          </w:r>
          <w:r w:rsidR="00C31C4B">
            <w:t>d</w:t>
          </w:r>
          <w:r w:rsidRPr="000A2836">
            <w:t>raft Plan Stra</w:t>
          </w:r>
          <w:r w:rsidR="00A2516F">
            <w:t>tegy has been produced; (b)</w:t>
          </w:r>
          <w:r w:rsidRPr="000A2836">
            <w:t xml:space="preserve"> the alignment of the document with central government regional plans, policy and guidance</w:t>
          </w:r>
          <w:r w:rsidR="00A2516F">
            <w:t>;</w:t>
          </w:r>
          <w:r w:rsidRPr="000A2836">
            <w:t xml:space="preserve"> and </w:t>
          </w:r>
          <w:r w:rsidR="00A2516F">
            <w:t xml:space="preserve">(c) </w:t>
          </w:r>
          <w:r w:rsidRPr="000A2836">
            <w:t xml:space="preserve">the coherence, consistency and effectiveness of the content of the </w:t>
          </w:r>
          <w:r w:rsidR="00FF3C97">
            <w:t>d</w:t>
          </w:r>
          <w:r w:rsidRPr="000A2836">
            <w:t xml:space="preserve">raft Plan Strategy. The tests of soundness are set out below: </w:t>
          </w:r>
        </w:p>
        <w:tbl>
          <w:tblPr>
            <w:tblStyle w:val="TableGrid1"/>
            <w:tblpPr w:leftFromText="180" w:rightFromText="180" w:vertAnchor="text" w:horzAnchor="margin" w:tblpY="111"/>
            <w:tblW w:w="0" w:type="auto"/>
            <w:tblLook w:val="04A0" w:firstRow="1" w:lastRow="0" w:firstColumn="1" w:lastColumn="0" w:noHBand="0" w:noVBand="1"/>
          </w:tblPr>
          <w:tblGrid>
            <w:gridCol w:w="597"/>
            <w:gridCol w:w="8341"/>
          </w:tblGrid>
          <w:tr w:rsidR="000A2836" w:rsidRPr="007F1281" w:rsidTr="007E244C">
            <w:tc>
              <w:tcPr>
                <w:tcW w:w="8938" w:type="dxa"/>
                <w:gridSpan w:val="2"/>
                <w:shd w:val="clear" w:color="auto" w:fill="D5DCE4" w:themeFill="text2" w:themeFillTint="33"/>
              </w:tcPr>
              <w:p w:rsidR="000A2836" w:rsidRPr="007F1281" w:rsidRDefault="00083D05" w:rsidP="000A2836">
                <w:pPr>
                  <w:tabs>
                    <w:tab w:val="left" w:pos="567"/>
                  </w:tabs>
                  <w:spacing w:before="120" w:after="120"/>
                  <w:jc w:val="center"/>
                  <w:rPr>
                    <w:b/>
                    <w:sz w:val="20"/>
                    <w:szCs w:val="20"/>
                  </w:rPr>
                </w:pPr>
                <w:r w:rsidRPr="007F1281">
                  <w:rPr>
                    <w:b/>
                    <w:sz w:val="20"/>
                    <w:szCs w:val="20"/>
                  </w:rPr>
                  <w:lastRenderedPageBreak/>
                  <w:t>Procedural T</w:t>
                </w:r>
                <w:r w:rsidR="000A2836" w:rsidRPr="007F1281">
                  <w:rPr>
                    <w:b/>
                    <w:sz w:val="20"/>
                    <w:szCs w:val="20"/>
                  </w:rPr>
                  <w:t>ests</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P1</w:t>
                </w:r>
              </w:p>
            </w:tc>
            <w:tc>
              <w:tcPr>
                <w:tcW w:w="8341" w:type="dxa"/>
              </w:tcPr>
              <w:p w:rsidR="000A2836" w:rsidRPr="007F1281" w:rsidRDefault="000A2836" w:rsidP="000A2836">
                <w:pPr>
                  <w:tabs>
                    <w:tab w:val="left" w:pos="567"/>
                  </w:tabs>
                  <w:spacing w:before="120" w:after="120"/>
                  <w:rPr>
                    <w:sz w:val="20"/>
                    <w:szCs w:val="20"/>
                  </w:rPr>
                </w:pPr>
                <w:r w:rsidRPr="007F1281">
                  <w:rPr>
                    <w:sz w:val="20"/>
                    <w:szCs w:val="20"/>
                  </w:rPr>
                  <w:t>Has the DPD</w:t>
                </w:r>
                <w:r w:rsidR="00411076" w:rsidRPr="007F1281">
                  <w:rPr>
                    <w:sz w:val="20"/>
                    <w:szCs w:val="20"/>
                  </w:rPr>
                  <w:t>*</w:t>
                </w:r>
                <w:r w:rsidRPr="007F1281">
                  <w:rPr>
                    <w:sz w:val="20"/>
                    <w:szCs w:val="20"/>
                  </w:rPr>
                  <w:t xml:space="preserve"> been p</w:t>
                </w:r>
                <w:r w:rsidR="00FF3C97" w:rsidRPr="007F1281">
                  <w:rPr>
                    <w:sz w:val="20"/>
                    <w:szCs w:val="20"/>
                  </w:rPr>
                  <w:t>repared in accordance with the C</w:t>
                </w:r>
                <w:r w:rsidRPr="007F1281">
                  <w:rPr>
                    <w:sz w:val="20"/>
                    <w:szCs w:val="20"/>
                  </w:rPr>
                  <w:t>ouncil’s timetable and the Statement of Community Involvemen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P2</w:t>
                </w:r>
              </w:p>
            </w:tc>
            <w:tc>
              <w:tcPr>
                <w:tcW w:w="8341" w:type="dxa"/>
              </w:tcPr>
              <w:p w:rsidR="000A2836" w:rsidRPr="007F1281" w:rsidRDefault="00FF3C97" w:rsidP="000A2836">
                <w:pPr>
                  <w:tabs>
                    <w:tab w:val="left" w:pos="567"/>
                  </w:tabs>
                  <w:spacing w:before="120" w:after="120"/>
                  <w:rPr>
                    <w:sz w:val="20"/>
                    <w:szCs w:val="20"/>
                  </w:rPr>
                </w:pPr>
                <w:r w:rsidRPr="007F1281">
                  <w:rPr>
                    <w:sz w:val="20"/>
                    <w:szCs w:val="20"/>
                  </w:rPr>
                  <w:t>Has the C</w:t>
                </w:r>
                <w:r w:rsidR="000A2836" w:rsidRPr="007F1281">
                  <w:rPr>
                    <w:sz w:val="20"/>
                    <w:szCs w:val="20"/>
                  </w:rPr>
                  <w:t>ouncil prepared its Preferred Options Paper and taken into account any representations made?</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P3</w:t>
                </w:r>
              </w:p>
            </w:tc>
            <w:tc>
              <w:tcPr>
                <w:tcW w:w="8341" w:type="dxa"/>
              </w:tcPr>
              <w:p w:rsidR="000A2836" w:rsidRPr="007F1281" w:rsidRDefault="000A2836" w:rsidP="000A2836">
                <w:pPr>
                  <w:tabs>
                    <w:tab w:val="left" w:pos="567"/>
                  </w:tabs>
                  <w:spacing w:before="120" w:after="120"/>
                  <w:rPr>
                    <w:sz w:val="20"/>
                    <w:szCs w:val="20"/>
                  </w:rPr>
                </w:pPr>
                <w:r w:rsidRPr="007F1281">
                  <w:rPr>
                    <w:sz w:val="20"/>
                    <w:szCs w:val="20"/>
                  </w:rPr>
                  <w:t>Has the DPD been subject to sustainability appraisal including Strategic Environmental Assessmen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P4</w:t>
                </w:r>
              </w:p>
            </w:tc>
            <w:tc>
              <w:tcPr>
                <w:tcW w:w="8341" w:type="dxa"/>
              </w:tcPr>
              <w:p w:rsidR="000A2836" w:rsidRPr="007F1281" w:rsidRDefault="00FF3C97" w:rsidP="000A2836">
                <w:pPr>
                  <w:tabs>
                    <w:tab w:val="left" w:pos="567"/>
                  </w:tabs>
                  <w:spacing w:before="120" w:after="120"/>
                  <w:rPr>
                    <w:sz w:val="20"/>
                    <w:szCs w:val="20"/>
                  </w:rPr>
                </w:pPr>
                <w:r w:rsidRPr="007F1281">
                  <w:rPr>
                    <w:sz w:val="20"/>
                    <w:szCs w:val="20"/>
                  </w:rPr>
                  <w:t>Did the C</w:t>
                </w:r>
                <w:r w:rsidR="000A2836" w:rsidRPr="007F1281">
                  <w:rPr>
                    <w:sz w:val="20"/>
                    <w:szCs w:val="20"/>
                  </w:rPr>
                  <w:t>ouncil comply with the regulations on the form and content of its DPD and procedure for preparing the DPD?</w:t>
                </w:r>
              </w:p>
            </w:tc>
          </w:tr>
          <w:tr w:rsidR="000A2836" w:rsidRPr="007F1281" w:rsidTr="007E244C">
            <w:tc>
              <w:tcPr>
                <w:tcW w:w="8938" w:type="dxa"/>
                <w:gridSpan w:val="2"/>
                <w:shd w:val="clear" w:color="auto" w:fill="D5DCE4" w:themeFill="text2" w:themeFillTint="33"/>
              </w:tcPr>
              <w:p w:rsidR="000A2836" w:rsidRPr="007F1281" w:rsidRDefault="00083D05" w:rsidP="000A2836">
                <w:pPr>
                  <w:tabs>
                    <w:tab w:val="left" w:pos="3315"/>
                  </w:tabs>
                  <w:spacing w:before="120" w:after="120"/>
                  <w:jc w:val="center"/>
                  <w:rPr>
                    <w:b/>
                    <w:sz w:val="20"/>
                    <w:szCs w:val="20"/>
                  </w:rPr>
                </w:pPr>
                <w:r w:rsidRPr="007F1281">
                  <w:rPr>
                    <w:b/>
                    <w:sz w:val="20"/>
                    <w:szCs w:val="20"/>
                  </w:rPr>
                  <w:t>Consistency T</w:t>
                </w:r>
                <w:r w:rsidR="000A2836" w:rsidRPr="007F1281">
                  <w:rPr>
                    <w:b/>
                    <w:sz w:val="20"/>
                    <w:szCs w:val="20"/>
                  </w:rPr>
                  <w:t>ests</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1</w:t>
                </w:r>
              </w:p>
            </w:tc>
            <w:tc>
              <w:tcPr>
                <w:tcW w:w="8341" w:type="dxa"/>
              </w:tcPr>
              <w:p w:rsidR="000A2836" w:rsidRPr="007F1281" w:rsidRDefault="00FF3C97" w:rsidP="000A2836">
                <w:pPr>
                  <w:tabs>
                    <w:tab w:val="left" w:pos="2565"/>
                  </w:tabs>
                  <w:spacing w:before="120" w:after="120"/>
                  <w:rPr>
                    <w:sz w:val="20"/>
                    <w:szCs w:val="20"/>
                  </w:rPr>
                </w:pPr>
                <w:r w:rsidRPr="007F1281">
                  <w:rPr>
                    <w:sz w:val="20"/>
                    <w:szCs w:val="20"/>
                  </w:rPr>
                  <w:t>Did the C</w:t>
                </w:r>
                <w:r w:rsidR="000A2836" w:rsidRPr="007F1281">
                  <w:rPr>
                    <w:sz w:val="20"/>
                    <w:szCs w:val="20"/>
                  </w:rPr>
                  <w:t>ouncil take account of the Regional Development Strategy?</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2</w:t>
                </w:r>
              </w:p>
            </w:tc>
            <w:tc>
              <w:tcPr>
                <w:tcW w:w="8341" w:type="dxa"/>
              </w:tcPr>
              <w:p w:rsidR="000A2836" w:rsidRPr="007F1281" w:rsidRDefault="000A2836" w:rsidP="00FF3C97">
                <w:pPr>
                  <w:tabs>
                    <w:tab w:val="left" w:pos="567"/>
                  </w:tabs>
                  <w:spacing w:before="120" w:after="120"/>
                  <w:ind w:left="567" w:hanging="567"/>
                  <w:rPr>
                    <w:sz w:val="20"/>
                    <w:szCs w:val="20"/>
                  </w:rPr>
                </w:pPr>
                <w:r w:rsidRPr="007F1281">
                  <w:rPr>
                    <w:sz w:val="20"/>
                    <w:szCs w:val="20"/>
                  </w:rPr>
                  <w:t xml:space="preserve">Did the </w:t>
                </w:r>
                <w:r w:rsidR="00FF3C97" w:rsidRPr="007F1281">
                  <w:rPr>
                    <w:sz w:val="20"/>
                    <w:szCs w:val="20"/>
                  </w:rPr>
                  <w:t>C</w:t>
                </w:r>
                <w:r w:rsidRPr="007F1281">
                  <w:rPr>
                    <w:sz w:val="20"/>
                    <w:szCs w:val="20"/>
                  </w:rPr>
                  <w:t>ouncil take account of its Community Plan?</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3</w:t>
                </w:r>
              </w:p>
            </w:tc>
            <w:tc>
              <w:tcPr>
                <w:tcW w:w="8341" w:type="dxa"/>
              </w:tcPr>
              <w:p w:rsidR="000A2836" w:rsidRPr="007F1281" w:rsidRDefault="00FF3C97" w:rsidP="000A2836">
                <w:pPr>
                  <w:tabs>
                    <w:tab w:val="left" w:pos="567"/>
                  </w:tabs>
                  <w:spacing w:before="120" w:after="120"/>
                  <w:rPr>
                    <w:sz w:val="20"/>
                    <w:szCs w:val="20"/>
                  </w:rPr>
                </w:pPr>
                <w:r w:rsidRPr="007F1281">
                  <w:rPr>
                    <w:sz w:val="20"/>
                    <w:szCs w:val="20"/>
                  </w:rPr>
                  <w:t>Did the C</w:t>
                </w:r>
                <w:r w:rsidR="000A2836" w:rsidRPr="007F1281">
                  <w:rPr>
                    <w:sz w:val="20"/>
                    <w:szCs w:val="20"/>
                  </w:rPr>
                  <w:t>ouncil take account of policy and guidance issued by the Departmen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4</w:t>
                </w:r>
              </w:p>
            </w:tc>
            <w:tc>
              <w:tcPr>
                <w:tcW w:w="8341" w:type="dxa"/>
              </w:tcPr>
              <w:p w:rsidR="00083D05" w:rsidRPr="007F1281" w:rsidRDefault="00870550" w:rsidP="000A2836">
                <w:pPr>
                  <w:tabs>
                    <w:tab w:val="left" w:pos="1545"/>
                  </w:tabs>
                  <w:spacing w:before="120" w:after="120"/>
                  <w:rPr>
                    <w:sz w:val="20"/>
                    <w:szCs w:val="20"/>
                  </w:rPr>
                </w:pPr>
                <w:r w:rsidRPr="007F1281">
                  <w:rPr>
                    <w:sz w:val="20"/>
                    <w:szCs w:val="20"/>
                  </w:rPr>
                  <w:t>Has the P</w:t>
                </w:r>
                <w:r w:rsidR="000A2836" w:rsidRPr="007F1281">
                  <w:rPr>
                    <w:sz w:val="20"/>
                    <w:szCs w:val="20"/>
                  </w:rPr>
                  <w:t xml:space="preserve">lan had regard to other relevant plans, policies </w:t>
                </w:r>
                <w:r w:rsidR="00F133A4" w:rsidRPr="007F1281">
                  <w:rPr>
                    <w:sz w:val="20"/>
                    <w:szCs w:val="20"/>
                  </w:rPr>
                  <w:t>and strategies relating to the C</w:t>
                </w:r>
                <w:r w:rsidR="000A2836" w:rsidRPr="007F1281">
                  <w:rPr>
                    <w:sz w:val="20"/>
                    <w:szCs w:val="20"/>
                  </w:rPr>
                  <w:t>ouncil’</w:t>
                </w:r>
                <w:r w:rsidR="00F133A4" w:rsidRPr="007F1281">
                  <w:rPr>
                    <w:sz w:val="20"/>
                    <w:szCs w:val="20"/>
                  </w:rPr>
                  <w:t>s district or to any adjoining C</w:t>
                </w:r>
                <w:r w:rsidR="000A2836" w:rsidRPr="007F1281">
                  <w:rPr>
                    <w:sz w:val="20"/>
                    <w:szCs w:val="20"/>
                  </w:rPr>
                  <w:t>ouncil’s district?</w:t>
                </w:r>
              </w:p>
            </w:tc>
          </w:tr>
          <w:tr w:rsidR="000A2836" w:rsidRPr="007F1281" w:rsidTr="007E244C">
            <w:tc>
              <w:tcPr>
                <w:tcW w:w="8938" w:type="dxa"/>
                <w:gridSpan w:val="2"/>
                <w:shd w:val="clear" w:color="auto" w:fill="D5DCE4" w:themeFill="text2" w:themeFillTint="33"/>
              </w:tcPr>
              <w:p w:rsidR="000A2836" w:rsidRPr="007F1281" w:rsidRDefault="00083D05" w:rsidP="000A2836">
                <w:pPr>
                  <w:tabs>
                    <w:tab w:val="left" w:pos="567"/>
                  </w:tabs>
                  <w:spacing w:before="120" w:after="120"/>
                  <w:jc w:val="center"/>
                  <w:rPr>
                    <w:b/>
                    <w:sz w:val="20"/>
                    <w:szCs w:val="20"/>
                  </w:rPr>
                </w:pPr>
                <w:r w:rsidRPr="007F1281">
                  <w:rPr>
                    <w:b/>
                    <w:sz w:val="20"/>
                    <w:szCs w:val="20"/>
                  </w:rPr>
                  <w:t>Coherence and Effectiveness T</w:t>
                </w:r>
                <w:r w:rsidR="000A2836" w:rsidRPr="007F1281">
                  <w:rPr>
                    <w:b/>
                    <w:sz w:val="20"/>
                    <w:szCs w:val="20"/>
                  </w:rPr>
                  <w:t>ests</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E1</w:t>
                </w:r>
              </w:p>
            </w:tc>
            <w:tc>
              <w:tcPr>
                <w:tcW w:w="8341" w:type="dxa"/>
              </w:tcPr>
              <w:p w:rsidR="000A2836" w:rsidRPr="007F1281" w:rsidRDefault="000A2836" w:rsidP="001757FE">
                <w:pPr>
                  <w:tabs>
                    <w:tab w:val="left" w:pos="567"/>
                  </w:tabs>
                  <w:spacing w:before="120" w:after="120"/>
                  <w:rPr>
                    <w:sz w:val="20"/>
                    <w:szCs w:val="20"/>
                  </w:rPr>
                </w:pPr>
                <w:r w:rsidRPr="007F1281">
                  <w:rPr>
                    <w:sz w:val="20"/>
                    <w:szCs w:val="20"/>
                  </w:rPr>
                  <w:t>The DPD sets out a coherent strategy from which its policies and allocations logically flow and where cross</w:t>
                </w:r>
                <w:r w:rsidR="00AC4E95" w:rsidRPr="007F1281">
                  <w:rPr>
                    <w:sz w:val="20"/>
                    <w:szCs w:val="20"/>
                  </w:rPr>
                  <w:t>-</w:t>
                </w:r>
                <w:r w:rsidRPr="007F1281">
                  <w:rPr>
                    <w:sz w:val="20"/>
                    <w:szCs w:val="20"/>
                  </w:rPr>
                  <w:t>boundary issues are relevant it is not in conflict</w:t>
                </w:r>
                <w:r w:rsidR="00FF3C97" w:rsidRPr="007F1281">
                  <w:rPr>
                    <w:sz w:val="20"/>
                    <w:szCs w:val="20"/>
                  </w:rPr>
                  <w:t xml:space="preserve"> with the DPDs of neighbouring C</w:t>
                </w:r>
                <w:r w:rsidRPr="007F1281">
                  <w:rPr>
                    <w:sz w:val="20"/>
                    <w:szCs w:val="20"/>
                  </w:rPr>
                  <w:t>ouncils</w:t>
                </w:r>
                <w:r w:rsidR="00FF3C97" w:rsidRPr="007F1281">
                  <w:rPr>
                    <w:sz w:val="20"/>
                    <w:szCs w:val="20"/>
                  </w:rPr>
                  <w: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E2</w:t>
                </w:r>
              </w:p>
            </w:tc>
            <w:tc>
              <w:tcPr>
                <w:tcW w:w="8341" w:type="dxa"/>
              </w:tcPr>
              <w:p w:rsidR="000A2836" w:rsidRPr="007F1281" w:rsidRDefault="000A2836" w:rsidP="000A2836">
                <w:pPr>
                  <w:tabs>
                    <w:tab w:val="left" w:pos="567"/>
                  </w:tabs>
                  <w:spacing w:before="120" w:after="120"/>
                  <w:rPr>
                    <w:sz w:val="20"/>
                    <w:szCs w:val="20"/>
                  </w:rPr>
                </w:pPr>
                <w:r w:rsidRPr="007F1281">
                  <w:rPr>
                    <w:sz w:val="20"/>
                    <w:szCs w:val="20"/>
                  </w:rPr>
                  <w:t>The strategy, policies and allocations are realistic and appropriate having considered the relevant alternatives and are founded on a robust evidence base</w:t>
                </w:r>
                <w:r w:rsidR="00AA332E" w:rsidRPr="007F1281">
                  <w:rPr>
                    <w:sz w:val="20"/>
                    <w:szCs w:val="20"/>
                  </w:rPr>
                  <w: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E3</w:t>
                </w:r>
              </w:p>
            </w:tc>
            <w:tc>
              <w:tcPr>
                <w:tcW w:w="8341" w:type="dxa"/>
              </w:tcPr>
              <w:p w:rsidR="000A2836" w:rsidRPr="007F1281" w:rsidRDefault="000A2836" w:rsidP="000A2836">
                <w:pPr>
                  <w:tabs>
                    <w:tab w:val="left" w:pos="567"/>
                  </w:tabs>
                  <w:spacing w:before="120" w:after="120"/>
                  <w:rPr>
                    <w:sz w:val="20"/>
                    <w:szCs w:val="20"/>
                  </w:rPr>
                </w:pPr>
                <w:r w:rsidRPr="007F1281">
                  <w:rPr>
                    <w:sz w:val="20"/>
                    <w:szCs w:val="20"/>
                  </w:rPr>
                  <w:t>There are clear mechanisms for implementation and monitoring</w:t>
                </w:r>
                <w:r w:rsidR="00AA332E" w:rsidRPr="007F1281">
                  <w:rPr>
                    <w:sz w:val="20"/>
                    <w:szCs w:val="20"/>
                  </w:rPr>
                  <w:t>.</w:t>
                </w:r>
              </w:p>
            </w:tc>
          </w:tr>
          <w:tr w:rsidR="000A2836" w:rsidRPr="007F1281" w:rsidTr="007E244C">
            <w:tc>
              <w:tcPr>
                <w:tcW w:w="597" w:type="dxa"/>
              </w:tcPr>
              <w:p w:rsidR="000A2836" w:rsidRPr="007F1281" w:rsidRDefault="000A2836" w:rsidP="000A2836">
                <w:pPr>
                  <w:tabs>
                    <w:tab w:val="left" w:pos="567"/>
                  </w:tabs>
                  <w:spacing w:before="120" w:after="120"/>
                  <w:rPr>
                    <w:sz w:val="20"/>
                    <w:szCs w:val="20"/>
                  </w:rPr>
                </w:pPr>
                <w:r w:rsidRPr="007F1281">
                  <w:rPr>
                    <w:sz w:val="20"/>
                    <w:szCs w:val="20"/>
                  </w:rPr>
                  <w:t>CE4</w:t>
                </w:r>
              </w:p>
            </w:tc>
            <w:tc>
              <w:tcPr>
                <w:tcW w:w="8341" w:type="dxa"/>
              </w:tcPr>
              <w:p w:rsidR="000A2836" w:rsidRPr="007F1281" w:rsidRDefault="000A2836" w:rsidP="000A2836">
                <w:pPr>
                  <w:tabs>
                    <w:tab w:val="left" w:pos="567"/>
                  </w:tabs>
                  <w:spacing w:before="120" w:after="120"/>
                  <w:rPr>
                    <w:sz w:val="20"/>
                    <w:szCs w:val="20"/>
                  </w:rPr>
                </w:pPr>
                <w:r w:rsidRPr="007F1281">
                  <w:rPr>
                    <w:sz w:val="20"/>
                    <w:szCs w:val="20"/>
                  </w:rPr>
                  <w:t>It is reasonably flexible to enable it to deal with changing circumstances</w:t>
                </w:r>
                <w:r w:rsidR="00AA332E" w:rsidRPr="007F1281">
                  <w:rPr>
                    <w:sz w:val="20"/>
                    <w:szCs w:val="20"/>
                  </w:rPr>
                  <w:t>.</w:t>
                </w:r>
              </w:p>
            </w:tc>
          </w:tr>
          <w:tr w:rsidR="00411076" w:rsidRPr="007F1281" w:rsidTr="00891678">
            <w:tc>
              <w:tcPr>
                <w:tcW w:w="8938" w:type="dxa"/>
                <w:gridSpan w:val="2"/>
              </w:tcPr>
              <w:p w:rsidR="00411076" w:rsidRPr="007F1281" w:rsidRDefault="00411076" w:rsidP="00CD20B6">
                <w:pPr>
                  <w:tabs>
                    <w:tab w:val="left" w:pos="567"/>
                  </w:tabs>
                  <w:spacing w:before="120" w:after="120"/>
                  <w:rPr>
                    <w:b/>
                    <w:sz w:val="20"/>
                    <w:szCs w:val="20"/>
                  </w:rPr>
                </w:pPr>
                <w:r w:rsidRPr="007F1281">
                  <w:rPr>
                    <w:b/>
                    <w:sz w:val="20"/>
                    <w:szCs w:val="20"/>
                  </w:rPr>
                  <w:t xml:space="preserve">*Development Plan Document (DPD) – </w:t>
                </w:r>
                <w:r w:rsidR="00CD20B6" w:rsidRPr="007F1281">
                  <w:rPr>
                    <w:b/>
                    <w:sz w:val="20"/>
                    <w:szCs w:val="20"/>
                  </w:rPr>
                  <w:t>C</w:t>
                </w:r>
                <w:r w:rsidRPr="007F1281">
                  <w:rPr>
                    <w:b/>
                    <w:sz w:val="20"/>
                    <w:szCs w:val="20"/>
                  </w:rPr>
                  <w:t xml:space="preserve">omprises of </w:t>
                </w:r>
                <w:r w:rsidR="00CD20B6" w:rsidRPr="007F1281">
                  <w:rPr>
                    <w:b/>
                    <w:sz w:val="20"/>
                    <w:szCs w:val="20"/>
                  </w:rPr>
                  <w:t xml:space="preserve">the draft </w:t>
                </w:r>
                <w:r w:rsidRPr="007F1281">
                  <w:rPr>
                    <w:b/>
                    <w:sz w:val="20"/>
                    <w:szCs w:val="20"/>
                  </w:rPr>
                  <w:t>Plan Strategy</w:t>
                </w:r>
              </w:p>
            </w:tc>
          </w:tr>
        </w:tbl>
        <w:p w:rsidR="003535DA" w:rsidRDefault="003535DA" w:rsidP="003535DA"/>
        <w:p w:rsidR="003535DA" w:rsidRPr="000A2836" w:rsidRDefault="00C61AE1" w:rsidP="00AC4E95">
          <w:r>
            <w:t>F</w:t>
          </w:r>
          <w:r w:rsidR="003535DA" w:rsidRPr="000A2836">
            <w:t xml:space="preserve">urther information on </w:t>
          </w:r>
          <w:r w:rsidR="003071B2">
            <w:t>s</w:t>
          </w:r>
          <w:r w:rsidR="003535DA" w:rsidRPr="000A2836">
            <w:t xml:space="preserve">oundness </w:t>
          </w:r>
          <w:r>
            <w:t>can be found</w:t>
          </w:r>
          <w:r w:rsidR="003535DA" w:rsidRPr="000A2836">
            <w:t xml:space="preserve"> </w:t>
          </w:r>
          <w:r>
            <w:t xml:space="preserve">in </w:t>
          </w:r>
          <w:r w:rsidR="003535DA" w:rsidRPr="000A2836">
            <w:t>Development Plan Practice Notes</w:t>
          </w:r>
          <w:r w:rsidRPr="00C61AE1">
            <w:t xml:space="preserve"> </w:t>
          </w:r>
          <w:r w:rsidRPr="000A2836">
            <w:t xml:space="preserve">published </w:t>
          </w:r>
          <w:r>
            <w:t xml:space="preserve">by the </w:t>
          </w:r>
          <w:r w:rsidRPr="000A2836">
            <w:t>D</w:t>
          </w:r>
          <w:r w:rsidR="002B32BE">
            <w:t>epartment for</w:t>
          </w:r>
          <w:r>
            <w:t xml:space="preserve"> Infrastructure</w:t>
          </w:r>
          <w:r w:rsidR="002B32BE">
            <w:t xml:space="preserve"> (DfI)</w:t>
          </w:r>
          <w:r>
            <w:t xml:space="preserve">. </w:t>
          </w:r>
          <w:r w:rsidR="003535DA" w:rsidRPr="000A2836">
            <w:t xml:space="preserve"> </w:t>
          </w:r>
          <w:r>
            <w:t xml:space="preserve">Of particular relevance is Practice Note 6 </w:t>
          </w:r>
          <w:r w:rsidR="003535DA" w:rsidRPr="000A2836">
            <w:t>‘Soundness’</w:t>
          </w:r>
          <w:r w:rsidR="003C6C80">
            <w:t>(Version 2)</w:t>
          </w:r>
          <w:r w:rsidR="003535DA" w:rsidRPr="000A2836">
            <w:t xml:space="preserve"> and </w:t>
          </w:r>
          <w:r>
            <w:t xml:space="preserve">Practice Note 9 </w:t>
          </w:r>
          <w:r w:rsidR="003535DA" w:rsidRPr="000A2836">
            <w:t xml:space="preserve">‘Submission and Handling of Representations’, both </w:t>
          </w:r>
          <w:r w:rsidR="001805EF">
            <w:t xml:space="preserve">are </w:t>
          </w:r>
          <w:r w:rsidR="003535DA" w:rsidRPr="000A2836">
            <w:t xml:space="preserve">available to view at </w:t>
          </w:r>
          <w:hyperlink r:id="rId10" w:history="1">
            <w:r w:rsidR="003535DA" w:rsidRPr="000A2836">
              <w:rPr>
                <w:color w:val="0000FF"/>
                <w:u w:val="single"/>
              </w:rPr>
              <w:t>https://www.infrastructure-ni.gov.uk/publications/development-plan-practice-notes</w:t>
            </w:r>
          </w:hyperlink>
          <w:r w:rsidR="003535DA" w:rsidRPr="000A2836">
            <w:t xml:space="preserve">. </w:t>
          </w:r>
        </w:p>
        <w:p w:rsidR="003535DA" w:rsidRDefault="00C61AE1" w:rsidP="00AC4E95">
          <w:r>
            <w:t>In addition</w:t>
          </w:r>
          <w:r w:rsidR="003535DA" w:rsidRPr="000A2836">
            <w:t>, the P</w:t>
          </w:r>
          <w:r w:rsidR="00AC4E95">
            <w:t xml:space="preserve">lanning Appeals Commission has </w:t>
          </w:r>
          <w:r w:rsidR="003535DA" w:rsidRPr="000A2836">
            <w:t xml:space="preserve">also produced guidance entitled ‘Procedures for Independent Examination of Local Development Plans’ available at </w:t>
          </w:r>
          <w:hyperlink r:id="rId11" w:history="1">
            <w:r w:rsidR="003535DA" w:rsidRPr="000A2836">
              <w:rPr>
                <w:color w:val="0000FF"/>
                <w:u w:val="single"/>
              </w:rPr>
              <w:t>https://www.pacni.gov.uk/procedural-guides</w:t>
            </w:r>
          </w:hyperlink>
          <w:r w:rsidR="003535DA" w:rsidRPr="000A2836">
            <w:t xml:space="preserve">. </w:t>
          </w:r>
        </w:p>
        <w:p w:rsidR="007F1281" w:rsidRDefault="007F1281" w:rsidP="00AC4E95"/>
        <w:p w:rsidR="007F1281" w:rsidRDefault="007F1281" w:rsidP="00AC4E95"/>
        <w:p w:rsidR="00A27237" w:rsidRPr="00A2516F" w:rsidRDefault="00A2516F" w:rsidP="00A2516F">
          <w:pPr>
            <w:rPr>
              <w:b/>
              <w:color w:val="0070C0"/>
              <w:sz w:val="36"/>
            </w:rPr>
          </w:pPr>
          <w:r>
            <w:rPr>
              <w:b/>
              <w:color w:val="0070C0"/>
              <w:sz w:val="36"/>
            </w:rPr>
            <w:lastRenderedPageBreak/>
            <w:t xml:space="preserve">What is </w:t>
          </w:r>
          <w:r w:rsidR="000A2836">
            <w:rPr>
              <w:b/>
              <w:color w:val="0070C0"/>
              <w:sz w:val="36"/>
            </w:rPr>
            <w:t xml:space="preserve">a </w:t>
          </w:r>
          <w:r w:rsidR="00A27237">
            <w:rPr>
              <w:b/>
              <w:color w:val="0070C0"/>
              <w:sz w:val="36"/>
            </w:rPr>
            <w:t xml:space="preserve">Counter </w:t>
          </w:r>
          <w:r w:rsidR="000A2836">
            <w:rPr>
              <w:b/>
              <w:color w:val="0070C0"/>
              <w:sz w:val="36"/>
            </w:rPr>
            <w:t>Representation</w:t>
          </w:r>
          <w:r>
            <w:rPr>
              <w:b/>
              <w:color w:val="0070C0"/>
              <w:sz w:val="36"/>
            </w:rPr>
            <w:t>?</w:t>
          </w:r>
        </w:p>
        <w:p w:rsidR="00A2516F" w:rsidRPr="00A2516F" w:rsidRDefault="00A2516F" w:rsidP="00A2516F">
          <w:pPr>
            <w:rPr>
              <w:rFonts w:cs="Lucida Sans Unicode"/>
              <w:szCs w:val="20"/>
            </w:rPr>
          </w:pPr>
          <w:r w:rsidRPr="00A2516F">
            <w:rPr>
              <w:rFonts w:cs="Lucida Sans Unicode"/>
              <w:szCs w:val="20"/>
            </w:rPr>
            <w:t>A counter representation provides an opportunity for interested parties to respond to ‘</w:t>
          </w:r>
          <w:r w:rsidRPr="00A2516F">
            <w:rPr>
              <w:rFonts w:cs="Lucida Sans Unicode"/>
              <w:b/>
              <w:szCs w:val="20"/>
            </w:rPr>
            <w:t>site specific policy representations’</w:t>
          </w:r>
          <w:r w:rsidRPr="00A2516F">
            <w:rPr>
              <w:rFonts w:cs="Lucida Sans Unicode"/>
              <w:szCs w:val="20"/>
            </w:rPr>
            <w:t xml:space="preserve"> received to the draft Plan Strategy and to respond if they so wish. </w:t>
          </w:r>
        </w:p>
        <w:p w:rsidR="00A2516F" w:rsidRPr="00A2516F" w:rsidRDefault="00A2516F" w:rsidP="00A2516F">
          <w:pPr>
            <w:shd w:val="clear" w:color="auto" w:fill="FFFFFF"/>
            <w:spacing w:after="240" w:line="240" w:lineRule="auto"/>
            <w:textAlignment w:val="baseline"/>
            <w:rPr>
              <w:rFonts w:eastAsia="Times New Roman" w:cs="Times New Roman"/>
              <w:lang w:eastAsia="en-GB"/>
            </w:rPr>
          </w:pPr>
          <w:r w:rsidRPr="00A2516F">
            <w:rPr>
              <w:rFonts w:eastAsia="Times New Roman" w:cs="Times New Roman"/>
              <w:lang w:eastAsia="en-GB"/>
            </w:rPr>
            <w:t xml:space="preserve">A ‘site specific policy’ means a policy in the draft Plan Strategy which identifies a site for a particular use or development. </w:t>
          </w:r>
        </w:p>
        <w:p w:rsidR="00A2516F" w:rsidRPr="00A2516F" w:rsidRDefault="00A2516F" w:rsidP="00A2516F">
          <w:pPr>
            <w:shd w:val="clear" w:color="auto" w:fill="FFFFFF"/>
            <w:spacing w:after="240" w:line="240" w:lineRule="auto"/>
            <w:textAlignment w:val="baseline"/>
            <w:rPr>
              <w:rFonts w:eastAsia="Times New Roman" w:cs="Helvetica"/>
              <w:color w:val="222222"/>
              <w:lang w:eastAsia="en-GB"/>
            </w:rPr>
          </w:pPr>
          <w:r w:rsidRPr="00A2516F">
            <w:rPr>
              <w:rFonts w:eastAsia="Times New Roman" w:cs="Helvetica"/>
              <w:color w:val="222222"/>
              <w:lang w:eastAsia="en-GB"/>
            </w:rPr>
            <w:t xml:space="preserve">A ‘site specific policy representation’ means any representation which is seeking to change the draft Plan Strategy by: </w:t>
          </w:r>
        </w:p>
        <w:p w:rsidR="00A2516F" w:rsidRPr="00A2516F" w:rsidRDefault="00A2516F" w:rsidP="00A2516F">
          <w:pPr>
            <w:numPr>
              <w:ilvl w:val="0"/>
              <w:numId w:val="18"/>
            </w:numPr>
            <w:shd w:val="clear" w:color="auto" w:fill="FFFFFF"/>
            <w:spacing w:after="240" w:line="240" w:lineRule="auto"/>
            <w:textAlignment w:val="baseline"/>
            <w:rPr>
              <w:rFonts w:eastAsia="Times New Roman" w:cs="Helvetica"/>
              <w:color w:val="222222"/>
              <w:lang w:eastAsia="en-GB"/>
            </w:rPr>
          </w:pPr>
          <w:r w:rsidRPr="00A2516F">
            <w:rPr>
              <w:rFonts w:eastAsia="Times New Roman" w:cs="Helvetica"/>
              <w:color w:val="222222"/>
              <w:lang w:eastAsia="en-GB"/>
            </w:rPr>
            <w:t xml:space="preserve">adding a site specific policy to the </w:t>
          </w:r>
          <w:r w:rsidRPr="00A2516F">
            <w:rPr>
              <w:rFonts w:eastAsia="Times New Roman" w:cs="Times New Roman"/>
              <w:lang w:eastAsia="en-GB"/>
            </w:rPr>
            <w:t>draft Plan Strategy</w:t>
          </w:r>
          <w:r w:rsidRPr="00A2516F">
            <w:rPr>
              <w:rFonts w:eastAsia="Times New Roman" w:cs="Helvetica"/>
              <w:color w:val="222222"/>
              <w:lang w:eastAsia="en-GB"/>
            </w:rPr>
            <w:t>: or</w:t>
          </w:r>
        </w:p>
        <w:p w:rsidR="00A2516F" w:rsidRPr="00A2516F" w:rsidRDefault="00A2516F" w:rsidP="00A2516F">
          <w:pPr>
            <w:numPr>
              <w:ilvl w:val="0"/>
              <w:numId w:val="18"/>
            </w:numPr>
            <w:contextualSpacing/>
          </w:pPr>
          <w:r w:rsidRPr="00A2516F">
            <w:rPr>
              <w:rFonts w:cs="Helvetica"/>
              <w:color w:val="222222"/>
            </w:rPr>
            <w:t xml:space="preserve">altering or deleting any site specific policy in the </w:t>
          </w:r>
          <w:r w:rsidRPr="00A2516F">
            <w:t>draft Plan Strategy</w:t>
          </w:r>
          <w:r w:rsidRPr="00A2516F">
            <w:rPr>
              <w:rFonts w:cs="Helvetica"/>
              <w:color w:val="222222"/>
            </w:rPr>
            <w:t>.</w:t>
          </w:r>
        </w:p>
        <w:p w:rsidR="00DE7B52" w:rsidRDefault="00DE7B52" w:rsidP="00DE7B52">
          <w:pPr>
            <w:shd w:val="clear" w:color="auto" w:fill="FFFFFF"/>
            <w:spacing w:after="0" w:line="240" w:lineRule="auto"/>
            <w:textAlignment w:val="baseline"/>
            <w:rPr>
              <w:rFonts w:eastAsia="Times New Roman" w:cs="Times New Roman"/>
              <w:lang w:eastAsia="en-GB"/>
            </w:rPr>
          </w:pPr>
        </w:p>
        <w:p w:rsidR="00A2516F" w:rsidRPr="00A2516F" w:rsidRDefault="00A2516F" w:rsidP="00A2516F">
          <w:pPr>
            <w:shd w:val="clear" w:color="auto" w:fill="FFFFFF"/>
            <w:spacing w:after="240" w:line="240" w:lineRule="auto"/>
            <w:textAlignment w:val="baseline"/>
            <w:rPr>
              <w:rFonts w:eastAsia="Times New Roman" w:cs="Times New Roman"/>
              <w:lang w:eastAsia="en-GB"/>
            </w:rPr>
          </w:pPr>
          <w:r w:rsidRPr="00A2516F">
            <w:rPr>
              <w:rFonts w:eastAsia="Times New Roman" w:cs="Times New Roman"/>
              <w:lang w:eastAsia="en-GB"/>
            </w:rPr>
            <w:t xml:space="preserve">A counter representation should therefore be specifically related to and identify the relevant draft Plan Strategy ‘site specific representation’ and indicate the reasons for doing so in terms of the soundness and sustainability of the draft Plan Strategy.  </w:t>
          </w:r>
        </w:p>
        <w:p w:rsidR="00A2516F" w:rsidRPr="00A2516F" w:rsidRDefault="00A2516F" w:rsidP="00A2516F">
          <w:pPr>
            <w:rPr>
              <w:rFonts w:eastAsia="Times New Roman" w:cs="Times New Roman"/>
              <w:lang w:eastAsia="en-GB"/>
            </w:rPr>
          </w:pPr>
          <w:r w:rsidRPr="00A2516F">
            <w:rPr>
              <w:noProof/>
              <w:lang w:eastAsia="en-GB"/>
            </w:rPr>
            <w:t xml:space="preserve">A counter representation is </w:t>
          </w:r>
          <w:r w:rsidRPr="00A2516F">
            <w:rPr>
              <w:b/>
              <w:noProof/>
              <w:lang w:eastAsia="en-GB"/>
            </w:rPr>
            <w:t>not</w:t>
          </w:r>
          <w:r w:rsidRPr="00A2516F">
            <w:rPr>
              <w:noProof/>
              <w:lang w:eastAsia="en-GB"/>
            </w:rPr>
            <w:t xml:space="preserve"> an opportunity to raise new issues regarding the draft Plan Strategy, rather it allows interested parties to consider and respond to potential changes proposed by representations previously submitted during the public consultation on the draft Plan Strategy which ran from </w:t>
          </w:r>
          <w:r>
            <w:rPr>
              <w:noProof/>
              <w:lang w:eastAsia="en-GB"/>
            </w:rPr>
            <w:t>26</w:t>
          </w:r>
          <w:r w:rsidRPr="00A2516F">
            <w:rPr>
              <w:noProof/>
              <w:lang w:eastAsia="en-GB"/>
            </w:rPr>
            <w:t xml:space="preserve"> July to 20 September 2019.  As a consequence, a counter representation must relate to a previously submitted</w:t>
          </w:r>
          <w:r w:rsidRPr="00A2516F">
            <w:rPr>
              <w:b/>
            </w:rPr>
            <w:t xml:space="preserve"> </w:t>
          </w:r>
          <w:r w:rsidRPr="00A2516F">
            <w:t>site specific policy representation and</w:t>
          </w:r>
          <w:r w:rsidRPr="00A2516F">
            <w:rPr>
              <w:noProof/>
              <w:lang w:eastAsia="en-GB"/>
            </w:rPr>
            <w:t xml:space="preserve"> must not propose any further changes to the draft Plan Strategy.  A counter representation </w:t>
          </w:r>
          <w:r w:rsidRPr="00A2516F">
            <w:rPr>
              <w:rFonts w:eastAsia="Times New Roman" w:cs="Times New Roman"/>
              <w:lang w:eastAsia="en-GB"/>
            </w:rPr>
            <w:t xml:space="preserve">should indicate the reasons for doing do in terms of soundness and sustainability of the draft Plan Strategy. </w:t>
          </w:r>
        </w:p>
        <w:p w:rsidR="007916A4" w:rsidRPr="007916A4" w:rsidRDefault="007916A4" w:rsidP="007916A4">
          <w:pPr>
            <w:shd w:val="clear" w:color="auto" w:fill="FFFFFF"/>
            <w:spacing w:line="240" w:lineRule="auto"/>
            <w:textAlignment w:val="baseline"/>
            <w:rPr>
              <w:rFonts w:eastAsia="Times New Roman" w:cs="Times New Roman"/>
              <w:lang w:eastAsia="en-GB"/>
            </w:rPr>
          </w:pPr>
          <w:r w:rsidRPr="007916A4">
            <w:rPr>
              <w:rFonts w:eastAsia="Times New Roman" w:cs="Times New Roman"/>
              <w:lang w:eastAsia="en-GB"/>
            </w:rPr>
            <w:t xml:space="preserve">Further information on counter representations, including site specific policy representations, can be found in the Department for Infrastructure’s published </w:t>
          </w:r>
          <w:hyperlink r:id="rId12" w:history="1">
            <w:r w:rsidRPr="007916A4">
              <w:rPr>
                <w:rFonts w:eastAsia="Times New Roman" w:cs="Times New Roman"/>
                <w:color w:val="0563C1" w:themeColor="hyperlink"/>
                <w:u w:val="single"/>
                <w:lang w:eastAsia="en-GB"/>
              </w:rPr>
              <w:t>Development Plan Practice Note 9</w:t>
            </w:r>
          </w:hyperlink>
          <w:r w:rsidRPr="007916A4">
            <w:rPr>
              <w:rFonts w:eastAsia="Times New Roman" w:cs="Times New Roman"/>
              <w:color w:val="0563C1" w:themeColor="hyperlink"/>
              <w:u w:val="single"/>
              <w:lang w:eastAsia="en-GB"/>
            </w:rPr>
            <w:t xml:space="preserve"> ‘Submission and Handling of Representations’</w:t>
          </w:r>
          <w:r w:rsidRPr="007916A4">
            <w:rPr>
              <w:rFonts w:eastAsia="Times New Roman" w:cs="Times New Roman"/>
              <w:lang w:eastAsia="en-GB"/>
            </w:rPr>
            <w:t xml:space="preserve">. </w:t>
          </w:r>
        </w:p>
        <w:p w:rsidR="005A2FAA" w:rsidRDefault="005A2FAA" w:rsidP="00A27237">
          <w:pPr>
            <w:spacing w:after="0"/>
            <w:rPr>
              <w:rFonts w:cs="Lucida Sans Unicode"/>
              <w:szCs w:val="20"/>
            </w:rPr>
          </w:pPr>
        </w:p>
        <w:p w:rsidR="00673F1B" w:rsidRPr="000A2836" w:rsidRDefault="007916A4" w:rsidP="00A27237">
          <w:pPr>
            <w:rPr>
              <w:b/>
              <w:color w:val="0070C0"/>
              <w:sz w:val="36"/>
            </w:rPr>
          </w:pPr>
          <w:r>
            <w:rPr>
              <w:b/>
              <w:color w:val="0070C0"/>
              <w:sz w:val="36"/>
            </w:rPr>
            <w:t xml:space="preserve">How to Make a </w:t>
          </w:r>
          <w:r w:rsidR="00673F1B">
            <w:rPr>
              <w:b/>
              <w:color w:val="0070C0"/>
              <w:sz w:val="36"/>
            </w:rPr>
            <w:t>Counter</w:t>
          </w:r>
          <w:r w:rsidR="00A27237">
            <w:rPr>
              <w:b/>
              <w:color w:val="0070C0"/>
              <w:sz w:val="36"/>
            </w:rPr>
            <w:t xml:space="preserve"> Representation</w:t>
          </w:r>
          <w:r w:rsidR="00A27237" w:rsidRPr="000A2836">
            <w:rPr>
              <w:b/>
              <w:color w:val="0070C0"/>
              <w:sz w:val="36"/>
            </w:rPr>
            <w:t xml:space="preserve"> </w:t>
          </w:r>
          <w:r w:rsidR="00673F1B">
            <w:rPr>
              <w:b/>
              <w:color w:val="0070C0"/>
              <w:sz w:val="36"/>
            </w:rPr>
            <w:t xml:space="preserve"> </w:t>
          </w:r>
        </w:p>
        <w:p w:rsidR="007916A4" w:rsidRPr="007916A4" w:rsidRDefault="007916A4" w:rsidP="007916A4">
          <w:pPr>
            <w:shd w:val="clear" w:color="auto" w:fill="FFFFFF"/>
            <w:spacing w:line="240" w:lineRule="auto"/>
            <w:textAlignment w:val="baseline"/>
            <w:rPr>
              <w:rFonts w:ascii="Helvetica" w:eastAsia="Times New Roman" w:hAnsi="Helvetica" w:cs="Helvetica"/>
              <w:color w:val="FF0000"/>
              <w:sz w:val="24"/>
              <w:szCs w:val="24"/>
              <w:lang w:eastAsia="en-GB"/>
            </w:rPr>
          </w:pPr>
          <w:r w:rsidRPr="007916A4">
            <w:rPr>
              <w:rFonts w:eastAsia="Times New Roman" w:cs="Arial"/>
              <w:lang w:eastAsia="en-GB"/>
            </w:rPr>
            <w:t xml:space="preserve">Counter representations will be treated as a formal representation and considered at the Independent Examination (IE). </w:t>
          </w:r>
          <w:r w:rsidRPr="007916A4">
            <w:rPr>
              <w:rFonts w:eastAsia="Times New Roman" w:cs="Times New Roman"/>
              <w:szCs w:val="24"/>
              <w:lang w:eastAsia="en-GB"/>
            </w:rPr>
            <w:t>The focus at the IE will be on the soundness of the draft Plan Strategy, and counter representations should therefore be based on soundness</w:t>
          </w:r>
          <w:r w:rsidRPr="007916A4">
            <w:rPr>
              <w:rFonts w:ascii="Helvetica" w:eastAsia="Times New Roman" w:hAnsi="Helvetica" w:cs="Helvetica"/>
              <w:color w:val="FF0000"/>
              <w:sz w:val="24"/>
              <w:szCs w:val="24"/>
              <w:lang w:eastAsia="en-GB"/>
            </w:rPr>
            <w:t xml:space="preserve">. </w:t>
          </w:r>
        </w:p>
        <w:p w:rsidR="007916A4" w:rsidRPr="007916A4" w:rsidRDefault="007916A4" w:rsidP="007916A4">
          <w:pPr>
            <w:shd w:val="clear" w:color="auto" w:fill="FFFFFF"/>
            <w:spacing w:line="240" w:lineRule="auto"/>
            <w:textAlignment w:val="baseline"/>
            <w:rPr>
              <w:rFonts w:cs="Arial"/>
              <w:color w:val="0A0A0A"/>
              <w:shd w:val="clear" w:color="auto" w:fill="FFFFFF"/>
            </w:rPr>
          </w:pPr>
          <w:r w:rsidRPr="007916A4">
            <w:rPr>
              <w:rFonts w:eastAsia="Times New Roman" w:cs="Helvetica"/>
              <w:b/>
              <w:lang w:eastAsia="en-GB"/>
            </w:rPr>
            <w:t xml:space="preserve">You must clearly state the </w:t>
          </w:r>
          <w:r w:rsidRPr="007916A4">
            <w:rPr>
              <w:rFonts w:eastAsia="Times New Roman" w:cs="Helvetica"/>
              <w:b/>
              <w:u w:val="single"/>
              <w:lang w:eastAsia="en-GB"/>
            </w:rPr>
            <w:t>reference number</w:t>
          </w:r>
          <w:r w:rsidRPr="007916A4">
            <w:rPr>
              <w:rFonts w:eastAsia="Times New Roman" w:cs="Helvetica"/>
              <w:b/>
              <w:lang w:eastAsia="en-GB"/>
            </w:rPr>
            <w:t xml:space="preserve"> of the representation to which your counter representation relates </w:t>
          </w:r>
          <w:r w:rsidRPr="007916A4">
            <w:rPr>
              <w:rFonts w:eastAsia="Calibri" w:cs="Arial"/>
              <w:b/>
              <w:lang w:eastAsia="en-GB"/>
            </w:rPr>
            <w:t>so that we, and the Independent Examiner, can ensure that your counter representation is considered as fully as possible.</w:t>
          </w:r>
        </w:p>
        <w:p w:rsidR="007916A4" w:rsidRPr="007916A4" w:rsidRDefault="007916A4" w:rsidP="007916A4">
          <w:pPr>
            <w:shd w:val="clear" w:color="auto" w:fill="FFFFFF"/>
            <w:spacing w:line="240" w:lineRule="auto"/>
            <w:textAlignment w:val="baseline"/>
            <w:rPr>
              <w:rFonts w:eastAsia="Calibri" w:cs="Arial"/>
              <w:szCs w:val="24"/>
              <w:lang w:eastAsia="en-GB"/>
            </w:rPr>
          </w:pPr>
          <w:r w:rsidRPr="007916A4">
            <w:rPr>
              <w:rFonts w:eastAsia="Calibri" w:cs="Arial"/>
              <w:szCs w:val="24"/>
              <w:lang w:eastAsia="en-GB"/>
            </w:rPr>
            <w:t>Counter representations should be made in writing and we would encourage you to use the methods set out below:-</w:t>
          </w:r>
        </w:p>
        <w:p w:rsidR="007916A4" w:rsidRPr="007916A4" w:rsidRDefault="007916A4" w:rsidP="007916A4">
          <w:pPr>
            <w:shd w:val="clear" w:color="auto" w:fill="FFFFFF"/>
            <w:spacing w:line="240" w:lineRule="auto"/>
            <w:textAlignment w:val="baseline"/>
            <w:rPr>
              <w:rFonts w:eastAsia="Times New Roman" w:cs="Times New Roman"/>
              <w:u w:val="single"/>
              <w:lang w:eastAsia="en-GB"/>
            </w:rPr>
          </w:pPr>
          <w:r w:rsidRPr="007916A4">
            <w:rPr>
              <w:rFonts w:eastAsia="Times New Roman" w:cs="Times New Roman"/>
              <w:u w:val="single"/>
              <w:lang w:eastAsia="en-GB"/>
            </w:rPr>
            <w:t xml:space="preserve">Online </w:t>
          </w:r>
        </w:p>
        <w:p w:rsidR="007916A4" w:rsidRPr="007916A4" w:rsidRDefault="007916A4" w:rsidP="007916A4">
          <w:pPr>
            <w:numPr>
              <w:ilvl w:val="0"/>
              <w:numId w:val="22"/>
            </w:numPr>
            <w:shd w:val="clear" w:color="auto" w:fill="FFFFFF"/>
            <w:spacing w:line="240" w:lineRule="auto"/>
            <w:textAlignment w:val="baseline"/>
          </w:pPr>
          <w:r w:rsidRPr="007916A4">
            <w:rPr>
              <w:rFonts w:eastAsia="Times New Roman" w:cs="Times New Roman"/>
              <w:lang w:eastAsia="en-GB"/>
            </w:rPr>
            <w:t xml:space="preserve">Via our online consultation hub at: </w:t>
          </w:r>
          <w:hyperlink r:id="rId13" w:history="1">
            <w:r w:rsidRPr="007916A4">
              <w:rPr>
                <w:color w:val="0000FF"/>
              </w:rPr>
              <w:t>www.antrimandnewtownabbey.gov.uk/consultations</w:t>
            </w:r>
          </w:hyperlink>
        </w:p>
        <w:p w:rsidR="007916A4" w:rsidRPr="007916A4" w:rsidRDefault="007916A4" w:rsidP="007916A4">
          <w:pPr>
            <w:numPr>
              <w:ilvl w:val="0"/>
              <w:numId w:val="22"/>
            </w:numPr>
            <w:shd w:val="clear" w:color="auto" w:fill="FFFFFF"/>
            <w:spacing w:line="240" w:lineRule="auto"/>
            <w:textAlignment w:val="baseline"/>
          </w:pPr>
          <w:r w:rsidRPr="007916A4">
            <w:rPr>
              <w:rFonts w:eastAsia="Times New Roman" w:cs="Times New Roman"/>
              <w:lang w:eastAsia="en-GB"/>
            </w:rPr>
            <w:lastRenderedPageBreak/>
            <w:t>Downloading a copy of the response form from our website and forwarding it to the Forward Planning Team; or</w:t>
          </w:r>
        </w:p>
        <w:p w:rsidR="007916A4" w:rsidRPr="007916A4" w:rsidRDefault="007916A4" w:rsidP="007916A4">
          <w:pPr>
            <w:numPr>
              <w:ilvl w:val="0"/>
              <w:numId w:val="22"/>
            </w:numPr>
            <w:shd w:val="clear" w:color="auto" w:fill="FFFFFF"/>
            <w:spacing w:line="240" w:lineRule="auto"/>
            <w:textAlignment w:val="baseline"/>
          </w:pPr>
          <w:r w:rsidRPr="007916A4">
            <w:rPr>
              <w:rFonts w:eastAsia="Times New Roman" w:cs="Times New Roman"/>
              <w:lang w:eastAsia="en-GB"/>
            </w:rPr>
            <w:t>Requesting a copy of our re</w:t>
          </w:r>
          <w:r w:rsidR="00C6329C">
            <w:rPr>
              <w:rFonts w:eastAsia="Times New Roman" w:cs="Times New Roman"/>
              <w:lang w:eastAsia="en-GB"/>
            </w:rPr>
            <w:t>s</w:t>
          </w:r>
          <w:r w:rsidRPr="007916A4">
            <w:rPr>
              <w:rFonts w:eastAsia="Times New Roman" w:cs="Times New Roman"/>
              <w:lang w:eastAsia="en-GB"/>
            </w:rPr>
            <w:t>po</w:t>
          </w:r>
          <w:r w:rsidR="00B5223E">
            <w:rPr>
              <w:rFonts w:eastAsia="Times New Roman" w:cs="Times New Roman"/>
              <w:lang w:eastAsia="en-GB"/>
            </w:rPr>
            <w:t>n</w:t>
          </w:r>
          <w:r w:rsidRPr="007916A4">
            <w:rPr>
              <w:rFonts w:eastAsia="Times New Roman" w:cs="Times New Roman"/>
              <w:lang w:eastAsia="en-GB"/>
            </w:rPr>
            <w:t xml:space="preserve">se form to be posted to you or you may collect a hard copy from Mossley Mill or Antrim Civic Centre and return it to the Forward Planning Team. </w:t>
          </w:r>
          <w:r w:rsidRPr="007916A4">
            <w:t xml:space="preserve"> </w:t>
          </w:r>
        </w:p>
        <w:p w:rsidR="007916A4" w:rsidRPr="007916A4" w:rsidRDefault="007916A4" w:rsidP="007916A4">
          <w:pPr>
            <w:shd w:val="clear" w:color="auto" w:fill="FFFFFF"/>
            <w:spacing w:line="240" w:lineRule="auto"/>
            <w:textAlignment w:val="baseline"/>
            <w:rPr>
              <w:rFonts w:cs="Arial"/>
              <w:color w:val="0A0A0A"/>
            </w:rPr>
          </w:pPr>
          <w:r w:rsidRPr="007916A4">
            <w:rPr>
              <w:rFonts w:cs="Arial"/>
              <w:bCs/>
              <w:color w:val="0A0A0A"/>
              <w:u w:val="single"/>
              <w:shd w:val="clear" w:color="auto" w:fill="FFFFFF"/>
            </w:rPr>
            <w:t>By Mail</w:t>
          </w:r>
          <w:r w:rsidRPr="007916A4">
            <w:rPr>
              <w:rFonts w:cs="Arial"/>
              <w:b/>
              <w:bCs/>
              <w:color w:val="0A0A0A"/>
              <w:shd w:val="clear" w:color="auto" w:fill="FFFFFF"/>
            </w:rPr>
            <w:t> </w:t>
          </w:r>
        </w:p>
        <w:p w:rsidR="007916A4" w:rsidRPr="007916A4" w:rsidRDefault="007916A4" w:rsidP="007916A4">
          <w:pPr>
            <w:numPr>
              <w:ilvl w:val="0"/>
              <w:numId w:val="23"/>
            </w:numPr>
            <w:shd w:val="clear" w:color="auto" w:fill="FFFFFF"/>
            <w:spacing w:line="240" w:lineRule="auto"/>
            <w:textAlignment w:val="baseline"/>
            <w:rPr>
              <w:rFonts w:cs="Arial"/>
              <w:color w:val="0A0A0A"/>
              <w:u w:val="single"/>
              <w:shd w:val="clear" w:color="auto" w:fill="FFFFFF"/>
            </w:rPr>
          </w:pPr>
          <w:r w:rsidRPr="007916A4">
            <w:rPr>
              <w:rFonts w:eastAsia="Times New Roman" w:cs="Times New Roman"/>
              <w:lang w:eastAsia="en-GB"/>
            </w:rPr>
            <w:t xml:space="preserve">Email us at </w:t>
          </w:r>
          <w:hyperlink r:id="rId14" w:history="1">
            <w:r w:rsidRPr="007916A4">
              <w:rPr>
                <w:rFonts w:eastAsia="Times New Roman" w:cs="Times New Roman"/>
                <w:color w:val="0563C1" w:themeColor="hyperlink"/>
                <w:u w:val="single"/>
                <w:lang w:eastAsia="en-GB"/>
              </w:rPr>
              <w:t>planning@antrimandnewtownabbey.gov.uk</w:t>
            </w:r>
          </w:hyperlink>
        </w:p>
        <w:p w:rsidR="007916A4" w:rsidRPr="007916A4" w:rsidRDefault="007916A4" w:rsidP="007916A4">
          <w:pPr>
            <w:numPr>
              <w:ilvl w:val="0"/>
              <w:numId w:val="23"/>
            </w:numPr>
            <w:shd w:val="clear" w:color="auto" w:fill="FFFFFF"/>
            <w:spacing w:line="240" w:lineRule="auto"/>
            <w:textAlignment w:val="baseline"/>
            <w:rPr>
              <w:rFonts w:cs="Arial"/>
              <w:color w:val="0A0A0A"/>
              <w:u w:val="single"/>
              <w:shd w:val="clear" w:color="auto" w:fill="FFFFFF"/>
            </w:rPr>
          </w:pPr>
          <w:r w:rsidRPr="007916A4">
            <w:rPr>
              <w:rFonts w:eastAsia="Times New Roman" w:cs="Times New Roman"/>
              <w:lang w:eastAsia="en-GB"/>
            </w:rPr>
            <w:t>In writing at the following postal address</w:t>
          </w:r>
        </w:p>
        <w:p w:rsidR="007916A4" w:rsidRPr="007916A4" w:rsidRDefault="007916A4" w:rsidP="007916A4">
          <w:pPr>
            <w:shd w:val="clear" w:color="auto" w:fill="FFFFFF"/>
            <w:spacing w:after="0" w:line="240" w:lineRule="auto"/>
            <w:ind w:left="851" w:hanging="142"/>
            <w:textAlignment w:val="baseline"/>
            <w:rPr>
              <w:rFonts w:cs="Arial"/>
              <w:color w:val="0A0A0A"/>
              <w:shd w:val="clear" w:color="auto" w:fill="FFFFFF"/>
            </w:rPr>
          </w:pPr>
          <w:r w:rsidRPr="007916A4">
            <w:rPr>
              <w:rFonts w:cs="Arial"/>
              <w:color w:val="0A0A0A"/>
              <w:shd w:val="clear" w:color="auto" w:fill="FFFFFF"/>
            </w:rPr>
            <w:t>Forward Planning Team</w:t>
          </w:r>
        </w:p>
        <w:p w:rsidR="007916A4" w:rsidRPr="007916A4" w:rsidRDefault="007916A4" w:rsidP="007916A4">
          <w:pPr>
            <w:shd w:val="clear" w:color="auto" w:fill="FFFFFF"/>
            <w:spacing w:after="0" w:line="240" w:lineRule="auto"/>
            <w:ind w:left="851" w:hanging="142"/>
            <w:textAlignment w:val="baseline"/>
            <w:rPr>
              <w:rFonts w:cs="Arial"/>
              <w:color w:val="0A0A0A"/>
              <w:shd w:val="clear" w:color="auto" w:fill="FFFFFF"/>
            </w:rPr>
          </w:pPr>
          <w:r w:rsidRPr="007916A4">
            <w:rPr>
              <w:rFonts w:cs="Arial"/>
              <w:color w:val="0A0A0A"/>
              <w:shd w:val="clear" w:color="auto" w:fill="FFFFFF"/>
            </w:rPr>
            <w:t>Mossley Mill</w:t>
          </w:r>
        </w:p>
        <w:p w:rsidR="007916A4" w:rsidRPr="007916A4" w:rsidRDefault="007916A4" w:rsidP="007916A4">
          <w:pPr>
            <w:shd w:val="clear" w:color="auto" w:fill="FFFFFF"/>
            <w:spacing w:after="0" w:line="240" w:lineRule="auto"/>
            <w:ind w:left="851" w:hanging="142"/>
            <w:textAlignment w:val="baseline"/>
            <w:rPr>
              <w:rFonts w:cs="Arial"/>
              <w:color w:val="0A0A0A"/>
              <w:shd w:val="clear" w:color="auto" w:fill="FFFFFF"/>
            </w:rPr>
          </w:pPr>
          <w:r w:rsidRPr="007916A4">
            <w:rPr>
              <w:rFonts w:cs="Arial"/>
              <w:color w:val="0A0A0A"/>
              <w:shd w:val="clear" w:color="auto" w:fill="FFFFFF"/>
            </w:rPr>
            <w:t xml:space="preserve">Carnmoney Road North </w:t>
          </w:r>
        </w:p>
        <w:p w:rsidR="007916A4" w:rsidRPr="007916A4" w:rsidRDefault="007916A4" w:rsidP="007916A4">
          <w:pPr>
            <w:shd w:val="clear" w:color="auto" w:fill="FFFFFF"/>
            <w:spacing w:after="0" w:line="240" w:lineRule="auto"/>
            <w:ind w:left="851" w:hanging="142"/>
            <w:textAlignment w:val="baseline"/>
            <w:rPr>
              <w:rFonts w:cs="Arial"/>
              <w:color w:val="0A0A0A"/>
              <w:shd w:val="clear" w:color="auto" w:fill="FFFFFF"/>
            </w:rPr>
          </w:pPr>
          <w:r w:rsidRPr="007916A4">
            <w:rPr>
              <w:rFonts w:cs="Arial"/>
              <w:color w:val="0A0A0A"/>
              <w:shd w:val="clear" w:color="auto" w:fill="FFFFFF"/>
            </w:rPr>
            <w:t>Newtownabbey</w:t>
          </w:r>
        </w:p>
        <w:p w:rsidR="007916A4" w:rsidRPr="007916A4" w:rsidRDefault="007916A4" w:rsidP="007F1281">
          <w:pPr>
            <w:shd w:val="clear" w:color="auto" w:fill="FFFFFF"/>
            <w:spacing w:line="240" w:lineRule="auto"/>
            <w:ind w:left="851" w:hanging="142"/>
            <w:textAlignment w:val="baseline"/>
            <w:rPr>
              <w:rFonts w:cs="Arial"/>
              <w:color w:val="0A0A0A"/>
              <w:shd w:val="clear" w:color="auto" w:fill="FFFFFF"/>
            </w:rPr>
          </w:pPr>
          <w:r w:rsidRPr="007916A4">
            <w:rPr>
              <w:rFonts w:cs="Arial"/>
              <w:color w:val="0A0A0A"/>
              <w:shd w:val="clear" w:color="auto" w:fill="FFFFFF"/>
            </w:rPr>
            <w:t>BT36 5QA</w:t>
          </w:r>
        </w:p>
        <w:p w:rsidR="007916A4" w:rsidRPr="007916A4" w:rsidRDefault="007916A4" w:rsidP="007916A4">
          <w:pPr>
            <w:shd w:val="clear" w:color="auto" w:fill="FFFFFF"/>
            <w:spacing w:line="240" w:lineRule="auto"/>
            <w:textAlignment w:val="baseline"/>
            <w:rPr>
              <w:rFonts w:cs="Arial"/>
              <w:color w:val="0A0A0A"/>
              <w:shd w:val="clear" w:color="auto" w:fill="FFFFFF"/>
            </w:rPr>
          </w:pPr>
          <w:r w:rsidRPr="007916A4">
            <w:rPr>
              <w:rFonts w:eastAsia="Times New Roman" w:cs="Times New Roman"/>
              <w:b/>
              <w:szCs w:val="24"/>
              <w:lang w:eastAsia="en-GB"/>
            </w:rPr>
            <w:t>Counter representations must be received by 5pm on Friday 6 December 2019.</w:t>
          </w:r>
          <w:r w:rsidRPr="007916A4">
            <w:rPr>
              <w:rFonts w:eastAsia="Times New Roman" w:cs="Lucida Sans Unicode"/>
              <w:b/>
              <w:lang w:eastAsia="en-GB"/>
            </w:rPr>
            <w:t xml:space="preserve"> Any submissions received after this time </w:t>
          </w:r>
          <w:r w:rsidRPr="007916A4">
            <w:rPr>
              <w:rFonts w:eastAsia="Times New Roman" w:cs="Lucida Sans Unicode"/>
              <w:b/>
              <w:u w:val="single"/>
              <w:lang w:eastAsia="en-GB"/>
            </w:rPr>
            <w:t>will not</w:t>
          </w:r>
          <w:r w:rsidRPr="007916A4">
            <w:rPr>
              <w:rFonts w:eastAsia="Times New Roman" w:cs="Lucida Sans Unicode"/>
              <w:b/>
              <w:lang w:eastAsia="en-GB"/>
            </w:rPr>
            <w:t xml:space="preserve"> be considered.</w:t>
          </w:r>
        </w:p>
        <w:p w:rsidR="00A27237" w:rsidRPr="00A27237" w:rsidRDefault="00A27237" w:rsidP="00A27237">
          <w:pPr>
            <w:autoSpaceDE w:val="0"/>
            <w:autoSpaceDN w:val="0"/>
            <w:spacing w:after="0" w:line="276" w:lineRule="auto"/>
          </w:pPr>
        </w:p>
        <w:p w:rsidR="000A2836" w:rsidRDefault="00FA2457" w:rsidP="000A2836">
          <w:pPr>
            <w:tabs>
              <w:tab w:val="left" w:pos="567"/>
            </w:tabs>
            <w:spacing w:before="120" w:after="120" w:line="276" w:lineRule="auto"/>
            <w:rPr>
              <w:b/>
              <w:color w:val="0070C0"/>
              <w:sz w:val="36"/>
            </w:rPr>
          </w:pPr>
          <w:r>
            <w:rPr>
              <w:b/>
              <w:color w:val="0070C0"/>
              <w:sz w:val="36"/>
            </w:rPr>
            <w:t>Points to R</w:t>
          </w:r>
          <w:r w:rsidR="000A2836" w:rsidRPr="000A2836">
            <w:rPr>
              <w:b/>
              <w:color w:val="0070C0"/>
              <w:sz w:val="36"/>
            </w:rPr>
            <w:t xml:space="preserve">emember: </w:t>
          </w:r>
        </w:p>
        <w:p w:rsidR="00A27237" w:rsidRPr="00742ADF" w:rsidRDefault="00A27237" w:rsidP="00A27237">
          <w:pPr>
            <w:pStyle w:val="ListParagraph"/>
            <w:numPr>
              <w:ilvl w:val="0"/>
              <w:numId w:val="20"/>
            </w:numPr>
            <w:spacing w:after="0"/>
            <w:rPr>
              <w:noProof/>
              <w:lang w:eastAsia="en-GB"/>
            </w:rPr>
          </w:pPr>
          <w:r w:rsidRPr="00742ADF">
            <w:rPr>
              <w:noProof/>
              <w:lang w:eastAsia="en-GB"/>
            </w:rPr>
            <w:t>You must clearly state the reference</w:t>
          </w:r>
          <w:r w:rsidR="005B1AFF" w:rsidRPr="00742ADF">
            <w:rPr>
              <w:noProof/>
              <w:lang w:eastAsia="en-GB"/>
            </w:rPr>
            <w:t xml:space="preserve"> number</w:t>
          </w:r>
          <w:r w:rsidRPr="00742ADF">
            <w:rPr>
              <w:noProof/>
              <w:lang w:eastAsia="en-GB"/>
            </w:rPr>
            <w:t xml:space="preserve"> of the representation to which your counter representati</w:t>
          </w:r>
          <w:r w:rsidR="007F1281" w:rsidRPr="00742ADF">
            <w:rPr>
              <w:noProof/>
              <w:lang w:eastAsia="en-GB"/>
            </w:rPr>
            <w:t>on relates so that we, and the Independent E</w:t>
          </w:r>
          <w:r w:rsidRPr="00742ADF">
            <w:rPr>
              <w:noProof/>
              <w:lang w:eastAsia="en-GB"/>
            </w:rPr>
            <w:t>xaminer, can ensure that your counter representation is considered as fully as possible</w:t>
          </w:r>
          <w:r w:rsidR="005B1AFF" w:rsidRPr="00742ADF">
            <w:rPr>
              <w:noProof/>
              <w:lang w:eastAsia="en-GB"/>
            </w:rPr>
            <w:t>;</w:t>
          </w:r>
        </w:p>
        <w:p w:rsidR="00A27237" w:rsidRPr="00742ADF" w:rsidRDefault="00A27237" w:rsidP="00A27237">
          <w:pPr>
            <w:pStyle w:val="ListParagraph"/>
            <w:numPr>
              <w:ilvl w:val="0"/>
              <w:numId w:val="20"/>
            </w:numPr>
            <w:spacing w:after="0"/>
            <w:rPr>
              <w:noProof/>
              <w:lang w:eastAsia="en-GB"/>
            </w:rPr>
          </w:pPr>
          <w:r w:rsidRPr="00742ADF">
            <w:rPr>
              <w:noProof/>
              <w:lang w:eastAsia="en-GB"/>
            </w:rPr>
            <w:t>If you wish to submit several counter representations relating to several separate representations</w:t>
          </w:r>
          <w:r w:rsidR="005B1AFF" w:rsidRPr="00742ADF">
            <w:rPr>
              <w:noProof/>
              <w:lang w:eastAsia="en-GB"/>
            </w:rPr>
            <w:t>,</w:t>
          </w:r>
          <w:r w:rsidRPr="00742ADF">
            <w:rPr>
              <w:noProof/>
              <w:lang w:eastAsia="en-GB"/>
            </w:rPr>
            <w:t xml:space="preserve"> we would encourage you to fill out separate forms, in order to keep your comments clear and concise</w:t>
          </w:r>
          <w:r w:rsidR="005B1AFF" w:rsidRPr="00742ADF">
            <w:rPr>
              <w:noProof/>
              <w:lang w:eastAsia="en-GB"/>
            </w:rPr>
            <w:t>;</w:t>
          </w:r>
        </w:p>
        <w:p w:rsidR="00A27237" w:rsidRPr="00742ADF" w:rsidRDefault="00A27237" w:rsidP="00A27237">
          <w:pPr>
            <w:pStyle w:val="ListParagraph"/>
            <w:numPr>
              <w:ilvl w:val="0"/>
              <w:numId w:val="20"/>
            </w:numPr>
            <w:spacing w:after="0"/>
            <w:rPr>
              <w:noProof/>
              <w:lang w:eastAsia="en-GB"/>
            </w:rPr>
          </w:pPr>
          <w:r w:rsidRPr="00742ADF">
            <w:rPr>
              <w:noProof/>
              <w:lang w:eastAsia="en-GB"/>
            </w:rPr>
            <w:t xml:space="preserve">Counter representations </w:t>
          </w:r>
          <w:r w:rsidR="00673F1B" w:rsidRPr="00742ADF">
            <w:rPr>
              <w:noProof/>
              <w:lang w:eastAsia="en-GB"/>
            </w:rPr>
            <w:t>should</w:t>
          </w:r>
          <w:r w:rsidRPr="00742ADF">
            <w:rPr>
              <w:noProof/>
              <w:lang w:eastAsia="en-GB"/>
            </w:rPr>
            <w:t xml:space="preserve"> only be related to site</w:t>
          </w:r>
          <w:r w:rsidR="00EF50E1" w:rsidRPr="00742ADF">
            <w:rPr>
              <w:noProof/>
              <w:lang w:eastAsia="en-GB"/>
            </w:rPr>
            <w:t xml:space="preserve"> </w:t>
          </w:r>
          <w:r w:rsidRPr="00742ADF">
            <w:rPr>
              <w:noProof/>
              <w:lang w:eastAsia="en-GB"/>
            </w:rPr>
            <w:t xml:space="preserve">specific representations that were made in response to the draft </w:t>
          </w:r>
          <w:bookmarkStart w:id="0" w:name="_GoBack"/>
          <w:bookmarkEnd w:id="0"/>
          <w:r w:rsidRPr="00742ADF">
            <w:rPr>
              <w:noProof/>
              <w:lang w:eastAsia="en-GB"/>
            </w:rPr>
            <w:t>Plan Strategy;</w:t>
          </w:r>
        </w:p>
        <w:p w:rsidR="00A27237" w:rsidRPr="00742ADF" w:rsidRDefault="00A27237" w:rsidP="00A27237">
          <w:pPr>
            <w:pStyle w:val="ListParagraph"/>
            <w:numPr>
              <w:ilvl w:val="0"/>
              <w:numId w:val="20"/>
            </w:numPr>
            <w:spacing w:after="0"/>
            <w:rPr>
              <w:noProof/>
              <w:lang w:eastAsia="en-GB"/>
            </w:rPr>
          </w:pPr>
          <w:r w:rsidRPr="00742ADF">
            <w:rPr>
              <w:noProof/>
              <w:lang w:eastAsia="en-GB"/>
            </w:rPr>
            <w:t>Site</w:t>
          </w:r>
          <w:r w:rsidR="00EF50E1" w:rsidRPr="00742ADF">
            <w:rPr>
              <w:noProof/>
              <w:lang w:eastAsia="en-GB"/>
            </w:rPr>
            <w:t xml:space="preserve"> </w:t>
          </w:r>
          <w:r w:rsidRPr="00742ADF">
            <w:rPr>
              <w:noProof/>
              <w:lang w:eastAsia="en-GB"/>
            </w:rPr>
            <w:t>specific representations are those that seek change to the draft Plan Strategy by adding a site</w:t>
          </w:r>
          <w:r w:rsidR="00EF50E1" w:rsidRPr="00742ADF">
            <w:rPr>
              <w:noProof/>
              <w:lang w:eastAsia="en-GB"/>
            </w:rPr>
            <w:t xml:space="preserve"> </w:t>
          </w:r>
          <w:r w:rsidRPr="00742ADF">
            <w:rPr>
              <w:noProof/>
              <w:lang w:eastAsia="en-GB"/>
            </w:rPr>
            <w:t>specific policy, or altering or deleting any site</w:t>
          </w:r>
          <w:r w:rsidR="00EF50E1" w:rsidRPr="00742ADF">
            <w:rPr>
              <w:noProof/>
              <w:lang w:eastAsia="en-GB"/>
            </w:rPr>
            <w:t xml:space="preserve"> </w:t>
          </w:r>
          <w:r w:rsidR="00EE6A3F" w:rsidRPr="00742ADF">
            <w:rPr>
              <w:noProof/>
              <w:lang w:eastAsia="en-GB"/>
            </w:rPr>
            <w:t xml:space="preserve"> </w:t>
          </w:r>
          <w:r w:rsidRPr="00742ADF">
            <w:rPr>
              <w:noProof/>
              <w:lang w:eastAsia="en-GB"/>
            </w:rPr>
            <w:t>specific policy;</w:t>
          </w:r>
        </w:p>
        <w:p w:rsidR="00A27237" w:rsidRPr="00742ADF" w:rsidRDefault="00A27237" w:rsidP="00A27237">
          <w:pPr>
            <w:pStyle w:val="ListParagraph"/>
            <w:numPr>
              <w:ilvl w:val="0"/>
              <w:numId w:val="20"/>
            </w:numPr>
            <w:spacing w:after="0"/>
            <w:rPr>
              <w:noProof/>
              <w:lang w:eastAsia="en-GB"/>
            </w:rPr>
          </w:pPr>
          <w:r w:rsidRPr="00742ADF">
            <w:rPr>
              <w:noProof/>
              <w:lang w:eastAsia="en-GB"/>
            </w:rPr>
            <w:t>Counter representations must not propose any changes to the draft Plan Strategy;</w:t>
          </w:r>
        </w:p>
        <w:p w:rsidR="007F1281" w:rsidRPr="00742ADF" w:rsidRDefault="007F1281" w:rsidP="007F1281">
          <w:pPr>
            <w:pStyle w:val="ListParagraph"/>
            <w:numPr>
              <w:ilvl w:val="0"/>
              <w:numId w:val="20"/>
            </w:numPr>
            <w:spacing w:after="0"/>
            <w:rPr>
              <w:noProof/>
              <w:color w:val="808080" w:themeColor="background1" w:themeShade="80"/>
              <w:lang w:eastAsia="en-GB"/>
            </w:rPr>
          </w:pPr>
          <w:r w:rsidRPr="00742ADF">
            <w:rPr>
              <w:noProof/>
              <w:lang w:eastAsia="en-GB"/>
            </w:rPr>
            <w:t>There will be no further opportunity to submit information once the public consultation period closes unless the Commissioner requests it.</w:t>
          </w:r>
        </w:p>
        <w:p w:rsidR="00A27237" w:rsidRPr="00742ADF" w:rsidRDefault="00A27237" w:rsidP="007F1281">
          <w:pPr>
            <w:pStyle w:val="ListParagraph"/>
            <w:numPr>
              <w:ilvl w:val="0"/>
              <w:numId w:val="20"/>
            </w:numPr>
            <w:spacing w:after="0"/>
            <w:rPr>
              <w:noProof/>
              <w:lang w:eastAsia="en-GB"/>
            </w:rPr>
          </w:pPr>
          <w:r w:rsidRPr="00742ADF">
            <w:rPr>
              <w:noProof/>
              <w:lang w:eastAsia="en-GB"/>
            </w:rPr>
            <w:t>Counter representations should be supported, succinctly, by all the evidence thought necessary to justify the proposed change; and</w:t>
          </w:r>
        </w:p>
        <w:p w:rsidR="007F1281" w:rsidRPr="00742ADF" w:rsidRDefault="007F1281" w:rsidP="007F1281">
          <w:pPr>
            <w:pStyle w:val="ListParagraph"/>
            <w:numPr>
              <w:ilvl w:val="0"/>
              <w:numId w:val="20"/>
            </w:numPr>
            <w:spacing w:after="0"/>
            <w:rPr>
              <w:noProof/>
              <w:lang w:eastAsia="en-GB"/>
            </w:rPr>
          </w:pPr>
          <w:r w:rsidRPr="00742ADF">
            <w:rPr>
              <w:noProof/>
              <w:lang w:eastAsia="en-GB"/>
            </w:rPr>
            <w:t xml:space="preserve">Counter representations will be made </w:t>
          </w:r>
          <w:r w:rsidRPr="00742ADF">
            <w:rPr>
              <w:color w:val="000000"/>
              <w:shd w:val="clear" w:color="auto" w:fill="FFFFFF"/>
            </w:rPr>
            <w:t>publicly</w:t>
          </w:r>
          <w:r w:rsidRPr="00742ADF">
            <w:rPr>
              <w:rFonts w:ascii="Verdana" w:hAnsi="Verdana"/>
              <w:color w:val="000000"/>
              <w:sz w:val="21"/>
              <w:szCs w:val="21"/>
              <w:shd w:val="clear" w:color="auto" w:fill="FFFFFF"/>
            </w:rPr>
            <w:t> </w:t>
          </w:r>
          <w:r w:rsidRPr="00742ADF">
            <w:rPr>
              <w:noProof/>
              <w:lang w:eastAsia="en-GB"/>
            </w:rPr>
            <w:t>available for inspection after the 8 week formal public consultation period at the Council offices and on the Councils website.</w:t>
          </w:r>
        </w:p>
        <w:p w:rsidR="007F1281" w:rsidRDefault="007F1281" w:rsidP="007F1281">
          <w:pPr>
            <w:spacing w:after="0"/>
            <w:rPr>
              <w:noProof/>
              <w:color w:val="808080" w:themeColor="background1" w:themeShade="80"/>
              <w:lang w:eastAsia="en-GB"/>
            </w:rPr>
          </w:pPr>
        </w:p>
        <w:p w:rsidR="007F1281" w:rsidRDefault="007F1281" w:rsidP="007F1281">
          <w:pPr>
            <w:spacing w:after="0"/>
            <w:rPr>
              <w:noProof/>
              <w:color w:val="808080" w:themeColor="background1" w:themeShade="80"/>
              <w:lang w:eastAsia="en-GB"/>
            </w:rPr>
          </w:pPr>
        </w:p>
        <w:p w:rsidR="007F1281" w:rsidRDefault="007F1281" w:rsidP="007F1281">
          <w:pPr>
            <w:spacing w:after="0"/>
            <w:rPr>
              <w:noProof/>
              <w:color w:val="808080" w:themeColor="background1" w:themeShade="80"/>
              <w:lang w:eastAsia="en-GB"/>
            </w:rPr>
          </w:pPr>
        </w:p>
        <w:p w:rsidR="007F1281" w:rsidRDefault="007F1281" w:rsidP="007F1281">
          <w:pPr>
            <w:spacing w:after="0"/>
            <w:rPr>
              <w:noProof/>
              <w:color w:val="808080" w:themeColor="background1" w:themeShade="80"/>
              <w:lang w:eastAsia="en-GB"/>
            </w:rPr>
          </w:pPr>
        </w:p>
        <w:p w:rsidR="007F1281" w:rsidRPr="007F1281" w:rsidRDefault="00742ADF" w:rsidP="007F1281">
          <w:pPr>
            <w:spacing w:after="0"/>
            <w:rPr>
              <w:noProof/>
              <w:color w:val="808080" w:themeColor="background1" w:themeShade="80"/>
              <w:lang w:eastAsia="en-GB"/>
            </w:rPr>
          </w:pPr>
        </w:p>
      </w:sdtContent>
    </w:sdt>
    <w:p w:rsidR="004119CD" w:rsidRPr="004119CD" w:rsidRDefault="004119CD" w:rsidP="004119CD">
      <w:pPr>
        <w:rPr>
          <w:b/>
          <w:color w:val="0070C0"/>
          <w:sz w:val="36"/>
        </w:rPr>
      </w:pPr>
      <w:r w:rsidRPr="004119CD">
        <w:rPr>
          <w:b/>
          <w:color w:val="0070C0"/>
          <w:sz w:val="36"/>
        </w:rPr>
        <w:lastRenderedPageBreak/>
        <w:t>Next</w:t>
      </w:r>
      <w:r w:rsidR="007F1281">
        <w:rPr>
          <w:b/>
          <w:color w:val="0070C0"/>
          <w:sz w:val="36"/>
        </w:rPr>
        <w:t xml:space="preserve"> Steps</w:t>
      </w:r>
    </w:p>
    <w:p w:rsidR="007F1281" w:rsidRPr="007F1281" w:rsidRDefault="007F1281" w:rsidP="007F1281">
      <w:pPr>
        <w:shd w:val="clear" w:color="auto" w:fill="FFFFFF"/>
        <w:spacing w:after="150" w:line="240" w:lineRule="auto"/>
        <w:rPr>
          <w:rFonts w:eastAsia="Times New Roman" w:cs="Lucida Sans Unicode"/>
          <w:color w:val="000000" w:themeColor="text1"/>
          <w:szCs w:val="20"/>
          <w:lang w:eastAsia="en-GB"/>
        </w:rPr>
      </w:pPr>
      <w:r w:rsidRPr="007F1281">
        <w:rPr>
          <w:rFonts w:eastAsia="Times New Roman" w:cs="Lucida Sans Unicode"/>
          <w:color w:val="000000" w:themeColor="text1"/>
          <w:szCs w:val="20"/>
          <w:lang w:eastAsia="en-GB"/>
        </w:rPr>
        <w:t xml:space="preserve">Counter representations received during the statutory 8 week consultation period will in due course be published online and made available for inspection at Mossley Mill and Antrim Civic Centre. </w:t>
      </w:r>
    </w:p>
    <w:p w:rsidR="007F1281" w:rsidRDefault="007F1281" w:rsidP="007F1281">
      <w:r w:rsidRPr="007F1281">
        <w:rPr>
          <w:color w:val="000000" w:themeColor="text1"/>
        </w:rPr>
        <w:t xml:space="preserve">Representations and Counter Representations will be submitted </w:t>
      </w:r>
      <w:r w:rsidRPr="007F1281">
        <w:rPr>
          <w:rFonts w:cs="Lucida Sans Unicode"/>
          <w:color w:val="000000" w:themeColor="text1"/>
          <w:szCs w:val="20"/>
        </w:rPr>
        <w:t>to the Department for Infrastructure in due course, where they will be considered as part of the Independent Examination process</w:t>
      </w:r>
      <w:r w:rsidRPr="007F1281">
        <w:rPr>
          <w:color w:val="000000" w:themeColor="text1"/>
        </w:rPr>
        <w:t>.</w:t>
      </w:r>
      <w:r w:rsidRPr="007F1281">
        <w:t xml:space="preserve">  </w:t>
      </w:r>
      <w:r w:rsidRPr="00A27237">
        <w:t xml:space="preserve">All published data will comply with our Local Development Plan Privacy Notice, which is available on our Council website at: </w:t>
      </w:r>
      <w:hyperlink r:id="rId15" w:history="1">
        <w:r w:rsidRPr="00A27237">
          <w:rPr>
            <w:rStyle w:val="Hyperlink"/>
          </w:rPr>
          <w:t>www.antrimandnewtownabbey.gov.uk/gdpr/planning-gdpr</w:t>
        </w:r>
      </w:hyperlink>
      <w:r w:rsidRPr="00A27237">
        <w:t>.</w:t>
      </w:r>
    </w:p>
    <w:p w:rsidR="00011F78" w:rsidRDefault="00011F78" w:rsidP="004119CD">
      <w:pPr>
        <w:rPr>
          <w:b/>
          <w:color w:val="0070C0"/>
          <w:sz w:val="36"/>
        </w:rPr>
      </w:pPr>
    </w:p>
    <w:p w:rsidR="004119CD" w:rsidRPr="004119CD" w:rsidRDefault="004119CD" w:rsidP="004119CD">
      <w:pPr>
        <w:rPr>
          <w:rFonts w:eastAsia="Times New Roman" w:cs="Helvetica"/>
          <w:b/>
          <w:bCs/>
          <w:color w:val="0070C0"/>
          <w:sz w:val="52"/>
          <w:szCs w:val="36"/>
          <w:lang w:eastAsia="en-GB"/>
        </w:rPr>
      </w:pPr>
      <w:r w:rsidRPr="004119CD">
        <w:rPr>
          <w:b/>
          <w:color w:val="0070C0"/>
          <w:sz w:val="36"/>
        </w:rPr>
        <w:t xml:space="preserve">Contact Us </w:t>
      </w:r>
      <w:r w:rsidRPr="004119CD">
        <w:rPr>
          <w:rFonts w:eastAsia="Times New Roman" w:cs="Helvetica"/>
          <w:b/>
          <w:bCs/>
          <w:color w:val="0070C0"/>
          <w:sz w:val="52"/>
          <w:szCs w:val="36"/>
          <w:lang w:eastAsia="en-GB"/>
        </w:rPr>
        <w:t xml:space="preserve"> </w:t>
      </w:r>
    </w:p>
    <w:p w:rsidR="004119CD" w:rsidRPr="00B16801" w:rsidRDefault="004119CD" w:rsidP="004119CD">
      <w:r w:rsidRPr="00B16801">
        <w:t>For further assistance, please contact the Forward Pla</w:t>
      </w:r>
      <w:r w:rsidR="00A3055C">
        <w:t xml:space="preserve">nning </w:t>
      </w:r>
      <w:r w:rsidRPr="00B16801">
        <w:t xml:space="preserve">Team </w:t>
      </w:r>
      <w:r w:rsidR="00011F78">
        <w:t>:</w:t>
      </w:r>
    </w:p>
    <w:p w:rsidR="004119CD" w:rsidRPr="004119CD" w:rsidRDefault="004119CD" w:rsidP="004119CD">
      <w:pPr>
        <w:rPr>
          <w:rFonts w:eastAsia="Times New Roman" w:cs="Helvetica"/>
          <w:bCs/>
          <w:szCs w:val="36"/>
          <w:lang w:eastAsia="en-GB"/>
        </w:rPr>
      </w:pPr>
      <w:r w:rsidRPr="004119CD">
        <w:rPr>
          <w:rFonts w:eastAsia="Times New Roman" w:cs="Helvetica"/>
          <w:b/>
          <w:bCs/>
          <w:szCs w:val="36"/>
          <w:lang w:eastAsia="en-GB"/>
        </w:rPr>
        <w:t>By Post</w:t>
      </w:r>
      <w:r w:rsidRPr="004119CD">
        <w:rPr>
          <w:rFonts w:eastAsia="Times New Roman" w:cs="Helvetica"/>
          <w:bCs/>
          <w:szCs w:val="36"/>
          <w:lang w:eastAsia="en-GB"/>
        </w:rPr>
        <w:t xml:space="preserve"> – Forward Planning Team </w:t>
      </w:r>
    </w:p>
    <w:p w:rsidR="004119CD" w:rsidRPr="004119CD" w:rsidRDefault="004119CD" w:rsidP="004119CD">
      <w:pPr>
        <w:ind w:firstLine="993"/>
        <w:rPr>
          <w:rFonts w:eastAsia="Times New Roman" w:cs="Helvetica"/>
          <w:bCs/>
          <w:szCs w:val="36"/>
          <w:lang w:eastAsia="en-GB"/>
        </w:rPr>
      </w:pPr>
      <w:r w:rsidRPr="004119CD">
        <w:rPr>
          <w:rFonts w:eastAsia="Times New Roman" w:cs="Helvetica"/>
          <w:bCs/>
          <w:szCs w:val="36"/>
          <w:lang w:eastAsia="en-GB"/>
        </w:rPr>
        <w:t xml:space="preserve">Mossley Mill </w:t>
      </w:r>
    </w:p>
    <w:p w:rsidR="004119CD" w:rsidRPr="004119CD" w:rsidRDefault="004119CD" w:rsidP="004119CD">
      <w:pPr>
        <w:ind w:firstLine="993"/>
        <w:rPr>
          <w:rFonts w:eastAsia="Times New Roman" w:cs="Helvetica"/>
          <w:bCs/>
          <w:szCs w:val="36"/>
          <w:lang w:eastAsia="en-GB"/>
        </w:rPr>
      </w:pPr>
      <w:r w:rsidRPr="004119CD">
        <w:rPr>
          <w:rFonts w:eastAsia="Times New Roman" w:cs="Helvetica"/>
          <w:bCs/>
          <w:szCs w:val="36"/>
          <w:lang w:eastAsia="en-GB"/>
        </w:rPr>
        <w:t>Carnmoney Road North, Newtownabbey</w:t>
      </w:r>
    </w:p>
    <w:p w:rsidR="004119CD" w:rsidRPr="004119CD" w:rsidRDefault="004119CD" w:rsidP="004119CD">
      <w:pPr>
        <w:ind w:firstLine="993"/>
        <w:rPr>
          <w:rFonts w:eastAsia="Times New Roman" w:cs="Helvetica"/>
          <w:bCs/>
          <w:szCs w:val="36"/>
          <w:lang w:eastAsia="en-GB"/>
        </w:rPr>
      </w:pPr>
      <w:r w:rsidRPr="004119CD">
        <w:rPr>
          <w:rFonts w:eastAsia="Times New Roman" w:cs="Helvetica"/>
          <w:bCs/>
          <w:szCs w:val="36"/>
          <w:lang w:eastAsia="en-GB"/>
        </w:rPr>
        <w:t>BT36 5QA</w:t>
      </w:r>
    </w:p>
    <w:p w:rsidR="004119CD" w:rsidRPr="004119CD" w:rsidRDefault="004119CD" w:rsidP="004119CD">
      <w:pPr>
        <w:rPr>
          <w:rFonts w:eastAsia="Times New Roman" w:cs="Helvetica"/>
          <w:bCs/>
          <w:szCs w:val="36"/>
          <w:lang w:eastAsia="en-GB"/>
        </w:rPr>
      </w:pPr>
      <w:r w:rsidRPr="004119CD">
        <w:rPr>
          <w:rFonts w:eastAsia="Times New Roman" w:cs="Helvetica"/>
          <w:b/>
          <w:bCs/>
          <w:szCs w:val="36"/>
          <w:lang w:eastAsia="en-GB"/>
        </w:rPr>
        <w:t>By Email</w:t>
      </w:r>
      <w:r w:rsidRPr="004119CD">
        <w:rPr>
          <w:rFonts w:eastAsia="Times New Roman" w:cs="Helvetica"/>
          <w:bCs/>
          <w:szCs w:val="36"/>
          <w:lang w:eastAsia="en-GB"/>
        </w:rPr>
        <w:t xml:space="preserve"> – </w:t>
      </w:r>
      <w:hyperlink r:id="rId16" w:history="1">
        <w:r w:rsidRPr="004119CD">
          <w:rPr>
            <w:rFonts w:eastAsia="Times New Roman" w:cs="Helvetica"/>
            <w:bCs/>
            <w:color w:val="0563C1" w:themeColor="hyperlink"/>
            <w:szCs w:val="36"/>
            <w:u w:val="single"/>
            <w:lang w:eastAsia="en-GB"/>
          </w:rPr>
          <w:t>planning@antrimandnewtownabbey.gov.uk</w:t>
        </w:r>
      </w:hyperlink>
    </w:p>
    <w:p w:rsidR="004119CD" w:rsidRPr="004119CD" w:rsidRDefault="004119CD" w:rsidP="004119CD">
      <w:pPr>
        <w:rPr>
          <w:rFonts w:eastAsia="Times New Roman" w:cs="Helvetica"/>
          <w:bCs/>
          <w:szCs w:val="36"/>
          <w:lang w:eastAsia="en-GB"/>
        </w:rPr>
      </w:pPr>
      <w:r w:rsidRPr="004119CD">
        <w:rPr>
          <w:rFonts w:eastAsia="Times New Roman" w:cs="Helvetica"/>
          <w:b/>
          <w:bCs/>
          <w:szCs w:val="36"/>
          <w:lang w:eastAsia="en-GB"/>
        </w:rPr>
        <w:t>By Telephone</w:t>
      </w:r>
      <w:r w:rsidRPr="004119CD">
        <w:rPr>
          <w:rFonts w:eastAsia="Times New Roman" w:cs="Helvetica"/>
          <w:bCs/>
          <w:szCs w:val="36"/>
          <w:lang w:eastAsia="en-GB"/>
        </w:rPr>
        <w:t xml:space="preserve"> – 0300 123 6677</w:t>
      </w:r>
    </w:p>
    <w:p w:rsidR="004119CD" w:rsidRPr="004119CD" w:rsidRDefault="004119CD" w:rsidP="004119CD"/>
    <w:p w:rsidR="00F838AA" w:rsidRDefault="00F838AA"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784E81" w:rsidRDefault="00784E81"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1D5F8D" w:rsidRDefault="001D5F8D" w:rsidP="0014144C">
      <w:pPr>
        <w:pStyle w:val="ListParagraph"/>
        <w:ind w:left="0"/>
        <w:jc w:val="both"/>
        <w:rPr>
          <w:b/>
          <w:sz w:val="24"/>
        </w:rPr>
      </w:pPr>
    </w:p>
    <w:p w:rsidR="006F1373" w:rsidRDefault="006F1373" w:rsidP="0014144C">
      <w:pPr>
        <w:pStyle w:val="ListParagraph"/>
        <w:ind w:left="0"/>
        <w:jc w:val="both"/>
        <w:rPr>
          <w:b/>
          <w:sz w:val="24"/>
        </w:rPr>
      </w:pPr>
    </w:p>
    <w:p w:rsidR="006F1373" w:rsidRDefault="006F1373" w:rsidP="0014144C">
      <w:pPr>
        <w:pStyle w:val="ListParagraph"/>
        <w:ind w:left="0"/>
        <w:jc w:val="both"/>
        <w:rPr>
          <w:b/>
          <w:sz w:val="24"/>
        </w:rPr>
      </w:pPr>
    </w:p>
    <w:p w:rsidR="00741619" w:rsidRDefault="00741619" w:rsidP="0014144C">
      <w:pPr>
        <w:pStyle w:val="ListParagraph"/>
        <w:ind w:left="0"/>
        <w:jc w:val="both"/>
        <w:rPr>
          <w:b/>
          <w:sz w:val="24"/>
        </w:rPr>
      </w:pPr>
    </w:p>
    <w:p w:rsidR="00263242" w:rsidRDefault="00263242" w:rsidP="00787AF4">
      <w:pPr>
        <w:pStyle w:val="ListParagraph"/>
        <w:ind w:left="0"/>
        <w:rPr>
          <w:rFonts w:eastAsia="Calibri" w:cs="Times New Roman"/>
        </w:rPr>
      </w:pPr>
    </w:p>
    <w:p w:rsidR="00F306D5" w:rsidRDefault="00C45341" w:rsidP="00787AF4">
      <w:pPr>
        <w:pStyle w:val="ListParagraph"/>
        <w:ind w:left="0"/>
        <w:rPr>
          <w:rFonts w:eastAsia="Calibri" w:cs="Times New Roman"/>
        </w:rPr>
      </w:pPr>
      <w:r w:rsidRPr="006B0644">
        <w:rPr>
          <w:rFonts w:eastAsia="Calibri" w:cs="Times New Roman"/>
          <w:noProof/>
          <w:lang w:eastAsia="en-GB"/>
        </w:rPr>
        <mc:AlternateContent>
          <mc:Choice Requires="wps">
            <w:drawing>
              <wp:anchor distT="45720" distB="45720" distL="114300" distR="114300" simplePos="0" relativeHeight="251883520" behindDoc="0" locked="0" layoutInCell="1" allowOverlap="1" wp14:anchorId="016674D7" wp14:editId="529CFAD3">
                <wp:simplePos x="0" y="0"/>
                <wp:positionH relativeFrom="margin">
                  <wp:align>center</wp:align>
                </wp:positionH>
                <wp:positionV relativeFrom="paragraph">
                  <wp:posOffset>2540</wp:posOffset>
                </wp:positionV>
                <wp:extent cx="5775960" cy="402590"/>
                <wp:effectExtent l="0" t="0" r="15240" b="16510"/>
                <wp:wrapSquare wrapText="bothSides"/>
                <wp:docPr id="1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5960" cy="402590"/>
                        </a:xfrm>
                        <a:prstGeom prst="rect">
                          <a:avLst/>
                        </a:prstGeom>
                        <a:solidFill>
                          <a:srgbClr val="FFFFFF"/>
                        </a:solidFill>
                        <a:ln w="19050">
                          <a:solidFill>
                            <a:srgbClr val="0070C0"/>
                          </a:solidFill>
                          <a:prstDash val="sysDot"/>
                          <a:miter lim="800000"/>
                          <a:headEnd/>
                          <a:tailEnd/>
                        </a:ln>
                      </wps:spPr>
                      <wps:txbx>
                        <w:txbxContent>
                          <w:p w:rsidR="00C45341" w:rsidRDefault="00C45341" w:rsidP="00C45341">
                            <w:pPr>
                              <w:tabs>
                                <w:tab w:val="left" w:pos="567"/>
                              </w:tabs>
                              <w:spacing w:before="120" w:after="120"/>
                              <w:jc w:val="center"/>
                              <w:rPr>
                                <w:rFonts w:eastAsia="Calibri" w:cs="Times New Roman"/>
                                <w:b/>
                                <w:sz w:val="24"/>
                              </w:rPr>
                            </w:pPr>
                            <w:r w:rsidRPr="006A6F90">
                              <w:rPr>
                                <w:rFonts w:eastAsia="Calibri" w:cs="Times New Roman"/>
                                <w:b/>
                                <w:sz w:val="24"/>
                              </w:rPr>
                              <w:t xml:space="preserve">SECTION A – </w:t>
                            </w:r>
                            <w:r w:rsidR="00F133A4">
                              <w:rPr>
                                <w:rFonts w:eastAsia="Calibri" w:cs="Times New Roman"/>
                                <w:b/>
                                <w:sz w:val="24"/>
                              </w:rPr>
                              <w:t xml:space="preserve">DATA PROTECTION AND </w:t>
                            </w:r>
                            <w:r w:rsidRPr="006A6F90">
                              <w:rPr>
                                <w:rFonts w:eastAsia="Calibri" w:cs="Times New Roman"/>
                                <w:b/>
                                <w:sz w:val="24"/>
                              </w:rPr>
                              <w:t>CONSENT</w:t>
                            </w:r>
                          </w:p>
                          <w:p w:rsidR="00C45341" w:rsidRDefault="00C45341" w:rsidP="00C4534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6674D7" id="_x0000_t202" coordsize="21600,21600" o:spt="202" path="m,l,21600r21600,l21600,xe">
                <v:stroke joinstyle="miter"/>
                <v:path gradientshapeok="t" o:connecttype="rect"/>
              </v:shapetype>
              <v:shape id="Text Box 2" o:spid="_x0000_s1026" type="#_x0000_t202" style="position:absolute;margin-left:0;margin-top:.2pt;width:454.8pt;height:31.7pt;z-index:2518835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" strokecolor="#0070c0" strokeweight="1.5pt">
                <v:stroke dashstyle="1 1"/>
                <v:textbox>
                  <w:txbxContent>
                    <w:p w:rsidR="00C45341" w:rsidRDefault="00C45341" w:rsidP="00C45341">
                      <w:pPr>
                        <w:tabs>
                          <w:tab w:val="left" w:pos="567"/>
                        </w:tabs>
                        <w:spacing w:before="120" w:after="120"/>
                        <w:jc w:val="center"/>
                        <w:rPr>
                          <w:rFonts w:eastAsia="Calibri" w:cs="Times New Roman"/>
                          <w:b/>
                          <w:sz w:val="24"/>
                        </w:rPr>
                      </w:pPr>
                      <w:r w:rsidRPr="006A6F90">
                        <w:rPr>
                          <w:rFonts w:eastAsia="Calibri" w:cs="Times New Roman"/>
                          <w:b/>
                          <w:sz w:val="24"/>
                        </w:rPr>
                        <w:t xml:space="preserve">SECTION A – </w:t>
                      </w:r>
                      <w:r w:rsidR="00F133A4">
                        <w:rPr>
                          <w:rFonts w:eastAsia="Calibri" w:cs="Times New Roman"/>
                          <w:b/>
                          <w:sz w:val="24"/>
                        </w:rPr>
                        <w:t xml:space="preserve">DATA PROTECTION AND </w:t>
                      </w:r>
                      <w:r w:rsidRPr="006A6F90">
                        <w:rPr>
                          <w:rFonts w:eastAsia="Calibri" w:cs="Times New Roman"/>
                          <w:b/>
                          <w:sz w:val="24"/>
                        </w:rPr>
                        <w:t>CONSENT</w:t>
                      </w:r>
                    </w:p>
                    <w:p w:rsidR="00C45341" w:rsidRDefault="00C45341" w:rsidP="00C45341">
                      <w:pPr>
                        <w:jc w:val="center"/>
                      </w:pPr>
                    </w:p>
                  </w:txbxContent>
                </v:textbox>
                <w10:wrap type="square" anchorx="margin"/>
              </v:shape>
            </w:pict>
          </mc:Fallback>
        </mc:AlternateContent>
      </w:r>
      <w:r w:rsidRPr="00EF5BD5">
        <w:rPr>
          <w:rFonts w:eastAsia="Calibri" w:cs="Times New Roman"/>
        </w:rPr>
        <w:t xml:space="preserve">Antrim and Newtownabbey Borough Council complies with the General Data Protection Regulation (GDPR) by producing a specific Local Development Plan Privacy Notice, which lets you know how we manage any personal information we receive from you. It contains the standards you can expect when we ask for, or hold, your personal information and an explanation of our information management security policy. </w:t>
      </w:r>
    </w:p>
    <w:p w:rsidR="00B35366" w:rsidRDefault="00B35366" w:rsidP="00C45341">
      <w:pPr>
        <w:tabs>
          <w:tab w:val="left" w:pos="567"/>
        </w:tabs>
        <w:spacing w:before="120" w:after="120"/>
        <w:rPr>
          <w:rFonts w:eastAsia="Calibri" w:cs="Times New Roman"/>
        </w:rPr>
      </w:pPr>
      <w:r w:rsidRPr="00B35366">
        <w:rPr>
          <w:rFonts w:eastAsia="Calibri" w:cs="Times New Roman"/>
        </w:rPr>
        <w:t xml:space="preserve">The Local Development Plan Privacy Notice can be found on our website at </w:t>
      </w:r>
      <w:hyperlink r:id="rId17" w:history="1">
        <w:r w:rsidRPr="0004209B">
          <w:rPr>
            <w:rStyle w:val="Hyperlink"/>
            <w:rFonts w:eastAsia="Calibri" w:cs="Times New Roman"/>
          </w:rPr>
          <w:t>www.antrimandnewtownabbey.gov.uk/gdpr/planning-gdpr/</w:t>
        </w:r>
      </w:hyperlink>
      <w:r>
        <w:rPr>
          <w:rFonts w:eastAsia="Calibri" w:cs="Times New Roman"/>
        </w:rPr>
        <w:t>.</w:t>
      </w:r>
    </w:p>
    <w:p w:rsidR="00870550" w:rsidRDefault="00870550" w:rsidP="00870550">
      <w:pPr>
        <w:tabs>
          <w:tab w:val="left" w:pos="567"/>
        </w:tabs>
        <w:spacing w:before="120" w:after="0"/>
        <w:rPr>
          <w:b/>
        </w:rPr>
      </w:pPr>
      <w:r w:rsidRPr="00F306D5">
        <w:rPr>
          <w:b/>
        </w:rPr>
        <w:t xml:space="preserve">Please note that </w:t>
      </w:r>
      <w:r w:rsidR="00A27237">
        <w:rPr>
          <w:b/>
        </w:rPr>
        <w:t xml:space="preserve">when you make a </w:t>
      </w:r>
      <w:r w:rsidRPr="00F306D5">
        <w:rPr>
          <w:b/>
        </w:rPr>
        <w:t>counter-representation to the Local Development Plan your personal information (with the exception of personal telephone numbers, signatures, email addresses or sensitive personal data) will be made publicly available on the Council’s website.</w:t>
      </w:r>
    </w:p>
    <w:p w:rsidR="00870550" w:rsidRDefault="00870550" w:rsidP="00870550">
      <w:pPr>
        <w:tabs>
          <w:tab w:val="left" w:pos="567"/>
        </w:tabs>
        <w:spacing w:before="120" w:after="0"/>
      </w:pPr>
      <w:r>
        <w:t xml:space="preserve">Copies of all representations will be provided to the </w:t>
      </w:r>
      <w:r w:rsidR="002B32BE">
        <w:t>DfI</w:t>
      </w:r>
      <w:r>
        <w:t xml:space="preserve"> and an Independent Examiner (a third party) as part of the submission of the Local Development Plan for Independent Examination. A Programme Officer will also have access to this information during the IE stages of the Plan preparation</w:t>
      </w:r>
      <w:r w:rsidR="00EF50E1">
        <w:t>.</w:t>
      </w:r>
    </w:p>
    <w:p w:rsidR="00870550" w:rsidRDefault="007F1281" w:rsidP="00870550">
      <w:pPr>
        <w:tabs>
          <w:tab w:val="left" w:pos="567"/>
        </w:tabs>
        <w:spacing w:before="120" w:after="0"/>
      </w:pPr>
      <w:r>
        <w:t>DfI, the Programme Officer and t</w:t>
      </w:r>
      <w:r w:rsidR="00870550">
        <w:t>he Independent Examiner</w:t>
      </w:r>
      <w:r>
        <w:t>(s)</w:t>
      </w:r>
      <w:r w:rsidR="00870550">
        <w:t xml:space="preserve"> will, upon receipt, be responsible for the processing of your data in line with prevailing legislation.</w:t>
      </w:r>
    </w:p>
    <w:p w:rsidR="00F306D5" w:rsidRPr="00F306D5" w:rsidRDefault="00F306D5" w:rsidP="00A42A23">
      <w:pPr>
        <w:tabs>
          <w:tab w:val="left" w:pos="567"/>
        </w:tabs>
        <w:spacing w:before="120" w:after="0"/>
        <w:rPr>
          <w:rFonts w:eastAsia="Calibri" w:cs="Times New Roman"/>
          <w:b/>
        </w:rPr>
      </w:pPr>
    </w:p>
    <w:p w:rsidR="00C45341" w:rsidRDefault="00C45341" w:rsidP="00C45341">
      <w:pPr>
        <w:pStyle w:val="ListParagraph"/>
        <w:numPr>
          <w:ilvl w:val="0"/>
          <w:numId w:val="9"/>
        </w:numPr>
        <w:spacing w:before="120" w:after="120"/>
        <w:ind w:left="426" w:hanging="426"/>
        <w:rPr>
          <w:rFonts w:eastAsia="Calibri" w:cs="Times New Roman"/>
        </w:rPr>
      </w:pPr>
      <w:r>
        <w:rPr>
          <w:rFonts w:eastAsia="Calibri" w:cs="Times New Roman"/>
        </w:rPr>
        <w:t xml:space="preserve">Please tick to confirm that you have read and understood the </w:t>
      </w:r>
      <w:r w:rsidR="00DB2FF1">
        <w:rPr>
          <w:rFonts w:eastAsia="Calibri" w:cs="Times New Roman"/>
        </w:rPr>
        <w:t>Council</w:t>
      </w:r>
      <w:r w:rsidR="00FB61C2">
        <w:rPr>
          <w:rFonts w:eastAsia="Calibri" w:cs="Times New Roman"/>
        </w:rPr>
        <w:t>’</w:t>
      </w:r>
      <w:r w:rsidR="00DB2FF1">
        <w:rPr>
          <w:rFonts w:eastAsia="Calibri" w:cs="Times New Roman"/>
        </w:rPr>
        <w:t xml:space="preserve">s Local Development Plan Privacy Notice. </w:t>
      </w:r>
    </w:p>
    <w:p w:rsidR="00C45341" w:rsidRDefault="00C45341" w:rsidP="00C45341">
      <w:pPr>
        <w:pStyle w:val="ListParagraph"/>
        <w:spacing w:before="120" w:after="120"/>
        <w:ind w:left="426"/>
        <w:rPr>
          <w:rFonts w:eastAsia="Calibri" w:cs="Times New Roman"/>
        </w:rPr>
      </w:pPr>
    </w:p>
    <w:p w:rsidR="00C45341" w:rsidRDefault="00742ADF" w:rsidP="007F1281">
      <w:pPr>
        <w:pStyle w:val="ListParagraph"/>
        <w:tabs>
          <w:tab w:val="left" w:pos="709"/>
        </w:tabs>
        <w:spacing w:before="120" w:after="120" w:line="276" w:lineRule="auto"/>
        <w:ind w:left="709" w:hanging="284"/>
        <w:rPr>
          <w:rFonts w:eastAsia="Calibri" w:cs="Times New Roman"/>
        </w:rPr>
      </w:pPr>
      <w:sdt>
        <w:sdtPr>
          <w:rPr>
            <w:rFonts w:eastAsia="Calibri" w:cs="Times New Roman"/>
          </w:rPr>
          <w:id w:val="211625759"/>
          <w14:checkbox>
            <w14:checked w14:val="0"/>
            <w14:checkedState w14:val="2612" w14:font="MS Gothic"/>
            <w14:uncheckedState w14:val="2610" w14:font="MS Gothic"/>
          </w14:checkbox>
        </w:sdtPr>
        <w:sdtEndPr/>
        <w:sdtContent>
          <w:r w:rsidR="007F1281">
            <w:rPr>
              <w:rFonts w:ascii="MS Gothic" w:eastAsia="MS Gothic" w:hAnsi="MS Gothic" w:cs="Times New Roman" w:hint="eastAsia"/>
            </w:rPr>
            <w:t>☐</w:t>
          </w:r>
        </w:sdtContent>
      </w:sdt>
      <w:r w:rsidR="007F1281">
        <w:rPr>
          <w:rFonts w:eastAsia="Calibri" w:cs="Times New Roman"/>
        </w:rPr>
        <w:tab/>
      </w:r>
      <w:r w:rsidR="00C45341">
        <w:rPr>
          <w:rFonts w:eastAsia="Calibri" w:cs="Times New Roman"/>
        </w:rPr>
        <w:t>I confirm that I have read and understood the</w:t>
      </w:r>
      <w:r w:rsidR="00DB2FF1">
        <w:rPr>
          <w:rFonts w:eastAsia="Calibri" w:cs="Times New Roman"/>
        </w:rPr>
        <w:t xml:space="preserve"> Local Development Plan privacy notice</w:t>
      </w:r>
      <w:r w:rsidR="00C45341">
        <w:rPr>
          <w:rFonts w:eastAsia="Calibri" w:cs="Times New Roman"/>
        </w:rPr>
        <w:t xml:space="preserve"> and </w:t>
      </w:r>
      <w:r w:rsidR="00DB2FF1">
        <w:rPr>
          <w:rFonts w:eastAsia="Calibri" w:cs="Times New Roman"/>
        </w:rPr>
        <w:t xml:space="preserve">I </w:t>
      </w:r>
      <w:r w:rsidR="00C45341">
        <w:rPr>
          <w:rFonts w:eastAsia="Calibri" w:cs="Times New Roman"/>
        </w:rPr>
        <w:t xml:space="preserve">give my consent for Antrim and Newtownabbey Borough Council to hold my personal data for the purposes outlined. </w:t>
      </w:r>
    </w:p>
    <w:p w:rsidR="00AC4E95" w:rsidRDefault="00AC4E95" w:rsidP="00AC4E95">
      <w:pPr>
        <w:spacing w:before="120" w:after="120" w:line="360" w:lineRule="auto"/>
      </w:pPr>
    </w:p>
    <w:p w:rsidR="00F306D5" w:rsidRPr="00AC4E95" w:rsidRDefault="00AC4E95" w:rsidP="00AC4E95">
      <w:pPr>
        <w:spacing w:before="120" w:after="120" w:line="360" w:lineRule="auto"/>
      </w:pPr>
      <w:r w:rsidRPr="00AC4E95">
        <w:t>You can contact the Council’s Data Protection Officer via:</w:t>
      </w:r>
    </w:p>
    <w:p w:rsidR="00AC4E95" w:rsidRPr="00AC4E95" w:rsidRDefault="00AC4E95" w:rsidP="00AC4E95">
      <w:pPr>
        <w:spacing w:before="120" w:after="120" w:line="360" w:lineRule="auto"/>
      </w:pPr>
      <w:r w:rsidRPr="00AC4E95">
        <w:rPr>
          <w:b/>
        </w:rPr>
        <w:t xml:space="preserve">Post </w:t>
      </w:r>
      <w:r w:rsidRPr="00AC4E95">
        <w:t>- Antrim Civic Centre, 50 Styles Way, Antrim BT41 2UB</w:t>
      </w:r>
    </w:p>
    <w:p w:rsidR="00AC4E95" w:rsidRPr="00AC4E95" w:rsidRDefault="00AC4E95" w:rsidP="00AC4E95">
      <w:pPr>
        <w:spacing w:before="120" w:after="120" w:line="360" w:lineRule="auto"/>
      </w:pPr>
      <w:r w:rsidRPr="00AC4E95">
        <w:rPr>
          <w:b/>
        </w:rPr>
        <w:t>Email</w:t>
      </w:r>
      <w:r w:rsidRPr="00AC4E95">
        <w:t xml:space="preserve"> </w:t>
      </w:r>
      <w:r>
        <w:t>-</w:t>
      </w:r>
      <w:r w:rsidRPr="00AC4E95">
        <w:t xml:space="preserve"> </w:t>
      </w:r>
      <w:hyperlink r:id="rId18" w:history="1">
        <w:r w:rsidRPr="00AC4E95">
          <w:rPr>
            <w:rStyle w:val="Hyperlink"/>
          </w:rPr>
          <w:t>DPO@antrimandnewtownabbey.gov.uk</w:t>
        </w:r>
      </w:hyperlink>
    </w:p>
    <w:p w:rsidR="00AC4E95" w:rsidRDefault="00AC4E95" w:rsidP="00AC4E95">
      <w:pPr>
        <w:spacing w:before="120" w:after="120" w:line="360" w:lineRule="auto"/>
      </w:pPr>
      <w:r w:rsidRPr="00AC4E95">
        <w:rPr>
          <w:b/>
        </w:rPr>
        <w:t>Phone</w:t>
      </w:r>
      <w:r w:rsidRPr="00AC4E95">
        <w:t xml:space="preserve"> </w:t>
      </w:r>
      <w:r>
        <w:t xml:space="preserve">- </w:t>
      </w:r>
      <w:r w:rsidRPr="00AC4E95">
        <w:t>028 9446 3113</w:t>
      </w:r>
    </w:p>
    <w:p w:rsidR="00870550" w:rsidRDefault="00870550" w:rsidP="00AC4E95">
      <w:pPr>
        <w:spacing w:before="120" w:after="120" w:line="360" w:lineRule="auto"/>
      </w:pPr>
    </w:p>
    <w:p w:rsidR="00263242" w:rsidRDefault="00263242" w:rsidP="00AC4E95">
      <w:pPr>
        <w:spacing w:before="120" w:after="120" w:line="360" w:lineRule="auto"/>
      </w:pPr>
    </w:p>
    <w:p w:rsidR="00ED1F5D" w:rsidRDefault="00ED1F5D" w:rsidP="00AC4E95">
      <w:pPr>
        <w:spacing w:before="120" w:after="120" w:line="360" w:lineRule="auto"/>
      </w:pPr>
    </w:p>
    <w:p w:rsidR="00E30F43" w:rsidRPr="00A42A23" w:rsidRDefault="00A42A23" w:rsidP="00A42A23">
      <w:pPr>
        <w:tabs>
          <w:tab w:val="left" w:pos="567"/>
        </w:tabs>
        <w:spacing w:before="120" w:after="120"/>
        <w:rPr>
          <w:rFonts w:eastAsia="Calibri" w:cs="Times New Roman"/>
          <w:b/>
        </w:rPr>
      </w:pPr>
      <w:r w:rsidRPr="006B0644">
        <w:rPr>
          <w:rFonts w:eastAsia="Calibri" w:cs="Times New Roman"/>
          <w:noProof/>
          <w:lang w:eastAsia="en-GB"/>
        </w:rPr>
        <w:lastRenderedPageBreak/>
        <mc:AlternateContent>
          <mc:Choice Requires="wps">
            <w:drawing>
              <wp:anchor distT="45720" distB="45720" distL="114300" distR="114300" simplePos="0" relativeHeight="251885568" behindDoc="0" locked="0" layoutInCell="1" allowOverlap="1" wp14:anchorId="57D4DE7F" wp14:editId="1C688714">
                <wp:simplePos x="0" y="0"/>
                <wp:positionH relativeFrom="margin">
                  <wp:posOffset>60325</wp:posOffset>
                </wp:positionH>
                <wp:positionV relativeFrom="paragraph">
                  <wp:posOffset>22489</wp:posOffset>
                </wp:positionV>
                <wp:extent cx="5532755" cy="402590"/>
                <wp:effectExtent l="0" t="0" r="10795" b="16510"/>
                <wp:wrapSquare wrapText="bothSides"/>
                <wp:docPr id="10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402590"/>
                        </a:xfrm>
                        <a:prstGeom prst="rect">
                          <a:avLst/>
                        </a:prstGeom>
                        <a:solidFill>
                          <a:srgbClr val="FFFFFF"/>
                        </a:solidFill>
                        <a:ln w="19050">
                          <a:solidFill>
                            <a:srgbClr val="0070C0"/>
                          </a:solidFill>
                          <a:prstDash val="sysDot"/>
                          <a:miter lim="800000"/>
                          <a:headEnd/>
                          <a:tailEnd/>
                        </a:ln>
                      </wps:spPr>
                      <wps:txbx>
                        <w:txbxContent>
                          <w:p w:rsidR="00C45341" w:rsidRDefault="00C45341" w:rsidP="00C45341">
                            <w:pPr>
                              <w:tabs>
                                <w:tab w:val="left" w:pos="567"/>
                              </w:tabs>
                              <w:spacing w:before="120" w:after="120"/>
                              <w:jc w:val="center"/>
                              <w:rPr>
                                <w:rFonts w:eastAsia="Calibri" w:cs="Times New Roman"/>
                                <w:b/>
                                <w:sz w:val="24"/>
                              </w:rPr>
                            </w:pPr>
                            <w:r>
                              <w:rPr>
                                <w:rFonts w:eastAsia="Calibri" w:cs="Times New Roman"/>
                                <w:b/>
                                <w:sz w:val="24"/>
                              </w:rPr>
                              <w:t xml:space="preserve">SECTION B </w:t>
                            </w:r>
                            <w:r w:rsidR="000F553D">
                              <w:rPr>
                                <w:rFonts w:eastAsia="Calibri" w:cs="Times New Roman"/>
                                <w:b/>
                                <w:sz w:val="24"/>
                              </w:rPr>
                              <w:t>– YOUR DETAILS</w:t>
                            </w:r>
                          </w:p>
                          <w:p w:rsidR="00C45341" w:rsidRDefault="00C45341" w:rsidP="00C4534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4DE7F" id="_x0000_s1027" type="#_x0000_t202" style="position:absolute;margin-left:4.75pt;margin-top:1.75pt;width:435.65pt;height:31.7pt;z-index:251885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" strokecolor="#0070c0" strokeweight="1.5pt">
                <v:stroke dashstyle="1 1"/>
                <v:textbox>
                  <w:txbxContent>
                    <w:p w:rsidR="00C45341" w:rsidRDefault="00C45341" w:rsidP="00C45341">
                      <w:pPr>
                        <w:tabs>
                          <w:tab w:val="left" w:pos="567"/>
                        </w:tabs>
                        <w:spacing w:before="120" w:after="120"/>
                        <w:jc w:val="center"/>
                        <w:rPr>
                          <w:rFonts w:eastAsia="Calibri" w:cs="Times New Roman"/>
                          <w:b/>
                          <w:sz w:val="24"/>
                        </w:rPr>
                      </w:pPr>
                      <w:r>
                        <w:rPr>
                          <w:rFonts w:eastAsia="Calibri" w:cs="Times New Roman"/>
                          <w:b/>
                          <w:sz w:val="24"/>
                        </w:rPr>
                        <w:t xml:space="preserve">SECTION B </w:t>
                      </w:r>
                      <w:r w:rsidR="000F553D">
                        <w:rPr>
                          <w:rFonts w:eastAsia="Calibri" w:cs="Times New Roman"/>
                          <w:b/>
                          <w:sz w:val="24"/>
                        </w:rPr>
                        <w:t>– YOUR DETAILS</w:t>
                      </w:r>
                    </w:p>
                    <w:p w:rsidR="00C45341" w:rsidRDefault="00C45341" w:rsidP="00C45341">
                      <w:pPr>
                        <w:jc w:val="center"/>
                      </w:pPr>
                    </w:p>
                  </w:txbxContent>
                </v:textbox>
                <w10:wrap type="square" anchorx="margin"/>
              </v:shape>
            </w:pict>
          </mc:Fallback>
        </mc:AlternateContent>
      </w:r>
    </w:p>
    <w:p w:rsidR="00D42CA9" w:rsidRPr="003E1D5E" w:rsidRDefault="00702B38" w:rsidP="00D42CA9">
      <w:pPr>
        <w:pStyle w:val="ListParagraph"/>
        <w:numPr>
          <w:ilvl w:val="0"/>
          <w:numId w:val="9"/>
        </w:numPr>
        <w:tabs>
          <w:tab w:val="left" w:pos="567"/>
        </w:tabs>
        <w:spacing w:before="120" w:after="120"/>
        <w:ind w:left="426"/>
        <w:rPr>
          <w:rFonts w:eastAsia="Calibri" w:cs="Times New Roman"/>
        </w:rPr>
      </w:pPr>
      <w:r>
        <w:rPr>
          <w:rFonts w:eastAsia="Calibri" w:cs="Times New Roman"/>
        </w:rPr>
        <w:t xml:space="preserve">Please specify if you are responding as an individual, as an organisation, or as an agent acting on behalf of an individual, group or </w:t>
      </w:r>
      <w:r w:rsidR="00D42CA9" w:rsidRPr="001366EB">
        <w:rPr>
          <w:rFonts w:eastAsia="Calibri" w:cs="Times New Roman"/>
        </w:rPr>
        <w:t xml:space="preserve">organisation? </w:t>
      </w:r>
    </w:p>
    <w:p w:rsidR="00702B38" w:rsidRPr="00702B38" w:rsidRDefault="00702B38" w:rsidP="00D42CA9">
      <w:pPr>
        <w:tabs>
          <w:tab w:val="left" w:pos="567"/>
        </w:tabs>
        <w:spacing w:before="120" w:after="120"/>
        <w:ind w:left="426"/>
        <w:rPr>
          <w:rFonts w:eastAsia="Calibri" w:cs="Times New Roman"/>
          <w:i/>
          <w:sz w:val="20"/>
        </w:rPr>
      </w:pPr>
      <w:r w:rsidRPr="00702B38">
        <w:rPr>
          <w:rFonts w:eastAsia="Calibri" w:cs="Times New Roman"/>
          <w:i/>
          <w:sz w:val="20"/>
        </w:rPr>
        <w:t>If you are responding as an agent or representing an organisation you will be the main point of contact for your client/organisation.</w:t>
      </w:r>
    </w:p>
    <w:p w:rsidR="00D42CA9" w:rsidRPr="00702B38" w:rsidRDefault="00D42CA9" w:rsidP="00D42CA9">
      <w:pPr>
        <w:tabs>
          <w:tab w:val="left" w:pos="567"/>
        </w:tabs>
        <w:spacing w:before="120" w:after="120"/>
        <w:ind w:left="426"/>
        <w:rPr>
          <w:rFonts w:eastAsia="Calibri" w:cs="Times New Roman"/>
          <w:i/>
          <w:sz w:val="20"/>
        </w:rPr>
      </w:pPr>
      <w:r w:rsidRPr="00702B38">
        <w:rPr>
          <w:rFonts w:eastAsia="Calibri" w:cs="Times New Roman"/>
          <w:sz w:val="20"/>
        </w:rPr>
        <w:t>(</w:t>
      </w:r>
      <w:r w:rsidRPr="00702B38">
        <w:rPr>
          <w:rFonts w:eastAsia="Calibri" w:cs="Times New Roman"/>
          <w:i/>
          <w:sz w:val="20"/>
        </w:rPr>
        <w:t xml:space="preserve">Please select only one item) </w:t>
      </w:r>
    </w:p>
    <w:p w:rsidR="00D42CA9" w:rsidRPr="007F1281" w:rsidRDefault="00742ADF" w:rsidP="007F1281">
      <w:pPr>
        <w:pStyle w:val="ListParagraph"/>
        <w:spacing w:before="120" w:after="120" w:line="276" w:lineRule="auto"/>
        <w:ind w:left="993" w:hanging="426"/>
        <w:rPr>
          <w:rFonts w:eastAsia="Calibri" w:cs="Times New Roman"/>
        </w:rPr>
      </w:pPr>
      <w:sdt>
        <w:sdtPr>
          <w:rPr>
            <w:rFonts w:ascii="MS Gothic" w:eastAsia="MS Gothic" w:hAnsi="MS Gothic" w:cs="Times New Roman"/>
          </w:rPr>
          <w:id w:val="374288702"/>
          <w14:checkbox>
            <w14:checked w14:val="0"/>
            <w14:checkedState w14:val="2612" w14:font="MS Gothic"/>
            <w14:uncheckedState w14:val="2610" w14:font="MS Gothic"/>
          </w14:checkbox>
        </w:sdtPr>
        <w:sdtEndPr/>
        <w:sdtContent>
          <w:r w:rsidR="007F1281">
            <w:rPr>
              <w:rFonts w:ascii="MS Gothic" w:eastAsia="MS Gothic" w:hAnsi="MS Gothic" w:cs="Times New Roman" w:hint="eastAsia"/>
            </w:rPr>
            <w:t>☐</w:t>
          </w:r>
        </w:sdtContent>
      </w:sdt>
      <w:r w:rsidR="007F1281">
        <w:rPr>
          <w:rFonts w:ascii="MS Gothic" w:eastAsia="MS Gothic" w:hAnsi="MS Gothic" w:cs="Times New Roman"/>
        </w:rPr>
        <w:tab/>
      </w:r>
      <w:r w:rsidR="00D42CA9" w:rsidRPr="007F1281">
        <w:rPr>
          <w:rFonts w:eastAsia="MS Gothic" w:cs="Times New Roman"/>
        </w:rPr>
        <w:t>Ind</w:t>
      </w:r>
      <w:r w:rsidR="00D42CA9" w:rsidRPr="007F1281">
        <w:rPr>
          <w:rFonts w:eastAsia="Calibri" w:cs="Times New Roman"/>
        </w:rPr>
        <w:t xml:space="preserve">ividual </w:t>
      </w:r>
    </w:p>
    <w:p w:rsidR="00D42CA9" w:rsidRPr="006B0644" w:rsidRDefault="00742ADF" w:rsidP="007F1281">
      <w:pPr>
        <w:pStyle w:val="ListParagraph"/>
        <w:spacing w:before="120" w:after="120" w:line="276" w:lineRule="auto"/>
        <w:ind w:left="993" w:hanging="426"/>
        <w:rPr>
          <w:rFonts w:eastAsia="Calibri" w:cs="Times New Roman"/>
        </w:rPr>
      </w:pPr>
      <w:sdt>
        <w:sdtPr>
          <w:rPr>
            <w:rFonts w:eastAsia="Calibri" w:cs="Times New Roman"/>
          </w:rPr>
          <w:id w:val="-573503448"/>
          <w14:checkbox>
            <w14:checked w14:val="0"/>
            <w14:checkedState w14:val="2612" w14:font="MS Gothic"/>
            <w14:uncheckedState w14:val="2610" w14:font="MS Gothic"/>
          </w14:checkbox>
        </w:sdtPr>
        <w:sdtEndPr/>
        <w:sdtContent>
          <w:r w:rsidR="007F1281">
            <w:rPr>
              <w:rFonts w:ascii="MS Gothic" w:eastAsia="MS Gothic" w:hAnsi="MS Gothic" w:cs="Times New Roman" w:hint="eastAsia"/>
            </w:rPr>
            <w:t>☐</w:t>
          </w:r>
        </w:sdtContent>
      </w:sdt>
      <w:r w:rsidR="007F1281">
        <w:rPr>
          <w:rFonts w:eastAsia="Calibri" w:cs="Times New Roman"/>
        </w:rPr>
        <w:tab/>
        <w:t>O</w:t>
      </w:r>
      <w:r w:rsidR="00D42CA9" w:rsidRPr="006B0644">
        <w:rPr>
          <w:rFonts w:eastAsia="Calibri" w:cs="Times New Roman"/>
        </w:rPr>
        <w:t xml:space="preserve">rganisation </w:t>
      </w:r>
    </w:p>
    <w:p w:rsidR="00D42CA9" w:rsidRDefault="00742ADF" w:rsidP="007F1281">
      <w:pPr>
        <w:pStyle w:val="ListParagraph"/>
        <w:tabs>
          <w:tab w:val="left" w:pos="567"/>
        </w:tabs>
        <w:spacing w:before="120" w:after="120" w:line="276" w:lineRule="auto"/>
        <w:ind w:left="567"/>
        <w:rPr>
          <w:rFonts w:eastAsia="Calibri" w:cs="Times New Roman"/>
        </w:rPr>
      </w:pPr>
      <w:sdt>
        <w:sdtPr>
          <w:rPr>
            <w:rFonts w:eastAsia="Calibri" w:cs="Times New Roman"/>
          </w:rPr>
          <w:id w:val="568624376"/>
          <w14:checkbox>
            <w14:checked w14:val="0"/>
            <w14:checkedState w14:val="2612" w14:font="MS Gothic"/>
            <w14:uncheckedState w14:val="2610" w14:font="MS Gothic"/>
          </w14:checkbox>
        </w:sdtPr>
        <w:sdtEndPr/>
        <w:sdtContent>
          <w:r w:rsidR="007F1281">
            <w:rPr>
              <w:rFonts w:ascii="MS Gothic" w:eastAsia="MS Gothic" w:hAnsi="MS Gothic" w:cs="Times New Roman" w:hint="eastAsia"/>
            </w:rPr>
            <w:t>☐</w:t>
          </w:r>
        </w:sdtContent>
      </w:sdt>
      <w:r w:rsidR="007F1281">
        <w:rPr>
          <w:rFonts w:eastAsia="Calibri" w:cs="Times New Roman"/>
        </w:rPr>
        <w:t xml:space="preserve">    A</w:t>
      </w:r>
      <w:r w:rsidR="00D42CA9" w:rsidRPr="006B0644">
        <w:rPr>
          <w:rFonts w:eastAsia="Calibri" w:cs="Times New Roman"/>
        </w:rPr>
        <w:t xml:space="preserve">gent </w:t>
      </w:r>
    </w:p>
    <w:p w:rsidR="004315CE" w:rsidRPr="006B0644" w:rsidRDefault="004315CE" w:rsidP="004315CE">
      <w:pPr>
        <w:pStyle w:val="ListParagraph"/>
        <w:tabs>
          <w:tab w:val="left" w:pos="567"/>
        </w:tabs>
        <w:spacing w:before="120" w:after="120" w:line="276" w:lineRule="auto"/>
        <w:ind w:left="1134"/>
        <w:rPr>
          <w:rFonts w:eastAsia="Calibri" w:cs="Times New Roman"/>
        </w:rPr>
      </w:pPr>
    </w:p>
    <w:tbl>
      <w:tblPr>
        <w:tblStyle w:val="TableGrid2"/>
        <w:tblW w:w="0" w:type="auto"/>
        <w:tblLook w:val="04A0" w:firstRow="1" w:lastRow="0" w:firstColumn="1" w:lastColumn="0" w:noHBand="0" w:noVBand="1"/>
      </w:tblPr>
      <w:tblGrid>
        <w:gridCol w:w="1701"/>
        <w:gridCol w:w="3823"/>
        <w:gridCol w:w="3492"/>
      </w:tblGrid>
      <w:tr w:rsidR="004315CE" w:rsidRPr="00B63E91" w:rsidTr="00DB2FF1">
        <w:trPr>
          <w:trHeight w:val="312"/>
        </w:trPr>
        <w:tc>
          <w:tcPr>
            <w:tcW w:w="1701" w:type="dxa"/>
            <w:tcBorders>
              <w:top w:val="nil"/>
              <w:left w:val="nil"/>
              <w:bottom w:val="nil"/>
              <w:right w:val="single" w:sz="4" w:space="0" w:color="auto"/>
            </w:tcBorders>
          </w:tcPr>
          <w:p w:rsidR="004315CE" w:rsidRPr="00B63E91" w:rsidRDefault="004315CE" w:rsidP="004315CE">
            <w:pPr>
              <w:tabs>
                <w:tab w:val="left" w:pos="1615"/>
                <w:tab w:val="center" w:pos="2654"/>
              </w:tabs>
              <w:rPr>
                <w:rFonts w:ascii="Century Gothic" w:hAnsi="Century Gothic"/>
                <w:b/>
              </w:rPr>
            </w:pPr>
          </w:p>
        </w:tc>
        <w:tc>
          <w:tcPr>
            <w:tcW w:w="3823" w:type="dxa"/>
            <w:tcBorders>
              <w:left w:val="single" w:sz="4" w:space="0" w:color="auto"/>
            </w:tcBorders>
            <w:shd w:val="clear" w:color="auto" w:fill="F2F2F2" w:themeFill="background1" w:themeFillShade="F2"/>
          </w:tcPr>
          <w:p w:rsidR="004315CE" w:rsidRPr="00B63E91" w:rsidRDefault="004315CE" w:rsidP="004315CE">
            <w:pPr>
              <w:tabs>
                <w:tab w:val="left" w:pos="1615"/>
                <w:tab w:val="center" w:pos="2654"/>
              </w:tabs>
              <w:jc w:val="center"/>
              <w:rPr>
                <w:rFonts w:ascii="Century Gothic" w:hAnsi="Century Gothic"/>
                <w:b/>
              </w:rPr>
            </w:pPr>
            <w:r w:rsidRPr="00B63E91">
              <w:rPr>
                <w:rFonts w:ascii="Century Gothic" w:hAnsi="Century Gothic"/>
                <w:b/>
              </w:rPr>
              <w:t>Personal Details</w:t>
            </w:r>
          </w:p>
        </w:tc>
        <w:tc>
          <w:tcPr>
            <w:tcW w:w="3492" w:type="dxa"/>
            <w:shd w:val="clear" w:color="auto" w:fill="F2F2F2" w:themeFill="background1" w:themeFillShade="F2"/>
          </w:tcPr>
          <w:p w:rsidR="004315CE" w:rsidRPr="00B63E91" w:rsidRDefault="004315CE" w:rsidP="00DB2FF1">
            <w:pPr>
              <w:jc w:val="center"/>
              <w:rPr>
                <w:rFonts w:ascii="Century Gothic" w:hAnsi="Century Gothic"/>
                <w:b/>
              </w:rPr>
            </w:pPr>
            <w:r w:rsidRPr="00B63E91">
              <w:rPr>
                <w:rFonts w:ascii="Century Gothic" w:hAnsi="Century Gothic"/>
                <w:b/>
              </w:rPr>
              <w:t>Agent Details (If Applicable</w:t>
            </w:r>
            <w:r w:rsidR="00B63E91">
              <w:rPr>
                <w:rFonts w:ascii="Century Gothic" w:hAnsi="Century Gothic"/>
                <w:b/>
              </w:rPr>
              <w:t>)</w:t>
            </w:r>
          </w:p>
          <w:p w:rsidR="00DB2FF1" w:rsidRPr="00B63E91" w:rsidRDefault="00DB2FF1" w:rsidP="00DB2FF1">
            <w:pPr>
              <w:jc w:val="center"/>
              <w:rPr>
                <w:rFonts w:ascii="Century Gothic" w:hAnsi="Century Gothic"/>
                <w:b/>
              </w:rPr>
            </w:pPr>
          </w:p>
        </w:tc>
      </w:tr>
      <w:tr w:rsidR="004315CE" w:rsidRPr="00B63E91" w:rsidTr="00B63E91">
        <w:trPr>
          <w:trHeight w:val="538"/>
        </w:trPr>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Title</w:t>
            </w:r>
          </w:p>
        </w:tc>
        <w:tc>
          <w:tcPr>
            <w:tcW w:w="3823" w:type="dxa"/>
            <w:tcBorders>
              <w:left w:val="single" w:sz="4" w:space="0" w:color="auto"/>
            </w:tcBorders>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4315CE" w:rsidRPr="00B63E91" w:rsidTr="00B63E91">
        <w:trPr>
          <w:trHeight w:val="716"/>
        </w:trPr>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First Name</w:t>
            </w:r>
          </w:p>
        </w:tc>
        <w:tc>
          <w:tcPr>
            <w:tcW w:w="3823" w:type="dxa"/>
            <w:tcBorders>
              <w:left w:val="single" w:sz="4" w:space="0" w:color="auto"/>
            </w:tcBorders>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4315CE" w:rsidRPr="00B63E91" w:rsidTr="004315CE">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Last Name</w:t>
            </w:r>
          </w:p>
        </w:tc>
        <w:tc>
          <w:tcPr>
            <w:tcW w:w="3823" w:type="dxa"/>
            <w:tcBorders>
              <w:left w:val="single" w:sz="4" w:space="0" w:color="auto"/>
            </w:tcBorders>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4315CE" w:rsidRPr="00B63E91" w:rsidTr="004315CE">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 xml:space="preserve">Job Title </w:t>
            </w:r>
            <w:r w:rsidRPr="006C104E">
              <w:rPr>
                <w:rFonts w:ascii="Century Gothic" w:hAnsi="Century Gothic"/>
                <w:b/>
                <w:sz w:val="20"/>
              </w:rPr>
              <w:t>(where relevant)</w:t>
            </w:r>
          </w:p>
        </w:tc>
        <w:tc>
          <w:tcPr>
            <w:tcW w:w="3823" w:type="dxa"/>
            <w:tcBorders>
              <w:left w:val="single" w:sz="4" w:space="0" w:color="auto"/>
            </w:tcBorders>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4315CE" w:rsidRPr="00B63E91" w:rsidTr="004315CE">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 xml:space="preserve">Organisation </w:t>
            </w:r>
            <w:r w:rsidRPr="006C104E">
              <w:rPr>
                <w:rFonts w:ascii="Century Gothic" w:hAnsi="Century Gothic"/>
                <w:b/>
                <w:sz w:val="20"/>
              </w:rPr>
              <w:t>(where relevant)</w:t>
            </w:r>
          </w:p>
        </w:tc>
        <w:tc>
          <w:tcPr>
            <w:tcW w:w="3823" w:type="dxa"/>
            <w:tcBorders>
              <w:left w:val="single" w:sz="4" w:space="0" w:color="auto"/>
            </w:tcBorders>
          </w:tcPr>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B63E91" w:rsidRPr="00B63E91" w:rsidTr="004315CE">
        <w:tc>
          <w:tcPr>
            <w:tcW w:w="1701" w:type="dxa"/>
            <w:tcBorders>
              <w:top w:val="nil"/>
              <w:left w:val="nil"/>
              <w:bottom w:val="nil"/>
              <w:right w:val="single" w:sz="4" w:space="0" w:color="auto"/>
            </w:tcBorders>
          </w:tcPr>
          <w:p w:rsidR="00B63E91" w:rsidRPr="00B63E91" w:rsidRDefault="00B63E91" w:rsidP="004315CE">
            <w:pPr>
              <w:rPr>
                <w:rFonts w:ascii="Century Gothic" w:hAnsi="Century Gothic"/>
                <w:b/>
              </w:rPr>
            </w:pPr>
            <w:r w:rsidRPr="00B63E91">
              <w:rPr>
                <w:rFonts w:ascii="Century Gothic" w:hAnsi="Century Gothic"/>
                <w:b/>
              </w:rPr>
              <w:t xml:space="preserve">Client Name </w:t>
            </w:r>
            <w:r w:rsidRPr="006C104E">
              <w:rPr>
                <w:rFonts w:ascii="Century Gothic" w:hAnsi="Century Gothic"/>
                <w:b/>
                <w:sz w:val="20"/>
              </w:rPr>
              <w:t xml:space="preserve">(where relevant) </w:t>
            </w:r>
          </w:p>
        </w:tc>
        <w:tc>
          <w:tcPr>
            <w:tcW w:w="3823" w:type="dxa"/>
            <w:tcBorders>
              <w:left w:val="single" w:sz="4" w:space="0" w:color="auto"/>
            </w:tcBorders>
          </w:tcPr>
          <w:p w:rsidR="00B63E91" w:rsidRPr="00B63E91" w:rsidRDefault="00B63E91" w:rsidP="004315CE">
            <w:pPr>
              <w:rPr>
                <w:rFonts w:ascii="Century Gothic" w:hAnsi="Century Gothic"/>
              </w:rPr>
            </w:pPr>
          </w:p>
        </w:tc>
        <w:tc>
          <w:tcPr>
            <w:tcW w:w="3492" w:type="dxa"/>
          </w:tcPr>
          <w:p w:rsidR="00B63E91" w:rsidRPr="00B63E91" w:rsidRDefault="00B63E91" w:rsidP="004315CE">
            <w:pPr>
              <w:rPr>
                <w:rFonts w:ascii="Century Gothic" w:hAnsi="Century Gothic"/>
              </w:rPr>
            </w:pPr>
          </w:p>
        </w:tc>
      </w:tr>
      <w:tr w:rsidR="00702B38" w:rsidRPr="00B63E91" w:rsidTr="007B4786">
        <w:trPr>
          <w:trHeight w:val="1405"/>
        </w:trPr>
        <w:tc>
          <w:tcPr>
            <w:tcW w:w="1701" w:type="dxa"/>
            <w:tcBorders>
              <w:top w:val="nil"/>
              <w:left w:val="nil"/>
              <w:bottom w:val="nil"/>
              <w:right w:val="single" w:sz="4" w:space="0" w:color="auto"/>
            </w:tcBorders>
          </w:tcPr>
          <w:p w:rsidR="00702B38" w:rsidRPr="00B63E91" w:rsidRDefault="00702B38" w:rsidP="004315CE">
            <w:pPr>
              <w:rPr>
                <w:rFonts w:ascii="Century Gothic" w:hAnsi="Century Gothic"/>
                <w:b/>
              </w:rPr>
            </w:pPr>
            <w:r w:rsidRPr="00B63E91">
              <w:rPr>
                <w:rFonts w:ascii="Century Gothic" w:hAnsi="Century Gothic"/>
                <w:b/>
              </w:rPr>
              <w:t xml:space="preserve">Address </w:t>
            </w:r>
          </w:p>
          <w:p w:rsidR="00702B38" w:rsidRPr="00B63E91" w:rsidRDefault="00702B38" w:rsidP="004315CE">
            <w:pPr>
              <w:rPr>
                <w:rFonts w:ascii="Century Gothic" w:hAnsi="Century Gothic"/>
                <w:b/>
              </w:rPr>
            </w:pPr>
          </w:p>
        </w:tc>
        <w:tc>
          <w:tcPr>
            <w:tcW w:w="3823" w:type="dxa"/>
            <w:tcBorders>
              <w:left w:val="single" w:sz="4" w:space="0" w:color="auto"/>
            </w:tcBorders>
          </w:tcPr>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p w:rsidR="00702B38" w:rsidRDefault="00702B38" w:rsidP="004315CE">
            <w:pPr>
              <w:rPr>
                <w:rFonts w:ascii="Century Gothic" w:hAnsi="Century Gothic"/>
              </w:rPr>
            </w:pPr>
          </w:p>
          <w:p w:rsidR="00670D89" w:rsidRDefault="00670D89" w:rsidP="004315CE">
            <w:pPr>
              <w:rPr>
                <w:rFonts w:ascii="Century Gothic" w:hAnsi="Century Gothic"/>
              </w:rPr>
            </w:pPr>
          </w:p>
          <w:p w:rsidR="00670D89" w:rsidRPr="00B63E91" w:rsidRDefault="00670D89" w:rsidP="004315CE">
            <w:pPr>
              <w:rPr>
                <w:rFonts w:ascii="Century Gothic" w:hAnsi="Century Gothic"/>
              </w:rPr>
            </w:pPr>
          </w:p>
        </w:tc>
        <w:tc>
          <w:tcPr>
            <w:tcW w:w="3492" w:type="dxa"/>
          </w:tcPr>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p w:rsidR="00702B38" w:rsidRPr="00B63E91" w:rsidRDefault="00702B38" w:rsidP="004315CE">
            <w:pPr>
              <w:rPr>
                <w:rFonts w:ascii="Century Gothic" w:hAnsi="Century Gothic"/>
              </w:rPr>
            </w:pPr>
          </w:p>
        </w:tc>
      </w:tr>
      <w:tr w:rsidR="004315CE" w:rsidRPr="00B63E91" w:rsidTr="004315CE">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Post Code</w:t>
            </w:r>
          </w:p>
        </w:tc>
        <w:tc>
          <w:tcPr>
            <w:tcW w:w="3823" w:type="dxa"/>
            <w:tcBorders>
              <w:left w:val="single" w:sz="4" w:space="0" w:color="auto"/>
            </w:tcBorders>
          </w:tcPr>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r>
      <w:tr w:rsidR="004315CE" w:rsidRPr="00B63E91" w:rsidTr="004315CE">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Telephone Number</w:t>
            </w:r>
          </w:p>
          <w:p w:rsidR="004315CE" w:rsidRPr="00B63E91" w:rsidRDefault="004315CE" w:rsidP="004315CE">
            <w:pPr>
              <w:rPr>
                <w:rFonts w:ascii="Century Gothic" w:hAnsi="Century Gothic"/>
                <w:b/>
              </w:rPr>
            </w:pPr>
          </w:p>
        </w:tc>
        <w:tc>
          <w:tcPr>
            <w:tcW w:w="3823" w:type="dxa"/>
            <w:tcBorders>
              <w:left w:val="single" w:sz="4" w:space="0" w:color="auto"/>
            </w:tcBorders>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c>
          <w:tcPr>
            <w:tcW w:w="3492" w:type="dxa"/>
          </w:tcPr>
          <w:p w:rsidR="004315CE" w:rsidRPr="00B63E91" w:rsidRDefault="004315CE" w:rsidP="004315CE">
            <w:pPr>
              <w:rPr>
                <w:rFonts w:ascii="Century Gothic" w:hAnsi="Century Gothic"/>
              </w:rPr>
            </w:pPr>
          </w:p>
        </w:tc>
      </w:tr>
      <w:tr w:rsidR="004315CE" w:rsidRPr="00B63E91" w:rsidTr="00B63E91">
        <w:trPr>
          <w:trHeight w:val="697"/>
        </w:trPr>
        <w:tc>
          <w:tcPr>
            <w:tcW w:w="1701" w:type="dxa"/>
            <w:tcBorders>
              <w:top w:val="nil"/>
              <w:left w:val="nil"/>
              <w:bottom w:val="nil"/>
              <w:right w:val="single" w:sz="4" w:space="0" w:color="auto"/>
            </w:tcBorders>
          </w:tcPr>
          <w:p w:rsidR="004315CE" w:rsidRPr="00B63E91" w:rsidRDefault="004315CE" w:rsidP="004315CE">
            <w:pPr>
              <w:rPr>
                <w:rFonts w:ascii="Century Gothic" w:hAnsi="Century Gothic"/>
                <w:b/>
              </w:rPr>
            </w:pPr>
            <w:r w:rsidRPr="00B63E91">
              <w:rPr>
                <w:rFonts w:ascii="Century Gothic" w:hAnsi="Century Gothic"/>
                <w:b/>
              </w:rPr>
              <w:t>Email Address</w:t>
            </w:r>
          </w:p>
        </w:tc>
        <w:tc>
          <w:tcPr>
            <w:tcW w:w="3823" w:type="dxa"/>
            <w:tcBorders>
              <w:left w:val="single" w:sz="4" w:space="0" w:color="auto"/>
            </w:tcBorders>
          </w:tcPr>
          <w:p w:rsidR="004315CE" w:rsidRDefault="004315CE" w:rsidP="004315CE">
            <w:pPr>
              <w:rPr>
                <w:rFonts w:ascii="Century Gothic" w:hAnsi="Century Gothic"/>
              </w:rPr>
            </w:pPr>
          </w:p>
          <w:p w:rsidR="00B63E91" w:rsidRDefault="00B63E91" w:rsidP="004315CE">
            <w:pPr>
              <w:rPr>
                <w:rFonts w:ascii="Century Gothic" w:hAnsi="Century Gothic"/>
              </w:rPr>
            </w:pPr>
          </w:p>
          <w:p w:rsidR="00B63E91" w:rsidRPr="00B63E91" w:rsidRDefault="00B63E91" w:rsidP="004315CE">
            <w:pPr>
              <w:rPr>
                <w:rFonts w:ascii="Century Gothic" w:hAnsi="Century Gothic"/>
              </w:rPr>
            </w:pPr>
          </w:p>
        </w:tc>
        <w:tc>
          <w:tcPr>
            <w:tcW w:w="3492" w:type="dxa"/>
          </w:tcPr>
          <w:p w:rsidR="004315CE" w:rsidRPr="00B63E91" w:rsidRDefault="004315CE" w:rsidP="004315CE">
            <w:pPr>
              <w:rPr>
                <w:rFonts w:ascii="Century Gothic" w:hAnsi="Century Gothic"/>
              </w:rPr>
            </w:pPr>
          </w:p>
          <w:p w:rsidR="004315CE" w:rsidRPr="00B63E91" w:rsidRDefault="004315CE" w:rsidP="004315CE">
            <w:pPr>
              <w:rPr>
                <w:rFonts w:ascii="Century Gothic" w:hAnsi="Century Gothic"/>
              </w:rPr>
            </w:pPr>
          </w:p>
        </w:tc>
      </w:tr>
    </w:tbl>
    <w:p w:rsidR="00114E65" w:rsidRPr="00CD20B6" w:rsidRDefault="00965D70" w:rsidP="00CD20B6">
      <w:pPr>
        <w:tabs>
          <w:tab w:val="left" w:pos="567"/>
        </w:tabs>
        <w:spacing w:before="120" w:after="120"/>
        <w:rPr>
          <w:b/>
        </w:rPr>
      </w:pPr>
      <w:r w:rsidRPr="006B0644">
        <w:rPr>
          <w:noProof/>
          <w:lang w:eastAsia="en-GB"/>
        </w:rPr>
        <w:lastRenderedPageBreak/>
        <mc:AlternateContent>
          <mc:Choice Requires="wps">
            <w:drawing>
              <wp:anchor distT="45720" distB="45720" distL="114300" distR="114300" simplePos="0" relativeHeight="251923456" behindDoc="0" locked="0" layoutInCell="1" allowOverlap="1" wp14:anchorId="32B18E09" wp14:editId="60A2B5DA">
                <wp:simplePos x="0" y="0"/>
                <wp:positionH relativeFrom="margin">
                  <wp:posOffset>15131</wp:posOffset>
                </wp:positionH>
                <wp:positionV relativeFrom="paragraph">
                  <wp:posOffset>0</wp:posOffset>
                </wp:positionV>
                <wp:extent cx="5532755" cy="447675"/>
                <wp:effectExtent l="0" t="0" r="10795" b="28575"/>
                <wp:wrapSquare wrapText="bothSides"/>
                <wp:docPr id="1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447675"/>
                        </a:xfrm>
                        <a:prstGeom prst="rect">
                          <a:avLst/>
                        </a:prstGeom>
                        <a:solidFill>
                          <a:srgbClr val="FFFFFF"/>
                        </a:solidFill>
                        <a:ln w="19050">
                          <a:solidFill>
                            <a:srgbClr val="0070C0"/>
                          </a:solidFill>
                          <a:prstDash val="sysDot"/>
                          <a:miter lim="800000"/>
                          <a:headEnd/>
                          <a:tailEnd/>
                        </a:ln>
                      </wps:spPr>
                      <wps:txbx>
                        <w:txbxContent>
                          <w:p w:rsidR="000A554D" w:rsidRDefault="000A554D" w:rsidP="000A554D">
                            <w:pPr>
                              <w:tabs>
                                <w:tab w:val="left" w:pos="567"/>
                              </w:tabs>
                              <w:spacing w:before="120" w:after="120"/>
                              <w:jc w:val="center"/>
                              <w:rPr>
                                <w:rFonts w:eastAsia="Calibri" w:cs="Times New Roman"/>
                                <w:b/>
                                <w:sz w:val="24"/>
                              </w:rPr>
                            </w:pPr>
                            <w:r w:rsidRPr="006B0644">
                              <w:rPr>
                                <w:rFonts w:eastAsia="Calibri" w:cs="Times New Roman"/>
                                <w:b/>
                                <w:sz w:val="24"/>
                                <w:szCs w:val="24"/>
                              </w:rPr>
                              <w:t xml:space="preserve">SECTION </w:t>
                            </w:r>
                            <w:r w:rsidR="00965D70">
                              <w:rPr>
                                <w:rFonts w:eastAsia="Calibri" w:cs="Times New Roman"/>
                                <w:b/>
                                <w:sz w:val="24"/>
                                <w:szCs w:val="24"/>
                              </w:rPr>
                              <w:t>C</w:t>
                            </w:r>
                            <w:r w:rsidRPr="006B0644">
                              <w:rPr>
                                <w:rFonts w:eastAsia="Calibri" w:cs="Times New Roman"/>
                                <w:b/>
                                <w:sz w:val="24"/>
                                <w:szCs w:val="24"/>
                              </w:rPr>
                              <w:t xml:space="preserve"> </w:t>
                            </w:r>
                            <w:r>
                              <w:rPr>
                                <w:rFonts w:eastAsia="Calibri" w:cs="Times New Roman"/>
                                <w:b/>
                                <w:sz w:val="24"/>
                                <w:szCs w:val="24"/>
                              </w:rPr>
                              <w:t>–</w:t>
                            </w:r>
                            <w:r w:rsidR="000F553D">
                              <w:rPr>
                                <w:rFonts w:eastAsia="Calibri" w:cs="Times New Roman"/>
                                <w:b/>
                                <w:sz w:val="24"/>
                                <w:szCs w:val="24"/>
                              </w:rPr>
                              <w:t xml:space="preserve"> </w:t>
                            </w:r>
                            <w:r w:rsidR="00A27237">
                              <w:rPr>
                                <w:rFonts w:eastAsia="Calibri" w:cs="Times New Roman"/>
                                <w:b/>
                                <w:sz w:val="24"/>
                                <w:szCs w:val="24"/>
                              </w:rPr>
                              <w:t xml:space="preserve">COUNTER </w:t>
                            </w:r>
                            <w:r w:rsidR="000F553D">
                              <w:rPr>
                                <w:rFonts w:eastAsia="Calibri" w:cs="Times New Roman"/>
                                <w:b/>
                                <w:sz w:val="24"/>
                                <w:szCs w:val="24"/>
                              </w:rPr>
                              <w:t xml:space="preserve">REPRESENTATION </w:t>
                            </w:r>
                          </w:p>
                          <w:p w:rsidR="000A554D" w:rsidRDefault="000A554D" w:rsidP="000A55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18E09" id="_x0000_s1028" type="#_x0000_t202" style="position:absolute;margin-left:1.2pt;margin-top:0;width:435.65pt;height:35.25pt;z-index:251923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" strokecolor="#0070c0" strokeweight="1.5pt">
                <v:stroke dashstyle="1 1"/>
                <v:textbox>
                  <w:txbxContent>
                    <w:p w:rsidR="000A554D" w:rsidRDefault="000A554D" w:rsidP="000A554D">
                      <w:pPr>
                        <w:tabs>
                          <w:tab w:val="left" w:pos="567"/>
                        </w:tabs>
                        <w:spacing w:before="120" w:after="120"/>
                        <w:jc w:val="center"/>
                        <w:rPr>
                          <w:rFonts w:eastAsia="Calibri" w:cs="Times New Roman"/>
                          <w:b/>
                          <w:sz w:val="24"/>
                        </w:rPr>
                      </w:pPr>
                      <w:r w:rsidRPr="006B0644">
                        <w:rPr>
                          <w:rFonts w:eastAsia="Calibri" w:cs="Times New Roman"/>
                          <w:b/>
                          <w:sz w:val="24"/>
                          <w:szCs w:val="24"/>
                        </w:rPr>
                        <w:t xml:space="preserve">SECTION </w:t>
                      </w:r>
                      <w:r w:rsidR="00965D70">
                        <w:rPr>
                          <w:rFonts w:eastAsia="Calibri" w:cs="Times New Roman"/>
                          <w:b/>
                          <w:sz w:val="24"/>
                          <w:szCs w:val="24"/>
                        </w:rPr>
                        <w:t>C</w:t>
                      </w:r>
                      <w:r w:rsidRPr="006B0644">
                        <w:rPr>
                          <w:rFonts w:eastAsia="Calibri" w:cs="Times New Roman"/>
                          <w:b/>
                          <w:sz w:val="24"/>
                          <w:szCs w:val="24"/>
                        </w:rPr>
                        <w:t xml:space="preserve"> </w:t>
                      </w:r>
                      <w:r>
                        <w:rPr>
                          <w:rFonts w:eastAsia="Calibri" w:cs="Times New Roman"/>
                          <w:b/>
                          <w:sz w:val="24"/>
                          <w:szCs w:val="24"/>
                        </w:rPr>
                        <w:t>–</w:t>
                      </w:r>
                      <w:r w:rsidR="000F553D">
                        <w:rPr>
                          <w:rFonts w:eastAsia="Calibri" w:cs="Times New Roman"/>
                          <w:b/>
                          <w:sz w:val="24"/>
                          <w:szCs w:val="24"/>
                        </w:rPr>
                        <w:t xml:space="preserve"> </w:t>
                      </w:r>
                      <w:r w:rsidR="00A27237">
                        <w:rPr>
                          <w:rFonts w:eastAsia="Calibri" w:cs="Times New Roman"/>
                          <w:b/>
                          <w:sz w:val="24"/>
                          <w:szCs w:val="24"/>
                        </w:rPr>
                        <w:t xml:space="preserve">COUNTER </w:t>
                      </w:r>
                      <w:r w:rsidR="000F553D">
                        <w:rPr>
                          <w:rFonts w:eastAsia="Calibri" w:cs="Times New Roman"/>
                          <w:b/>
                          <w:sz w:val="24"/>
                          <w:szCs w:val="24"/>
                        </w:rPr>
                        <w:t xml:space="preserve">REPRESENTATION </w:t>
                      </w:r>
                    </w:p>
                    <w:p w:rsidR="000A554D" w:rsidRDefault="000A554D" w:rsidP="000A554D"/>
                  </w:txbxContent>
                </v:textbox>
                <w10:wrap type="square" anchorx="margin"/>
              </v:shape>
            </w:pict>
          </mc:Fallback>
        </mc:AlternateContent>
      </w:r>
      <w:r w:rsidR="00114E65" w:rsidRPr="00CD20B6">
        <w:rPr>
          <w:b/>
        </w:rPr>
        <w:t>Your comments should be set ou</w:t>
      </w:r>
      <w:r w:rsidR="00AA332E">
        <w:rPr>
          <w:b/>
        </w:rPr>
        <w:t>t in full.  This will help the Independent E</w:t>
      </w:r>
      <w:r w:rsidR="00114E65" w:rsidRPr="00CD20B6">
        <w:rPr>
          <w:b/>
        </w:rPr>
        <w:t xml:space="preserve">xaminer understand the issues you raise. You will only be able to submit further additional information to the Independent Examination if </w:t>
      </w:r>
      <w:r w:rsidR="00A24158" w:rsidRPr="00CD20B6">
        <w:rPr>
          <w:b/>
        </w:rPr>
        <w:t>the Independent Examiner invites</w:t>
      </w:r>
      <w:r w:rsidR="00114E65" w:rsidRPr="00CD20B6">
        <w:rPr>
          <w:b/>
        </w:rPr>
        <w:t xml:space="preserve"> you to do so. </w:t>
      </w:r>
    </w:p>
    <w:p w:rsidR="00A27237" w:rsidRDefault="00A27237" w:rsidP="00A27237">
      <w:pPr>
        <w:pStyle w:val="ListParagraph"/>
        <w:numPr>
          <w:ilvl w:val="0"/>
          <w:numId w:val="9"/>
        </w:numPr>
        <w:ind w:left="426" w:hanging="426"/>
      </w:pPr>
      <w:r>
        <w:t xml:space="preserve">Have you submitted a representation to the Council regarding the draft Plan Strategy? </w:t>
      </w:r>
    </w:p>
    <w:p w:rsidR="00A27237" w:rsidRDefault="00A27237" w:rsidP="00A27237">
      <w:pPr>
        <w:pStyle w:val="ListParagraph"/>
        <w:ind w:left="426"/>
      </w:pPr>
    </w:p>
    <w:p w:rsidR="00A27237" w:rsidRDefault="00A27237" w:rsidP="006C104E">
      <w:pPr>
        <w:ind w:left="1440" w:firstLine="720"/>
      </w:pPr>
      <w:r w:rsidRPr="00A27237">
        <w:rPr>
          <w:b/>
        </w:rPr>
        <w:t>Yes</w:t>
      </w:r>
      <w:r>
        <w:t xml:space="preserve"> </w:t>
      </w:r>
      <w:r>
        <w:tab/>
      </w:r>
      <w:sdt>
        <w:sdtPr>
          <w:id w:val="1441565681"/>
          <w14:checkbox>
            <w14:checked w14:val="0"/>
            <w14:checkedState w14:val="2612" w14:font="MS Gothic"/>
            <w14:uncheckedState w14:val="2610" w14:font="MS Gothic"/>
          </w14:checkbox>
        </w:sdtPr>
        <w:sdtEndPr/>
        <w:sdtContent>
          <w:r w:rsidR="006C104E">
            <w:rPr>
              <w:rFonts w:ascii="MS Gothic" w:eastAsia="MS Gothic" w:hAnsi="MS Gothic" w:hint="eastAsia"/>
            </w:rPr>
            <w:t>☐</w:t>
          </w:r>
        </w:sdtContent>
      </w:sdt>
      <w:r>
        <w:tab/>
      </w:r>
      <w:r w:rsidR="006C104E">
        <w:tab/>
      </w:r>
      <w:r w:rsidR="006C104E">
        <w:tab/>
      </w:r>
      <w:r w:rsidR="006C104E">
        <w:tab/>
      </w:r>
      <w:r w:rsidRPr="00A27237">
        <w:rPr>
          <w:b/>
        </w:rPr>
        <w:t>No</w:t>
      </w:r>
      <w:r w:rsidR="006C104E">
        <w:rPr>
          <w:b/>
        </w:rPr>
        <w:t xml:space="preserve">  </w:t>
      </w:r>
      <w:sdt>
        <w:sdtPr>
          <w:rPr>
            <w:b/>
          </w:rPr>
          <w:id w:val="-53243076"/>
          <w14:checkbox>
            <w14:checked w14:val="0"/>
            <w14:checkedState w14:val="2612" w14:font="MS Gothic"/>
            <w14:uncheckedState w14:val="2610" w14:font="MS Gothic"/>
          </w14:checkbox>
        </w:sdtPr>
        <w:sdtEndPr/>
        <w:sdtContent>
          <w:r w:rsidR="006C104E">
            <w:rPr>
              <w:rFonts w:ascii="MS Gothic" w:eastAsia="MS Gothic" w:hAnsi="MS Gothic" w:hint="eastAsia"/>
              <w:b/>
            </w:rPr>
            <w:t>☐</w:t>
          </w:r>
        </w:sdtContent>
      </w:sdt>
    </w:p>
    <w:p w:rsidR="00A27237" w:rsidRDefault="00A27237" w:rsidP="00A27237">
      <w:pPr>
        <w:pStyle w:val="ListParagraph"/>
        <w:ind w:left="426"/>
      </w:pPr>
    </w:p>
    <w:p w:rsidR="00A27237" w:rsidRDefault="00A27237" w:rsidP="000A554D">
      <w:pPr>
        <w:pStyle w:val="ListParagraph"/>
        <w:numPr>
          <w:ilvl w:val="0"/>
          <w:numId w:val="9"/>
        </w:numPr>
        <w:ind w:left="426" w:hanging="426"/>
      </w:pPr>
      <w:r>
        <w:rPr>
          <w:noProof/>
          <w:lang w:eastAsia="en-GB"/>
        </w:rPr>
        <mc:AlternateContent>
          <mc:Choice Requires="wps">
            <w:drawing>
              <wp:anchor distT="45720" distB="45720" distL="114300" distR="114300" simplePos="0" relativeHeight="251970560" behindDoc="0" locked="0" layoutInCell="1" allowOverlap="1" wp14:anchorId="700C8332" wp14:editId="2B1203FC">
                <wp:simplePos x="0" y="0"/>
                <wp:positionH relativeFrom="column">
                  <wp:posOffset>230505</wp:posOffset>
                </wp:positionH>
                <wp:positionV relativeFrom="paragraph">
                  <wp:posOffset>532765</wp:posOffset>
                </wp:positionV>
                <wp:extent cx="5353050" cy="5462270"/>
                <wp:effectExtent l="0" t="0" r="19050" b="24130"/>
                <wp:wrapSquare wrapText="bothSides"/>
                <wp:docPr id="2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5462270"/>
                        </a:xfrm>
                        <a:prstGeom prst="rect">
                          <a:avLst/>
                        </a:prstGeom>
                        <a:solidFill>
                          <a:srgbClr val="FFFFFF"/>
                        </a:solidFill>
                        <a:ln w="9525">
                          <a:solidFill>
                            <a:srgbClr val="000000"/>
                          </a:solidFill>
                          <a:miter lim="800000"/>
                          <a:headEnd/>
                          <a:tailEnd/>
                        </a:ln>
                      </wps:spPr>
                      <wps:txbx>
                        <w:txbxContent>
                          <w:p w:rsidR="00FB61C2" w:rsidRDefault="00FB61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C8332" id="_x0000_s1029" type="#_x0000_t202" style="position:absolute;left:0;text-align:left;margin-left:18.15pt;margin-top:41.95pt;width:421.5pt;height:430.1pt;z-index:25197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">
                <v:textbox>
                  <w:txbxContent>
                    <w:p w:rsidR="00FB61C2" w:rsidRDefault="00FB61C2"/>
                  </w:txbxContent>
                </v:textbox>
                <w10:wrap type="square"/>
              </v:shape>
            </w:pict>
          </mc:Fallback>
        </mc:AlternateContent>
      </w:r>
      <w:r>
        <w:t>If yes, please provide your referen</w:t>
      </w:r>
      <w:r w:rsidR="006C104E">
        <w:t xml:space="preserve">ce number and a summary of the main </w:t>
      </w:r>
      <w:r>
        <w:t xml:space="preserve">issue(s) raised in your representation below. </w:t>
      </w:r>
    </w:p>
    <w:p w:rsidR="00FB61C2" w:rsidRPr="00A27237" w:rsidRDefault="00791312" w:rsidP="00A27237">
      <w:pPr>
        <w:ind w:firstLine="426"/>
        <w:rPr>
          <w:i/>
          <w:sz w:val="16"/>
        </w:rPr>
      </w:pPr>
      <w:r w:rsidRPr="00791312">
        <w:rPr>
          <w:i/>
          <w:sz w:val="16"/>
        </w:rPr>
        <w:t xml:space="preserve"> (Continue on a separate sheet if necessary)</w:t>
      </w:r>
    </w:p>
    <w:p w:rsidR="00A27237" w:rsidRPr="00A27237" w:rsidRDefault="00A27237" w:rsidP="00A27237">
      <w:pPr>
        <w:pStyle w:val="ListParagraph"/>
        <w:ind w:left="426"/>
        <w:rPr>
          <w:b/>
        </w:rPr>
      </w:pPr>
      <w:r w:rsidRPr="00A27237">
        <w:rPr>
          <w:b/>
        </w:rPr>
        <w:lastRenderedPageBreak/>
        <w:t>Any person can make a counter representation in relation to a site</w:t>
      </w:r>
      <w:r w:rsidR="00EF50E1">
        <w:rPr>
          <w:b/>
        </w:rPr>
        <w:t xml:space="preserve"> </w:t>
      </w:r>
      <w:r w:rsidRPr="00A27237">
        <w:rPr>
          <w:b/>
        </w:rPr>
        <w:t xml:space="preserve">specific representation.  The purpose of a counter representation is to provide an opportunity to respond to proposed changes to the draft Plan Strategy as a result of representations submitted under </w:t>
      </w:r>
      <w:r w:rsidR="00291824">
        <w:rPr>
          <w:b/>
        </w:rPr>
        <w:t>t</w:t>
      </w:r>
      <w:r w:rsidRPr="00A27237">
        <w:rPr>
          <w:b/>
        </w:rPr>
        <w:t xml:space="preserve">he Planning (Local Development Plan) Regulations (Northern Ireland) 2015. </w:t>
      </w:r>
    </w:p>
    <w:p w:rsidR="00A27237" w:rsidRPr="00A27237" w:rsidRDefault="00A27237" w:rsidP="00A27237">
      <w:pPr>
        <w:pStyle w:val="ListParagraph"/>
        <w:ind w:left="426"/>
        <w:rPr>
          <w:b/>
        </w:rPr>
      </w:pPr>
    </w:p>
    <w:p w:rsidR="00A27237" w:rsidRPr="00A27237" w:rsidRDefault="00791312" w:rsidP="00A27237">
      <w:pPr>
        <w:pStyle w:val="ListParagraph"/>
        <w:numPr>
          <w:ilvl w:val="0"/>
          <w:numId w:val="9"/>
        </w:numPr>
        <w:ind w:left="426" w:hanging="426"/>
        <w:rPr>
          <w:b/>
        </w:rPr>
      </w:pPr>
      <w:r w:rsidRPr="003C5D57">
        <w:t xml:space="preserve">Please </w:t>
      </w:r>
      <w:r w:rsidR="00A27237">
        <w:t xml:space="preserve">provide the reference number of the representation to which your counter representation relates to: </w:t>
      </w:r>
    </w:p>
    <w:p w:rsidR="00A27237" w:rsidRPr="00A27237" w:rsidRDefault="00A27237" w:rsidP="00A27237">
      <w:pPr>
        <w:pStyle w:val="ListParagraph"/>
        <w:ind w:left="426"/>
        <w:rPr>
          <w:b/>
        </w:rPr>
      </w:pPr>
    </w:p>
    <w:p w:rsidR="00A27237" w:rsidRPr="00A27237" w:rsidRDefault="00A27237" w:rsidP="00A27237">
      <w:pPr>
        <w:pStyle w:val="ListParagraph"/>
        <w:ind w:left="426"/>
        <w:rPr>
          <w:i/>
          <w:sz w:val="18"/>
        </w:rPr>
      </w:pPr>
      <w:r w:rsidRPr="00A27237">
        <w:rPr>
          <w:i/>
          <w:noProof/>
          <w:sz w:val="18"/>
          <w:lang w:eastAsia="en-GB"/>
        </w:rPr>
        <mc:AlternateContent>
          <mc:Choice Requires="wps">
            <w:drawing>
              <wp:anchor distT="45720" distB="45720" distL="114300" distR="114300" simplePos="0" relativeHeight="251977728" behindDoc="0" locked="0" layoutInCell="1" allowOverlap="1" wp14:anchorId="01886DF5" wp14:editId="69EEF158">
                <wp:simplePos x="0" y="0"/>
                <wp:positionH relativeFrom="column">
                  <wp:posOffset>279400</wp:posOffset>
                </wp:positionH>
                <wp:positionV relativeFrom="paragraph">
                  <wp:posOffset>372110</wp:posOffset>
                </wp:positionV>
                <wp:extent cx="5382895" cy="661670"/>
                <wp:effectExtent l="0" t="0" r="2730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661670"/>
                        </a:xfrm>
                        <a:prstGeom prst="rect">
                          <a:avLst/>
                        </a:prstGeom>
                        <a:solidFill>
                          <a:srgbClr val="FFFFFF"/>
                        </a:solidFill>
                        <a:ln w="9525">
                          <a:solidFill>
                            <a:srgbClr val="000000"/>
                          </a:solidFill>
                          <a:miter lim="800000"/>
                          <a:headEnd/>
                          <a:tailEnd/>
                        </a:ln>
                      </wps:spPr>
                      <wps:txbx>
                        <w:txbxContent>
                          <w:p w:rsidR="00A27237" w:rsidRDefault="00A27237"/>
                          <w:p w:rsidR="006C104E" w:rsidRDefault="006C104E"/>
                          <w:p w:rsidR="006C104E" w:rsidRDefault="006C10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86DF5" id="_x0000_s1030" type="#_x0000_t202" style="position:absolute;left:0;text-align:left;margin-left:22pt;margin-top:29.3pt;width:423.85pt;height:52.1pt;z-index:25197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">
                <v:textbox>
                  <w:txbxContent>
                    <w:p w:rsidR="00A27237" w:rsidRDefault="00A27237"/>
                    <w:p w:rsidR="006C104E" w:rsidRDefault="006C104E"/>
                    <w:p w:rsidR="006C104E" w:rsidRDefault="006C104E"/>
                  </w:txbxContent>
                </v:textbox>
                <w10:wrap type="square"/>
              </v:shape>
            </w:pict>
          </mc:Fallback>
        </mc:AlternateContent>
      </w:r>
      <w:r w:rsidRPr="00A27237">
        <w:rPr>
          <w:i/>
          <w:sz w:val="18"/>
        </w:rPr>
        <w:t>(if you wish to submit several</w:t>
      </w:r>
      <w:r>
        <w:rPr>
          <w:i/>
          <w:sz w:val="18"/>
        </w:rPr>
        <w:t xml:space="preserve"> counter representations relating to</w:t>
      </w:r>
      <w:r w:rsidRPr="00A27237">
        <w:rPr>
          <w:i/>
          <w:sz w:val="18"/>
        </w:rPr>
        <w:t xml:space="preserve"> several</w:t>
      </w:r>
      <w:r>
        <w:rPr>
          <w:i/>
          <w:sz w:val="18"/>
        </w:rPr>
        <w:t xml:space="preserve"> separate</w:t>
      </w:r>
      <w:r w:rsidRPr="00A27237">
        <w:rPr>
          <w:i/>
          <w:sz w:val="18"/>
        </w:rPr>
        <w:t xml:space="preserve"> representations we would encourage you to fill out separate forms, in order to keep your comments clear and concise.)</w:t>
      </w:r>
    </w:p>
    <w:p w:rsidR="00A27237" w:rsidRPr="00A27237" w:rsidRDefault="00A27237" w:rsidP="00A27237">
      <w:pPr>
        <w:pStyle w:val="ListParagraph"/>
        <w:ind w:left="426"/>
        <w:rPr>
          <w:b/>
        </w:rPr>
      </w:pPr>
    </w:p>
    <w:p w:rsidR="00A27237" w:rsidRPr="00CB47C2" w:rsidRDefault="00A27237" w:rsidP="00CB47C2">
      <w:pPr>
        <w:pStyle w:val="ListParagraph"/>
        <w:numPr>
          <w:ilvl w:val="0"/>
          <w:numId w:val="9"/>
        </w:numPr>
        <w:ind w:left="426" w:hanging="426"/>
        <w:rPr>
          <w:b/>
        </w:rPr>
      </w:pPr>
      <w:r>
        <w:t>Please give reasons for your counter representation</w:t>
      </w:r>
      <w:r w:rsidR="00CB47C2">
        <w:t>. You are advised that your counter representation should be based on the soundness test(s) iden</w:t>
      </w:r>
      <w:r w:rsidR="003B7930">
        <w:t>tified</w:t>
      </w:r>
      <w:r w:rsidR="00CB47C2">
        <w:t xml:space="preserve"> in the above</w:t>
      </w:r>
      <w:r w:rsidR="00272C86">
        <w:t>-</w:t>
      </w:r>
      <w:r w:rsidR="00CB47C2">
        <w:t xml:space="preserve">referenced representation and the sustainability of the draft Plan Strategy. </w:t>
      </w:r>
    </w:p>
    <w:p w:rsidR="00A27237" w:rsidRPr="00A27237" w:rsidRDefault="00A27237" w:rsidP="00A27237">
      <w:pPr>
        <w:pStyle w:val="ListParagraph"/>
        <w:ind w:left="426"/>
        <w:rPr>
          <w:b/>
        </w:rPr>
      </w:pPr>
    </w:p>
    <w:p w:rsidR="00A27237" w:rsidRPr="00A27237" w:rsidRDefault="00A27237" w:rsidP="00A27237">
      <w:pPr>
        <w:pStyle w:val="ListParagraph"/>
        <w:ind w:left="426"/>
        <w:rPr>
          <w:i/>
          <w:sz w:val="20"/>
        </w:rPr>
      </w:pPr>
      <w:r w:rsidRPr="00A27237">
        <w:rPr>
          <w:i/>
          <w:noProof/>
          <w:sz w:val="16"/>
          <w:lang w:eastAsia="en-GB"/>
        </w:rPr>
        <mc:AlternateContent>
          <mc:Choice Requires="wps">
            <w:drawing>
              <wp:anchor distT="45720" distB="45720" distL="114300" distR="114300" simplePos="0" relativeHeight="251979776" behindDoc="0" locked="0" layoutInCell="1" allowOverlap="1" wp14:anchorId="4CC2FB2C" wp14:editId="6F2AA58B">
                <wp:simplePos x="0" y="0"/>
                <wp:positionH relativeFrom="column">
                  <wp:posOffset>299720</wp:posOffset>
                </wp:positionH>
                <wp:positionV relativeFrom="paragraph">
                  <wp:posOffset>1279525</wp:posOffset>
                </wp:positionV>
                <wp:extent cx="5366385" cy="4065270"/>
                <wp:effectExtent l="0" t="0" r="24765"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6385" cy="4065270"/>
                        </a:xfrm>
                        <a:prstGeom prst="rect">
                          <a:avLst/>
                        </a:prstGeom>
                        <a:solidFill>
                          <a:srgbClr val="FFFFFF"/>
                        </a:solidFill>
                        <a:ln w="9525">
                          <a:solidFill>
                            <a:srgbClr val="000000"/>
                          </a:solidFill>
                          <a:miter lim="800000"/>
                          <a:headEnd/>
                          <a:tailEnd/>
                        </a:ln>
                      </wps:spPr>
                      <wps:txbx>
                        <w:txbxContent>
                          <w:p w:rsidR="00A27237" w:rsidRDefault="00A272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2FB2C" id="_x0000_s1031" type="#_x0000_t202" style="position:absolute;left:0;text-align:left;margin-left:23.6pt;margin-top:100.75pt;width:422.55pt;height:320.1pt;z-index:25197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">
                <v:textbox>
                  <w:txbxContent>
                    <w:p w:rsidR="00A27237" w:rsidRDefault="00A27237"/>
                  </w:txbxContent>
                </v:textbox>
                <w10:wrap type="square"/>
              </v:shape>
            </w:pict>
          </mc:Fallback>
        </mc:AlternateContent>
      </w:r>
      <w:r w:rsidRPr="00A27237">
        <w:rPr>
          <w:b/>
          <w:i/>
          <w:sz w:val="20"/>
        </w:rPr>
        <w:t>Please note:</w:t>
      </w:r>
      <w:r w:rsidRPr="00A27237">
        <w:rPr>
          <w:i/>
          <w:sz w:val="20"/>
        </w:rPr>
        <w:t xml:space="preserve"> </w:t>
      </w:r>
      <w:r w:rsidR="00A42A23" w:rsidRPr="00A27237">
        <w:rPr>
          <w:i/>
          <w:sz w:val="20"/>
        </w:rPr>
        <w:t>Y</w:t>
      </w:r>
      <w:r w:rsidR="004B4BFA" w:rsidRPr="00A27237">
        <w:rPr>
          <w:i/>
          <w:sz w:val="20"/>
        </w:rPr>
        <w:t xml:space="preserve">our </w:t>
      </w:r>
      <w:r w:rsidRPr="00A27237">
        <w:rPr>
          <w:i/>
          <w:sz w:val="20"/>
        </w:rPr>
        <w:t xml:space="preserve">counter representation must not propose any new changes of the draft Plan Strategy.  </w:t>
      </w:r>
      <w:r w:rsidR="006C104E">
        <w:rPr>
          <w:i/>
          <w:sz w:val="20"/>
        </w:rPr>
        <w:t>Your c</w:t>
      </w:r>
      <w:r w:rsidRPr="00A27237">
        <w:rPr>
          <w:i/>
          <w:sz w:val="20"/>
        </w:rPr>
        <w:t xml:space="preserve">ounter </w:t>
      </w:r>
      <w:r w:rsidR="004B4BFA" w:rsidRPr="00A27237">
        <w:rPr>
          <w:i/>
          <w:sz w:val="20"/>
        </w:rPr>
        <w:t xml:space="preserve">representation should be submitted in full and cover succinctly all the information, evidence, and any supporting information necessary to support/justify your submission. </w:t>
      </w:r>
      <w:r w:rsidR="00670D89" w:rsidRPr="00A27237">
        <w:rPr>
          <w:i/>
          <w:sz w:val="20"/>
        </w:rPr>
        <w:t>This representation will be considered during the I</w:t>
      </w:r>
      <w:r w:rsidRPr="00A27237">
        <w:rPr>
          <w:i/>
          <w:sz w:val="20"/>
        </w:rPr>
        <w:t xml:space="preserve">ndependent </w:t>
      </w:r>
      <w:r w:rsidR="00670D89" w:rsidRPr="00A27237">
        <w:rPr>
          <w:i/>
          <w:sz w:val="20"/>
        </w:rPr>
        <w:t>E</w:t>
      </w:r>
      <w:r w:rsidRPr="00A27237">
        <w:rPr>
          <w:i/>
          <w:sz w:val="20"/>
        </w:rPr>
        <w:t>xamination</w:t>
      </w:r>
      <w:r w:rsidR="00670D89" w:rsidRPr="00A27237">
        <w:rPr>
          <w:i/>
          <w:sz w:val="20"/>
        </w:rPr>
        <w:t xml:space="preserve"> and </w:t>
      </w:r>
      <w:r w:rsidR="006C104E">
        <w:rPr>
          <w:i/>
          <w:sz w:val="20"/>
        </w:rPr>
        <w:t>t</w:t>
      </w:r>
      <w:r w:rsidR="00670D89" w:rsidRPr="00A27237">
        <w:rPr>
          <w:i/>
          <w:sz w:val="20"/>
        </w:rPr>
        <w:t>here will be no further opportunity to submit information unless the Commissioner requests it. </w:t>
      </w:r>
      <w:r w:rsidR="004B4BFA" w:rsidRPr="00A27237">
        <w:rPr>
          <w:i/>
          <w:sz w:val="20"/>
        </w:rPr>
        <w:t xml:space="preserve"> </w:t>
      </w:r>
    </w:p>
    <w:p w:rsidR="00F133A4" w:rsidRDefault="00A27237" w:rsidP="00A27237">
      <w:pPr>
        <w:ind w:firstLine="426"/>
        <w:rPr>
          <w:b/>
        </w:rPr>
      </w:pPr>
      <w:r w:rsidRPr="00A27237">
        <w:rPr>
          <w:i/>
          <w:noProof/>
          <w:sz w:val="16"/>
          <w:lang w:eastAsia="en-GB"/>
        </w:rPr>
        <w:lastRenderedPageBreak/>
        <mc:AlternateContent>
          <mc:Choice Requires="wps">
            <w:drawing>
              <wp:anchor distT="45720" distB="45720" distL="114300" distR="114300" simplePos="0" relativeHeight="251981824" behindDoc="0" locked="0" layoutInCell="1" allowOverlap="1">
                <wp:simplePos x="0" y="0"/>
                <wp:positionH relativeFrom="column">
                  <wp:posOffset>309880</wp:posOffset>
                </wp:positionH>
                <wp:positionV relativeFrom="paragraph">
                  <wp:posOffset>2540</wp:posOffset>
                </wp:positionV>
                <wp:extent cx="5537835" cy="5947410"/>
                <wp:effectExtent l="0" t="0" r="24765" b="152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835" cy="5947410"/>
                        </a:xfrm>
                        <a:prstGeom prst="rect">
                          <a:avLst/>
                        </a:prstGeom>
                        <a:solidFill>
                          <a:srgbClr val="FFFFFF"/>
                        </a:solidFill>
                        <a:ln w="9525">
                          <a:solidFill>
                            <a:srgbClr val="000000"/>
                          </a:solidFill>
                          <a:miter lim="800000"/>
                          <a:headEnd/>
                          <a:tailEnd/>
                        </a:ln>
                      </wps:spPr>
                      <wps:txbx>
                        <w:txbxContent>
                          <w:p w:rsidR="00A27237" w:rsidRDefault="00A272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4.4pt;margin-top:.2pt;width:436.05pt;height:468.3pt;z-index:25198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543KAIAAEw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">
                <v:textbox>
                  <w:txbxContent>
                    <w:p w:rsidR="00A27237" w:rsidRDefault="00A27237"/>
                  </w:txbxContent>
                </v:textbox>
                <w10:wrap type="square"/>
              </v:shape>
            </w:pict>
          </mc:Fallback>
        </mc:AlternateContent>
      </w:r>
      <w:r w:rsidR="00F133A4">
        <w:rPr>
          <w:i/>
          <w:sz w:val="16"/>
        </w:rPr>
        <w:t xml:space="preserve"> </w:t>
      </w:r>
      <w:r w:rsidR="00F133A4" w:rsidRPr="00791312">
        <w:rPr>
          <w:i/>
          <w:sz w:val="16"/>
        </w:rPr>
        <w:t>(Continue on a separate sheet if necessary)</w:t>
      </w:r>
    </w:p>
    <w:p w:rsidR="00A27237" w:rsidRPr="00A27237" w:rsidRDefault="003C5D57" w:rsidP="00A27237">
      <w:pPr>
        <w:ind w:firstLine="426"/>
        <w:rPr>
          <w:b/>
        </w:rPr>
      </w:pPr>
      <w:r>
        <w:rPr>
          <w:b/>
        </w:rPr>
        <w:t xml:space="preserve"> </w:t>
      </w:r>
    </w:p>
    <w:p w:rsidR="00ED6FA7" w:rsidRDefault="001E5C32" w:rsidP="001E5C32">
      <w:r>
        <w:rPr>
          <w:noProof/>
          <w:lang w:eastAsia="en-GB"/>
        </w:rPr>
        <mc:AlternateContent>
          <mc:Choice Requires="wps">
            <w:drawing>
              <wp:anchor distT="0" distB="0" distL="114300" distR="114300" simplePos="0" relativeHeight="251943936" behindDoc="0" locked="0" layoutInCell="1" allowOverlap="1" wp14:anchorId="57DEF52F" wp14:editId="1F70E0BF">
                <wp:simplePos x="0" y="0"/>
                <wp:positionH relativeFrom="column">
                  <wp:posOffset>0</wp:posOffset>
                </wp:positionH>
                <wp:positionV relativeFrom="paragraph">
                  <wp:posOffset>133985</wp:posOffset>
                </wp:positionV>
                <wp:extent cx="5848709" cy="0"/>
                <wp:effectExtent l="0" t="19050" r="19050" b="19050"/>
                <wp:wrapNone/>
                <wp:docPr id="1746" name="Straight Connector 1746"/>
                <wp:cNvGraphicFramePr/>
                <a:graphic xmlns:a="http://schemas.openxmlformats.org/drawingml/2006/main">
                  <a:graphicData uri="http://schemas.microsoft.com/office/word/2010/wordprocessingShape">
                    <wps:wsp>
                      <wps:cNvCnPr/>
                      <wps:spPr>
                        <a:xfrm>
                          <a:off x="0" y="0"/>
                          <a:ext cx="5848709" cy="0"/>
                        </a:xfrm>
                        <a:prstGeom prst="line">
                          <a:avLst/>
                        </a:prstGeom>
                        <a:noFill/>
                        <a:ln w="28575" cap="flat" cmpd="sng" algn="ctr">
                          <a:solidFill>
                            <a:srgbClr val="5B9BD5"/>
                          </a:solidFill>
                          <a:prstDash val="solid"/>
                          <a:miter lim="800000"/>
                        </a:ln>
                        <a:effectLst/>
                      </wps:spPr>
                      <wps:bodyPr/>
                    </wps:wsp>
                  </a:graphicData>
                </a:graphic>
              </wp:anchor>
            </w:drawing>
          </mc:Choice>
          <mc:Fallback xmlns:cx1="http://schemas.microsoft.com/office/drawing/2015/9/8/chartex">
            <w:pict>
              <v:line w14:anchorId="2B305FF9" id="Straight Connector 1746" o:spid="_x0000_s1026" style="position:absolute;z-index:251943936;visibility:visible;mso-wrap-style:square;mso-wrap-distance-left:9pt;mso-wrap-distance-top:0;mso-wrap-distance-right:9pt;mso-wrap-distance-bottom:0;mso-position-horizontal:absolute;mso-position-horizontal-relative:text;mso-position-vertical:absolute;mso-position-vertical-relative:text" from="0,10.55pt" to="460.5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" strokecolor="#5b9bd5" strokeweight="2.25pt">
                <v:stroke joinstyle="miter"/>
              </v:line>
            </w:pict>
          </mc:Fallback>
        </mc:AlternateContent>
      </w:r>
    </w:p>
    <w:p w:rsidR="00A42A23" w:rsidRDefault="00A42A23" w:rsidP="00ED6FA7">
      <w:pPr>
        <w:ind w:firstLine="720"/>
      </w:pPr>
      <w:r w:rsidRPr="00A303BD">
        <w:rPr>
          <w:rFonts w:eastAsia="Calibri" w:cs="Times New Roman"/>
          <w:noProof/>
          <w:lang w:eastAsia="en-GB"/>
        </w:rPr>
        <mc:AlternateContent>
          <mc:Choice Requires="wps">
            <w:drawing>
              <wp:anchor distT="45720" distB="45720" distL="114300" distR="114300" simplePos="0" relativeHeight="251945984" behindDoc="0" locked="0" layoutInCell="1" allowOverlap="1" wp14:anchorId="486ABC9A" wp14:editId="41D24925">
                <wp:simplePos x="0" y="0"/>
                <wp:positionH relativeFrom="column">
                  <wp:posOffset>1364615</wp:posOffset>
                </wp:positionH>
                <wp:positionV relativeFrom="paragraph">
                  <wp:posOffset>142875</wp:posOffset>
                </wp:positionV>
                <wp:extent cx="3424555" cy="572770"/>
                <wp:effectExtent l="0" t="0" r="23495" b="17780"/>
                <wp:wrapSquare wrapText="bothSides"/>
                <wp:docPr id="17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4555" cy="572770"/>
                        </a:xfrm>
                        <a:prstGeom prst="rect">
                          <a:avLst/>
                        </a:prstGeom>
                        <a:solidFill>
                          <a:srgbClr val="FFFFFF"/>
                        </a:solidFill>
                        <a:ln w="9525">
                          <a:solidFill>
                            <a:srgbClr val="000000"/>
                          </a:solidFill>
                          <a:miter lim="800000"/>
                          <a:headEnd/>
                          <a:tailEnd/>
                        </a:ln>
                      </wps:spPr>
                      <wps:txbx>
                        <w:txbxContent>
                          <w:p w:rsidR="00A42A23" w:rsidRDefault="00A42A23" w:rsidP="00A42A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ABC9A" id="_x0000_s1033" type="#_x0000_t202" style="position:absolute;left:0;text-align:left;margin-left:107.45pt;margin-top:11.25pt;width:269.65pt;height:45.1pt;z-index:25194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">
                <v:textbox>
                  <w:txbxContent>
                    <w:p w:rsidR="00A42A23" w:rsidRDefault="00A42A23" w:rsidP="00A42A23"/>
                  </w:txbxContent>
                </v:textbox>
                <w10:wrap type="square"/>
              </v:shape>
            </w:pict>
          </mc:Fallback>
        </mc:AlternateContent>
      </w:r>
    </w:p>
    <w:p w:rsidR="00A42A23" w:rsidRDefault="00BE268F" w:rsidP="00ED6FA7">
      <w:pPr>
        <w:ind w:firstLine="720"/>
      </w:pPr>
      <w:r w:rsidRPr="00A303BD">
        <w:rPr>
          <w:rFonts w:eastAsia="Calibri" w:cs="Times New Roman"/>
          <w:noProof/>
          <w:lang w:eastAsia="en-GB"/>
        </w:rPr>
        <mc:AlternateContent>
          <mc:Choice Requires="wps">
            <w:drawing>
              <wp:anchor distT="45720" distB="45720" distL="114300" distR="114300" simplePos="0" relativeHeight="251948032" behindDoc="0" locked="0" layoutInCell="1" allowOverlap="1" wp14:anchorId="150EB3F0" wp14:editId="7019AC44">
                <wp:simplePos x="0" y="0"/>
                <wp:positionH relativeFrom="column">
                  <wp:posOffset>1364615</wp:posOffset>
                </wp:positionH>
                <wp:positionV relativeFrom="paragraph">
                  <wp:posOffset>572770</wp:posOffset>
                </wp:positionV>
                <wp:extent cx="2619375" cy="572770"/>
                <wp:effectExtent l="0" t="0" r="28575" b="17780"/>
                <wp:wrapSquare wrapText="bothSides"/>
                <wp:docPr id="17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72770"/>
                        </a:xfrm>
                        <a:prstGeom prst="rect">
                          <a:avLst/>
                        </a:prstGeom>
                        <a:solidFill>
                          <a:srgbClr val="FFFFFF"/>
                        </a:solidFill>
                        <a:ln w="9525">
                          <a:solidFill>
                            <a:srgbClr val="000000"/>
                          </a:solidFill>
                          <a:miter lim="800000"/>
                          <a:headEnd/>
                          <a:tailEnd/>
                        </a:ln>
                      </wps:spPr>
                      <wps:txbx>
                        <w:txbxContent>
                          <w:p w:rsidR="00A42A23" w:rsidRDefault="00A42A23" w:rsidP="00A42A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EB3F0" id="_x0000_s1034" type="#_x0000_t202" style="position:absolute;left:0;text-align:left;margin-left:107.45pt;margin-top:45.1pt;width:206.25pt;height:45.1pt;z-index:251948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">
                <v:textbox>
                  <w:txbxContent>
                    <w:p w:rsidR="00A42A23" w:rsidRDefault="00A42A23" w:rsidP="00A42A23"/>
                  </w:txbxContent>
                </v:textbox>
                <w10:wrap type="square"/>
              </v:shape>
            </w:pict>
          </mc:Fallback>
        </mc:AlternateContent>
      </w:r>
      <w:r w:rsidR="00ED6FA7">
        <w:t xml:space="preserve">Signature:   </w:t>
      </w:r>
      <w:r w:rsidR="00ED6FA7">
        <w:tab/>
      </w:r>
      <w:r w:rsidR="00ED6FA7">
        <w:tab/>
      </w:r>
      <w:r w:rsidR="00ED6FA7">
        <w:tab/>
      </w:r>
      <w:r w:rsidR="00ED6FA7">
        <w:tab/>
      </w:r>
      <w:r w:rsidR="00ED6FA7">
        <w:tab/>
      </w:r>
      <w:r w:rsidR="00ED6FA7">
        <w:tab/>
      </w:r>
      <w:r w:rsidR="00ED6FA7">
        <w:tab/>
      </w:r>
    </w:p>
    <w:p w:rsidR="00532BDB" w:rsidRDefault="00ED6FA7" w:rsidP="00ED6FA7">
      <w:pPr>
        <w:ind w:firstLine="720"/>
      </w:pPr>
      <w:r>
        <w:t>Date:</w:t>
      </w:r>
      <w:r w:rsidR="00A42A23" w:rsidRPr="00A42A23">
        <w:rPr>
          <w:rFonts w:eastAsia="Calibri" w:cs="Times New Roman"/>
          <w:noProof/>
          <w:lang w:eastAsia="en-GB"/>
        </w:rPr>
        <w:t xml:space="preserve"> </w:t>
      </w:r>
    </w:p>
    <w:p w:rsidR="00C503C0" w:rsidRDefault="00C503C0" w:rsidP="00A42A23">
      <w:pPr>
        <w:spacing w:line="276" w:lineRule="auto"/>
      </w:pPr>
    </w:p>
    <w:p w:rsidR="00B63E91" w:rsidRDefault="00B63E91" w:rsidP="0051490D">
      <w:pPr>
        <w:jc w:val="center"/>
      </w:pPr>
    </w:p>
    <w:p w:rsidR="008949F3" w:rsidRPr="00B63E91" w:rsidRDefault="001E5C32" w:rsidP="0051490D">
      <w:pPr>
        <w:jc w:val="center"/>
        <w:rPr>
          <w:sz w:val="24"/>
        </w:rPr>
      </w:pPr>
      <w:r w:rsidRPr="00B63E91">
        <w:rPr>
          <w:sz w:val="24"/>
        </w:rPr>
        <w:t>Thank you for your response.</w:t>
      </w:r>
    </w:p>
    <w:sectPr w:rsidR="008949F3" w:rsidRPr="00B63E91" w:rsidSect="001D5F8D">
      <w:footerReference w:type="default" r:id="rId19"/>
      <w:type w:val="continuous"/>
      <w:pgSz w:w="11906" w:h="16838"/>
      <w:pgMar w:top="1135" w:right="1274" w:bottom="170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40D2" w:rsidRDefault="005A40D2" w:rsidP="00292AD4">
      <w:pPr>
        <w:spacing w:after="0" w:line="240" w:lineRule="auto"/>
      </w:pPr>
      <w:r>
        <w:separator/>
      </w:r>
    </w:p>
  </w:endnote>
  <w:endnote w:type="continuationSeparator" w:id="0">
    <w:p w:rsidR="005A40D2" w:rsidRDefault="005A40D2" w:rsidP="00292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3147" w:rsidRDefault="00AD3147">
    <w:pPr>
      <w:pStyle w:val="Footer"/>
    </w:pPr>
    <w:r>
      <w:rPr>
        <w:noProof/>
        <w:lang w:eastAsia="en-GB"/>
      </w:rPr>
      <mc:AlternateContent>
        <mc:Choice Requires="wpg">
          <w:drawing>
            <wp:anchor distT="0" distB="0" distL="114300" distR="114300" simplePos="0" relativeHeight="251659264" behindDoc="0" locked="0" layoutInCell="1" allowOverlap="1" wp14:anchorId="5A3747A7" wp14:editId="15C4AD9C">
              <wp:simplePos x="0" y="0"/>
              <wp:positionH relativeFrom="page">
                <wp:posOffset>-80645</wp:posOffset>
              </wp:positionH>
              <wp:positionV relativeFrom="paragraph">
                <wp:posOffset>-419735</wp:posOffset>
              </wp:positionV>
              <wp:extent cx="13473430" cy="1003300"/>
              <wp:effectExtent l="0" t="0" r="0" b="6350"/>
              <wp:wrapNone/>
              <wp:docPr id="918" name="Group 9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73430" cy="1003300"/>
                        <a:chOff x="1296" y="-1039"/>
                        <a:chExt cx="21218" cy="1580"/>
                      </a:xfrm>
                    </wpg:grpSpPr>
                    <pic:pic xmlns:pic="http://schemas.openxmlformats.org/drawingml/2006/picture">
                      <pic:nvPicPr>
                        <pic:cNvPr id="919"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738" y="78"/>
                          <a:ext cx="217" cy="125"/>
                        </a:xfrm>
                        <a:prstGeom prst="rect">
                          <a:avLst/>
                        </a:prstGeom>
                        <a:noFill/>
                        <a:extLst>
                          <a:ext uri="{909E8E84-426E-40DD-AFC4-6F175D3DCCD1}">
                            <a14:hiddenFill xmlns:a14="http://schemas.microsoft.com/office/drawing/2010/main">
                              <a:solidFill>
                                <a:srgbClr val="FFFFFF"/>
                              </a:solidFill>
                            </a14:hiddenFill>
                          </a:ext>
                        </a:extLst>
                      </pic:spPr>
                    </pic:pic>
                    <wps:wsp>
                      <wps:cNvPr id="920" name="Freeform 4"/>
                      <wps:cNvSpPr>
                        <a:spLocks/>
                      </wps:cNvSpPr>
                      <wps:spPr bwMode="auto">
                        <a:xfrm>
                          <a:off x="20243" y="-22"/>
                          <a:ext cx="449" cy="282"/>
                        </a:xfrm>
                        <a:custGeom>
                          <a:avLst/>
                          <a:gdLst>
                            <a:gd name="T0" fmla="+- 0 20265 20243"/>
                            <a:gd name="T1" fmla="*/ T0 w 449"/>
                            <a:gd name="T2" fmla="+- 0 -16 -22"/>
                            <a:gd name="T3" fmla="*/ -16 h 282"/>
                            <a:gd name="T4" fmla="+- 0 20284 20243"/>
                            <a:gd name="T5" fmla="*/ T4 w 449"/>
                            <a:gd name="T6" fmla="+- 0 -17 -22"/>
                            <a:gd name="T7" fmla="*/ -17 h 282"/>
                            <a:gd name="T8" fmla="+- 0 20309 20243"/>
                            <a:gd name="T9" fmla="*/ T8 w 449"/>
                            <a:gd name="T10" fmla="+- 0 -14 -22"/>
                            <a:gd name="T11" fmla="*/ -14 h 282"/>
                            <a:gd name="T12" fmla="+- 0 20343 20243"/>
                            <a:gd name="T13" fmla="*/ T12 w 449"/>
                            <a:gd name="T14" fmla="+- 0 -22 -22"/>
                            <a:gd name="T15" fmla="*/ -22 h 282"/>
                            <a:gd name="T16" fmla="+- 0 20362 20243"/>
                            <a:gd name="T17" fmla="*/ T16 w 449"/>
                            <a:gd name="T18" fmla="+- 0 -16 -22"/>
                            <a:gd name="T19" fmla="*/ -16 h 282"/>
                            <a:gd name="T20" fmla="+- 0 20386 20243"/>
                            <a:gd name="T21" fmla="*/ T20 w 449"/>
                            <a:gd name="T22" fmla="+- 0 -20 -22"/>
                            <a:gd name="T23" fmla="*/ -20 h 282"/>
                            <a:gd name="T24" fmla="+- 0 20410 20243"/>
                            <a:gd name="T25" fmla="*/ T24 w 449"/>
                            <a:gd name="T26" fmla="+- 0 -17 -22"/>
                            <a:gd name="T27" fmla="*/ -17 h 282"/>
                            <a:gd name="T28" fmla="+- 0 20429 20243"/>
                            <a:gd name="T29" fmla="*/ T28 w 449"/>
                            <a:gd name="T30" fmla="+- 0 -18 -22"/>
                            <a:gd name="T31" fmla="*/ -18 h 282"/>
                            <a:gd name="T32" fmla="+- 0 20458 20243"/>
                            <a:gd name="T33" fmla="*/ T32 w 449"/>
                            <a:gd name="T34" fmla="+- 0 -17 -22"/>
                            <a:gd name="T35" fmla="*/ -17 h 282"/>
                            <a:gd name="T36" fmla="+- 0 20483 20243"/>
                            <a:gd name="T37" fmla="*/ T36 w 449"/>
                            <a:gd name="T38" fmla="+- 0 -21 -22"/>
                            <a:gd name="T39" fmla="*/ -21 h 282"/>
                            <a:gd name="T40" fmla="+- 0 20500 20243"/>
                            <a:gd name="T41" fmla="*/ T40 w 449"/>
                            <a:gd name="T42" fmla="+- 0 -14 -22"/>
                            <a:gd name="T43" fmla="*/ -14 h 282"/>
                            <a:gd name="T44" fmla="+- 0 20528 20243"/>
                            <a:gd name="T45" fmla="*/ T44 w 449"/>
                            <a:gd name="T46" fmla="+- 0 -20 -22"/>
                            <a:gd name="T47" fmla="*/ -20 h 282"/>
                            <a:gd name="T48" fmla="+- 0 20558 20243"/>
                            <a:gd name="T49" fmla="*/ T48 w 449"/>
                            <a:gd name="T50" fmla="+- 0 -19 -22"/>
                            <a:gd name="T51" fmla="*/ -19 h 282"/>
                            <a:gd name="T52" fmla="+- 0 20564 20243"/>
                            <a:gd name="T53" fmla="*/ T52 w 449"/>
                            <a:gd name="T54" fmla="+- 0 -14 -22"/>
                            <a:gd name="T55" fmla="*/ -14 h 282"/>
                            <a:gd name="T56" fmla="+- 0 20603 20243"/>
                            <a:gd name="T57" fmla="*/ T56 w 449"/>
                            <a:gd name="T58" fmla="+- 0 -18 -22"/>
                            <a:gd name="T59" fmla="*/ -18 h 282"/>
                            <a:gd name="T60" fmla="+- 0 20618 20243"/>
                            <a:gd name="T61" fmla="*/ T60 w 449"/>
                            <a:gd name="T62" fmla="+- 0 -17 -22"/>
                            <a:gd name="T63" fmla="*/ -17 h 282"/>
                            <a:gd name="T64" fmla="+- 0 20647 20243"/>
                            <a:gd name="T65" fmla="*/ T64 w 449"/>
                            <a:gd name="T66" fmla="+- 0 -16 -22"/>
                            <a:gd name="T67" fmla="*/ -16 h 282"/>
                            <a:gd name="T68" fmla="+- 0 20674 20243"/>
                            <a:gd name="T69" fmla="*/ T68 w 449"/>
                            <a:gd name="T70" fmla="+- 0 -21 -22"/>
                            <a:gd name="T71" fmla="*/ -21 h 282"/>
                            <a:gd name="T72" fmla="+- 0 20669 20243"/>
                            <a:gd name="T73" fmla="*/ T72 w 449"/>
                            <a:gd name="T74" fmla="+- 0 -4 -22"/>
                            <a:gd name="T75" fmla="*/ -4 h 282"/>
                            <a:gd name="T76" fmla="+- 0 20677 20243"/>
                            <a:gd name="T77" fmla="*/ T76 w 449"/>
                            <a:gd name="T78" fmla="+- 0 0 -22"/>
                            <a:gd name="T79" fmla="*/ 0 h 282"/>
                            <a:gd name="T80" fmla="+- 0 20669 20243"/>
                            <a:gd name="T81" fmla="*/ T80 w 449"/>
                            <a:gd name="T82" fmla="+- 0 18 -22"/>
                            <a:gd name="T83" fmla="*/ 18 h 282"/>
                            <a:gd name="T84" fmla="+- 0 20674 20243"/>
                            <a:gd name="T85" fmla="*/ T84 w 449"/>
                            <a:gd name="T86" fmla="+- 0 23 -22"/>
                            <a:gd name="T87" fmla="*/ 23 h 282"/>
                            <a:gd name="T88" fmla="+- 0 20669 20243"/>
                            <a:gd name="T89" fmla="*/ T88 w 449"/>
                            <a:gd name="T90" fmla="+- 0 39 -22"/>
                            <a:gd name="T91" fmla="*/ 39 h 282"/>
                            <a:gd name="T92" fmla="+- 0 20665 20243"/>
                            <a:gd name="T93" fmla="*/ T92 w 449"/>
                            <a:gd name="T94" fmla="+- 0 49 -22"/>
                            <a:gd name="T95" fmla="*/ 49 h 282"/>
                            <a:gd name="T96" fmla="+- 0 20670 20243"/>
                            <a:gd name="T97" fmla="*/ T96 w 449"/>
                            <a:gd name="T98" fmla="+- 0 61 -22"/>
                            <a:gd name="T99" fmla="*/ 61 h 282"/>
                            <a:gd name="T100" fmla="+- 0 20672 20243"/>
                            <a:gd name="T101" fmla="*/ T100 w 449"/>
                            <a:gd name="T102" fmla="+- 0 67 -22"/>
                            <a:gd name="T103" fmla="*/ 67 h 282"/>
                            <a:gd name="T104" fmla="+- 0 20670 20243"/>
                            <a:gd name="T105" fmla="*/ T104 w 449"/>
                            <a:gd name="T106" fmla="+- 0 83 -22"/>
                            <a:gd name="T107" fmla="*/ 83 h 282"/>
                            <a:gd name="T108" fmla="+- 0 20677 20243"/>
                            <a:gd name="T109" fmla="*/ T108 w 449"/>
                            <a:gd name="T110" fmla="+- 0 87 -22"/>
                            <a:gd name="T111" fmla="*/ 87 h 282"/>
                            <a:gd name="T112" fmla="+- 0 20670 20243"/>
                            <a:gd name="T113" fmla="*/ T112 w 449"/>
                            <a:gd name="T114" fmla="+- 0 105 -22"/>
                            <a:gd name="T115" fmla="*/ 105 h 282"/>
                            <a:gd name="T116" fmla="+- 0 20680 20243"/>
                            <a:gd name="T117" fmla="*/ T116 w 449"/>
                            <a:gd name="T118" fmla="+- 0 107 -22"/>
                            <a:gd name="T119" fmla="*/ 107 h 282"/>
                            <a:gd name="T120" fmla="+- 0 20671 20243"/>
                            <a:gd name="T121" fmla="*/ T120 w 449"/>
                            <a:gd name="T122" fmla="+- 0 126 -22"/>
                            <a:gd name="T123" fmla="*/ 126 h 282"/>
                            <a:gd name="T124" fmla="+- 0 20673 20243"/>
                            <a:gd name="T125" fmla="*/ T124 w 449"/>
                            <a:gd name="T126" fmla="+- 0 133 -22"/>
                            <a:gd name="T127" fmla="*/ 133 h 282"/>
                            <a:gd name="T128" fmla="+- 0 20671 20243"/>
                            <a:gd name="T129" fmla="*/ T128 w 449"/>
                            <a:gd name="T130" fmla="+- 0 148 -22"/>
                            <a:gd name="T131" fmla="*/ 148 h 282"/>
                            <a:gd name="T132" fmla="+- 0 20673 20243"/>
                            <a:gd name="T133" fmla="*/ T132 w 449"/>
                            <a:gd name="T134" fmla="+- 0 155 -22"/>
                            <a:gd name="T135" fmla="*/ 155 h 282"/>
                            <a:gd name="T136" fmla="+- 0 20661 20243"/>
                            <a:gd name="T137" fmla="*/ T136 w 449"/>
                            <a:gd name="T138" fmla="+- 0 174 -22"/>
                            <a:gd name="T139" fmla="*/ 174 h 282"/>
                            <a:gd name="T140" fmla="+- 0 20673 20243"/>
                            <a:gd name="T141" fmla="*/ T140 w 449"/>
                            <a:gd name="T142" fmla="+- 0 176 -22"/>
                            <a:gd name="T143" fmla="*/ 176 h 282"/>
                            <a:gd name="T144" fmla="+- 0 20671 20243"/>
                            <a:gd name="T145" fmla="*/ T144 w 449"/>
                            <a:gd name="T146" fmla="+- 0 192 -22"/>
                            <a:gd name="T147" fmla="*/ 192 h 282"/>
                            <a:gd name="T148" fmla="+- 0 20670 20243"/>
                            <a:gd name="T149" fmla="*/ T148 w 449"/>
                            <a:gd name="T150" fmla="+- 0 200 -22"/>
                            <a:gd name="T151" fmla="*/ 200 h 282"/>
                            <a:gd name="T152" fmla="+- 0 20679 20243"/>
                            <a:gd name="T153" fmla="*/ T152 w 449"/>
                            <a:gd name="T154" fmla="+- 0 210 -22"/>
                            <a:gd name="T155" fmla="*/ 210 h 282"/>
                            <a:gd name="T156" fmla="+- 0 20674 20243"/>
                            <a:gd name="T157" fmla="*/ T156 w 449"/>
                            <a:gd name="T158" fmla="+- 0 220 -22"/>
                            <a:gd name="T159" fmla="*/ 220 h 282"/>
                            <a:gd name="T160" fmla="+- 0 20672 20243"/>
                            <a:gd name="T161" fmla="*/ T160 w 449"/>
                            <a:gd name="T162" fmla="+- 0 236 -22"/>
                            <a:gd name="T163" fmla="*/ 236 h 282"/>
                            <a:gd name="T164" fmla="+- 0 20672 20243"/>
                            <a:gd name="T165" fmla="*/ T164 w 449"/>
                            <a:gd name="T166" fmla="+- 0 243 -22"/>
                            <a:gd name="T167" fmla="*/ 243 h 282"/>
                            <a:gd name="T168" fmla="+- 0 20668 20243"/>
                            <a:gd name="T169" fmla="*/ T168 w 449"/>
                            <a:gd name="T170" fmla="+- 0 259 -22"/>
                            <a:gd name="T171" fmla="*/ 259 h 282"/>
                            <a:gd name="T172" fmla="+- 0 20692 20243"/>
                            <a:gd name="T173" fmla="*/ T172 w 449"/>
                            <a:gd name="T174" fmla="+- 0 255 -22"/>
                            <a:gd name="T175" fmla="*/ 255 h 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49" h="282">
                              <a:moveTo>
                                <a:pt x="0" y="9"/>
                              </a:moveTo>
                              <a:lnTo>
                                <a:pt x="13" y="3"/>
                              </a:lnTo>
                              <a:lnTo>
                                <a:pt x="22" y="6"/>
                              </a:lnTo>
                              <a:lnTo>
                                <a:pt x="25" y="5"/>
                              </a:lnTo>
                              <a:lnTo>
                                <a:pt x="38" y="6"/>
                              </a:lnTo>
                              <a:lnTo>
                                <a:pt x="41" y="5"/>
                              </a:lnTo>
                              <a:lnTo>
                                <a:pt x="54" y="6"/>
                              </a:lnTo>
                              <a:lnTo>
                                <a:pt x="57" y="5"/>
                              </a:lnTo>
                              <a:lnTo>
                                <a:pt x="66" y="8"/>
                              </a:lnTo>
                              <a:lnTo>
                                <a:pt x="82" y="0"/>
                              </a:lnTo>
                              <a:lnTo>
                                <a:pt x="91" y="4"/>
                              </a:lnTo>
                              <a:lnTo>
                                <a:pt x="100" y="0"/>
                              </a:lnTo>
                              <a:lnTo>
                                <a:pt x="100" y="7"/>
                              </a:lnTo>
                              <a:lnTo>
                                <a:pt x="111" y="2"/>
                              </a:lnTo>
                              <a:lnTo>
                                <a:pt x="119" y="6"/>
                              </a:lnTo>
                              <a:lnTo>
                                <a:pt x="122" y="4"/>
                              </a:lnTo>
                              <a:lnTo>
                                <a:pt x="133" y="7"/>
                              </a:lnTo>
                              <a:lnTo>
                                <a:pt x="143" y="2"/>
                              </a:lnTo>
                              <a:lnTo>
                                <a:pt x="152" y="5"/>
                              </a:lnTo>
                              <a:lnTo>
                                <a:pt x="155" y="4"/>
                              </a:lnTo>
                              <a:lnTo>
                                <a:pt x="167" y="5"/>
                              </a:lnTo>
                              <a:lnTo>
                                <a:pt x="170" y="4"/>
                              </a:lnTo>
                              <a:lnTo>
                                <a:pt x="183" y="5"/>
                              </a:lnTo>
                              <a:lnTo>
                                <a:pt x="186" y="4"/>
                              </a:lnTo>
                              <a:lnTo>
                                <a:pt x="199" y="5"/>
                              </a:lnTo>
                              <a:lnTo>
                                <a:pt x="202" y="4"/>
                              </a:lnTo>
                              <a:lnTo>
                                <a:pt x="215" y="5"/>
                              </a:lnTo>
                              <a:lnTo>
                                <a:pt x="218" y="4"/>
                              </a:lnTo>
                              <a:lnTo>
                                <a:pt x="226" y="7"/>
                              </a:lnTo>
                              <a:lnTo>
                                <a:pt x="240" y="1"/>
                              </a:lnTo>
                              <a:lnTo>
                                <a:pt x="240" y="8"/>
                              </a:lnTo>
                              <a:lnTo>
                                <a:pt x="252" y="3"/>
                              </a:lnTo>
                              <a:lnTo>
                                <a:pt x="257" y="8"/>
                              </a:lnTo>
                              <a:lnTo>
                                <a:pt x="271" y="2"/>
                              </a:lnTo>
                              <a:lnTo>
                                <a:pt x="281" y="4"/>
                              </a:lnTo>
                              <a:lnTo>
                                <a:pt x="285" y="2"/>
                              </a:lnTo>
                              <a:lnTo>
                                <a:pt x="296" y="5"/>
                              </a:lnTo>
                              <a:lnTo>
                                <a:pt x="299" y="3"/>
                              </a:lnTo>
                              <a:lnTo>
                                <a:pt x="315" y="3"/>
                              </a:lnTo>
                              <a:lnTo>
                                <a:pt x="317" y="2"/>
                              </a:lnTo>
                              <a:lnTo>
                                <a:pt x="319" y="8"/>
                              </a:lnTo>
                              <a:lnTo>
                                <a:pt x="321" y="8"/>
                              </a:lnTo>
                              <a:lnTo>
                                <a:pt x="344" y="5"/>
                              </a:lnTo>
                              <a:lnTo>
                                <a:pt x="348" y="3"/>
                              </a:lnTo>
                              <a:lnTo>
                                <a:pt x="360" y="4"/>
                              </a:lnTo>
                              <a:lnTo>
                                <a:pt x="364" y="3"/>
                              </a:lnTo>
                              <a:lnTo>
                                <a:pt x="371" y="7"/>
                              </a:lnTo>
                              <a:lnTo>
                                <a:pt x="375" y="5"/>
                              </a:lnTo>
                              <a:lnTo>
                                <a:pt x="392" y="4"/>
                              </a:lnTo>
                              <a:lnTo>
                                <a:pt x="396" y="3"/>
                              </a:lnTo>
                              <a:lnTo>
                                <a:pt x="404" y="6"/>
                              </a:lnTo>
                              <a:lnTo>
                                <a:pt x="406" y="5"/>
                              </a:lnTo>
                              <a:lnTo>
                                <a:pt x="424" y="4"/>
                              </a:lnTo>
                              <a:lnTo>
                                <a:pt x="431" y="1"/>
                              </a:lnTo>
                              <a:lnTo>
                                <a:pt x="426" y="11"/>
                              </a:lnTo>
                              <a:lnTo>
                                <a:pt x="428" y="10"/>
                              </a:lnTo>
                              <a:lnTo>
                                <a:pt x="426" y="18"/>
                              </a:lnTo>
                              <a:lnTo>
                                <a:pt x="428" y="17"/>
                              </a:lnTo>
                              <a:lnTo>
                                <a:pt x="426" y="25"/>
                              </a:lnTo>
                              <a:lnTo>
                                <a:pt x="434" y="22"/>
                              </a:lnTo>
                              <a:lnTo>
                                <a:pt x="416" y="37"/>
                              </a:lnTo>
                              <a:lnTo>
                                <a:pt x="436" y="28"/>
                              </a:lnTo>
                              <a:lnTo>
                                <a:pt x="426" y="40"/>
                              </a:lnTo>
                              <a:lnTo>
                                <a:pt x="428" y="39"/>
                              </a:lnTo>
                              <a:lnTo>
                                <a:pt x="424" y="48"/>
                              </a:lnTo>
                              <a:lnTo>
                                <a:pt x="431" y="45"/>
                              </a:lnTo>
                              <a:lnTo>
                                <a:pt x="423" y="56"/>
                              </a:lnTo>
                              <a:lnTo>
                                <a:pt x="430" y="53"/>
                              </a:lnTo>
                              <a:lnTo>
                                <a:pt x="426" y="61"/>
                              </a:lnTo>
                              <a:lnTo>
                                <a:pt x="429" y="60"/>
                              </a:lnTo>
                              <a:lnTo>
                                <a:pt x="420" y="72"/>
                              </a:lnTo>
                              <a:lnTo>
                                <a:pt x="422" y="71"/>
                              </a:lnTo>
                              <a:lnTo>
                                <a:pt x="417" y="80"/>
                              </a:lnTo>
                              <a:lnTo>
                                <a:pt x="429" y="75"/>
                              </a:lnTo>
                              <a:lnTo>
                                <a:pt x="427" y="83"/>
                              </a:lnTo>
                              <a:lnTo>
                                <a:pt x="429" y="82"/>
                              </a:lnTo>
                              <a:lnTo>
                                <a:pt x="427" y="91"/>
                              </a:lnTo>
                              <a:lnTo>
                                <a:pt x="429" y="89"/>
                              </a:lnTo>
                              <a:lnTo>
                                <a:pt x="433" y="95"/>
                              </a:lnTo>
                              <a:lnTo>
                                <a:pt x="435" y="94"/>
                              </a:lnTo>
                              <a:lnTo>
                                <a:pt x="427" y="105"/>
                              </a:lnTo>
                              <a:lnTo>
                                <a:pt x="429" y="104"/>
                              </a:lnTo>
                              <a:lnTo>
                                <a:pt x="419" y="116"/>
                              </a:lnTo>
                              <a:lnTo>
                                <a:pt x="434" y="109"/>
                              </a:lnTo>
                              <a:lnTo>
                                <a:pt x="419" y="123"/>
                              </a:lnTo>
                              <a:lnTo>
                                <a:pt x="425" y="120"/>
                              </a:lnTo>
                              <a:lnTo>
                                <a:pt x="427" y="127"/>
                              </a:lnTo>
                              <a:lnTo>
                                <a:pt x="429" y="126"/>
                              </a:lnTo>
                              <a:lnTo>
                                <a:pt x="420" y="137"/>
                              </a:lnTo>
                              <a:lnTo>
                                <a:pt x="437" y="129"/>
                              </a:lnTo>
                              <a:lnTo>
                                <a:pt x="427" y="141"/>
                              </a:lnTo>
                              <a:lnTo>
                                <a:pt x="430" y="140"/>
                              </a:lnTo>
                              <a:lnTo>
                                <a:pt x="428" y="148"/>
                              </a:lnTo>
                              <a:lnTo>
                                <a:pt x="433" y="146"/>
                              </a:lnTo>
                              <a:lnTo>
                                <a:pt x="427" y="156"/>
                              </a:lnTo>
                              <a:lnTo>
                                <a:pt x="430" y="155"/>
                              </a:lnTo>
                              <a:lnTo>
                                <a:pt x="428" y="163"/>
                              </a:lnTo>
                              <a:lnTo>
                                <a:pt x="430" y="162"/>
                              </a:lnTo>
                              <a:lnTo>
                                <a:pt x="428" y="170"/>
                              </a:lnTo>
                              <a:lnTo>
                                <a:pt x="430" y="169"/>
                              </a:lnTo>
                              <a:lnTo>
                                <a:pt x="428" y="178"/>
                              </a:lnTo>
                              <a:lnTo>
                                <a:pt x="430" y="177"/>
                              </a:lnTo>
                              <a:lnTo>
                                <a:pt x="425" y="186"/>
                              </a:lnTo>
                              <a:lnTo>
                                <a:pt x="432" y="183"/>
                              </a:lnTo>
                              <a:lnTo>
                                <a:pt x="418" y="196"/>
                              </a:lnTo>
                              <a:lnTo>
                                <a:pt x="425" y="193"/>
                              </a:lnTo>
                              <a:lnTo>
                                <a:pt x="428" y="199"/>
                              </a:lnTo>
                              <a:lnTo>
                                <a:pt x="430" y="198"/>
                              </a:lnTo>
                              <a:lnTo>
                                <a:pt x="427" y="207"/>
                              </a:lnTo>
                              <a:lnTo>
                                <a:pt x="434" y="204"/>
                              </a:lnTo>
                              <a:lnTo>
                                <a:pt x="428" y="214"/>
                              </a:lnTo>
                              <a:lnTo>
                                <a:pt x="430" y="213"/>
                              </a:lnTo>
                              <a:lnTo>
                                <a:pt x="418" y="226"/>
                              </a:lnTo>
                              <a:lnTo>
                                <a:pt x="427" y="222"/>
                              </a:lnTo>
                              <a:lnTo>
                                <a:pt x="430" y="228"/>
                              </a:lnTo>
                              <a:lnTo>
                                <a:pt x="435" y="225"/>
                              </a:lnTo>
                              <a:lnTo>
                                <a:pt x="436" y="232"/>
                              </a:lnTo>
                              <a:lnTo>
                                <a:pt x="437" y="232"/>
                              </a:lnTo>
                              <a:lnTo>
                                <a:pt x="425" y="244"/>
                              </a:lnTo>
                              <a:lnTo>
                                <a:pt x="431" y="242"/>
                              </a:lnTo>
                              <a:lnTo>
                                <a:pt x="429" y="250"/>
                              </a:lnTo>
                              <a:lnTo>
                                <a:pt x="431" y="249"/>
                              </a:lnTo>
                              <a:lnTo>
                                <a:pt x="429" y="258"/>
                              </a:lnTo>
                              <a:lnTo>
                                <a:pt x="431" y="256"/>
                              </a:lnTo>
                              <a:lnTo>
                                <a:pt x="422" y="268"/>
                              </a:lnTo>
                              <a:lnTo>
                                <a:pt x="429" y="265"/>
                              </a:lnTo>
                              <a:lnTo>
                                <a:pt x="430" y="271"/>
                              </a:lnTo>
                              <a:lnTo>
                                <a:pt x="437" y="268"/>
                              </a:lnTo>
                              <a:lnTo>
                                <a:pt x="425" y="281"/>
                              </a:lnTo>
                              <a:lnTo>
                                <a:pt x="438" y="275"/>
                              </a:lnTo>
                              <a:lnTo>
                                <a:pt x="445" y="279"/>
                              </a:lnTo>
                              <a:lnTo>
                                <a:pt x="449" y="277"/>
                              </a:lnTo>
                            </a:path>
                          </a:pathLst>
                        </a:custGeom>
                        <a:noFill/>
                        <a:ln w="8613">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21"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0380" y="40"/>
                          <a:ext cx="630" cy="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2"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0219" y="-21"/>
                          <a:ext cx="137" cy="3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3"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7736" y="-108"/>
                          <a:ext cx="1981" cy="6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4"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6235" y="166"/>
                          <a:ext cx="992" cy="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5"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6646" y="-129"/>
                          <a:ext cx="244" cy="2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6"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6213" y="-208"/>
                          <a:ext cx="401"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7"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5666" y="-256"/>
                          <a:ext cx="561" cy="7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8"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5361" y="-253"/>
                          <a:ext cx="316" cy="3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9"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4248" y="-150"/>
                          <a:ext cx="1147" cy="5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3976" y="-496"/>
                          <a:ext cx="276" cy="408"/>
                        </a:xfrm>
                        <a:prstGeom prst="rect">
                          <a:avLst/>
                        </a:prstGeom>
                        <a:noFill/>
                        <a:extLst>
                          <a:ext uri="{909E8E84-426E-40DD-AFC4-6F175D3DCCD1}">
                            <a14:hiddenFill xmlns:a14="http://schemas.microsoft.com/office/drawing/2010/main">
                              <a:solidFill>
                                <a:srgbClr val="FFFFFF"/>
                              </a:solidFill>
                            </a14:hiddenFill>
                          </a:ext>
                        </a:extLst>
                      </pic:spPr>
                    </pic:pic>
                    <wps:wsp>
                      <wps:cNvPr id="931" name="Freeform 15"/>
                      <wps:cNvSpPr>
                        <a:spLocks/>
                      </wps:cNvSpPr>
                      <wps:spPr bwMode="auto">
                        <a:xfrm>
                          <a:off x="13784" y="-486"/>
                          <a:ext cx="199" cy="440"/>
                        </a:xfrm>
                        <a:custGeom>
                          <a:avLst/>
                          <a:gdLst>
                            <a:gd name="T0" fmla="+- 0 13983 13784"/>
                            <a:gd name="T1" fmla="*/ T0 w 199"/>
                            <a:gd name="T2" fmla="+- 0 -486 -486"/>
                            <a:gd name="T3" fmla="*/ -486 h 440"/>
                            <a:gd name="T4" fmla="+- 0 13978 13784"/>
                            <a:gd name="T5" fmla="*/ T4 w 199"/>
                            <a:gd name="T6" fmla="+- 0 -477 -486"/>
                            <a:gd name="T7" fmla="*/ -477 h 440"/>
                            <a:gd name="T8" fmla="+- 0 13961 13784"/>
                            <a:gd name="T9" fmla="*/ T8 w 199"/>
                            <a:gd name="T10" fmla="+- 0 -462 -486"/>
                            <a:gd name="T11" fmla="*/ -462 h 440"/>
                            <a:gd name="T12" fmla="+- 0 13949 13784"/>
                            <a:gd name="T13" fmla="*/ T12 w 199"/>
                            <a:gd name="T14" fmla="+- 0 -449 -486"/>
                            <a:gd name="T15" fmla="*/ -449 h 440"/>
                            <a:gd name="T16" fmla="+- 0 13938 13784"/>
                            <a:gd name="T17" fmla="*/ T16 w 199"/>
                            <a:gd name="T18" fmla="+- 0 -437 -486"/>
                            <a:gd name="T19" fmla="*/ -437 h 440"/>
                            <a:gd name="T20" fmla="+- 0 13927 13784"/>
                            <a:gd name="T21" fmla="*/ T20 w 199"/>
                            <a:gd name="T22" fmla="+- 0 -425 -486"/>
                            <a:gd name="T23" fmla="*/ -425 h 440"/>
                            <a:gd name="T24" fmla="+- 0 13916 13784"/>
                            <a:gd name="T25" fmla="*/ T24 w 199"/>
                            <a:gd name="T26" fmla="+- 0 -412 -486"/>
                            <a:gd name="T27" fmla="*/ -412 h 440"/>
                            <a:gd name="T28" fmla="+- 0 13894 13784"/>
                            <a:gd name="T29" fmla="*/ T28 w 199"/>
                            <a:gd name="T30" fmla="+- 0 -388 -486"/>
                            <a:gd name="T31" fmla="*/ -388 h 440"/>
                            <a:gd name="T32" fmla="+- 0 13882 13784"/>
                            <a:gd name="T33" fmla="*/ T32 w 199"/>
                            <a:gd name="T34" fmla="+- 0 -375 -486"/>
                            <a:gd name="T35" fmla="*/ -375 h 440"/>
                            <a:gd name="T36" fmla="+- 0 13871 13784"/>
                            <a:gd name="T37" fmla="*/ T36 w 199"/>
                            <a:gd name="T38" fmla="+- 0 -362 -486"/>
                            <a:gd name="T39" fmla="*/ -362 h 440"/>
                            <a:gd name="T40" fmla="+- 0 13861 13784"/>
                            <a:gd name="T41" fmla="*/ T40 w 199"/>
                            <a:gd name="T42" fmla="+- 0 -350 -486"/>
                            <a:gd name="T43" fmla="*/ -350 h 440"/>
                            <a:gd name="T44" fmla="+- 0 13843 13784"/>
                            <a:gd name="T45" fmla="*/ T44 w 199"/>
                            <a:gd name="T46" fmla="+- 0 -335 -486"/>
                            <a:gd name="T47" fmla="*/ -335 h 440"/>
                            <a:gd name="T48" fmla="+- 0 13838 13784"/>
                            <a:gd name="T49" fmla="*/ T48 w 199"/>
                            <a:gd name="T50" fmla="+- 0 -331 -486"/>
                            <a:gd name="T51" fmla="*/ -331 h 440"/>
                            <a:gd name="T52" fmla="+- 0 13807 13784"/>
                            <a:gd name="T53" fmla="*/ T52 w 199"/>
                            <a:gd name="T54" fmla="+- 0 -312 -486"/>
                            <a:gd name="T55" fmla="*/ -312 h 440"/>
                            <a:gd name="T56" fmla="+- 0 13808 13784"/>
                            <a:gd name="T57" fmla="*/ T56 w 199"/>
                            <a:gd name="T58" fmla="+- 0 -311 -486"/>
                            <a:gd name="T59" fmla="*/ -311 h 440"/>
                            <a:gd name="T60" fmla="+- 0 13800 13784"/>
                            <a:gd name="T61" fmla="*/ T60 w 199"/>
                            <a:gd name="T62" fmla="+- 0 -300 -486"/>
                            <a:gd name="T63" fmla="*/ -300 h 440"/>
                            <a:gd name="T64" fmla="+- 0 13806 13784"/>
                            <a:gd name="T65" fmla="*/ T64 w 199"/>
                            <a:gd name="T66" fmla="+- 0 -296 -486"/>
                            <a:gd name="T67" fmla="*/ -296 h 440"/>
                            <a:gd name="T68" fmla="+- 0 13809 13784"/>
                            <a:gd name="T69" fmla="*/ T68 w 199"/>
                            <a:gd name="T70" fmla="+- 0 -290 -486"/>
                            <a:gd name="T71" fmla="*/ -290 h 440"/>
                            <a:gd name="T72" fmla="+- 0 13808 13784"/>
                            <a:gd name="T73" fmla="*/ T72 w 199"/>
                            <a:gd name="T74" fmla="+- 0 -282 -486"/>
                            <a:gd name="T75" fmla="*/ -282 h 440"/>
                            <a:gd name="T76" fmla="+- 0 13807 13784"/>
                            <a:gd name="T77" fmla="*/ T76 w 199"/>
                            <a:gd name="T78" fmla="+- 0 -275 -486"/>
                            <a:gd name="T79" fmla="*/ -275 h 440"/>
                            <a:gd name="T80" fmla="+- 0 13814 13784"/>
                            <a:gd name="T81" fmla="*/ T80 w 199"/>
                            <a:gd name="T82" fmla="+- 0 -271 -486"/>
                            <a:gd name="T83" fmla="*/ -271 h 440"/>
                            <a:gd name="T84" fmla="+- 0 13806 13784"/>
                            <a:gd name="T85" fmla="*/ T84 w 199"/>
                            <a:gd name="T86" fmla="+- 0 -260 -486"/>
                            <a:gd name="T87" fmla="*/ -260 h 440"/>
                            <a:gd name="T88" fmla="+- 0 13811 13784"/>
                            <a:gd name="T89" fmla="*/ T88 w 199"/>
                            <a:gd name="T90" fmla="+- 0 -254 -486"/>
                            <a:gd name="T91" fmla="*/ -254 h 440"/>
                            <a:gd name="T92" fmla="+- 0 13795 13784"/>
                            <a:gd name="T93" fmla="*/ T92 w 199"/>
                            <a:gd name="T94" fmla="+- 0 -240 -486"/>
                            <a:gd name="T95" fmla="*/ -240 h 440"/>
                            <a:gd name="T96" fmla="+- 0 13805 13784"/>
                            <a:gd name="T97" fmla="*/ T96 w 199"/>
                            <a:gd name="T98" fmla="+- 0 -237 -486"/>
                            <a:gd name="T99" fmla="*/ -237 h 440"/>
                            <a:gd name="T100" fmla="+- 0 13805 13784"/>
                            <a:gd name="T101" fmla="*/ T100 w 199"/>
                            <a:gd name="T102" fmla="+- 0 -230 -486"/>
                            <a:gd name="T103" fmla="*/ -230 h 440"/>
                            <a:gd name="T104" fmla="+- 0 13803 13784"/>
                            <a:gd name="T105" fmla="*/ T104 w 199"/>
                            <a:gd name="T106" fmla="+- 0 -222 -486"/>
                            <a:gd name="T107" fmla="*/ -222 h 440"/>
                            <a:gd name="T108" fmla="+- 0 13803 13784"/>
                            <a:gd name="T109" fmla="*/ T108 w 199"/>
                            <a:gd name="T110" fmla="+- 0 -214 -486"/>
                            <a:gd name="T111" fmla="*/ -214 h 440"/>
                            <a:gd name="T112" fmla="+- 0 13802 13784"/>
                            <a:gd name="T113" fmla="*/ T112 w 199"/>
                            <a:gd name="T114" fmla="+- 0 -207 -486"/>
                            <a:gd name="T115" fmla="*/ -207 h 440"/>
                            <a:gd name="T116" fmla="+- 0 13800 13784"/>
                            <a:gd name="T117" fmla="*/ T116 w 199"/>
                            <a:gd name="T118" fmla="+- 0 -191 -486"/>
                            <a:gd name="T119" fmla="*/ -191 h 440"/>
                            <a:gd name="T120" fmla="+- 0 13799 13784"/>
                            <a:gd name="T121" fmla="*/ T120 w 199"/>
                            <a:gd name="T122" fmla="+- 0 -183 -486"/>
                            <a:gd name="T123" fmla="*/ -183 h 440"/>
                            <a:gd name="T124" fmla="+- 0 13798 13784"/>
                            <a:gd name="T125" fmla="*/ T124 w 199"/>
                            <a:gd name="T126" fmla="+- 0 -176 -486"/>
                            <a:gd name="T127" fmla="*/ -176 h 440"/>
                            <a:gd name="T128" fmla="+- 0 13798 13784"/>
                            <a:gd name="T129" fmla="*/ T128 w 199"/>
                            <a:gd name="T130" fmla="+- 0 -168 -486"/>
                            <a:gd name="T131" fmla="*/ -168 h 440"/>
                            <a:gd name="T132" fmla="+- 0 13797 13784"/>
                            <a:gd name="T133" fmla="*/ T132 w 199"/>
                            <a:gd name="T134" fmla="+- 0 -160 -486"/>
                            <a:gd name="T135" fmla="*/ -160 h 440"/>
                            <a:gd name="T136" fmla="+- 0 13797 13784"/>
                            <a:gd name="T137" fmla="*/ T136 w 199"/>
                            <a:gd name="T138" fmla="+- 0 -153 -486"/>
                            <a:gd name="T139" fmla="*/ -153 h 440"/>
                            <a:gd name="T140" fmla="+- 0 13795 13784"/>
                            <a:gd name="T141" fmla="*/ T140 w 199"/>
                            <a:gd name="T142" fmla="+- 0 -145 -486"/>
                            <a:gd name="T143" fmla="*/ -145 h 440"/>
                            <a:gd name="T144" fmla="+- 0 13792 13784"/>
                            <a:gd name="T145" fmla="*/ T144 w 199"/>
                            <a:gd name="T146" fmla="+- 0 -136 -486"/>
                            <a:gd name="T147" fmla="*/ -136 h 440"/>
                            <a:gd name="T148" fmla="+- 0 13795 13784"/>
                            <a:gd name="T149" fmla="*/ T148 w 199"/>
                            <a:gd name="T150" fmla="+- 0 -130 -486"/>
                            <a:gd name="T151" fmla="*/ -130 h 440"/>
                            <a:gd name="T152" fmla="+- 0 13794 13784"/>
                            <a:gd name="T153" fmla="*/ T152 w 199"/>
                            <a:gd name="T154" fmla="+- 0 -123 -486"/>
                            <a:gd name="T155" fmla="*/ -123 h 440"/>
                            <a:gd name="T156" fmla="+- 0 13794 13784"/>
                            <a:gd name="T157" fmla="*/ T156 w 199"/>
                            <a:gd name="T158" fmla="+- 0 -115 -486"/>
                            <a:gd name="T159" fmla="*/ -115 h 440"/>
                            <a:gd name="T160" fmla="+- 0 13785 13784"/>
                            <a:gd name="T161" fmla="*/ T160 w 199"/>
                            <a:gd name="T162" fmla="+- 0 -104 -486"/>
                            <a:gd name="T163" fmla="*/ -104 h 440"/>
                            <a:gd name="T164" fmla="+- 0 13796 13784"/>
                            <a:gd name="T165" fmla="*/ T164 w 199"/>
                            <a:gd name="T166" fmla="+- 0 -101 -486"/>
                            <a:gd name="T167" fmla="*/ -101 h 440"/>
                            <a:gd name="T168" fmla="+- 0 13784 13784"/>
                            <a:gd name="T169" fmla="*/ T168 w 199"/>
                            <a:gd name="T170" fmla="+- 0 -89 -486"/>
                            <a:gd name="T171" fmla="*/ -89 h 440"/>
                            <a:gd name="T172" fmla="+- 0 13791 13784"/>
                            <a:gd name="T173" fmla="*/ T172 w 199"/>
                            <a:gd name="T174" fmla="+- 0 -85 -486"/>
                            <a:gd name="T175" fmla="*/ -85 h 440"/>
                            <a:gd name="T176" fmla="+- 0 13791 13784"/>
                            <a:gd name="T177" fmla="*/ T176 w 199"/>
                            <a:gd name="T178" fmla="+- 0 -77 -486"/>
                            <a:gd name="T179" fmla="*/ -77 h 440"/>
                            <a:gd name="T180" fmla="+- 0 13793 13784"/>
                            <a:gd name="T181" fmla="*/ T180 w 199"/>
                            <a:gd name="T182" fmla="+- 0 -71 -486"/>
                            <a:gd name="T183" fmla="*/ -71 h 440"/>
                            <a:gd name="T184" fmla="+- 0 13800 13784"/>
                            <a:gd name="T185" fmla="*/ T184 w 199"/>
                            <a:gd name="T186" fmla="+- 0 -67 -486"/>
                            <a:gd name="T187" fmla="*/ -67 h 440"/>
                            <a:gd name="T188" fmla="+- 0 13792 13784"/>
                            <a:gd name="T189" fmla="*/ T188 w 199"/>
                            <a:gd name="T190" fmla="+- 0 -56 -486"/>
                            <a:gd name="T191" fmla="*/ -56 h 440"/>
                            <a:gd name="T192" fmla="+- 0 13788 13784"/>
                            <a:gd name="T193" fmla="*/ T192 w 199"/>
                            <a:gd name="T194" fmla="+- 0 -47 -486"/>
                            <a:gd name="T195" fmla="*/ -47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99" h="440">
                              <a:moveTo>
                                <a:pt x="197" y="0"/>
                              </a:moveTo>
                              <a:lnTo>
                                <a:pt x="199" y="0"/>
                              </a:lnTo>
                              <a:lnTo>
                                <a:pt x="184" y="13"/>
                              </a:lnTo>
                              <a:lnTo>
                                <a:pt x="194" y="9"/>
                              </a:lnTo>
                              <a:lnTo>
                                <a:pt x="175" y="25"/>
                              </a:lnTo>
                              <a:lnTo>
                                <a:pt x="177" y="24"/>
                              </a:lnTo>
                              <a:lnTo>
                                <a:pt x="164" y="37"/>
                              </a:lnTo>
                              <a:lnTo>
                                <a:pt x="165" y="37"/>
                              </a:lnTo>
                              <a:lnTo>
                                <a:pt x="153" y="50"/>
                              </a:lnTo>
                              <a:lnTo>
                                <a:pt x="154" y="49"/>
                              </a:lnTo>
                              <a:lnTo>
                                <a:pt x="142" y="62"/>
                              </a:lnTo>
                              <a:lnTo>
                                <a:pt x="143" y="61"/>
                              </a:lnTo>
                              <a:lnTo>
                                <a:pt x="131" y="74"/>
                              </a:lnTo>
                              <a:lnTo>
                                <a:pt x="132" y="74"/>
                              </a:lnTo>
                              <a:lnTo>
                                <a:pt x="130" y="82"/>
                              </a:lnTo>
                              <a:lnTo>
                                <a:pt x="110" y="98"/>
                              </a:lnTo>
                              <a:lnTo>
                                <a:pt x="120" y="94"/>
                              </a:lnTo>
                              <a:lnTo>
                                <a:pt x="98" y="111"/>
                              </a:lnTo>
                              <a:lnTo>
                                <a:pt x="99" y="111"/>
                              </a:lnTo>
                              <a:lnTo>
                                <a:pt x="87" y="124"/>
                              </a:lnTo>
                              <a:lnTo>
                                <a:pt x="88" y="123"/>
                              </a:lnTo>
                              <a:lnTo>
                                <a:pt x="77" y="136"/>
                              </a:lnTo>
                              <a:lnTo>
                                <a:pt x="86" y="131"/>
                              </a:lnTo>
                              <a:lnTo>
                                <a:pt x="59" y="151"/>
                              </a:lnTo>
                              <a:lnTo>
                                <a:pt x="61" y="150"/>
                              </a:lnTo>
                              <a:lnTo>
                                <a:pt x="54" y="155"/>
                              </a:lnTo>
                              <a:lnTo>
                                <a:pt x="39" y="164"/>
                              </a:lnTo>
                              <a:lnTo>
                                <a:pt x="23" y="174"/>
                              </a:lnTo>
                              <a:lnTo>
                                <a:pt x="16" y="178"/>
                              </a:lnTo>
                              <a:lnTo>
                                <a:pt x="24" y="175"/>
                              </a:lnTo>
                              <a:lnTo>
                                <a:pt x="14" y="186"/>
                              </a:lnTo>
                              <a:lnTo>
                                <a:pt x="16" y="186"/>
                              </a:lnTo>
                              <a:lnTo>
                                <a:pt x="12" y="195"/>
                              </a:lnTo>
                              <a:lnTo>
                                <a:pt x="22" y="190"/>
                              </a:lnTo>
                              <a:lnTo>
                                <a:pt x="23" y="197"/>
                              </a:lnTo>
                              <a:lnTo>
                                <a:pt x="25" y="196"/>
                              </a:lnTo>
                              <a:lnTo>
                                <a:pt x="23" y="204"/>
                              </a:lnTo>
                              <a:lnTo>
                                <a:pt x="24" y="204"/>
                              </a:lnTo>
                              <a:lnTo>
                                <a:pt x="22" y="212"/>
                              </a:lnTo>
                              <a:lnTo>
                                <a:pt x="23" y="211"/>
                              </a:lnTo>
                              <a:lnTo>
                                <a:pt x="25" y="218"/>
                              </a:lnTo>
                              <a:lnTo>
                                <a:pt x="30" y="215"/>
                              </a:lnTo>
                              <a:lnTo>
                                <a:pt x="21" y="227"/>
                              </a:lnTo>
                              <a:lnTo>
                                <a:pt x="22" y="226"/>
                              </a:lnTo>
                              <a:lnTo>
                                <a:pt x="20" y="235"/>
                              </a:lnTo>
                              <a:lnTo>
                                <a:pt x="27" y="232"/>
                              </a:lnTo>
                              <a:lnTo>
                                <a:pt x="9" y="247"/>
                              </a:lnTo>
                              <a:lnTo>
                                <a:pt x="11" y="246"/>
                              </a:lnTo>
                              <a:lnTo>
                                <a:pt x="19" y="250"/>
                              </a:lnTo>
                              <a:lnTo>
                                <a:pt x="21" y="249"/>
                              </a:lnTo>
                              <a:lnTo>
                                <a:pt x="9" y="262"/>
                              </a:lnTo>
                              <a:lnTo>
                                <a:pt x="21" y="256"/>
                              </a:lnTo>
                              <a:lnTo>
                                <a:pt x="10" y="269"/>
                              </a:lnTo>
                              <a:lnTo>
                                <a:pt x="19" y="264"/>
                              </a:lnTo>
                              <a:lnTo>
                                <a:pt x="17" y="273"/>
                              </a:lnTo>
                              <a:lnTo>
                                <a:pt x="19" y="272"/>
                              </a:lnTo>
                              <a:lnTo>
                                <a:pt x="17" y="280"/>
                              </a:lnTo>
                              <a:lnTo>
                                <a:pt x="18" y="279"/>
                              </a:lnTo>
                              <a:lnTo>
                                <a:pt x="9" y="291"/>
                              </a:lnTo>
                              <a:lnTo>
                                <a:pt x="16" y="295"/>
                              </a:lnTo>
                              <a:lnTo>
                                <a:pt x="17" y="295"/>
                              </a:lnTo>
                              <a:lnTo>
                                <a:pt x="15" y="303"/>
                              </a:lnTo>
                              <a:lnTo>
                                <a:pt x="17" y="302"/>
                              </a:lnTo>
                              <a:lnTo>
                                <a:pt x="14" y="310"/>
                              </a:lnTo>
                              <a:lnTo>
                                <a:pt x="16" y="310"/>
                              </a:lnTo>
                              <a:lnTo>
                                <a:pt x="14" y="318"/>
                              </a:lnTo>
                              <a:lnTo>
                                <a:pt x="15" y="317"/>
                              </a:lnTo>
                              <a:lnTo>
                                <a:pt x="13" y="326"/>
                              </a:lnTo>
                              <a:lnTo>
                                <a:pt x="15" y="325"/>
                              </a:lnTo>
                              <a:lnTo>
                                <a:pt x="13" y="333"/>
                              </a:lnTo>
                              <a:lnTo>
                                <a:pt x="14" y="332"/>
                              </a:lnTo>
                              <a:lnTo>
                                <a:pt x="11" y="341"/>
                              </a:lnTo>
                              <a:lnTo>
                                <a:pt x="12" y="341"/>
                              </a:lnTo>
                              <a:lnTo>
                                <a:pt x="8" y="350"/>
                              </a:lnTo>
                              <a:lnTo>
                                <a:pt x="10" y="349"/>
                              </a:lnTo>
                              <a:lnTo>
                                <a:pt x="11" y="356"/>
                              </a:lnTo>
                              <a:lnTo>
                                <a:pt x="12" y="355"/>
                              </a:lnTo>
                              <a:lnTo>
                                <a:pt x="10" y="363"/>
                              </a:lnTo>
                              <a:lnTo>
                                <a:pt x="12" y="363"/>
                              </a:lnTo>
                              <a:lnTo>
                                <a:pt x="10" y="371"/>
                              </a:lnTo>
                              <a:lnTo>
                                <a:pt x="11" y="370"/>
                              </a:lnTo>
                              <a:lnTo>
                                <a:pt x="1" y="382"/>
                              </a:lnTo>
                              <a:lnTo>
                                <a:pt x="14" y="376"/>
                              </a:lnTo>
                              <a:lnTo>
                                <a:pt x="12" y="385"/>
                              </a:lnTo>
                              <a:lnTo>
                                <a:pt x="14" y="384"/>
                              </a:lnTo>
                              <a:lnTo>
                                <a:pt x="0" y="397"/>
                              </a:lnTo>
                              <a:lnTo>
                                <a:pt x="11" y="392"/>
                              </a:lnTo>
                              <a:lnTo>
                                <a:pt x="7" y="401"/>
                              </a:lnTo>
                              <a:lnTo>
                                <a:pt x="9" y="400"/>
                              </a:lnTo>
                              <a:lnTo>
                                <a:pt x="7" y="409"/>
                              </a:lnTo>
                              <a:lnTo>
                                <a:pt x="8" y="408"/>
                              </a:lnTo>
                              <a:lnTo>
                                <a:pt x="9" y="415"/>
                              </a:lnTo>
                              <a:lnTo>
                                <a:pt x="17" y="411"/>
                              </a:lnTo>
                              <a:lnTo>
                                <a:pt x="16" y="419"/>
                              </a:lnTo>
                              <a:lnTo>
                                <a:pt x="17" y="419"/>
                              </a:lnTo>
                              <a:lnTo>
                                <a:pt x="8" y="430"/>
                              </a:lnTo>
                              <a:lnTo>
                                <a:pt x="12" y="428"/>
                              </a:lnTo>
                              <a:lnTo>
                                <a:pt x="4" y="439"/>
                              </a:lnTo>
                              <a:lnTo>
                                <a:pt x="6" y="438"/>
                              </a:lnTo>
                            </a:path>
                          </a:pathLst>
                        </a:custGeom>
                        <a:noFill/>
                        <a:ln w="9746">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32"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3389" y="-70"/>
                          <a:ext cx="387" cy="1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3"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2597" y="136"/>
                          <a:ext cx="216" cy="26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4"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2321" y="232"/>
                          <a:ext cx="250" cy="1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5"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2863" y="45"/>
                          <a:ext cx="487" cy="347"/>
                        </a:xfrm>
                        <a:prstGeom prst="rect">
                          <a:avLst/>
                        </a:prstGeom>
                        <a:noFill/>
                        <a:extLst>
                          <a:ext uri="{909E8E84-426E-40DD-AFC4-6F175D3DCCD1}">
                            <a14:hiddenFill xmlns:a14="http://schemas.microsoft.com/office/drawing/2010/main">
                              <a:solidFill>
                                <a:srgbClr val="FFFFFF"/>
                              </a:solidFill>
                            </a14:hiddenFill>
                          </a:ext>
                        </a:extLst>
                      </pic:spPr>
                    </pic:pic>
                    <wps:wsp>
                      <wps:cNvPr id="936" name="Freeform 20"/>
                      <wps:cNvSpPr>
                        <a:spLocks/>
                      </wps:cNvSpPr>
                      <wps:spPr bwMode="auto">
                        <a:xfrm>
                          <a:off x="12813" y="-502"/>
                          <a:ext cx="309" cy="594"/>
                        </a:xfrm>
                        <a:custGeom>
                          <a:avLst/>
                          <a:gdLst>
                            <a:gd name="T0" fmla="+- 0 12843 12813"/>
                            <a:gd name="T1" fmla="*/ T0 w 309"/>
                            <a:gd name="T2" fmla="+- 0 -501 -502"/>
                            <a:gd name="T3" fmla="*/ -501 h 594"/>
                            <a:gd name="T4" fmla="+- 0 12849 12813"/>
                            <a:gd name="T5" fmla="*/ T4 w 309"/>
                            <a:gd name="T6" fmla="+- 0 -496 -502"/>
                            <a:gd name="T7" fmla="*/ -496 h 594"/>
                            <a:gd name="T8" fmla="+- 0 12868 12813"/>
                            <a:gd name="T9" fmla="*/ T8 w 309"/>
                            <a:gd name="T10" fmla="+- 0 -490 -502"/>
                            <a:gd name="T11" fmla="*/ -490 h 594"/>
                            <a:gd name="T12" fmla="+- 0 12875 12813"/>
                            <a:gd name="T13" fmla="*/ T12 w 309"/>
                            <a:gd name="T14" fmla="+- 0 -486 -502"/>
                            <a:gd name="T15" fmla="*/ -486 h 594"/>
                            <a:gd name="T16" fmla="+- 0 12888 12813"/>
                            <a:gd name="T17" fmla="*/ T16 w 309"/>
                            <a:gd name="T18" fmla="+- 0 -477 -502"/>
                            <a:gd name="T19" fmla="*/ -477 h 594"/>
                            <a:gd name="T20" fmla="+- 0 12888 12813"/>
                            <a:gd name="T21" fmla="*/ T20 w 309"/>
                            <a:gd name="T22" fmla="+- 0 -463 -502"/>
                            <a:gd name="T23" fmla="*/ -463 h 594"/>
                            <a:gd name="T24" fmla="+- 0 12907 12813"/>
                            <a:gd name="T25" fmla="*/ T24 w 309"/>
                            <a:gd name="T26" fmla="+- 0 -464 -502"/>
                            <a:gd name="T27" fmla="*/ -464 h 594"/>
                            <a:gd name="T28" fmla="+- 0 12901 12813"/>
                            <a:gd name="T29" fmla="*/ T28 w 309"/>
                            <a:gd name="T30" fmla="+- 0 -447 -502"/>
                            <a:gd name="T31" fmla="*/ -447 h 594"/>
                            <a:gd name="T32" fmla="+- 0 12910 12813"/>
                            <a:gd name="T33" fmla="*/ T32 w 309"/>
                            <a:gd name="T34" fmla="+- 0 -444 -502"/>
                            <a:gd name="T35" fmla="*/ -444 h 594"/>
                            <a:gd name="T36" fmla="+- 0 12913 12813"/>
                            <a:gd name="T37" fmla="*/ T36 w 309"/>
                            <a:gd name="T38" fmla="+- 0 -431 -502"/>
                            <a:gd name="T39" fmla="*/ -431 h 594"/>
                            <a:gd name="T40" fmla="+- 0 12930 12813"/>
                            <a:gd name="T41" fmla="*/ T40 w 309"/>
                            <a:gd name="T42" fmla="+- 0 -431 -502"/>
                            <a:gd name="T43" fmla="*/ -431 h 594"/>
                            <a:gd name="T44" fmla="+- 0 12956 12813"/>
                            <a:gd name="T45" fmla="*/ T44 w 309"/>
                            <a:gd name="T46" fmla="+- 0 -428 -502"/>
                            <a:gd name="T47" fmla="*/ -428 h 594"/>
                            <a:gd name="T48" fmla="+- 0 12967 12813"/>
                            <a:gd name="T49" fmla="*/ T48 w 309"/>
                            <a:gd name="T50" fmla="+- 0 -426 -502"/>
                            <a:gd name="T51" fmla="*/ -426 h 594"/>
                            <a:gd name="T52" fmla="+- 0 12984 12813"/>
                            <a:gd name="T53" fmla="*/ T52 w 309"/>
                            <a:gd name="T54" fmla="+- 0 -419 -502"/>
                            <a:gd name="T55" fmla="*/ -419 h 594"/>
                            <a:gd name="T56" fmla="+- 0 12998 12813"/>
                            <a:gd name="T57" fmla="*/ T56 w 309"/>
                            <a:gd name="T58" fmla="+- 0 -418 -502"/>
                            <a:gd name="T59" fmla="*/ -418 h 594"/>
                            <a:gd name="T60" fmla="+- 0 12998 12813"/>
                            <a:gd name="T61" fmla="*/ T60 w 309"/>
                            <a:gd name="T62" fmla="+- 0 -404 -502"/>
                            <a:gd name="T63" fmla="*/ -404 h 594"/>
                            <a:gd name="T64" fmla="+- 0 13008 12813"/>
                            <a:gd name="T65" fmla="*/ T64 w 309"/>
                            <a:gd name="T66" fmla="+- 0 -401 -502"/>
                            <a:gd name="T67" fmla="*/ -401 h 594"/>
                            <a:gd name="T68" fmla="+- 0 13015 12813"/>
                            <a:gd name="T69" fmla="*/ T68 w 309"/>
                            <a:gd name="T70" fmla="+- 0 -389 -502"/>
                            <a:gd name="T71" fmla="*/ -389 h 594"/>
                            <a:gd name="T72" fmla="+- 0 13019 12813"/>
                            <a:gd name="T73" fmla="*/ T72 w 309"/>
                            <a:gd name="T74" fmla="+- 0 -384 -502"/>
                            <a:gd name="T75" fmla="*/ -384 h 594"/>
                            <a:gd name="T76" fmla="+- 0 13023 12813"/>
                            <a:gd name="T77" fmla="*/ T76 w 309"/>
                            <a:gd name="T78" fmla="+- 0 -372 -502"/>
                            <a:gd name="T79" fmla="*/ -372 h 594"/>
                            <a:gd name="T80" fmla="+- 0 13023 12813"/>
                            <a:gd name="T81" fmla="*/ T80 w 309"/>
                            <a:gd name="T82" fmla="+- 0 -364 -502"/>
                            <a:gd name="T83" fmla="*/ -364 h 594"/>
                            <a:gd name="T84" fmla="+- 0 13028 12813"/>
                            <a:gd name="T85" fmla="*/ T84 w 309"/>
                            <a:gd name="T86" fmla="+- 0 -352 -502"/>
                            <a:gd name="T87" fmla="*/ -352 h 594"/>
                            <a:gd name="T88" fmla="+- 0 13041 12813"/>
                            <a:gd name="T89" fmla="*/ T88 w 309"/>
                            <a:gd name="T90" fmla="+- 0 -350 -502"/>
                            <a:gd name="T91" fmla="*/ -350 h 594"/>
                            <a:gd name="T92" fmla="+- 0 13051 12813"/>
                            <a:gd name="T93" fmla="*/ T92 w 309"/>
                            <a:gd name="T94" fmla="+- 0 -341 -502"/>
                            <a:gd name="T95" fmla="*/ -341 h 594"/>
                            <a:gd name="T96" fmla="+- 0 13062 12813"/>
                            <a:gd name="T97" fmla="*/ T96 w 309"/>
                            <a:gd name="T98" fmla="+- 0 -338 -502"/>
                            <a:gd name="T99" fmla="*/ -338 h 594"/>
                            <a:gd name="T100" fmla="+- 0 13077 12813"/>
                            <a:gd name="T101" fmla="*/ T100 w 309"/>
                            <a:gd name="T102" fmla="+- 0 -330 -502"/>
                            <a:gd name="T103" fmla="*/ -330 h 594"/>
                            <a:gd name="T104" fmla="+- 0 13081 12813"/>
                            <a:gd name="T105" fmla="*/ T104 w 309"/>
                            <a:gd name="T106" fmla="+- 0 -325 -502"/>
                            <a:gd name="T107" fmla="*/ -325 h 594"/>
                            <a:gd name="T108" fmla="+- 0 13090 12813"/>
                            <a:gd name="T109" fmla="*/ T108 w 309"/>
                            <a:gd name="T110" fmla="+- 0 -314 -502"/>
                            <a:gd name="T111" fmla="*/ -314 h 594"/>
                            <a:gd name="T112" fmla="+- 0 13096 12813"/>
                            <a:gd name="T113" fmla="*/ T112 w 309"/>
                            <a:gd name="T114" fmla="+- 0 -310 -502"/>
                            <a:gd name="T115" fmla="*/ -310 h 594"/>
                            <a:gd name="T116" fmla="+- 0 13104 12813"/>
                            <a:gd name="T117" fmla="*/ T116 w 309"/>
                            <a:gd name="T118" fmla="+- 0 -299 -502"/>
                            <a:gd name="T119" fmla="*/ -299 h 594"/>
                            <a:gd name="T120" fmla="+- 0 13114 12813"/>
                            <a:gd name="T121" fmla="*/ T120 w 309"/>
                            <a:gd name="T122" fmla="+- 0 -296 -502"/>
                            <a:gd name="T123" fmla="*/ -296 h 594"/>
                            <a:gd name="T124" fmla="+- 0 13116 12813"/>
                            <a:gd name="T125" fmla="*/ T124 w 309"/>
                            <a:gd name="T126" fmla="+- 0 -283 -502"/>
                            <a:gd name="T127" fmla="*/ -283 h 594"/>
                            <a:gd name="T128" fmla="+- 0 13104 12813"/>
                            <a:gd name="T129" fmla="*/ T128 w 309"/>
                            <a:gd name="T130" fmla="+- 0 -270 -502"/>
                            <a:gd name="T131" fmla="*/ -270 h 594"/>
                            <a:gd name="T132" fmla="+- 0 13111 12813"/>
                            <a:gd name="T133" fmla="*/ T132 w 309"/>
                            <a:gd name="T134" fmla="+- 0 -258 -502"/>
                            <a:gd name="T135" fmla="*/ -258 h 594"/>
                            <a:gd name="T136" fmla="+- 0 13119 12813"/>
                            <a:gd name="T137" fmla="*/ T136 w 309"/>
                            <a:gd name="T138" fmla="+- 0 -255 -502"/>
                            <a:gd name="T139" fmla="*/ -255 h 594"/>
                            <a:gd name="T140" fmla="+- 0 13108 12813"/>
                            <a:gd name="T141" fmla="*/ T140 w 309"/>
                            <a:gd name="T142" fmla="+- 0 -235 -502"/>
                            <a:gd name="T143" fmla="*/ -235 h 594"/>
                            <a:gd name="T144" fmla="+- 0 13103 12813"/>
                            <a:gd name="T145" fmla="*/ T144 w 309"/>
                            <a:gd name="T146" fmla="+- 0 -226 -502"/>
                            <a:gd name="T147" fmla="*/ -226 h 594"/>
                            <a:gd name="T148" fmla="+- 0 13094 12813"/>
                            <a:gd name="T149" fmla="*/ T148 w 309"/>
                            <a:gd name="T150" fmla="+- 0 -207 -502"/>
                            <a:gd name="T151" fmla="*/ -207 h 594"/>
                            <a:gd name="T152" fmla="+- 0 13093 12813"/>
                            <a:gd name="T153" fmla="*/ T152 w 309"/>
                            <a:gd name="T154" fmla="+- 0 -199 -502"/>
                            <a:gd name="T155" fmla="*/ -199 h 594"/>
                            <a:gd name="T156" fmla="+- 0 13104 12813"/>
                            <a:gd name="T157" fmla="*/ T156 w 309"/>
                            <a:gd name="T158" fmla="+- 0 -190 -502"/>
                            <a:gd name="T159" fmla="*/ -190 h 594"/>
                            <a:gd name="T160" fmla="+- 0 13105 12813"/>
                            <a:gd name="T161" fmla="*/ T160 w 309"/>
                            <a:gd name="T162" fmla="+- 0 -183 -502"/>
                            <a:gd name="T163" fmla="*/ -183 h 594"/>
                            <a:gd name="T164" fmla="+- 0 13108 12813"/>
                            <a:gd name="T165" fmla="*/ T164 w 309"/>
                            <a:gd name="T166" fmla="+- 0 -170 -502"/>
                            <a:gd name="T167" fmla="*/ -170 h 594"/>
                            <a:gd name="T168" fmla="+- 0 13110 12813"/>
                            <a:gd name="T169" fmla="*/ T168 w 309"/>
                            <a:gd name="T170" fmla="+- 0 -163 -502"/>
                            <a:gd name="T171" fmla="*/ -163 h 594"/>
                            <a:gd name="T172" fmla="+- 0 13112 12813"/>
                            <a:gd name="T173" fmla="*/ T172 w 309"/>
                            <a:gd name="T174" fmla="+- 0 -149 -502"/>
                            <a:gd name="T175" fmla="*/ -149 h 594"/>
                            <a:gd name="T176" fmla="+- 0 13111 12813"/>
                            <a:gd name="T177" fmla="*/ T176 w 309"/>
                            <a:gd name="T178" fmla="+- 0 -142 -502"/>
                            <a:gd name="T179" fmla="*/ -142 h 594"/>
                            <a:gd name="T180" fmla="+- 0 13107 12813"/>
                            <a:gd name="T181" fmla="*/ T180 w 309"/>
                            <a:gd name="T182" fmla="+- 0 -125 -502"/>
                            <a:gd name="T183" fmla="*/ -125 h 594"/>
                            <a:gd name="T184" fmla="+- 0 13116 12813"/>
                            <a:gd name="T185" fmla="*/ T184 w 309"/>
                            <a:gd name="T186" fmla="+- 0 -122 -502"/>
                            <a:gd name="T187" fmla="*/ -122 h 594"/>
                            <a:gd name="T188" fmla="+- 0 13084 12813"/>
                            <a:gd name="T189" fmla="*/ T188 w 309"/>
                            <a:gd name="T190" fmla="+- 0 -93 -502"/>
                            <a:gd name="T191" fmla="*/ -93 h 594"/>
                            <a:gd name="T192" fmla="+- 0 13091 12813"/>
                            <a:gd name="T193" fmla="*/ T192 w 309"/>
                            <a:gd name="T194" fmla="+- 0 -89 -502"/>
                            <a:gd name="T195" fmla="*/ -89 h 594"/>
                            <a:gd name="T196" fmla="+- 0 13089 12813"/>
                            <a:gd name="T197" fmla="*/ T196 w 309"/>
                            <a:gd name="T198" fmla="+- 0 -73 -502"/>
                            <a:gd name="T199" fmla="*/ -73 h 594"/>
                            <a:gd name="T200" fmla="+- 0 13091 12813"/>
                            <a:gd name="T201" fmla="*/ T200 w 309"/>
                            <a:gd name="T202" fmla="+- 0 -67 -502"/>
                            <a:gd name="T203" fmla="*/ -67 h 594"/>
                            <a:gd name="T204" fmla="+- 0 13086 12813"/>
                            <a:gd name="T205" fmla="*/ T204 w 309"/>
                            <a:gd name="T206" fmla="+- 0 -50 -502"/>
                            <a:gd name="T207" fmla="*/ -50 h 594"/>
                            <a:gd name="T208" fmla="+- 0 13090 12813"/>
                            <a:gd name="T209" fmla="*/ T208 w 309"/>
                            <a:gd name="T210" fmla="+- 0 -45 -502"/>
                            <a:gd name="T211" fmla="*/ -45 h 594"/>
                            <a:gd name="T212" fmla="+- 0 13076 12813"/>
                            <a:gd name="T213" fmla="*/ T212 w 309"/>
                            <a:gd name="T214" fmla="+- 0 -23 -502"/>
                            <a:gd name="T215" fmla="*/ -23 h 594"/>
                            <a:gd name="T216" fmla="+- 0 13080 12813"/>
                            <a:gd name="T217" fmla="*/ T216 w 309"/>
                            <a:gd name="T218" fmla="+- 0 -18 -502"/>
                            <a:gd name="T219" fmla="*/ -18 h 594"/>
                            <a:gd name="T220" fmla="+- 0 13064 12813"/>
                            <a:gd name="T221" fmla="*/ T220 w 309"/>
                            <a:gd name="T222" fmla="+- 0 4 -502"/>
                            <a:gd name="T223" fmla="*/ 4 h 594"/>
                            <a:gd name="T224" fmla="+- 0 13046 12813"/>
                            <a:gd name="T225" fmla="*/ T224 w 309"/>
                            <a:gd name="T226" fmla="+- 0 16 -502"/>
                            <a:gd name="T227" fmla="*/ 16 h 594"/>
                            <a:gd name="T228" fmla="+- 0 13026 12813"/>
                            <a:gd name="T229" fmla="*/ T228 w 309"/>
                            <a:gd name="T230" fmla="+- 0 29 -502"/>
                            <a:gd name="T231" fmla="*/ 29 h 594"/>
                            <a:gd name="T232" fmla="+- 0 13018 12813"/>
                            <a:gd name="T233" fmla="*/ T232 w 309"/>
                            <a:gd name="T234" fmla="+- 0 47 -502"/>
                            <a:gd name="T235" fmla="*/ 47 h 594"/>
                            <a:gd name="T236" fmla="+- 0 13029 12813"/>
                            <a:gd name="T237" fmla="*/ T236 w 309"/>
                            <a:gd name="T238" fmla="+- 0 49 -502"/>
                            <a:gd name="T239" fmla="*/ 49 h 594"/>
                            <a:gd name="T240" fmla="+- 0 13015 12813"/>
                            <a:gd name="T241" fmla="*/ T240 w 309"/>
                            <a:gd name="T242" fmla="+- 0 70 -502"/>
                            <a:gd name="T243" fmla="*/ 70 h 594"/>
                            <a:gd name="T244" fmla="+- 0 13018 12813"/>
                            <a:gd name="T245" fmla="*/ T244 w 309"/>
                            <a:gd name="T246" fmla="+- 0 76 -502"/>
                            <a:gd name="T247" fmla="*/ 76 h 5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309" h="594">
                              <a:moveTo>
                                <a:pt x="0" y="8"/>
                              </a:moveTo>
                              <a:lnTo>
                                <a:pt x="4" y="6"/>
                              </a:lnTo>
                              <a:lnTo>
                                <a:pt x="30" y="1"/>
                              </a:lnTo>
                              <a:lnTo>
                                <a:pt x="34" y="0"/>
                              </a:lnTo>
                              <a:lnTo>
                                <a:pt x="35" y="6"/>
                              </a:lnTo>
                              <a:lnTo>
                                <a:pt x="36" y="6"/>
                              </a:lnTo>
                              <a:lnTo>
                                <a:pt x="45" y="9"/>
                              </a:lnTo>
                              <a:lnTo>
                                <a:pt x="54" y="5"/>
                              </a:lnTo>
                              <a:lnTo>
                                <a:pt x="55" y="12"/>
                              </a:lnTo>
                              <a:lnTo>
                                <a:pt x="61" y="16"/>
                              </a:lnTo>
                              <a:lnTo>
                                <a:pt x="62" y="16"/>
                              </a:lnTo>
                              <a:lnTo>
                                <a:pt x="74" y="18"/>
                              </a:lnTo>
                              <a:lnTo>
                                <a:pt x="75" y="25"/>
                              </a:lnTo>
                              <a:lnTo>
                                <a:pt x="72" y="33"/>
                              </a:lnTo>
                              <a:lnTo>
                                <a:pt x="80" y="30"/>
                              </a:lnTo>
                              <a:lnTo>
                                <a:pt x="75" y="39"/>
                              </a:lnTo>
                              <a:lnTo>
                                <a:pt x="80" y="37"/>
                              </a:lnTo>
                              <a:lnTo>
                                <a:pt x="92" y="39"/>
                              </a:lnTo>
                              <a:lnTo>
                                <a:pt x="94" y="38"/>
                              </a:lnTo>
                              <a:lnTo>
                                <a:pt x="92" y="46"/>
                              </a:lnTo>
                              <a:lnTo>
                                <a:pt x="88" y="55"/>
                              </a:lnTo>
                              <a:lnTo>
                                <a:pt x="95" y="52"/>
                              </a:lnTo>
                              <a:lnTo>
                                <a:pt x="96" y="59"/>
                              </a:lnTo>
                              <a:lnTo>
                                <a:pt x="97" y="58"/>
                              </a:lnTo>
                              <a:lnTo>
                                <a:pt x="98" y="65"/>
                              </a:lnTo>
                              <a:lnTo>
                                <a:pt x="100" y="64"/>
                              </a:lnTo>
                              <a:lnTo>
                                <a:pt x="100" y="71"/>
                              </a:lnTo>
                              <a:lnTo>
                                <a:pt x="102" y="71"/>
                              </a:lnTo>
                              <a:lnTo>
                                <a:pt x="114" y="72"/>
                              </a:lnTo>
                              <a:lnTo>
                                <a:pt x="117" y="71"/>
                              </a:lnTo>
                              <a:lnTo>
                                <a:pt x="132" y="71"/>
                              </a:lnTo>
                              <a:lnTo>
                                <a:pt x="133" y="71"/>
                              </a:lnTo>
                              <a:lnTo>
                                <a:pt x="143" y="74"/>
                              </a:lnTo>
                              <a:lnTo>
                                <a:pt x="144" y="73"/>
                              </a:lnTo>
                              <a:lnTo>
                                <a:pt x="152" y="77"/>
                              </a:lnTo>
                              <a:lnTo>
                                <a:pt x="154" y="76"/>
                              </a:lnTo>
                              <a:lnTo>
                                <a:pt x="165" y="78"/>
                              </a:lnTo>
                              <a:lnTo>
                                <a:pt x="171" y="83"/>
                              </a:lnTo>
                              <a:lnTo>
                                <a:pt x="172" y="83"/>
                              </a:lnTo>
                              <a:lnTo>
                                <a:pt x="173" y="89"/>
                              </a:lnTo>
                              <a:lnTo>
                                <a:pt x="185" y="84"/>
                              </a:lnTo>
                              <a:lnTo>
                                <a:pt x="184" y="92"/>
                              </a:lnTo>
                              <a:lnTo>
                                <a:pt x="185" y="91"/>
                              </a:lnTo>
                              <a:lnTo>
                                <a:pt x="185" y="98"/>
                              </a:lnTo>
                              <a:lnTo>
                                <a:pt x="196" y="93"/>
                              </a:lnTo>
                              <a:lnTo>
                                <a:pt x="194" y="101"/>
                              </a:lnTo>
                              <a:lnTo>
                                <a:pt x="195" y="101"/>
                              </a:lnTo>
                              <a:lnTo>
                                <a:pt x="198" y="107"/>
                              </a:lnTo>
                              <a:lnTo>
                                <a:pt x="202" y="113"/>
                              </a:lnTo>
                              <a:lnTo>
                                <a:pt x="202" y="112"/>
                              </a:lnTo>
                              <a:lnTo>
                                <a:pt x="205" y="118"/>
                              </a:lnTo>
                              <a:lnTo>
                                <a:pt x="206" y="118"/>
                              </a:lnTo>
                              <a:lnTo>
                                <a:pt x="209" y="124"/>
                              </a:lnTo>
                              <a:lnTo>
                                <a:pt x="210" y="130"/>
                              </a:lnTo>
                              <a:lnTo>
                                <a:pt x="213" y="129"/>
                              </a:lnTo>
                              <a:lnTo>
                                <a:pt x="202" y="141"/>
                              </a:lnTo>
                              <a:lnTo>
                                <a:pt x="210" y="138"/>
                              </a:lnTo>
                              <a:lnTo>
                                <a:pt x="213" y="144"/>
                              </a:lnTo>
                              <a:lnTo>
                                <a:pt x="214" y="143"/>
                              </a:lnTo>
                              <a:lnTo>
                                <a:pt x="215" y="150"/>
                              </a:lnTo>
                              <a:lnTo>
                                <a:pt x="216" y="150"/>
                              </a:lnTo>
                              <a:lnTo>
                                <a:pt x="219" y="156"/>
                              </a:lnTo>
                              <a:lnTo>
                                <a:pt x="228" y="152"/>
                              </a:lnTo>
                              <a:lnTo>
                                <a:pt x="222" y="162"/>
                              </a:lnTo>
                              <a:lnTo>
                                <a:pt x="238" y="161"/>
                              </a:lnTo>
                              <a:lnTo>
                                <a:pt x="239" y="161"/>
                              </a:lnTo>
                              <a:lnTo>
                                <a:pt x="249" y="164"/>
                              </a:lnTo>
                              <a:lnTo>
                                <a:pt x="249" y="171"/>
                              </a:lnTo>
                              <a:lnTo>
                                <a:pt x="256" y="168"/>
                              </a:lnTo>
                              <a:lnTo>
                                <a:pt x="264" y="172"/>
                              </a:lnTo>
                              <a:lnTo>
                                <a:pt x="265" y="171"/>
                              </a:lnTo>
                              <a:lnTo>
                                <a:pt x="267" y="177"/>
                              </a:lnTo>
                              <a:lnTo>
                                <a:pt x="268" y="177"/>
                              </a:lnTo>
                              <a:lnTo>
                                <a:pt x="274" y="182"/>
                              </a:lnTo>
                              <a:lnTo>
                                <a:pt x="277" y="188"/>
                              </a:lnTo>
                              <a:lnTo>
                                <a:pt x="285" y="184"/>
                              </a:lnTo>
                              <a:lnTo>
                                <a:pt x="274" y="196"/>
                              </a:lnTo>
                              <a:lnTo>
                                <a:pt x="283" y="192"/>
                              </a:lnTo>
                              <a:lnTo>
                                <a:pt x="285" y="198"/>
                              </a:lnTo>
                              <a:lnTo>
                                <a:pt x="286" y="198"/>
                              </a:lnTo>
                              <a:lnTo>
                                <a:pt x="291" y="203"/>
                              </a:lnTo>
                              <a:lnTo>
                                <a:pt x="296" y="200"/>
                              </a:lnTo>
                              <a:lnTo>
                                <a:pt x="295" y="209"/>
                              </a:lnTo>
                              <a:lnTo>
                                <a:pt x="301" y="206"/>
                              </a:lnTo>
                              <a:lnTo>
                                <a:pt x="294" y="216"/>
                              </a:lnTo>
                              <a:lnTo>
                                <a:pt x="303" y="219"/>
                              </a:lnTo>
                              <a:lnTo>
                                <a:pt x="305" y="218"/>
                              </a:lnTo>
                              <a:lnTo>
                                <a:pt x="290" y="232"/>
                              </a:lnTo>
                              <a:lnTo>
                                <a:pt x="291" y="232"/>
                              </a:lnTo>
                              <a:lnTo>
                                <a:pt x="297" y="237"/>
                              </a:lnTo>
                              <a:lnTo>
                                <a:pt x="298" y="236"/>
                              </a:lnTo>
                              <a:lnTo>
                                <a:pt x="298" y="244"/>
                              </a:lnTo>
                              <a:lnTo>
                                <a:pt x="301" y="242"/>
                              </a:lnTo>
                              <a:lnTo>
                                <a:pt x="291" y="254"/>
                              </a:lnTo>
                              <a:lnTo>
                                <a:pt x="306" y="247"/>
                              </a:lnTo>
                              <a:lnTo>
                                <a:pt x="292" y="261"/>
                              </a:lnTo>
                              <a:lnTo>
                                <a:pt x="299" y="257"/>
                              </a:lnTo>
                              <a:lnTo>
                                <a:pt x="295" y="267"/>
                              </a:lnTo>
                              <a:lnTo>
                                <a:pt x="296" y="267"/>
                              </a:lnTo>
                              <a:lnTo>
                                <a:pt x="287" y="278"/>
                              </a:lnTo>
                              <a:lnTo>
                                <a:pt x="290" y="276"/>
                              </a:lnTo>
                              <a:lnTo>
                                <a:pt x="286" y="285"/>
                              </a:lnTo>
                              <a:lnTo>
                                <a:pt x="288" y="285"/>
                              </a:lnTo>
                              <a:lnTo>
                                <a:pt x="281" y="295"/>
                              </a:lnTo>
                              <a:lnTo>
                                <a:pt x="283" y="294"/>
                              </a:lnTo>
                              <a:lnTo>
                                <a:pt x="275" y="305"/>
                              </a:lnTo>
                              <a:lnTo>
                                <a:pt x="280" y="303"/>
                              </a:lnTo>
                              <a:lnTo>
                                <a:pt x="286" y="308"/>
                              </a:lnTo>
                              <a:lnTo>
                                <a:pt x="286" y="307"/>
                              </a:lnTo>
                              <a:lnTo>
                                <a:pt x="291" y="312"/>
                              </a:lnTo>
                              <a:lnTo>
                                <a:pt x="294" y="311"/>
                              </a:lnTo>
                              <a:lnTo>
                                <a:pt x="292" y="319"/>
                              </a:lnTo>
                              <a:lnTo>
                                <a:pt x="294" y="325"/>
                              </a:lnTo>
                              <a:lnTo>
                                <a:pt x="295" y="325"/>
                              </a:lnTo>
                              <a:lnTo>
                                <a:pt x="295" y="332"/>
                              </a:lnTo>
                              <a:lnTo>
                                <a:pt x="296" y="332"/>
                              </a:lnTo>
                              <a:lnTo>
                                <a:pt x="297" y="339"/>
                              </a:lnTo>
                              <a:lnTo>
                                <a:pt x="303" y="343"/>
                              </a:lnTo>
                              <a:lnTo>
                                <a:pt x="308" y="341"/>
                              </a:lnTo>
                              <a:lnTo>
                                <a:pt x="299" y="353"/>
                              </a:lnTo>
                              <a:lnTo>
                                <a:pt x="301" y="352"/>
                              </a:lnTo>
                              <a:lnTo>
                                <a:pt x="297" y="361"/>
                              </a:lnTo>
                              <a:lnTo>
                                <a:pt x="298" y="360"/>
                              </a:lnTo>
                              <a:lnTo>
                                <a:pt x="295" y="369"/>
                              </a:lnTo>
                              <a:lnTo>
                                <a:pt x="296" y="368"/>
                              </a:lnTo>
                              <a:lnTo>
                                <a:pt x="294" y="377"/>
                              </a:lnTo>
                              <a:lnTo>
                                <a:pt x="295" y="376"/>
                              </a:lnTo>
                              <a:lnTo>
                                <a:pt x="296" y="383"/>
                              </a:lnTo>
                              <a:lnTo>
                                <a:pt x="303" y="380"/>
                              </a:lnTo>
                              <a:lnTo>
                                <a:pt x="285" y="395"/>
                              </a:lnTo>
                              <a:lnTo>
                                <a:pt x="287" y="395"/>
                              </a:lnTo>
                              <a:lnTo>
                                <a:pt x="271" y="409"/>
                              </a:lnTo>
                              <a:lnTo>
                                <a:pt x="286" y="402"/>
                              </a:lnTo>
                              <a:lnTo>
                                <a:pt x="265" y="419"/>
                              </a:lnTo>
                              <a:lnTo>
                                <a:pt x="278" y="413"/>
                              </a:lnTo>
                              <a:lnTo>
                                <a:pt x="268" y="425"/>
                              </a:lnTo>
                              <a:lnTo>
                                <a:pt x="273" y="423"/>
                              </a:lnTo>
                              <a:lnTo>
                                <a:pt x="276" y="429"/>
                              </a:lnTo>
                              <a:lnTo>
                                <a:pt x="277" y="428"/>
                              </a:lnTo>
                              <a:lnTo>
                                <a:pt x="278" y="435"/>
                              </a:lnTo>
                              <a:lnTo>
                                <a:pt x="279" y="442"/>
                              </a:lnTo>
                              <a:lnTo>
                                <a:pt x="273" y="452"/>
                              </a:lnTo>
                              <a:lnTo>
                                <a:pt x="284" y="447"/>
                              </a:lnTo>
                              <a:lnTo>
                                <a:pt x="276" y="458"/>
                              </a:lnTo>
                              <a:lnTo>
                                <a:pt x="277" y="457"/>
                              </a:lnTo>
                              <a:lnTo>
                                <a:pt x="275" y="466"/>
                              </a:lnTo>
                              <a:lnTo>
                                <a:pt x="276" y="465"/>
                              </a:lnTo>
                              <a:lnTo>
                                <a:pt x="263" y="479"/>
                              </a:lnTo>
                              <a:lnTo>
                                <a:pt x="277" y="472"/>
                              </a:lnTo>
                              <a:lnTo>
                                <a:pt x="259" y="488"/>
                              </a:lnTo>
                              <a:lnTo>
                                <a:pt x="267" y="484"/>
                              </a:lnTo>
                              <a:lnTo>
                                <a:pt x="255" y="497"/>
                              </a:lnTo>
                              <a:lnTo>
                                <a:pt x="259" y="495"/>
                              </a:lnTo>
                              <a:lnTo>
                                <a:pt x="251" y="506"/>
                              </a:lnTo>
                              <a:lnTo>
                                <a:pt x="253" y="505"/>
                              </a:lnTo>
                              <a:lnTo>
                                <a:pt x="247" y="509"/>
                              </a:lnTo>
                              <a:lnTo>
                                <a:pt x="233" y="518"/>
                              </a:lnTo>
                              <a:lnTo>
                                <a:pt x="219" y="527"/>
                              </a:lnTo>
                              <a:lnTo>
                                <a:pt x="213" y="531"/>
                              </a:lnTo>
                              <a:lnTo>
                                <a:pt x="211" y="539"/>
                              </a:lnTo>
                              <a:lnTo>
                                <a:pt x="212" y="538"/>
                              </a:lnTo>
                              <a:lnTo>
                                <a:pt x="205" y="549"/>
                              </a:lnTo>
                              <a:lnTo>
                                <a:pt x="212" y="546"/>
                              </a:lnTo>
                              <a:lnTo>
                                <a:pt x="208" y="555"/>
                              </a:lnTo>
                              <a:lnTo>
                                <a:pt x="216" y="551"/>
                              </a:lnTo>
                              <a:lnTo>
                                <a:pt x="208" y="562"/>
                              </a:lnTo>
                              <a:lnTo>
                                <a:pt x="210" y="561"/>
                              </a:lnTo>
                              <a:lnTo>
                                <a:pt x="202" y="572"/>
                              </a:lnTo>
                              <a:lnTo>
                                <a:pt x="206" y="571"/>
                              </a:lnTo>
                              <a:lnTo>
                                <a:pt x="186" y="587"/>
                              </a:lnTo>
                              <a:lnTo>
                                <a:pt x="205" y="578"/>
                              </a:lnTo>
                              <a:lnTo>
                                <a:pt x="187" y="594"/>
                              </a:lnTo>
                              <a:lnTo>
                                <a:pt x="189" y="593"/>
                              </a:lnTo>
                            </a:path>
                          </a:pathLst>
                        </a:custGeom>
                        <a:noFill/>
                        <a:ln w="9658">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37"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2071" y="-499"/>
                          <a:ext cx="724" cy="3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8"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1899" y="-157"/>
                          <a:ext cx="391" cy="5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9"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6874" y="-200"/>
                          <a:ext cx="696" cy="452"/>
                        </a:xfrm>
                        <a:prstGeom prst="rect">
                          <a:avLst/>
                        </a:prstGeom>
                        <a:noFill/>
                        <a:extLst>
                          <a:ext uri="{909E8E84-426E-40DD-AFC4-6F175D3DCCD1}">
                            <a14:hiddenFill xmlns:a14="http://schemas.microsoft.com/office/drawing/2010/main">
                              <a:solidFill>
                                <a:srgbClr val="FFFFFF"/>
                              </a:solidFill>
                            </a14:hiddenFill>
                          </a:ext>
                        </a:extLst>
                      </pic:spPr>
                    </pic:pic>
                    <wps:wsp>
                      <wps:cNvPr id="940" name="Freeform 24"/>
                      <wps:cNvSpPr>
                        <a:spLocks/>
                      </wps:cNvSpPr>
                      <wps:spPr bwMode="auto">
                        <a:xfrm>
                          <a:off x="17252" y="214"/>
                          <a:ext cx="453" cy="144"/>
                        </a:xfrm>
                        <a:custGeom>
                          <a:avLst/>
                          <a:gdLst>
                            <a:gd name="T0" fmla="+- 0 17267 17252"/>
                            <a:gd name="T1" fmla="*/ T0 w 453"/>
                            <a:gd name="T2" fmla="+- 0 214 214"/>
                            <a:gd name="T3" fmla="*/ 214 h 144"/>
                            <a:gd name="T4" fmla="+- 0 17262 17252"/>
                            <a:gd name="T5" fmla="*/ T4 w 453"/>
                            <a:gd name="T6" fmla="+- 0 223 214"/>
                            <a:gd name="T7" fmla="*/ 223 h 144"/>
                            <a:gd name="T8" fmla="+- 0 17263 17252"/>
                            <a:gd name="T9" fmla="*/ T8 w 453"/>
                            <a:gd name="T10" fmla="+- 0 230 214"/>
                            <a:gd name="T11" fmla="*/ 230 h 144"/>
                            <a:gd name="T12" fmla="+- 0 17263 17252"/>
                            <a:gd name="T13" fmla="*/ T12 w 453"/>
                            <a:gd name="T14" fmla="+- 0 238 214"/>
                            <a:gd name="T15" fmla="*/ 238 h 144"/>
                            <a:gd name="T16" fmla="+- 0 17270 17252"/>
                            <a:gd name="T17" fmla="*/ T16 w 453"/>
                            <a:gd name="T18" fmla="+- 0 242 214"/>
                            <a:gd name="T19" fmla="*/ 242 h 144"/>
                            <a:gd name="T20" fmla="+- 0 17271 17252"/>
                            <a:gd name="T21" fmla="*/ T20 w 453"/>
                            <a:gd name="T22" fmla="+- 0 248 214"/>
                            <a:gd name="T23" fmla="*/ 248 h 144"/>
                            <a:gd name="T24" fmla="+- 0 17264 17252"/>
                            <a:gd name="T25" fmla="*/ T24 w 453"/>
                            <a:gd name="T26" fmla="+- 0 259 214"/>
                            <a:gd name="T27" fmla="*/ 259 h 144"/>
                            <a:gd name="T28" fmla="+- 0 17273 17252"/>
                            <a:gd name="T29" fmla="*/ T28 w 453"/>
                            <a:gd name="T30" fmla="+- 0 262 214"/>
                            <a:gd name="T31" fmla="*/ 262 h 144"/>
                            <a:gd name="T32" fmla="+- 0 17264 17252"/>
                            <a:gd name="T33" fmla="*/ T32 w 453"/>
                            <a:gd name="T34" fmla="+- 0 274 214"/>
                            <a:gd name="T35" fmla="*/ 274 h 144"/>
                            <a:gd name="T36" fmla="+- 0 17264 17252"/>
                            <a:gd name="T37" fmla="*/ T36 w 453"/>
                            <a:gd name="T38" fmla="+- 0 281 214"/>
                            <a:gd name="T39" fmla="*/ 281 h 144"/>
                            <a:gd name="T40" fmla="+- 0 17272 17252"/>
                            <a:gd name="T41" fmla="*/ T40 w 453"/>
                            <a:gd name="T42" fmla="+- 0 285 214"/>
                            <a:gd name="T43" fmla="*/ 285 h 144"/>
                            <a:gd name="T44" fmla="+- 0 17262 17252"/>
                            <a:gd name="T45" fmla="*/ T44 w 453"/>
                            <a:gd name="T46" fmla="+- 0 297 214"/>
                            <a:gd name="T47" fmla="*/ 297 h 144"/>
                            <a:gd name="T48" fmla="+- 0 17269 17252"/>
                            <a:gd name="T49" fmla="*/ T48 w 453"/>
                            <a:gd name="T50" fmla="+- 0 301 214"/>
                            <a:gd name="T51" fmla="*/ 301 h 144"/>
                            <a:gd name="T52" fmla="+- 0 17269 17252"/>
                            <a:gd name="T53" fmla="*/ T52 w 453"/>
                            <a:gd name="T54" fmla="+- 0 308 214"/>
                            <a:gd name="T55" fmla="*/ 308 h 144"/>
                            <a:gd name="T56" fmla="+- 0 17265 17252"/>
                            <a:gd name="T57" fmla="*/ T56 w 453"/>
                            <a:gd name="T58" fmla="+- 0 317 214"/>
                            <a:gd name="T59" fmla="*/ 317 h 144"/>
                            <a:gd name="T60" fmla="+- 0 17266 17252"/>
                            <a:gd name="T61" fmla="*/ T60 w 453"/>
                            <a:gd name="T62" fmla="+- 0 324 214"/>
                            <a:gd name="T63" fmla="*/ 324 h 144"/>
                            <a:gd name="T64" fmla="+- 0 17266 17252"/>
                            <a:gd name="T65" fmla="*/ T64 w 453"/>
                            <a:gd name="T66" fmla="+- 0 331 214"/>
                            <a:gd name="T67" fmla="*/ 331 h 144"/>
                            <a:gd name="T68" fmla="+- 0 17265 17252"/>
                            <a:gd name="T69" fmla="*/ T68 w 453"/>
                            <a:gd name="T70" fmla="+- 0 339 214"/>
                            <a:gd name="T71" fmla="*/ 339 h 144"/>
                            <a:gd name="T72" fmla="+- 0 17266 17252"/>
                            <a:gd name="T73" fmla="*/ T72 w 453"/>
                            <a:gd name="T74" fmla="+- 0 346 214"/>
                            <a:gd name="T75" fmla="*/ 346 h 144"/>
                            <a:gd name="T76" fmla="+- 0 17262 17252"/>
                            <a:gd name="T77" fmla="*/ T76 w 453"/>
                            <a:gd name="T78" fmla="+- 0 355 214"/>
                            <a:gd name="T79" fmla="*/ 355 h 144"/>
                            <a:gd name="T80" fmla="+- 0 17285 17252"/>
                            <a:gd name="T81" fmla="*/ T80 w 453"/>
                            <a:gd name="T82" fmla="+- 0 351 214"/>
                            <a:gd name="T83" fmla="*/ 351 h 144"/>
                            <a:gd name="T84" fmla="+- 0 17300 17252"/>
                            <a:gd name="T85" fmla="*/ T84 w 453"/>
                            <a:gd name="T86" fmla="+- 0 352 214"/>
                            <a:gd name="T87" fmla="*/ 352 h 144"/>
                            <a:gd name="T88" fmla="+- 0 17315 17252"/>
                            <a:gd name="T89" fmla="*/ T88 w 453"/>
                            <a:gd name="T90" fmla="+- 0 353 214"/>
                            <a:gd name="T91" fmla="*/ 353 h 144"/>
                            <a:gd name="T92" fmla="+- 0 17328 17252"/>
                            <a:gd name="T93" fmla="*/ T92 w 453"/>
                            <a:gd name="T94" fmla="+- 0 354 214"/>
                            <a:gd name="T95" fmla="*/ 354 h 144"/>
                            <a:gd name="T96" fmla="+- 0 17354 17252"/>
                            <a:gd name="T97" fmla="*/ T96 w 453"/>
                            <a:gd name="T98" fmla="+- 0 349 214"/>
                            <a:gd name="T99" fmla="*/ 349 h 144"/>
                            <a:gd name="T100" fmla="+- 0 17365 17252"/>
                            <a:gd name="T101" fmla="*/ T100 w 453"/>
                            <a:gd name="T102" fmla="+- 0 351 214"/>
                            <a:gd name="T103" fmla="*/ 351 h 144"/>
                            <a:gd name="T104" fmla="+- 0 17379 17252"/>
                            <a:gd name="T105" fmla="*/ T104 w 453"/>
                            <a:gd name="T106" fmla="+- 0 352 214"/>
                            <a:gd name="T107" fmla="*/ 352 h 144"/>
                            <a:gd name="T108" fmla="+- 0 17399 17252"/>
                            <a:gd name="T109" fmla="*/ T108 w 453"/>
                            <a:gd name="T110" fmla="+- 0 350 214"/>
                            <a:gd name="T111" fmla="*/ 350 h 144"/>
                            <a:gd name="T112" fmla="+- 0 17419 17252"/>
                            <a:gd name="T113" fmla="*/ T112 w 453"/>
                            <a:gd name="T114" fmla="+- 0 348 214"/>
                            <a:gd name="T115" fmla="*/ 348 h 144"/>
                            <a:gd name="T116" fmla="+- 0 17432 17252"/>
                            <a:gd name="T117" fmla="*/ T116 w 453"/>
                            <a:gd name="T118" fmla="+- 0 350 214"/>
                            <a:gd name="T119" fmla="*/ 350 h 144"/>
                            <a:gd name="T120" fmla="+- 0 17447 17252"/>
                            <a:gd name="T121" fmla="*/ T120 w 453"/>
                            <a:gd name="T122" fmla="+- 0 350 214"/>
                            <a:gd name="T123" fmla="*/ 350 h 144"/>
                            <a:gd name="T124" fmla="+- 0 17466 17252"/>
                            <a:gd name="T125" fmla="*/ T124 w 453"/>
                            <a:gd name="T126" fmla="+- 0 349 214"/>
                            <a:gd name="T127" fmla="*/ 349 h 144"/>
                            <a:gd name="T128" fmla="+- 0 17483 17252"/>
                            <a:gd name="T129" fmla="*/ T128 w 453"/>
                            <a:gd name="T130" fmla="+- 0 348 214"/>
                            <a:gd name="T131" fmla="*/ 348 h 144"/>
                            <a:gd name="T132" fmla="+- 0 17500 17252"/>
                            <a:gd name="T133" fmla="*/ T132 w 453"/>
                            <a:gd name="T134" fmla="+- 0 348 214"/>
                            <a:gd name="T135" fmla="*/ 348 h 144"/>
                            <a:gd name="T136" fmla="+- 0 17522 17252"/>
                            <a:gd name="T137" fmla="*/ T136 w 453"/>
                            <a:gd name="T138" fmla="+- 0 345 214"/>
                            <a:gd name="T139" fmla="*/ 345 h 144"/>
                            <a:gd name="T140" fmla="+- 0 17539 17252"/>
                            <a:gd name="T141" fmla="*/ T140 w 453"/>
                            <a:gd name="T142" fmla="+- 0 344 214"/>
                            <a:gd name="T143" fmla="*/ 344 h 144"/>
                            <a:gd name="T144" fmla="+- 0 17543 17252"/>
                            <a:gd name="T145" fmla="*/ T144 w 453"/>
                            <a:gd name="T146" fmla="+- 0 350 214"/>
                            <a:gd name="T147" fmla="*/ 350 h 144"/>
                            <a:gd name="T148" fmla="+- 0 17567 17252"/>
                            <a:gd name="T149" fmla="*/ T148 w 453"/>
                            <a:gd name="T150" fmla="+- 0 346 214"/>
                            <a:gd name="T151" fmla="*/ 346 h 144"/>
                            <a:gd name="T152" fmla="+- 0 17590 17252"/>
                            <a:gd name="T153" fmla="*/ T152 w 453"/>
                            <a:gd name="T154" fmla="+- 0 343 214"/>
                            <a:gd name="T155" fmla="*/ 343 h 144"/>
                            <a:gd name="T156" fmla="+- 0 17600 17252"/>
                            <a:gd name="T157" fmla="*/ T156 w 453"/>
                            <a:gd name="T158" fmla="+- 0 346 214"/>
                            <a:gd name="T159" fmla="*/ 346 h 144"/>
                            <a:gd name="T160" fmla="+- 0 17617 17252"/>
                            <a:gd name="T161" fmla="*/ T160 w 453"/>
                            <a:gd name="T162" fmla="+- 0 345 214"/>
                            <a:gd name="T163" fmla="*/ 345 h 144"/>
                            <a:gd name="T164" fmla="+- 0 17634 17252"/>
                            <a:gd name="T165" fmla="*/ T164 w 453"/>
                            <a:gd name="T166" fmla="+- 0 345 214"/>
                            <a:gd name="T167" fmla="*/ 345 h 144"/>
                            <a:gd name="T168" fmla="+- 0 17650 17252"/>
                            <a:gd name="T169" fmla="*/ T168 w 453"/>
                            <a:gd name="T170" fmla="+- 0 344 214"/>
                            <a:gd name="T171" fmla="*/ 344 h 144"/>
                            <a:gd name="T172" fmla="+- 0 17667 17252"/>
                            <a:gd name="T173" fmla="*/ T172 w 453"/>
                            <a:gd name="T174" fmla="+- 0 344 214"/>
                            <a:gd name="T175" fmla="*/ 344 h 144"/>
                            <a:gd name="T176" fmla="+- 0 17688 17252"/>
                            <a:gd name="T177" fmla="*/ T176 w 453"/>
                            <a:gd name="T178" fmla="+- 0 342 214"/>
                            <a:gd name="T179" fmla="*/ 342 h 144"/>
                            <a:gd name="T180" fmla="+- 0 17704 17252"/>
                            <a:gd name="T181" fmla="*/ T180 w 453"/>
                            <a:gd name="T182" fmla="+- 0 342 214"/>
                            <a:gd name="T183" fmla="*/ 342 h 1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53" h="144">
                              <a:moveTo>
                                <a:pt x="0" y="7"/>
                              </a:moveTo>
                              <a:lnTo>
                                <a:pt x="15" y="0"/>
                              </a:lnTo>
                              <a:lnTo>
                                <a:pt x="10" y="9"/>
                              </a:lnTo>
                              <a:lnTo>
                                <a:pt x="10" y="17"/>
                              </a:lnTo>
                              <a:lnTo>
                                <a:pt x="11" y="16"/>
                              </a:lnTo>
                              <a:lnTo>
                                <a:pt x="10" y="24"/>
                              </a:lnTo>
                              <a:lnTo>
                                <a:pt x="11" y="24"/>
                              </a:lnTo>
                              <a:lnTo>
                                <a:pt x="4" y="34"/>
                              </a:lnTo>
                              <a:lnTo>
                                <a:pt x="18" y="28"/>
                              </a:lnTo>
                              <a:lnTo>
                                <a:pt x="6" y="40"/>
                              </a:lnTo>
                              <a:lnTo>
                                <a:pt x="19" y="34"/>
                              </a:lnTo>
                              <a:lnTo>
                                <a:pt x="11" y="46"/>
                              </a:lnTo>
                              <a:lnTo>
                                <a:pt x="12" y="45"/>
                              </a:lnTo>
                              <a:lnTo>
                                <a:pt x="2" y="57"/>
                              </a:lnTo>
                              <a:lnTo>
                                <a:pt x="21" y="48"/>
                              </a:lnTo>
                              <a:lnTo>
                                <a:pt x="11" y="60"/>
                              </a:lnTo>
                              <a:lnTo>
                                <a:pt x="12" y="60"/>
                              </a:lnTo>
                              <a:lnTo>
                                <a:pt x="11" y="67"/>
                              </a:lnTo>
                              <a:lnTo>
                                <a:pt x="12" y="67"/>
                              </a:lnTo>
                              <a:lnTo>
                                <a:pt x="7" y="77"/>
                              </a:lnTo>
                              <a:lnTo>
                                <a:pt x="20" y="71"/>
                              </a:lnTo>
                              <a:lnTo>
                                <a:pt x="2" y="86"/>
                              </a:lnTo>
                              <a:lnTo>
                                <a:pt x="10" y="83"/>
                              </a:lnTo>
                              <a:lnTo>
                                <a:pt x="14" y="88"/>
                              </a:lnTo>
                              <a:lnTo>
                                <a:pt x="17" y="87"/>
                              </a:lnTo>
                              <a:lnTo>
                                <a:pt x="5" y="99"/>
                              </a:lnTo>
                              <a:lnTo>
                                <a:pt x="17" y="94"/>
                              </a:lnTo>
                              <a:lnTo>
                                <a:pt x="12" y="104"/>
                              </a:lnTo>
                              <a:lnTo>
                                <a:pt x="13" y="103"/>
                              </a:lnTo>
                              <a:lnTo>
                                <a:pt x="12" y="111"/>
                              </a:lnTo>
                              <a:lnTo>
                                <a:pt x="14" y="110"/>
                              </a:lnTo>
                              <a:lnTo>
                                <a:pt x="12" y="118"/>
                              </a:lnTo>
                              <a:lnTo>
                                <a:pt x="14" y="117"/>
                              </a:lnTo>
                              <a:lnTo>
                                <a:pt x="10" y="126"/>
                              </a:lnTo>
                              <a:lnTo>
                                <a:pt x="13" y="125"/>
                              </a:lnTo>
                              <a:lnTo>
                                <a:pt x="12" y="132"/>
                              </a:lnTo>
                              <a:lnTo>
                                <a:pt x="14" y="132"/>
                              </a:lnTo>
                              <a:lnTo>
                                <a:pt x="3" y="144"/>
                              </a:lnTo>
                              <a:lnTo>
                                <a:pt x="10" y="141"/>
                              </a:lnTo>
                              <a:lnTo>
                                <a:pt x="21" y="143"/>
                              </a:lnTo>
                              <a:lnTo>
                                <a:pt x="33" y="137"/>
                              </a:lnTo>
                              <a:lnTo>
                                <a:pt x="46" y="139"/>
                              </a:lnTo>
                              <a:lnTo>
                                <a:pt x="48" y="138"/>
                              </a:lnTo>
                              <a:lnTo>
                                <a:pt x="61" y="139"/>
                              </a:lnTo>
                              <a:lnTo>
                                <a:pt x="63" y="139"/>
                              </a:lnTo>
                              <a:lnTo>
                                <a:pt x="74" y="140"/>
                              </a:lnTo>
                              <a:lnTo>
                                <a:pt x="76" y="140"/>
                              </a:lnTo>
                              <a:lnTo>
                                <a:pt x="90" y="140"/>
                              </a:lnTo>
                              <a:lnTo>
                                <a:pt x="102" y="135"/>
                              </a:lnTo>
                              <a:lnTo>
                                <a:pt x="112" y="138"/>
                              </a:lnTo>
                              <a:lnTo>
                                <a:pt x="113" y="137"/>
                              </a:lnTo>
                              <a:lnTo>
                                <a:pt x="123" y="140"/>
                              </a:lnTo>
                              <a:lnTo>
                                <a:pt x="127" y="138"/>
                              </a:lnTo>
                              <a:lnTo>
                                <a:pt x="146" y="137"/>
                              </a:lnTo>
                              <a:lnTo>
                                <a:pt x="147" y="136"/>
                              </a:lnTo>
                              <a:lnTo>
                                <a:pt x="162" y="137"/>
                              </a:lnTo>
                              <a:lnTo>
                                <a:pt x="167" y="134"/>
                              </a:lnTo>
                              <a:lnTo>
                                <a:pt x="179" y="136"/>
                              </a:lnTo>
                              <a:lnTo>
                                <a:pt x="180" y="136"/>
                              </a:lnTo>
                              <a:lnTo>
                                <a:pt x="192" y="137"/>
                              </a:lnTo>
                              <a:lnTo>
                                <a:pt x="195" y="136"/>
                              </a:lnTo>
                              <a:lnTo>
                                <a:pt x="213" y="135"/>
                              </a:lnTo>
                              <a:lnTo>
                                <a:pt x="214" y="135"/>
                              </a:lnTo>
                              <a:lnTo>
                                <a:pt x="230" y="135"/>
                              </a:lnTo>
                              <a:lnTo>
                                <a:pt x="231" y="134"/>
                              </a:lnTo>
                              <a:lnTo>
                                <a:pt x="246" y="134"/>
                              </a:lnTo>
                              <a:lnTo>
                                <a:pt x="248" y="134"/>
                              </a:lnTo>
                              <a:lnTo>
                                <a:pt x="255" y="138"/>
                              </a:lnTo>
                              <a:lnTo>
                                <a:pt x="270" y="131"/>
                              </a:lnTo>
                              <a:lnTo>
                                <a:pt x="282" y="133"/>
                              </a:lnTo>
                              <a:lnTo>
                                <a:pt x="287" y="130"/>
                              </a:lnTo>
                              <a:lnTo>
                                <a:pt x="291" y="136"/>
                              </a:lnTo>
                              <a:lnTo>
                                <a:pt x="313" y="133"/>
                              </a:lnTo>
                              <a:lnTo>
                                <a:pt x="315" y="132"/>
                              </a:lnTo>
                              <a:lnTo>
                                <a:pt x="333" y="131"/>
                              </a:lnTo>
                              <a:lnTo>
                                <a:pt x="338" y="129"/>
                              </a:lnTo>
                              <a:lnTo>
                                <a:pt x="346" y="133"/>
                              </a:lnTo>
                              <a:lnTo>
                                <a:pt x="348" y="132"/>
                              </a:lnTo>
                              <a:lnTo>
                                <a:pt x="362" y="132"/>
                              </a:lnTo>
                              <a:lnTo>
                                <a:pt x="365" y="131"/>
                              </a:lnTo>
                              <a:lnTo>
                                <a:pt x="379" y="132"/>
                              </a:lnTo>
                              <a:lnTo>
                                <a:pt x="382" y="131"/>
                              </a:lnTo>
                              <a:lnTo>
                                <a:pt x="395" y="132"/>
                              </a:lnTo>
                              <a:lnTo>
                                <a:pt x="398" y="130"/>
                              </a:lnTo>
                              <a:lnTo>
                                <a:pt x="412" y="132"/>
                              </a:lnTo>
                              <a:lnTo>
                                <a:pt x="415" y="130"/>
                              </a:lnTo>
                              <a:lnTo>
                                <a:pt x="432" y="129"/>
                              </a:lnTo>
                              <a:lnTo>
                                <a:pt x="436" y="128"/>
                              </a:lnTo>
                              <a:lnTo>
                                <a:pt x="436" y="135"/>
                              </a:lnTo>
                              <a:lnTo>
                                <a:pt x="452" y="128"/>
                              </a:lnTo>
                            </a:path>
                          </a:pathLst>
                        </a:custGeom>
                        <a:noFill/>
                        <a:ln w="8219">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41"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7696" y="-2"/>
                          <a:ext cx="241" cy="3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2"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7978" y="-190"/>
                          <a:ext cx="120" cy="1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3"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8131" y="-1039"/>
                          <a:ext cx="2236" cy="1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4"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0319" y="287"/>
                          <a:ext cx="489" cy="1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5"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1377" y="10"/>
                          <a:ext cx="412" cy="3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6"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0820" y="-288"/>
                          <a:ext cx="544" cy="6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7"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21229" y="-511"/>
                          <a:ext cx="534" cy="2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8"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1776" y="-519"/>
                          <a:ext cx="738" cy="7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9"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4417" y="73"/>
                          <a:ext cx="88" cy="1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3587" y="300"/>
                          <a:ext cx="120" cy="1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1"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128" y="290"/>
                          <a:ext cx="129" cy="166"/>
                        </a:xfrm>
                        <a:prstGeom prst="rect">
                          <a:avLst/>
                        </a:prstGeom>
                        <a:noFill/>
                        <a:extLst>
                          <a:ext uri="{909E8E84-426E-40DD-AFC4-6F175D3DCCD1}">
                            <a14:hiddenFill xmlns:a14="http://schemas.microsoft.com/office/drawing/2010/main">
                              <a:solidFill>
                                <a:srgbClr val="FFFFFF"/>
                              </a:solidFill>
                            </a14:hiddenFill>
                          </a:ext>
                        </a:extLst>
                      </pic:spPr>
                    </pic:pic>
                    <wps:wsp>
                      <wps:cNvPr id="952" name="Freeform 36"/>
                      <wps:cNvSpPr>
                        <a:spLocks/>
                      </wps:cNvSpPr>
                      <wps:spPr bwMode="auto">
                        <a:xfrm>
                          <a:off x="13137" y="317"/>
                          <a:ext cx="19" cy="70"/>
                        </a:xfrm>
                        <a:custGeom>
                          <a:avLst/>
                          <a:gdLst>
                            <a:gd name="T0" fmla="+- 0 13143 13137"/>
                            <a:gd name="T1" fmla="*/ T0 w 19"/>
                            <a:gd name="T2" fmla="+- 0 319 317"/>
                            <a:gd name="T3" fmla="*/ 319 h 70"/>
                            <a:gd name="T4" fmla="+- 0 13146 13137"/>
                            <a:gd name="T5" fmla="*/ T4 w 19"/>
                            <a:gd name="T6" fmla="+- 0 317 317"/>
                            <a:gd name="T7" fmla="*/ 317 h 70"/>
                            <a:gd name="T8" fmla="+- 0 13152 13137"/>
                            <a:gd name="T9" fmla="*/ T8 w 19"/>
                            <a:gd name="T10" fmla="+- 0 322 317"/>
                            <a:gd name="T11" fmla="*/ 322 h 70"/>
                            <a:gd name="T12" fmla="+- 0 13153 13137"/>
                            <a:gd name="T13" fmla="*/ T12 w 19"/>
                            <a:gd name="T14" fmla="+- 0 321 317"/>
                            <a:gd name="T15" fmla="*/ 321 h 70"/>
                            <a:gd name="T16" fmla="+- 0 13146 13137"/>
                            <a:gd name="T17" fmla="*/ T16 w 19"/>
                            <a:gd name="T18" fmla="+- 0 332 317"/>
                            <a:gd name="T19" fmla="*/ 332 h 70"/>
                            <a:gd name="T20" fmla="+- 0 13149 13137"/>
                            <a:gd name="T21" fmla="*/ T20 w 19"/>
                            <a:gd name="T22" fmla="+- 0 331 317"/>
                            <a:gd name="T23" fmla="*/ 331 h 70"/>
                            <a:gd name="T24" fmla="+- 0 13141 13137"/>
                            <a:gd name="T25" fmla="*/ T24 w 19"/>
                            <a:gd name="T26" fmla="+- 0 342 317"/>
                            <a:gd name="T27" fmla="*/ 342 h 70"/>
                            <a:gd name="T28" fmla="+- 0 13148 13137"/>
                            <a:gd name="T29" fmla="*/ T28 w 19"/>
                            <a:gd name="T30" fmla="+- 0 338 317"/>
                            <a:gd name="T31" fmla="*/ 338 h 70"/>
                            <a:gd name="T32" fmla="+- 0 13155 13137"/>
                            <a:gd name="T33" fmla="*/ T32 w 19"/>
                            <a:gd name="T34" fmla="+- 0 342 317"/>
                            <a:gd name="T35" fmla="*/ 342 h 70"/>
                            <a:gd name="T36" fmla="+- 0 13155 13137"/>
                            <a:gd name="T37" fmla="*/ T36 w 19"/>
                            <a:gd name="T38" fmla="+- 0 342 317"/>
                            <a:gd name="T39" fmla="*/ 342 h 70"/>
                            <a:gd name="T40" fmla="+- 0 13137 13137"/>
                            <a:gd name="T41" fmla="*/ T40 w 19"/>
                            <a:gd name="T42" fmla="+- 0 358 317"/>
                            <a:gd name="T43" fmla="*/ 358 h 70"/>
                            <a:gd name="T44" fmla="+- 0 13141 13137"/>
                            <a:gd name="T45" fmla="*/ T44 w 19"/>
                            <a:gd name="T46" fmla="+- 0 356 317"/>
                            <a:gd name="T47" fmla="*/ 356 h 70"/>
                            <a:gd name="T48" fmla="+- 0 13143 13137"/>
                            <a:gd name="T49" fmla="*/ T48 w 19"/>
                            <a:gd name="T50" fmla="+- 0 363 317"/>
                            <a:gd name="T51" fmla="*/ 363 h 70"/>
                            <a:gd name="T52" fmla="+- 0 13143 13137"/>
                            <a:gd name="T53" fmla="*/ T52 w 19"/>
                            <a:gd name="T54" fmla="+- 0 362 317"/>
                            <a:gd name="T55" fmla="*/ 362 h 70"/>
                            <a:gd name="T56" fmla="+- 0 13141 13137"/>
                            <a:gd name="T57" fmla="*/ T56 w 19"/>
                            <a:gd name="T58" fmla="+- 0 371 317"/>
                            <a:gd name="T59" fmla="*/ 371 h 70"/>
                            <a:gd name="T60" fmla="+- 0 13142 13137"/>
                            <a:gd name="T61" fmla="*/ T60 w 19"/>
                            <a:gd name="T62" fmla="+- 0 370 317"/>
                            <a:gd name="T63" fmla="*/ 370 h 70"/>
                            <a:gd name="T64" fmla="+- 0 13140 13137"/>
                            <a:gd name="T65" fmla="*/ T64 w 19"/>
                            <a:gd name="T66" fmla="+- 0 378 317"/>
                            <a:gd name="T67" fmla="*/ 378 h 70"/>
                            <a:gd name="T68" fmla="+- 0 13149 13137"/>
                            <a:gd name="T69" fmla="*/ T68 w 19"/>
                            <a:gd name="T70" fmla="+- 0 374 317"/>
                            <a:gd name="T71" fmla="*/ 374 h 70"/>
                            <a:gd name="T72" fmla="+- 0 13137 13137"/>
                            <a:gd name="T73" fmla="*/ T72 w 19"/>
                            <a:gd name="T74" fmla="+- 0 387 317"/>
                            <a:gd name="T75" fmla="*/ 387 h 70"/>
                            <a:gd name="T76" fmla="+- 0 13146 13137"/>
                            <a:gd name="T77" fmla="*/ T76 w 19"/>
                            <a:gd name="T78" fmla="+- 0 383 317"/>
                            <a:gd name="T79" fmla="*/ 383 h 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9" h="70">
                              <a:moveTo>
                                <a:pt x="6" y="2"/>
                              </a:moveTo>
                              <a:lnTo>
                                <a:pt x="9" y="0"/>
                              </a:lnTo>
                              <a:lnTo>
                                <a:pt x="15" y="5"/>
                              </a:lnTo>
                              <a:lnTo>
                                <a:pt x="16" y="4"/>
                              </a:lnTo>
                              <a:lnTo>
                                <a:pt x="9" y="15"/>
                              </a:lnTo>
                              <a:lnTo>
                                <a:pt x="12" y="14"/>
                              </a:lnTo>
                              <a:lnTo>
                                <a:pt x="4" y="25"/>
                              </a:lnTo>
                              <a:lnTo>
                                <a:pt x="11" y="21"/>
                              </a:lnTo>
                              <a:lnTo>
                                <a:pt x="18" y="25"/>
                              </a:lnTo>
                              <a:lnTo>
                                <a:pt x="0" y="41"/>
                              </a:lnTo>
                              <a:lnTo>
                                <a:pt x="4" y="39"/>
                              </a:lnTo>
                              <a:lnTo>
                                <a:pt x="6" y="46"/>
                              </a:lnTo>
                              <a:lnTo>
                                <a:pt x="6" y="45"/>
                              </a:lnTo>
                              <a:lnTo>
                                <a:pt x="4" y="54"/>
                              </a:lnTo>
                              <a:lnTo>
                                <a:pt x="5" y="53"/>
                              </a:lnTo>
                              <a:lnTo>
                                <a:pt x="3" y="61"/>
                              </a:lnTo>
                              <a:lnTo>
                                <a:pt x="12" y="57"/>
                              </a:lnTo>
                              <a:lnTo>
                                <a:pt x="0" y="70"/>
                              </a:lnTo>
                              <a:lnTo>
                                <a:pt x="9" y="66"/>
                              </a:lnTo>
                            </a:path>
                          </a:pathLst>
                        </a:custGeom>
                        <a:noFill/>
                        <a:ln w="995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3" name="Freeform 37"/>
                      <wps:cNvSpPr>
                        <a:spLocks/>
                      </wps:cNvSpPr>
                      <wps:spPr bwMode="auto">
                        <a:xfrm>
                          <a:off x="13099" y="328"/>
                          <a:ext cx="31" cy="76"/>
                        </a:xfrm>
                        <a:custGeom>
                          <a:avLst/>
                          <a:gdLst>
                            <a:gd name="T0" fmla="+- 0 13114 13099"/>
                            <a:gd name="T1" fmla="*/ T0 w 31"/>
                            <a:gd name="T2" fmla="+- 0 330 328"/>
                            <a:gd name="T3" fmla="*/ 330 h 76"/>
                            <a:gd name="T4" fmla="+- 0 13118 13099"/>
                            <a:gd name="T5" fmla="*/ T4 w 31"/>
                            <a:gd name="T6" fmla="+- 0 328 328"/>
                            <a:gd name="T7" fmla="*/ 328 h 76"/>
                            <a:gd name="T8" fmla="+- 0 13108 13099"/>
                            <a:gd name="T9" fmla="*/ T8 w 31"/>
                            <a:gd name="T10" fmla="+- 0 340 328"/>
                            <a:gd name="T11" fmla="*/ 340 h 76"/>
                            <a:gd name="T12" fmla="+- 0 13125 13099"/>
                            <a:gd name="T13" fmla="*/ T12 w 31"/>
                            <a:gd name="T14" fmla="+- 0 332 328"/>
                            <a:gd name="T15" fmla="*/ 332 h 76"/>
                            <a:gd name="T16" fmla="+- 0 13114 13099"/>
                            <a:gd name="T17" fmla="*/ T16 w 31"/>
                            <a:gd name="T18" fmla="+- 0 345 328"/>
                            <a:gd name="T19" fmla="*/ 345 h 76"/>
                            <a:gd name="T20" fmla="+- 0 13115 13099"/>
                            <a:gd name="T21" fmla="*/ T20 w 31"/>
                            <a:gd name="T22" fmla="+- 0 344 328"/>
                            <a:gd name="T23" fmla="*/ 344 h 76"/>
                            <a:gd name="T24" fmla="+- 0 13107 13099"/>
                            <a:gd name="T25" fmla="*/ T24 w 31"/>
                            <a:gd name="T26" fmla="+- 0 355 328"/>
                            <a:gd name="T27" fmla="*/ 355 h 76"/>
                            <a:gd name="T28" fmla="+- 0 13109 13099"/>
                            <a:gd name="T29" fmla="*/ T28 w 31"/>
                            <a:gd name="T30" fmla="+- 0 354 328"/>
                            <a:gd name="T31" fmla="*/ 354 h 76"/>
                            <a:gd name="T32" fmla="+- 0 13101 13099"/>
                            <a:gd name="T33" fmla="*/ T32 w 31"/>
                            <a:gd name="T34" fmla="+- 0 365 328"/>
                            <a:gd name="T35" fmla="*/ 365 h 76"/>
                            <a:gd name="T36" fmla="+- 0 13112 13099"/>
                            <a:gd name="T37" fmla="*/ T36 w 31"/>
                            <a:gd name="T38" fmla="+- 0 360 328"/>
                            <a:gd name="T39" fmla="*/ 360 h 76"/>
                            <a:gd name="T40" fmla="+- 0 13099 13099"/>
                            <a:gd name="T41" fmla="*/ T40 w 31"/>
                            <a:gd name="T42" fmla="+- 0 373 328"/>
                            <a:gd name="T43" fmla="*/ 373 h 76"/>
                            <a:gd name="T44" fmla="+- 0 13103 13099"/>
                            <a:gd name="T45" fmla="*/ T44 w 31"/>
                            <a:gd name="T46" fmla="+- 0 372 328"/>
                            <a:gd name="T47" fmla="*/ 372 h 76"/>
                            <a:gd name="T48" fmla="+- 0 13106 13099"/>
                            <a:gd name="T49" fmla="*/ T48 w 31"/>
                            <a:gd name="T50" fmla="+- 0 378 328"/>
                            <a:gd name="T51" fmla="*/ 378 h 76"/>
                            <a:gd name="T52" fmla="+- 0 13108 13099"/>
                            <a:gd name="T53" fmla="*/ T52 w 31"/>
                            <a:gd name="T54" fmla="+- 0 377 328"/>
                            <a:gd name="T55" fmla="*/ 377 h 76"/>
                            <a:gd name="T56" fmla="+- 0 13104 13099"/>
                            <a:gd name="T57" fmla="*/ T56 w 31"/>
                            <a:gd name="T58" fmla="+- 0 386 328"/>
                            <a:gd name="T59" fmla="*/ 386 h 76"/>
                            <a:gd name="T60" fmla="+- 0 13106 13099"/>
                            <a:gd name="T61" fmla="*/ T60 w 31"/>
                            <a:gd name="T62" fmla="+- 0 385 328"/>
                            <a:gd name="T63" fmla="*/ 385 h 76"/>
                            <a:gd name="T64" fmla="+- 0 13102 13099"/>
                            <a:gd name="T65" fmla="*/ T64 w 31"/>
                            <a:gd name="T66" fmla="+- 0 394 328"/>
                            <a:gd name="T67" fmla="*/ 394 h 76"/>
                            <a:gd name="T68" fmla="+- 0 13105 13099"/>
                            <a:gd name="T69" fmla="*/ T68 w 31"/>
                            <a:gd name="T70" fmla="+- 0 393 328"/>
                            <a:gd name="T71" fmla="*/ 393 h 76"/>
                            <a:gd name="T72" fmla="+- 0 13106 13099"/>
                            <a:gd name="T73" fmla="*/ T72 w 31"/>
                            <a:gd name="T74" fmla="+- 0 400 328"/>
                            <a:gd name="T75" fmla="*/ 400 h 76"/>
                            <a:gd name="T76" fmla="+- 0 13109 13099"/>
                            <a:gd name="T77" fmla="*/ T76 w 31"/>
                            <a:gd name="T78" fmla="+- 0 398 328"/>
                            <a:gd name="T79" fmla="*/ 398 h 76"/>
                            <a:gd name="T80" fmla="+- 0 13113 13099"/>
                            <a:gd name="T81" fmla="*/ T80 w 31"/>
                            <a:gd name="T82" fmla="+- 0 404 328"/>
                            <a:gd name="T83" fmla="*/ 404 h 76"/>
                            <a:gd name="T84" fmla="+- 0 13130 13099"/>
                            <a:gd name="T85" fmla="*/ T84 w 31"/>
                            <a:gd name="T86" fmla="+- 0 396 328"/>
                            <a:gd name="T87" fmla="*/ 396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1" h="76">
                              <a:moveTo>
                                <a:pt x="15" y="2"/>
                              </a:moveTo>
                              <a:lnTo>
                                <a:pt x="19" y="0"/>
                              </a:lnTo>
                              <a:lnTo>
                                <a:pt x="9" y="12"/>
                              </a:lnTo>
                              <a:lnTo>
                                <a:pt x="26" y="4"/>
                              </a:lnTo>
                              <a:lnTo>
                                <a:pt x="15" y="17"/>
                              </a:lnTo>
                              <a:lnTo>
                                <a:pt x="16" y="16"/>
                              </a:lnTo>
                              <a:lnTo>
                                <a:pt x="8" y="27"/>
                              </a:lnTo>
                              <a:lnTo>
                                <a:pt x="10" y="26"/>
                              </a:lnTo>
                              <a:lnTo>
                                <a:pt x="2" y="37"/>
                              </a:lnTo>
                              <a:lnTo>
                                <a:pt x="13" y="32"/>
                              </a:lnTo>
                              <a:lnTo>
                                <a:pt x="0" y="45"/>
                              </a:lnTo>
                              <a:lnTo>
                                <a:pt x="4" y="44"/>
                              </a:lnTo>
                              <a:lnTo>
                                <a:pt x="7" y="50"/>
                              </a:lnTo>
                              <a:lnTo>
                                <a:pt x="9" y="49"/>
                              </a:lnTo>
                              <a:lnTo>
                                <a:pt x="5" y="58"/>
                              </a:lnTo>
                              <a:lnTo>
                                <a:pt x="7" y="57"/>
                              </a:lnTo>
                              <a:lnTo>
                                <a:pt x="3" y="66"/>
                              </a:lnTo>
                              <a:lnTo>
                                <a:pt x="6" y="65"/>
                              </a:lnTo>
                              <a:lnTo>
                                <a:pt x="7" y="72"/>
                              </a:lnTo>
                              <a:lnTo>
                                <a:pt x="10" y="70"/>
                              </a:lnTo>
                              <a:lnTo>
                                <a:pt x="14" y="76"/>
                              </a:lnTo>
                              <a:lnTo>
                                <a:pt x="31" y="68"/>
                              </a:lnTo>
                            </a:path>
                          </a:pathLst>
                        </a:custGeom>
                        <a:noFill/>
                        <a:ln w="9799">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4"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3738" y="-11"/>
                          <a:ext cx="266" cy="2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5"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4124" y="-50"/>
                          <a:ext cx="121" cy="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6"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4345" y="-23"/>
                          <a:ext cx="198" cy="2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7"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3126" y="30"/>
                          <a:ext cx="883" cy="472"/>
                        </a:xfrm>
                        <a:prstGeom prst="rect">
                          <a:avLst/>
                        </a:prstGeom>
                        <a:noFill/>
                        <a:extLst>
                          <a:ext uri="{909E8E84-426E-40DD-AFC4-6F175D3DCCD1}">
                            <a14:hiddenFill xmlns:a14="http://schemas.microsoft.com/office/drawing/2010/main">
                              <a:solidFill>
                                <a:srgbClr val="FFFFFF"/>
                              </a:solidFill>
                            </a14:hiddenFill>
                          </a:ext>
                        </a:extLst>
                      </pic:spPr>
                    </pic:pic>
                    <wps:wsp>
                      <wps:cNvPr id="958" name="Freeform 42"/>
                      <wps:cNvSpPr>
                        <a:spLocks/>
                      </wps:cNvSpPr>
                      <wps:spPr bwMode="auto">
                        <a:xfrm>
                          <a:off x="13928" y="-312"/>
                          <a:ext cx="64" cy="68"/>
                        </a:xfrm>
                        <a:custGeom>
                          <a:avLst/>
                          <a:gdLst>
                            <a:gd name="T0" fmla="+- 0 13928 13928"/>
                            <a:gd name="T1" fmla="*/ T0 w 64"/>
                            <a:gd name="T2" fmla="+- 0 -310 -312"/>
                            <a:gd name="T3" fmla="*/ -310 h 68"/>
                            <a:gd name="T4" fmla="+- 0 13933 13928"/>
                            <a:gd name="T5" fmla="*/ T4 w 64"/>
                            <a:gd name="T6" fmla="+- 0 -312 -312"/>
                            <a:gd name="T7" fmla="*/ -312 h 68"/>
                            <a:gd name="T8" fmla="+- 0 13945 13928"/>
                            <a:gd name="T9" fmla="*/ T8 w 64"/>
                            <a:gd name="T10" fmla="+- 0 -311 -312"/>
                            <a:gd name="T11" fmla="*/ -311 h 68"/>
                            <a:gd name="T12" fmla="+- 0 13948 13928"/>
                            <a:gd name="T13" fmla="*/ T12 w 64"/>
                            <a:gd name="T14" fmla="+- 0 -312 -312"/>
                            <a:gd name="T15" fmla="*/ -312 h 68"/>
                            <a:gd name="T16" fmla="+- 0 13960 13928"/>
                            <a:gd name="T17" fmla="*/ T16 w 64"/>
                            <a:gd name="T18" fmla="+- 0 -310 -312"/>
                            <a:gd name="T19" fmla="*/ -310 h 68"/>
                            <a:gd name="T20" fmla="+- 0 13961 13928"/>
                            <a:gd name="T21" fmla="*/ T20 w 64"/>
                            <a:gd name="T22" fmla="+- 0 -311 -312"/>
                            <a:gd name="T23" fmla="*/ -311 h 68"/>
                            <a:gd name="T24" fmla="+- 0 13967 13928"/>
                            <a:gd name="T25" fmla="*/ T24 w 64"/>
                            <a:gd name="T26" fmla="+- 0 -306 -312"/>
                            <a:gd name="T27" fmla="*/ -306 h 68"/>
                            <a:gd name="T28" fmla="+- 0 13968 13928"/>
                            <a:gd name="T29" fmla="*/ T28 w 64"/>
                            <a:gd name="T30" fmla="+- 0 -307 -312"/>
                            <a:gd name="T31" fmla="*/ -307 h 68"/>
                            <a:gd name="T32" fmla="+- 0 13974 13928"/>
                            <a:gd name="T33" fmla="*/ T32 w 64"/>
                            <a:gd name="T34" fmla="+- 0 -302 -312"/>
                            <a:gd name="T35" fmla="*/ -302 h 68"/>
                            <a:gd name="T36" fmla="+- 0 13974 13928"/>
                            <a:gd name="T37" fmla="*/ T36 w 64"/>
                            <a:gd name="T38" fmla="+- 0 -302 -312"/>
                            <a:gd name="T39" fmla="*/ -302 h 68"/>
                            <a:gd name="T40" fmla="+- 0 13978 13928"/>
                            <a:gd name="T41" fmla="*/ T40 w 64"/>
                            <a:gd name="T42" fmla="+- 0 -297 -312"/>
                            <a:gd name="T43" fmla="*/ -297 h 68"/>
                            <a:gd name="T44" fmla="+- 0 13979 13928"/>
                            <a:gd name="T45" fmla="*/ T44 w 64"/>
                            <a:gd name="T46" fmla="+- 0 -297 -312"/>
                            <a:gd name="T47" fmla="*/ -297 h 68"/>
                            <a:gd name="T48" fmla="+- 0 13986 13928"/>
                            <a:gd name="T49" fmla="*/ T48 w 64"/>
                            <a:gd name="T50" fmla="+- 0 -293 -312"/>
                            <a:gd name="T51" fmla="*/ -293 h 68"/>
                            <a:gd name="T52" fmla="+- 0 13989 13928"/>
                            <a:gd name="T53" fmla="*/ T52 w 64"/>
                            <a:gd name="T54" fmla="+- 0 -294 -312"/>
                            <a:gd name="T55" fmla="*/ -294 h 68"/>
                            <a:gd name="T56" fmla="+- 0 13984 13928"/>
                            <a:gd name="T57" fmla="*/ T56 w 64"/>
                            <a:gd name="T58" fmla="+- 0 -285 -312"/>
                            <a:gd name="T59" fmla="*/ -285 h 68"/>
                            <a:gd name="T60" fmla="+- 0 13984 13928"/>
                            <a:gd name="T61" fmla="*/ T60 w 64"/>
                            <a:gd name="T62" fmla="+- 0 -285 -312"/>
                            <a:gd name="T63" fmla="*/ -285 h 68"/>
                            <a:gd name="T64" fmla="+- 0 13982 13928"/>
                            <a:gd name="T65" fmla="*/ T64 w 64"/>
                            <a:gd name="T66" fmla="+- 0 -277 -312"/>
                            <a:gd name="T67" fmla="*/ -277 h 68"/>
                            <a:gd name="T68" fmla="+- 0 13991 13928"/>
                            <a:gd name="T69" fmla="*/ T68 w 64"/>
                            <a:gd name="T70" fmla="+- 0 -281 -312"/>
                            <a:gd name="T71" fmla="*/ -281 h 68"/>
                            <a:gd name="T72" fmla="+- 0 13977 13928"/>
                            <a:gd name="T73" fmla="*/ T72 w 64"/>
                            <a:gd name="T74" fmla="+- 0 -267 -312"/>
                            <a:gd name="T75" fmla="*/ -267 h 68"/>
                            <a:gd name="T76" fmla="+- 0 13979 13928"/>
                            <a:gd name="T77" fmla="*/ T76 w 64"/>
                            <a:gd name="T78" fmla="+- 0 -268 -312"/>
                            <a:gd name="T79" fmla="*/ -268 h 68"/>
                            <a:gd name="T80" fmla="+- 0 13985 13928"/>
                            <a:gd name="T81" fmla="*/ T80 w 64"/>
                            <a:gd name="T82" fmla="+- 0 -263 -312"/>
                            <a:gd name="T83" fmla="*/ -263 h 68"/>
                            <a:gd name="T84" fmla="+- 0 13985 13928"/>
                            <a:gd name="T85" fmla="*/ T84 w 64"/>
                            <a:gd name="T86" fmla="+- 0 -263 -312"/>
                            <a:gd name="T87" fmla="*/ -263 h 68"/>
                            <a:gd name="T88" fmla="+- 0 13983 13928"/>
                            <a:gd name="T89" fmla="*/ T88 w 64"/>
                            <a:gd name="T90" fmla="+- 0 -255 -312"/>
                            <a:gd name="T91" fmla="*/ -255 h 68"/>
                            <a:gd name="T92" fmla="+- 0 13984 13928"/>
                            <a:gd name="T93" fmla="*/ T92 w 64"/>
                            <a:gd name="T94" fmla="+- 0 -256 -312"/>
                            <a:gd name="T95" fmla="*/ -256 h 68"/>
                            <a:gd name="T96" fmla="+- 0 13976 13928"/>
                            <a:gd name="T97" fmla="*/ T96 w 64"/>
                            <a:gd name="T98" fmla="+- 0 -245 -312"/>
                            <a:gd name="T99" fmla="*/ -245 h 68"/>
                            <a:gd name="T100" fmla="+- 0 13986 13928"/>
                            <a:gd name="T101" fmla="*/ T100 w 64"/>
                            <a:gd name="T102" fmla="+- 0 -249 -312"/>
                            <a:gd name="T103" fmla="*/ -249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64" h="68">
                              <a:moveTo>
                                <a:pt x="0" y="2"/>
                              </a:moveTo>
                              <a:lnTo>
                                <a:pt x="5" y="0"/>
                              </a:lnTo>
                              <a:lnTo>
                                <a:pt x="17" y="1"/>
                              </a:lnTo>
                              <a:lnTo>
                                <a:pt x="20" y="0"/>
                              </a:lnTo>
                              <a:lnTo>
                                <a:pt x="32" y="2"/>
                              </a:lnTo>
                              <a:lnTo>
                                <a:pt x="33" y="1"/>
                              </a:lnTo>
                              <a:lnTo>
                                <a:pt x="39" y="6"/>
                              </a:lnTo>
                              <a:lnTo>
                                <a:pt x="40" y="5"/>
                              </a:lnTo>
                              <a:lnTo>
                                <a:pt x="46" y="10"/>
                              </a:lnTo>
                              <a:lnTo>
                                <a:pt x="50" y="15"/>
                              </a:lnTo>
                              <a:lnTo>
                                <a:pt x="51" y="15"/>
                              </a:lnTo>
                              <a:lnTo>
                                <a:pt x="58" y="19"/>
                              </a:lnTo>
                              <a:lnTo>
                                <a:pt x="61" y="18"/>
                              </a:lnTo>
                              <a:lnTo>
                                <a:pt x="56" y="27"/>
                              </a:lnTo>
                              <a:lnTo>
                                <a:pt x="54" y="35"/>
                              </a:lnTo>
                              <a:lnTo>
                                <a:pt x="63" y="31"/>
                              </a:lnTo>
                              <a:lnTo>
                                <a:pt x="49" y="45"/>
                              </a:lnTo>
                              <a:lnTo>
                                <a:pt x="51" y="44"/>
                              </a:lnTo>
                              <a:lnTo>
                                <a:pt x="57" y="49"/>
                              </a:lnTo>
                              <a:lnTo>
                                <a:pt x="55" y="57"/>
                              </a:lnTo>
                              <a:lnTo>
                                <a:pt x="56" y="56"/>
                              </a:lnTo>
                              <a:lnTo>
                                <a:pt x="48" y="67"/>
                              </a:lnTo>
                              <a:lnTo>
                                <a:pt x="58" y="63"/>
                              </a:lnTo>
                            </a:path>
                          </a:pathLst>
                        </a:custGeom>
                        <a:noFill/>
                        <a:ln w="9122">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 name="Freeform 43"/>
                      <wps:cNvSpPr>
                        <a:spLocks/>
                      </wps:cNvSpPr>
                      <wps:spPr bwMode="auto">
                        <a:xfrm>
                          <a:off x="13843" y="-296"/>
                          <a:ext cx="60" cy="109"/>
                        </a:xfrm>
                        <a:custGeom>
                          <a:avLst/>
                          <a:gdLst>
                            <a:gd name="T0" fmla="+- 0 13888 13843"/>
                            <a:gd name="T1" fmla="*/ T0 w 60"/>
                            <a:gd name="T2" fmla="+- 0 -294 -296"/>
                            <a:gd name="T3" fmla="*/ -294 h 109"/>
                            <a:gd name="T4" fmla="+- 0 13894 13843"/>
                            <a:gd name="T5" fmla="*/ T4 w 60"/>
                            <a:gd name="T6" fmla="+- 0 -296 -296"/>
                            <a:gd name="T7" fmla="*/ -296 h 109"/>
                            <a:gd name="T8" fmla="+- 0 13867 13843"/>
                            <a:gd name="T9" fmla="*/ T8 w 60"/>
                            <a:gd name="T10" fmla="+- 0 -277 -296"/>
                            <a:gd name="T11" fmla="*/ -277 h 109"/>
                            <a:gd name="T12" fmla="+- 0 13868 13843"/>
                            <a:gd name="T13" fmla="*/ T12 w 60"/>
                            <a:gd name="T14" fmla="+- 0 -277 -296"/>
                            <a:gd name="T15" fmla="*/ -277 h 109"/>
                            <a:gd name="T16" fmla="+- 0 13861 13843"/>
                            <a:gd name="T17" fmla="*/ T16 w 60"/>
                            <a:gd name="T18" fmla="+- 0 -267 -296"/>
                            <a:gd name="T19" fmla="*/ -267 h 109"/>
                            <a:gd name="T20" fmla="+- 0 13862 13843"/>
                            <a:gd name="T21" fmla="*/ T20 w 60"/>
                            <a:gd name="T22" fmla="+- 0 -267 -296"/>
                            <a:gd name="T23" fmla="*/ -267 h 109"/>
                            <a:gd name="T24" fmla="+- 0 13854 13843"/>
                            <a:gd name="T25" fmla="*/ T24 w 60"/>
                            <a:gd name="T26" fmla="+- 0 -256 -296"/>
                            <a:gd name="T27" fmla="*/ -256 h 109"/>
                            <a:gd name="T28" fmla="+- 0 13855 13843"/>
                            <a:gd name="T29" fmla="*/ T28 w 60"/>
                            <a:gd name="T30" fmla="+- 0 -257 -296"/>
                            <a:gd name="T31" fmla="*/ -257 h 109"/>
                            <a:gd name="T32" fmla="+- 0 13843 13843"/>
                            <a:gd name="T33" fmla="*/ T32 w 60"/>
                            <a:gd name="T34" fmla="+- 0 -244 -296"/>
                            <a:gd name="T35" fmla="*/ -244 h 109"/>
                            <a:gd name="T36" fmla="+- 0 13845 13843"/>
                            <a:gd name="T37" fmla="*/ T36 w 60"/>
                            <a:gd name="T38" fmla="+- 0 -245 -296"/>
                            <a:gd name="T39" fmla="*/ -245 h 109"/>
                            <a:gd name="T40" fmla="+- 0 13851 13843"/>
                            <a:gd name="T41" fmla="*/ T40 w 60"/>
                            <a:gd name="T42" fmla="+- 0 -240 -296"/>
                            <a:gd name="T43" fmla="*/ -240 h 109"/>
                            <a:gd name="T44" fmla="+- 0 13852 13843"/>
                            <a:gd name="T45" fmla="*/ T44 w 60"/>
                            <a:gd name="T46" fmla="+- 0 -241 -296"/>
                            <a:gd name="T47" fmla="*/ -241 h 109"/>
                            <a:gd name="T48" fmla="+- 0 13850 13843"/>
                            <a:gd name="T49" fmla="*/ T48 w 60"/>
                            <a:gd name="T50" fmla="+- 0 -233 -296"/>
                            <a:gd name="T51" fmla="*/ -233 h 109"/>
                            <a:gd name="T52" fmla="+- 0 13851 13843"/>
                            <a:gd name="T53" fmla="*/ T52 w 60"/>
                            <a:gd name="T54" fmla="+- 0 -233 -296"/>
                            <a:gd name="T55" fmla="*/ -233 h 109"/>
                            <a:gd name="T56" fmla="+- 0 13856 13843"/>
                            <a:gd name="T57" fmla="*/ T56 w 60"/>
                            <a:gd name="T58" fmla="+- 0 -228 -296"/>
                            <a:gd name="T59" fmla="*/ -228 h 109"/>
                            <a:gd name="T60" fmla="+- 0 13856 13843"/>
                            <a:gd name="T61" fmla="*/ T60 w 60"/>
                            <a:gd name="T62" fmla="+- 0 -228 -296"/>
                            <a:gd name="T63" fmla="*/ -228 h 109"/>
                            <a:gd name="T64" fmla="+- 0 13853 13843"/>
                            <a:gd name="T65" fmla="*/ T64 w 60"/>
                            <a:gd name="T66" fmla="+- 0 -219 -296"/>
                            <a:gd name="T67" fmla="*/ -219 h 109"/>
                            <a:gd name="T68" fmla="+- 0 13854 13843"/>
                            <a:gd name="T69" fmla="*/ T68 w 60"/>
                            <a:gd name="T70" fmla="+- 0 -220 -296"/>
                            <a:gd name="T71" fmla="*/ -220 h 109"/>
                            <a:gd name="T72" fmla="+- 0 13848 13843"/>
                            <a:gd name="T73" fmla="*/ T72 w 60"/>
                            <a:gd name="T74" fmla="+- 0 -210 -296"/>
                            <a:gd name="T75" fmla="*/ -210 h 109"/>
                            <a:gd name="T76" fmla="+- 0 13863 13843"/>
                            <a:gd name="T77" fmla="*/ T76 w 60"/>
                            <a:gd name="T78" fmla="+- 0 -216 -296"/>
                            <a:gd name="T79" fmla="*/ -216 h 109"/>
                            <a:gd name="T80" fmla="+- 0 13852 13843"/>
                            <a:gd name="T81" fmla="*/ T80 w 60"/>
                            <a:gd name="T82" fmla="+- 0 -204 -296"/>
                            <a:gd name="T83" fmla="*/ -204 h 109"/>
                            <a:gd name="T84" fmla="+- 0 13856 13843"/>
                            <a:gd name="T85" fmla="*/ T84 w 60"/>
                            <a:gd name="T86" fmla="+- 0 -206 -296"/>
                            <a:gd name="T87" fmla="*/ -206 h 109"/>
                            <a:gd name="T88" fmla="+- 0 13859 13843"/>
                            <a:gd name="T89" fmla="*/ T88 w 60"/>
                            <a:gd name="T90" fmla="+- 0 -200 -296"/>
                            <a:gd name="T91" fmla="*/ -200 h 109"/>
                            <a:gd name="T92" fmla="+- 0 13867 13843"/>
                            <a:gd name="T93" fmla="*/ T92 w 60"/>
                            <a:gd name="T94" fmla="+- 0 -204 -296"/>
                            <a:gd name="T95" fmla="*/ -204 h 109"/>
                            <a:gd name="T96" fmla="+- 0 13864 13843"/>
                            <a:gd name="T97" fmla="*/ T96 w 60"/>
                            <a:gd name="T98" fmla="+- 0 -195 -296"/>
                            <a:gd name="T99" fmla="*/ -195 h 109"/>
                            <a:gd name="T100" fmla="+- 0 13868 13843"/>
                            <a:gd name="T101" fmla="*/ T100 w 60"/>
                            <a:gd name="T102" fmla="+- 0 -197 -296"/>
                            <a:gd name="T103" fmla="*/ -197 h 109"/>
                            <a:gd name="T104" fmla="+- 0 13878 13843"/>
                            <a:gd name="T105" fmla="*/ T104 w 60"/>
                            <a:gd name="T106" fmla="+- 0 -194 -296"/>
                            <a:gd name="T107" fmla="*/ -194 h 109"/>
                            <a:gd name="T108" fmla="+- 0 13879 13843"/>
                            <a:gd name="T109" fmla="*/ T108 w 60"/>
                            <a:gd name="T110" fmla="+- 0 -195 -296"/>
                            <a:gd name="T111" fmla="*/ -195 h 109"/>
                            <a:gd name="T112" fmla="+- 0 13882 13843"/>
                            <a:gd name="T113" fmla="*/ T112 w 60"/>
                            <a:gd name="T114" fmla="+- 0 -189 -296"/>
                            <a:gd name="T115" fmla="*/ -189 h 109"/>
                            <a:gd name="T116" fmla="+- 0 13890 13843"/>
                            <a:gd name="T117" fmla="*/ T116 w 60"/>
                            <a:gd name="T118" fmla="+- 0 -192 -296"/>
                            <a:gd name="T119" fmla="*/ -192 h 109"/>
                            <a:gd name="T120" fmla="+- 0 13897 13843"/>
                            <a:gd name="T121" fmla="*/ T120 w 60"/>
                            <a:gd name="T122" fmla="+- 0 -188 -296"/>
                            <a:gd name="T123" fmla="*/ -188 h 109"/>
                            <a:gd name="T124" fmla="+- 0 13903 13843"/>
                            <a:gd name="T125" fmla="*/ T124 w 60"/>
                            <a:gd name="T126" fmla="+- 0 -191 -296"/>
                            <a:gd name="T127" fmla="*/ -191 h 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0" h="109">
                              <a:moveTo>
                                <a:pt x="45" y="2"/>
                              </a:moveTo>
                              <a:lnTo>
                                <a:pt x="51" y="0"/>
                              </a:lnTo>
                              <a:lnTo>
                                <a:pt x="24" y="19"/>
                              </a:lnTo>
                              <a:lnTo>
                                <a:pt x="25" y="19"/>
                              </a:lnTo>
                              <a:lnTo>
                                <a:pt x="18" y="29"/>
                              </a:lnTo>
                              <a:lnTo>
                                <a:pt x="19" y="29"/>
                              </a:lnTo>
                              <a:lnTo>
                                <a:pt x="11" y="40"/>
                              </a:lnTo>
                              <a:lnTo>
                                <a:pt x="12" y="39"/>
                              </a:lnTo>
                              <a:lnTo>
                                <a:pt x="0" y="52"/>
                              </a:lnTo>
                              <a:lnTo>
                                <a:pt x="2" y="51"/>
                              </a:lnTo>
                              <a:lnTo>
                                <a:pt x="8" y="56"/>
                              </a:lnTo>
                              <a:lnTo>
                                <a:pt x="9" y="55"/>
                              </a:lnTo>
                              <a:lnTo>
                                <a:pt x="7" y="63"/>
                              </a:lnTo>
                              <a:lnTo>
                                <a:pt x="8" y="63"/>
                              </a:lnTo>
                              <a:lnTo>
                                <a:pt x="13" y="68"/>
                              </a:lnTo>
                              <a:lnTo>
                                <a:pt x="10" y="77"/>
                              </a:lnTo>
                              <a:lnTo>
                                <a:pt x="11" y="76"/>
                              </a:lnTo>
                              <a:lnTo>
                                <a:pt x="5" y="86"/>
                              </a:lnTo>
                              <a:lnTo>
                                <a:pt x="20" y="80"/>
                              </a:lnTo>
                              <a:lnTo>
                                <a:pt x="9" y="92"/>
                              </a:lnTo>
                              <a:lnTo>
                                <a:pt x="13" y="90"/>
                              </a:lnTo>
                              <a:lnTo>
                                <a:pt x="16" y="96"/>
                              </a:lnTo>
                              <a:lnTo>
                                <a:pt x="24" y="92"/>
                              </a:lnTo>
                              <a:lnTo>
                                <a:pt x="21" y="101"/>
                              </a:lnTo>
                              <a:lnTo>
                                <a:pt x="25" y="99"/>
                              </a:lnTo>
                              <a:lnTo>
                                <a:pt x="35" y="102"/>
                              </a:lnTo>
                              <a:lnTo>
                                <a:pt x="36" y="101"/>
                              </a:lnTo>
                              <a:lnTo>
                                <a:pt x="39" y="107"/>
                              </a:lnTo>
                              <a:lnTo>
                                <a:pt x="47" y="104"/>
                              </a:lnTo>
                              <a:lnTo>
                                <a:pt x="54" y="108"/>
                              </a:lnTo>
                              <a:lnTo>
                                <a:pt x="60" y="105"/>
                              </a:lnTo>
                            </a:path>
                          </a:pathLst>
                        </a:custGeom>
                        <a:noFill/>
                        <a:ln w="9611">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6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4048" y="-309"/>
                          <a:ext cx="101" cy="141"/>
                        </a:xfrm>
                        <a:prstGeom prst="rect">
                          <a:avLst/>
                        </a:prstGeom>
                        <a:noFill/>
                        <a:extLst>
                          <a:ext uri="{909E8E84-426E-40DD-AFC4-6F175D3DCCD1}">
                            <a14:hiddenFill xmlns:a14="http://schemas.microsoft.com/office/drawing/2010/main">
                              <a:solidFill>
                                <a:srgbClr val="FFFFFF"/>
                              </a:solidFill>
                            </a14:hiddenFill>
                          </a:ext>
                        </a:extLst>
                      </pic:spPr>
                    </pic:pic>
                    <wps:wsp>
                      <wps:cNvPr id="961" name="Freeform 45"/>
                      <wps:cNvSpPr>
                        <a:spLocks/>
                      </wps:cNvSpPr>
                      <wps:spPr bwMode="auto">
                        <a:xfrm>
                          <a:off x="13903" y="-271"/>
                          <a:ext cx="26" cy="32"/>
                        </a:xfrm>
                        <a:custGeom>
                          <a:avLst/>
                          <a:gdLst>
                            <a:gd name="T0" fmla="+- 0 13923 13903"/>
                            <a:gd name="T1" fmla="*/ T0 w 26"/>
                            <a:gd name="T2" fmla="+- 0 -243 -271"/>
                            <a:gd name="T3" fmla="*/ -243 h 32"/>
                            <a:gd name="T4" fmla="+- 0 13927 13903"/>
                            <a:gd name="T5" fmla="*/ T4 w 26"/>
                            <a:gd name="T6" fmla="+- 0 -244 -271"/>
                            <a:gd name="T7" fmla="*/ -244 h 32"/>
                            <a:gd name="T8" fmla="+- 0 13929 13903"/>
                            <a:gd name="T9" fmla="*/ T8 w 26"/>
                            <a:gd name="T10" fmla="+- 0 -244 -271"/>
                            <a:gd name="T11" fmla="*/ -244 h 32"/>
                            <a:gd name="T12" fmla="+- 0 13925 13903"/>
                            <a:gd name="T13" fmla="*/ T12 w 26"/>
                            <a:gd name="T14" fmla="+- 0 -245 -271"/>
                            <a:gd name="T15" fmla="*/ -245 h 32"/>
                            <a:gd name="T16" fmla="+- 0 13923 13903"/>
                            <a:gd name="T17" fmla="*/ T16 w 26"/>
                            <a:gd name="T18" fmla="+- 0 -248 -271"/>
                            <a:gd name="T19" fmla="*/ -248 h 32"/>
                            <a:gd name="T20" fmla="+- 0 13921 13903"/>
                            <a:gd name="T21" fmla="*/ T20 w 26"/>
                            <a:gd name="T22" fmla="+- 0 -250 -271"/>
                            <a:gd name="T23" fmla="*/ -250 h 32"/>
                            <a:gd name="T24" fmla="+- 0 13920 13903"/>
                            <a:gd name="T25" fmla="*/ T24 w 26"/>
                            <a:gd name="T26" fmla="+- 0 -253 -271"/>
                            <a:gd name="T27" fmla="*/ -253 h 32"/>
                            <a:gd name="T28" fmla="+- 0 13918 13903"/>
                            <a:gd name="T29" fmla="*/ T28 w 26"/>
                            <a:gd name="T30" fmla="+- 0 -254 -271"/>
                            <a:gd name="T31" fmla="*/ -254 h 32"/>
                            <a:gd name="T32" fmla="+- 0 13918 13903"/>
                            <a:gd name="T33" fmla="*/ T32 w 26"/>
                            <a:gd name="T34" fmla="+- 0 -256 -271"/>
                            <a:gd name="T35" fmla="*/ -256 h 32"/>
                            <a:gd name="T36" fmla="+- 0 13917 13903"/>
                            <a:gd name="T37" fmla="*/ T36 w 26"/>
                            <a:gd name="T38" fmla="+- 0 -259 -271"/>
                            <a:gd name="T39" fmla="*/ -259 h 32"/>
                            <a:gd name="T40" fmla="+- 0 13915 13903"/>
                            <a:gd name="T41" fmla="*/ T40 w 26"/>
                            <a:gd name="T42" fmla="+- 0 -261 -271"/>
                            <a:gd name="T43" fmla="*/ -261 h 32"/>
                            <a:gd name="T44" fmla="+- 0 13914 13903"/>
                            <a:gd name="T45" fmla="*/ T44 w 26"/>
                            <a:gd name="T46" fmla="+- 0 -262 -271"/>
                            <a:gd name="T47" fmla="*/ -262 h 32"/>
                            <a:gd name="T48" fmla="+- 0 13914 13903"/>
                            <a:gd name="T49" fmla="*/ T48 w 26"/>
                            <a:gd name="T50" fmla="+- 0 -265 -271"/>
                            <a:gd name="T51" fmla="*/ -265 h 32"/>
                            <a:gd name="T52" fmla="+- 0 13917 13903"/>
                            <a:gd name="T53" fmla="*/ T52 w 26"/>
                            <a:gd name="T54" fmla="+- 0 -266 -271"/>
                            <a:gd name="T55" fmla="*/ -266 h 32"/>
                            <a:gd name="T56" fmla="+- 0 13918 13903"/>
                            <a:gd name="T57" fmla="*/ T56 w 26"/>
                            <a:gd name="T58" fmla="+- 0 -268 -271"/>
                            <a:gd name="T59" fmla="*/ -268 h 32"/>
                            <a:gd name="T60" fmla="+- 0 13914 13903"/>
                            <a:gd name="T61" fmla="*/ T60 w 26"/>
                            <a:gd name="T62" fmla="+- 0 -269 -271"/>
                            <a:gd name="T63" fmla="*/ -269 h 32"/>
                            <a:gd name="T64" fmla="+- 0 13910 13903"/>
                            <a:gd name="T65" fmla="*/ T64 w 26"/>
                            <a:gd name="T66" fmla="+- 0 -270 -271"/>
                            <a:gd name="T67" fmla="*/ -270 h 32"/>
                            <a:gd name="T68" fmla="+- 0 13908 13903"/>
                            <a:gd name="T69" fmla="*/ T68 w 26"/>
                            <a:gd name="T70" fmla="+- 0 -271 -271"/>
                            <a:gd name="T71" fmla="*/ -271 h 32"/>
                            <a:gd name="T72" fmla="+- 0 13906 13903"/>
                            <a:gd name="T73" fmla="*/ T72 w 26"/>
                            <a:gd name="T74" fmla="+- 0 -270 -271"/>
                            <a:gd name="T75" fmla="*/ -270 h 32"/>
                            <a:gd name="T76" fmla="+- 0 13906 13903"/>
                            <a:gd name="T77" fmla="*/ T76 w 26"/>
                            <a:gd name="T78" fmla="+- 0 -268 -271"/>
                            <a:gd name="T79" fmla="*/ -268 h 32"/>
                            <a:gd name="T80" fmla="+- 0 13905 13903"/>
                            <a:gd name="T81" fmla="*/ T80 w 26"/>
                            <a:gd name="T82" fmla="+- 0 -264 -271"/>
                            <a:gd name="T83" fmla="*/ -264 h 32"/>
                            <a:gd name="T84" fmla="+- 0 13903 13903"/>
                            <a:gd name="T85" fmla="*/ T84 w 26"/>
                            <a:gd name="T86" fmla="+- 0 -261 -271"/>
                            <a:gd name="T87" fmla="*/ -261 h 32"/>
                            <a:gd name="T88" fmla="+- 0 13906 13903"/>
                            <a:gd name="T89" fmla="*/ T88 w 26"/>
                            <a:gd name="T90" fmla="+- 0 -260 -271"/>
                            <a:gd name="T91" fmla="*/ -260 h 32"/>
                            <a:gd name="T92" fmla="+- 0 13909 13903"/>
                            <a:gd name="T93" fmla="*/ T92 w 26"/>
                            <a:gd name="T94" fmla="+- 0 -262 -271"/>
                            <a:gd name="T95" fmla="*/ -262 h 32"/>
                            <a:gd name="T96" fmla="+- 0 13911 13903"/>
                            <a:gd name="T97" fmla="*/ T96 w 26"/>
                            <a:gd name="T98" fmla="+- 0 -261 -271"/>
                            <a:gd name="T99" fmla="*/ -261 h 32"/>
                            <a:gd name="T100" fmla="+- 0 13911 13903"/>
                            <a:gd name="T101" fmla="*/ T100 w 26"/>
                            <a:gd name="T102" fmla="+- 0 -259 -271"/>
                            <a:gd name="T103" fmla="*/ -259 h 32"/>
                            <a:gd name="T104" fmla="+- 0 13912 13903"/>
                            <a:gd name="T105" fmla="*/ T104 w 26"/>
                            <a:gd name="T106" fmla="+- 0 -257 -271"/>
                            <a:gd name="T107" fmla="*/ -257 h 32"/>
                            <a:gd name="T108" fmla="+- 0 13914 13903"/>
                            <a:gd name="T109" fmla="*/ T108 w 26"/>
                            <a:gd name="T110" fmla="+- 0 -255 -271"/>
                            <a:gd name="T111" fmla="*/ -255 h 32"/>
                            <a:gd name="T112" fmla="+- 0 13916 13903"/>
                            <a:gd name="T113" fmla="*/ T112 w 26"/>
                            <a:gd name="T114" fmla="+- 0 -253 -271"/>
                            <a:gd name="T115" fmla="*/ -253 h 32"/>
                            <a:gd name="T116" fmla="+- 0 13916 13903"/>
                            <a:gd name="T117" fmla="*/ T116 w 26"/>
                            <a:gd name="T118" fmla="+- 0 -251 -271"/>
                            <a:gd name="T119" fmla="*/ -251 h 32"/>
                            <a:gd name="T120" fmla="+- 0 13918 13903"/>
                            <a:gd name="T121" fmla="*/ T120 w 26"/>
                            <a:gd name="T122" fmla="+- 0 -249 -271"/>
                            <a:gd name="T123" fmla="*/ -249 h 32"/>
                            <a:gd name="T124" fmla="+- 0 13919 13903"/>
                            <a:gd name="T125" fmla="*/ T124 w 26"/>
                            <a:gd name="T126" fmla="+- 0 -246 -271"/>
                            <a:gd name="T127" fmla="*/ -246 h 32"/>
                            <a:gd name="T128" fmla="+- 0 13920 13903"/>
                            <a:gd name="T129" fmla="*/ T128 w 26"/>
                            <a:gd name="T130" fmla="+- 0 -243 -271"/>
                            <a:gd name="T131" fmla="*/ -243 h 32"/>
                            <a:gd name="T132" fmla="+- 0 13918 13903"/>
                            <a:gd name="T133" fmla="*/ T132 w 26"/>
                            <a:gd name="T134" fmla="+- 0 -240 -271"/>
                            <a:gd name="T135" fmla="*/ -240 h 32"/>
                            <a:gd name="T136" fmla="+- 0 13921 13903"/>
                            <a:gd name="T137" fmla="*/ T136 w 26"/>
                            <a:gd name="T138" fmla="+- 0 -241 -271"/>
                            <a:gd name="T139" fmla="*/ -241 h 32"/>
                            <a:gd name="T140" fmla="+- 0 13921 13903"/>
                            <a:gd name="T141" fmla="*/ T140 w 26"/>
                            <a:gd name="T142" fmla="+- 0 -243 -271"/>
                            <a:gd name="T143" fmla="*/ -243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6" h="32">
                              <a:moveTo>
                                <a:pt x="20" y="28"/>
                              </a:moveTo>
                              <a:lnTo>
                                <a:pt x="20" y="28"/>
                              </a:lnTo>
                              <a:lnTo>
                                <a:pt x="22" y="27"/>
                              </a:lnTo>
                              <a:lnTo>
                                <a:pt x="24" y="27"/>
                              </a:lnTo>
                              <a:lnTo>
                                <a:pt x="25" y="28"/>
                              </a:lnTo>
                              <a:lnTo>
                                <a:pt x="26" y="27"/>
                              </a:lnTo>
                              <a:lnTo>
                                <a:pt x="23" y="26"/>
                              </a:lnTo>
                              <a:lnTo>
                                <a:pt x="22" y="26"/>
                              </a:lnTo>
                              <a:lnTo>
                                <a:pt x="21" y="24"/>
                              </a:lnTo>
                              <a:lnTo>
                                <a:pt x="20" y="23"/>
                              </a:lnTo>
                              <a:lnTo>
                                <a:pt x="19" y="23"/>
                              </a:lnTo>
                              <a:lnTo>
                                <a:pt x="18" y="21"/>
                              </a:lnTo>
                              <a:lnTo>
                                <a:pt x="18" y="19"/>
                              </a:lnTo>
                              <a:lnTo>
                                <a:pt x="17" y="18"/>
                              </a:lnTo>
                              <a:lnTo>
                                <a:pt x="16" y="17"/>
                              </a:lnTo>
                              <a:lnTo>
                                <a:pt x="15" y="17"/>
                              </a:lnTo>
                              <a:lnTo>
                                <a:pt x="15" y="16"/>
                              </a:lnTo>
                              <a:lnTo>
                                <a:pt x="15" y="15"/>
                              </a:lnTo>
                              <a:lnTo>
                                <a:pt x="14" y="13"/>
                              </a:lnTo>
                              <a:lnTo>
                                <a:pt x="14" y="12"/>
                              </a:lnTo>
                              <a:lnTo>
                                <a:pt x="13" y="11"/>
                              </a:lnTo>
                              <a:lnTo>
                                <a:pt x="12" y="10"/>
                              </a:lnTo>
                              <a:lnTo>
                                <a:pt x="11" y="9"/>
                              </a:lnTo>
                              <a:lnTo>
                                <a:pt x="11" y="7"/>
                              </a:lnTo>
                              <a:lnTo>
                                <a:pt x="11" y="6"/>
                              </a:lnTo>
                              <a:lnTo>
                                <a:pt x="14" y="5"/>
                              </a:lnTo>
                              <a:lnTo>
                                <a:pt x="15" y="4"/>
                              </a:lnTo>
                              <a:lnTo>
                                <a:pt x="15" y="3"/>
                              </a:lnTo>
                              <a:lnTo>
                                <a:pt x="13" y="3"/>
                              </a:lnTo>
                              <a:lnTo>
                                <a:pt x="11" y="2"/>
                              </a:lnTo>
                              <a:lnTo>
                                <a:pt x="8" y="2"/>
                              </a:lnTo>
                              <a:lnTo>
                                <a:pt x="7" y="1"/>
                              </a:lnTo>
                              <a:lnTo>
                                <a:pt x="6" y="1"/>
                              </a:lnTo>
                              <a:lnTo>
                                <a:pt x="5" y="0"/>
                              </a:lnTo>
                              <a:lnTo>
                                <a:pt x="4" y="0"/>
                              </a:lnTo>
                              <a:lnTo>
                                <a:pt x="3" y="1"/>
                              </a:lnTo>
                              <a:lnTo>
                                <a:pt x="3" y="2"/>
                              </a:lnTo>
                              <a:lnTo>
                                <a:pt x="3" y="3"/>
                              </a:lnTo>
                              <a:lnTo>
                                <a:pt x="3" y="4"/>
                              </a:lnTo>
                              <a:lnTo>
                                <a:pt x="2" y="7"/>
                              </a:lnTo>
                              <a:lnTo>
                                <a:pt x="1" y="8"/>
                              </a:lnTo>
                              <a:lnTo>
                                <a:pt x="0" y="10"/>
                              </a:lnTo>
                              <a:lnTo>
                                <a:pt x="2" y="10"/>
                              </a:lnTo>
                              <a:lnTo>
                                <a:pt x="3" y="11"/>
                              </a:lnTo>
                              <a:lnTo>
                                <a:pt x="6" y="9"/>
                              </a:lnTo>
                              <a:lnTo>
                                <a:pt x="7" y="9"/>
                              </a:lnTo>
                              <a:lnTo>
                                <a:pt x="8" y="10"/>
                              </a:lnTo>
                              <a:lnTo>
                                <a:pt x="8" y="11"/>
                              </a:lnTo>
                              <a:lnTo>
                                <a:pt x="8" y="12"/>
                              </a:lnTo>
                              <a:lnTo>
                                <a:pt x="8" y="13"/>
                              </a:lnTo>
                              <a:lnTo>
                                <a:pt x="9" y="14"/>
                              </a:lnTo>
                              <a:lnTo>
                                <a:pt x="10" y="15"/>
                              </a:lnTo>
                              <a:lnTo>
                                <a:pt x="11" y="16"/>
                              </a:lnTo>
                              <a:lnTo>
                                <a:pt x="13" y="17"/>
                              </a:lnTo>
                              <a:lnTo>
                                <a:pt x="13" y="18"/>
                              </a:lnTo>
                              <a:lnTo>
                                <a:pt x="13" y="20"/>
                              </a:lnTo>
                              <a:lnTo>
                                <a:pt x="14" y="21"/>
                              </a:lnTo>
                              <a:lnTo>
                                <a:pt x="15" y="22"/>
                              </a:lnTo>
                              <a:lnTo>
                                <a:pt x="16" y="24"/>
                              </a:lnTo>
                              <a:lnTo>
                                <a:pt x="16" y="25"/>
                              </a:lnTo>
                              <a:lnTo>
                                <a:pt x="16" y="26"/>
                              </a:lnTo>
                              <a:lnTo>
                                <a:pt x="17" y="28"/>
                              </a:lnTo>
                              <a:lnTo>
                                <a:pt x="16" y="28"/>
                              </a:lnTo>
                              <a:lnTo>
                                <a:pt x="15" y="31"/>
                              </a:lnTo>
                              <a:lnTo>
                                <a:pt x="17" y="31"/>
                              </a:lnTo>
                              <a:lnTo>
                                <a:pt x="18" y="30"/>
                              </a:lnTo>
                              <a:lnTo>
                                <a:pt x="18" y="29"/>
                              </a:lnTo>
                              <a:lnTo>
                                <a:pt x="18" y="28"/>
                              </a:lnTo>
                              <a:lnTo>
                                <a:pt x="20" y="28"/>
                              </a:lnTo>
                              <a:close/>
                            </a:path>
                          </a:pathLst>
                        </a:custGeom>
                        <a:noFill/>
                        <a:ln w="2319">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Freeform 46"/>
                      <wps:cNvSpPr>
                        <a:spLocks/>
                      </wps:cNvSpPr>
                      <wps:spPr bwMode="auto">
                        <a:xfrm>
                          <a:off x="13901" y="-263"/>
                          <a:ext cx="62" cy="19"/>
                        </a:xfrm>
                        <a:custGeom>
                          <a:avLst/>
                          <a:gdLst>
                            <a:gd name="T0" fmla="+- 0 13910 13901"/>
                            <a:gd name="T1" fmla="*/ T0 w 62"/>
                            <a:gd name="T2" fmla="+- 0 -249 -263"/>
                            <a:gd name="T3" fmla="*/ -249 h 19"/>
                            <a:gd name="T4" fmla="+- 0 13909 13901"/>
                            <a:gd name="T5" fmla="*/ T4 w 62"/>
                            <a:gd name="T6" fmla="+- 0 -248 -263"/>
                            <a:gd name="T7" fmla="*/ -248 h 19"/>
                            <a:gd name="T8" fmla="+- 0 13907 13901"/>
                            <a:gd name="T9" fmla="*/ T8 w 62"/>
                            <a:gd name="T10" fmla="+- 0 -247 -263"/>
                            <a:gd name="T11" fmla="*/ -247 h 19"/>
                            <a:gd name="T12" fmla="+- 0 13907 13901"/>
                            <a:gd name="T13" fmla="*/ T12 w 62"/>
                            <a:gd name="T14" fmla="+- 0 -246 -263"/>
                            <a:gd name="T15" fmla="*/ -246 h 19"/>
                            <a:gd name="T16" fmla="+- 0 13906 13901"/>
                            <a:gd name="T17" fmla="*/ T16 w 62"/>
                            <a:gd name="T18" fmla="+- 0 -244 -263"/>
                            <a:gd name="T19" fmla="*/ -244 h 19"/>
                            <a:gd name="T20" fmla="+- 0 13904 13901"/>
                            <a:gd name="T21" fmla="*/ T20 w 62"/>
                            <a:gd name="T22" fmla="+- 0 -245 -263"/>
                            <a:gd name="T23" fmla="*/ -245 h 19"/>
                            <a:gd name="T24" fmla="+- 0 13905 13901"/>
                            <a:gd name="T25" fmla="*/ T24 w 62"/>
                            <a:gd name="T26" fmla="+- 0 -246 -263"/>
                            <a:gd name="T27" fmla="*/ -246 h 19"/>
                            <a:gd name="T28" fmla="+- 0 13905 13901"/>
                            <a:gd name="T29" fmla="*/ T28 w 62"/>
                            <a:gd name="T30" fmla="+- 0 -248 -263"/>
                            <a:gd name="T31" fmla="*/ -248 h 19"/>
                            <a:gd name="T32" fmla="+- 0 13905 13901"/>
                            <a:gd name="T33" fmla="*/ T32 w 62"/>
                            <a:gd name="T34" fmla="+- 0 -249 -263"/>
                            <a:gd name="T35" fmla="*/ -249 h 19"/>
                            <a:gd name="T36" fmla="+- 0 13905 13901"/>
                            <a:gd name="T37" fmla="*/ T36 w 62"/>
                            <a:gd name="T38" fmla="+- 0 -249 -263"/>
                            <a:gd name="T39" fmla="*/ -249 h 19"/>
                            <a:gd name="T40" fmla="+- 0 13904 13901"/>
                            <a:gd name="T41" fmla="*/ T40 w 62"/>
                            <a:gd name="T42" fmla="+- 0 -251 -263"/>
                            <a:gd name="T43" fmla="*/ -251 h 19"/>
                            <a:gd name="T44" fmla="+- 0 13903 13901"/>
                            <a:gd name="T45" fmla="*/ T44 w 62"/>
                            <a:gd name="T46" fmla="+- 0 -251 -263"/>
                            <a:gd name="T47" fmla="*/ -251 h 19"/>
                            <a:gd name="T48" fmla="+- 0 13902 13901"/>
                            <a:gd name="T49" fmla="*/ T48 w 62"/>
                            <a:gd name="T50" fmla="+- 0 -251 -263"/>
                            <a:gd name="T51" fmla="*/ -251 h 19"/>
                            <a:gd name="T52" fmla="+- 0 13901 13901"/>
                            <a:gd name="T53" fmla="*/ T52 w 62"/>
                            <a:gd name="T54" fmla="+- 0 -252 -263"/>
                            <a:gd name="T55" fmla="*/ -252 h 19"/>
                            <a:gd name="T56" fmla="+- 0 13902 13901"/>
                            <a:gd name="T57" fmla="*/ T56 w 62"/>
                            <a:gd name="T58" fmla="+- 0 -253 -263"/>
                            <a:gd name="T59" fmla="*/ -253 h 19"/>
                            <a:gd name="T60" fmla="+- 0 13904 13901"/>
                            <a:gd name="T61" fmla="*/ T60 w 62"/>
                            <a:gd name="T62" fmla="+- 0 -252 -263"/>
                            <a:gd name="T63" fmla="*/ -252 h 19"/>
                            <a:gd name="T64" fmla="+- 0 13905 13901"/>
                            <a:gd name="T65" fmla="*/ T64 w 62"/>
                            <a:gd name="T66" fmla="+- 0 -252 -263"/>
                            <a:gd name="T67" fmla="*/ -252 h 19"/>
                            <a:gd name="T68" fmla="+- 0 13908 13901"/>
                            <a:gd name="T69" fmla="*/ T68 w 62"/>
                            <a:gd name="T70" fmla="+- 0 -252 -263"/>
                            <a:gd name="T71" fmla="*/ -252 h 19"/>
                            <a:gd name="T72" fmla="+- 0 13909 13901"/>
                            <a:gd name="T73" fmla="*/ T72 w 62"/>
                            <a:gd name="T74" fmla="+- 0 -252 -263"/>
                            <a:gd name="T75" fmla="*/ -252 h 19"/>
                            <a:gd name="T76" fmla="+- 0 13915 13901"/>
                            <a:gd name="T77" fmla="*/ T76 w 62"/>
                            <a:gd name="T78" fmla="+- 0 -252 -263"/>
                            <a:gd name="T79" fmla="*/ -252 h 19"/>
                            <a:gd name="T80" fmla="+- 0 13919 13901"/>
                            <a:gd name="T81" fmla="*/ T80 w 62"/>
                            <a:gd name="T82" fmla="+- 0 -253 -263"/>
                            <a:gd name="T83" fmla="*/ -253 h 19"/>
                            <a:gd name="T84" fmla="+- 0 13923 13901"/>
                            <a:gd name="T85" fmla="*/ T84 w 62"/>
                            <a:gd name="T86" fmla="+- 0 -254 -263"/>
                            <a:gd name="T87" fmla="*/ -254 h 19"/>
                            <a:gd name="T88" fmla="+- 0 13933 13901"/>
                            <a:gd name="T89" fmla="*/ T88 w 62"/>
                            <a:gd name="T90" fmla="+- 0 -258 -263"/>
                            <a:gd name="T91" fmla="*/ -258 h 19"/>
                            <a:gd name="T92" fmla="+- 0 13936 13901"/>
                            <a:gd name="T93" fmla="*/ T92 w 62"/>
                            <a:gd name="T94" fmla="+- 0 -258 -263"/>
                            <a:gd name="T95" fmla="*/ -258 h 19"/>
                            <a:gd name="T96" fmla="+- 0 13938 13901"/>
                            <a:gd name="T97" fmla="*/ T96 w 62"/>
                            <a:gd name="T98" fmla="+- 0 -259 -263"/>
                            <a:gd name="T99" fmla="*/ -259 h 19"/>
                            <a:gd name="T100" fmla="+- 0 13962 13901"/>
                            <a:gd name="T101" fmla="*/ T100 w 62"/>
                            <a:gd name="T102" fmla="+- 0 -263 -263"/>
                            <a:gd name="T103" fmla="*/ -263 h 19"/>
                            <a:gd name="T104" fmla="+- 0 13962 13901"/>
                            <a:gd name="T105" fmla="*/ T104 w 62"/>
                            <a:gd name="T106" fmla="+- 0 -262 -263"/>
                            <a:gd name="T107" fmla="*/ -262 h 19"/>
                            <a:gd name="T108" fmla="+- 0 13962 13901"/>
                            <a:gd name="T109" fmla="*/ T108 w 62"/>
                            <a:gd name="T110" fmla="+- 0 -261 -263"/>
                            <a:gd name="T111" fmla="*/ -261 h 19"/>
                            <a:gd name="T112" fmla="+- 0 13940 13901"/>
                            <a:gd name="T113" fmla="*/ T112 w 62"/>
                            <a:gd name="T114" fmla="+- 0 -255 -263"/>
                            <a:gd name="T115" fmla="*/ -255 h 19"/>
                            <a:gd name="T116" fmla="+- 0 13938 13901"/>
                            <a:gd name="T117" fmla="*/ T116 w 62"/>
                            <a:gd name="T118" fmla="+- 0 -254 -263"/>
                            <a:gd name="T119" fmla="*/ -254 h 19"/>
                            <a:gd name="T120" fmla="+- 0 13936 13901"/>
                            <a:gd name="T121" fmla="*/ T120 w 62"/>
                            <a:gd name="T122" fmla="+- 0 -254 -263"/>
                            <a:gd name="T123" fmla="*/ -254 h 19"/>
                            <a:gd name="T124" fmla="+- 0 13922 13901"/>
                            <a:gd name="T125" fmla="*/ T124 w 62"/>
                            <a:gd name="T126" fmla="+- 0 -251 -263"/>
                            <a:gd name="T127" fmla="*/ -251 h 19"/>
                            <a:gd name="T128" fmla="+- 0 13920 13901"/>
                            <a:gd name="T129" fmla="*/ T128 w 62"/>
                            <a:gd name="T130" fmla="+- 0 -251 -263"/>
                            <a:gd name="T131" fmla="*/ -251 h 19"/>
                            <a:gd name="T132" fmla="+- 0 13915 13901"/>
                            <a:gd name="T133" fmla="*/ T132 w 62"/>
                            <a:gd name="T134" fmla="+- 0 -250 -263"/>
                            <a:gd name="T135" fmla="*/ -250 h 19"/>
                            <a:gd name="T136" fmla="+- 0 13913 13901"/>
                            <a:gd name="T137" fmla="*/ T136 w 62"/>
                            <a:gd name="T138" fmla="+- 0 -250 -263"/>
                            <a:gd name="T139" fmla="*/ -250 h 19"/>
                            <a:gd name="T140" fmla="+- 0 13910 13901"/>
                            <a:gd name="T141" fmla="*/ T140 w 62"/>
                            <a:gd name="T142" fmla="+- 0 -249 -263"/>
                            <a:gd name="T143" fmla="*/ -249 h 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62" h="19">
                              <a:moveTo>
                                <a:pt x="9" y="14"/>
                              </a:moveTo>
                              <a:lnTo>
                                <a:pt x="8" y="15"/>
                              </a:lnTo>
                              <a:lnTo>
                                <a:pt x="6" y="16"/>
                              </a:lnTo>
                              <a:lnTo>
                                <a:pt x="6" y="17"/>
                              </a:lnTo>
                              <a:lnTo>
                                <a:pt x="5" y="19"/>
                              </a:lnTo>
                              <a:lnTo>
                                <a:pt x="3" y="18"/>
                              </a:lnTo>
                              <a:lnTo>
                                <a:pt x="4" y="17"/>
                              </a:lnTo>
                              <a:lnTo>
                                <a:pt x="4" y="15"/>
                              </a:lnTo>
                              <a:lnTo>
                                <a:pt x="4" y="14"/>
                              </a:lnTo>
                              <a:lnTo>
                                <a:pt x="3" y="12"/>
                              </a:lnTo>
                              <a:lnTo>
                                <a:pt x="2" y="12"/>
                              </a:lnTo>
                              <a:lnTo>
                                <a:pt x="1" y="12"/>
                              </a:lnTo>
                              <a:lnTo>
                                <a:pt x="0" y="11"/>
                              </a:lnTo>
                              <a:lnTo>
                                <a:pt x="1" y="10"/>
                              </a:lnTo>
                              <a:lnTo>
                                <a:pt x="3" y="11"/>
                              </a:lnTo>
                              <a:lnTo>
                                <a:pt x="4" y="11"/>
                              </a:lnTo>
                              <a:lnTo>
                                <a:pt x="7" y="11"/>
                              </a:lnTo>
                              <a:lnTo>
                                <a:pt x="8" y="11"/>
                              </a:lnTo>
                              <a:lnTo>
                                <a:pt x="14" y="11"/>
                              </a:lnTo>
                              <a:lnTo>
                                <a:pt x="18" y="10"/>
                              </a:lnTo>
                              <a:lnTo>
                                <a:pt x="22" y="9"/>
                              </a:lnTo>
                              <a:lnTo>
                                <a:pt x="32" y="5"/>
                              </a:lnTo>
                              <a:lnTo>
                                <a:pt x="35" y="5"/>
                              </a:lnTo>
                              <a:lnTo>
                                <a:pt x="37" y="4"/>
                              </a:lnTo>
                              <a:lnTo>
                                <a:pt x="61" y="0"/>
                              </a:lnTo>
                              <a:lnTo>
                                <a:pt x="61" y="1"/>
                              </a:lnTo>
                              <a:lnTo>
                                <a:pt x="61" y="2"/>
                              </a:lnTo>
                              <a:lnTo>
                                <a:pt x="39" y="8"/>
                              </a:lnTo>
                              <a:lnTo>
                                <a:pt x="37" y="9"/>
                              </a:lnTo>
                              <a:lnTo>
                                <a:pt x="35" y="9"/>
                              </a:lnTo>
                              <a:lnTo>
                                <a:pt x="21" y="12"/>
                              </a:lnTo>
                              <a:lnTo>
                                <a:pt x="19" y="12"/>
                              </a:lnTo>
                              <a:lnTo>
                                <a:pt x="14" y="13"/>
                              </a:lnTo>
                              <a:lnTo>
                                <a:pt x="12" y="13"/>
                              </a:lnTo>
                              <a:lnTo>
                                <a:pt x="9" y="14"/>
                              </a:lnTo>
                              <a:close/>
                            </a:path>
                          </a:pathLst>
                        </a:custGeom>
                        <a:noFill/>
                        <a:ln w="2056">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AutoShape 47"/>
                      <wps:cNvSpPr>
                        <a:spLocks/>
                      </wps:cNvSpPr>
                      <wps:spPr bwMode="auto">
                        <a:xfrm>
                          <a:off x="13916" y="-284"/>
                          <a:ext cx="14" cy="9"/>
                        </a:xfrm>
                        <a:custGeom>
                          <a:avLst/>
                          <a:gdLst>
                            <a:gd name="T0" fmla="+- 0 13926 13916"/>
                            <a:gd name="T1" fmla="*/ T0 w 14"/>
                            <a:gd name="T2" fmla="+- 0 -277 -284"/>
                            <a:gd name="T3" fmla="*/ -277 h 9"/>
                            <a:gd name="T4" fmla="+- 0 13926 13916"/>
                            <a:gd name="T5" fmla="*/ T4 w 14"/>
                            <a:gd name="T6" fmla="+- 0 -277 -284"/>
                            <a:gd name="T7" fmla="*/ -277 h 9"/>
                            <a:gd name="T8" fmla="+- 0 13925 13916"/>
                            <a:gd name="T9" fmla="*/ T8 w 14"/>
                            <a:gd name="T10" fmla="+- 0 -277 -284"/>
                            <a:gd name="T11" fmla="*/ -277 h 9"/>
                            <a:gd name="T12" fmla="+- 0 13925 13916"/>
                            <a:gd name="T13" fmla="*/ T12 w 14"/>
                            <a:gd name="T14" fmla="+- 0 -283 -284"/>
                            <a:gd name="T15" fmla="*/ -283 h 9"/>
                            <a:gd name="T16" fmla="+- 0 13925 13916"/>
                            <a:gd name="T17" fmla="*/ T16 w 14"/>
                            <a:gd name="T18" fmla="+- 0 -283 -284"/>
                            <a:gd name="T19" fmla="*/ -283 h 9"/>
                            <a:gd name="T20" fmla="+- 0 13922 13916"/>
                            <a:gd name="T21" fmla="*/ T20 w 14"/>
                            <a:gd name="T22" fmla="+- 0 -283 -284"/>
                            <a:gd name="T23" fmla="*/ -283 h 9"/>
                            <a:gd name="T24" fmla="+- 0 13923 13916"/>
                            <a:gd name="T25" fmla="*/ T24 w 14"/>
                            <a:gd name="T26" fmla="+- 0 -283 -284"/>
                            <a:gd name="T27" fmla="*/ -283 h 9"/>
                            <a:gd name="T28" fmla="+- 0 13924 13916"/>
                            <a:gd name="T29" fmla="*/ T28 w 14"/>
                            <a:gd name="T30" fmla="+- 0 -277 -284"/>
                            <a:gd name="T31" fmla="*/ -277 h 9"/>
                            <a:gd name="T32" fmla="+- 0 13923 13916"/>
                            <a:gd name="T33" fmla="*/ T32 w 14"/>
                            <a:gd name="T34" fmla="+- 0 -276 -284"/>
                            <a:gd name="T35" fmla="*/ -276 h 9"/>
                            <a:gd name="T36" fmla="+- 0 13923 13916"/>
                            <a:gd name="T37" fmla="*/ T36 w 14"/>
                            <a:gd name="T38" fmla="+- 0 -277 -284"/>
                            <a:gd name="T39" fmla="*/ -277 h 9"/>
                            <a:gd name="T40" fmla="+- 0 13920 13916"/>
                            <a:gd name="T41" fmla="*/ T40 w 14"/>
                            <a:gd name="T42" fmla="+- 0 -280 -284"/>
                            <a:gd name="T43" fmla="*/ -280 h 9"/>
                            <a:gd name="T44" fmla="+- 0 13921 13916"/>
                            <a:gd name="T45" fmla="*/ T44 w 14"/>
                            <a:gd name="T46" fmla="+- 0 -282 -284"/>
                            <a:gd name="T47" fmla="*/ -282 h 9"/>
                            <a:gd name="T48" fmla="+- 0 13921 13916"/>
                            <a:gd name="T49" fmla="*/ T48 w 14"/>
                            <a:gd name="T50" fmla="+- 0 -283 -284"/>
                            <a:gd name="T51" fmla="*/ -283 h 9"/>
                            <a:gd name="T52" fmla="+- 0 13922 13916"/>
                            <a:gd name="T53" fmla="*/ T52 w 14"/>
                            <a:gd name="T54" fmla="+- 0 -283 -284"/>
                            <a:gd name="T55" fmla="*/ -283 h 9"/>
                            <a:gd name="T56" fmla="+- 0 13920 13916"/>
                            <a:gd name="T57" fmla="*/ T56 w 14"/>
                            <a:gd name="T58" fmla="+- 0 -283 -284"/>
                            <a:gd name="T59" fmla="*/ -283 h 9"/>
                            <a:gd name="T60" fmla="+- 0 13920 13916"/>
                            <a:gd name="T61" fmla="*/ T60 w 14"/>
                            <a:gd name="T62" fmla="+- 0 -282 -284"/>
                            <a:gd name="T63" fmla="*/ -282 h 9"/>
                            <a:gd name="T64" fmla="+- 0 13919 13916"/>
                            <a:gd name="T65" fmla="*/ T64 w 14"/>
                            <a:gd name="T66" fmla="+- 0 -282 -284"/>
                            <a:gd name="T67" fmla="*/ -282 h 9"/>
                            <a:gd name="T68" fmla="+- 0 13919 13916"/>
                            <a:gd name="T69" fmla="*/ T68 w 14"/>
                            <a:gd name="T70" fmla="+- 0 -283 -284"/>
                            <a:gd name="T71" fmla="*/ -283 h 9"/>
                            <a:gd name="T72" fmla="+- 0 13916 13916"/>
                            <a:gd name="T73" fmla="*/ T72 w 14"/>
                            <a:gd name="T74" fmla="+- 0 -282 -284"/>
                            <a:gd name="T75" fmla="*/ -282 h 9"/>
                            <a:gd name="T76" fmla="+- 0 13919 13916"/>
                            <a:gd name="T77" fmla="*/ T76 w 14"/>
                            <a:gd name="T78" fmla="+- 0 -279 -284"/>
                            <a:gd name="T79" fmla="*/ -279 h 9"/>
                            <a:gd name="T80" fmla="+- 0 13918 13916"/>
                            <a:gd name="T81" fmla="*/ T80 w 14"/>
                            <a:gd name="T82" fmla="+- 0 -276 -284"/>
                            <a:gd name="T83" fmla="*/ -276 h 9"/>
                            <a:gd name="T84" fmla="+- 0 13917 13916"/>
                            <a:gd name="T85" fmla="*/ T84 w 14"/>
                            <a:gd name="T86" fmla="+- 0 -275 -284"/>
                            <a:gd name="T87" fmla="*/ -275 h 9"/>
                            <a:gd name="T88" fmla="+- 0 13920 13916"/>
                            <a:gd name="T89" fmla="*/ T88 w 14"/>
                            <a:gd name="T90" fmla="+- 0 -276 -284"/>
                            <a:gd name="T91" fmla="*/ -276 h 9"/>
                            <a:gd name="T92" fmla="+- 0 13919 13916"/>
                            <a:gd name="T93" fmla="*/ T92 w 14"/>
                            <a:gd name="T94" fmla="+- 0 -277 -284"/>
                            <a:gd name="T95" fmla="*/ -277 h 9"/>
                            <a:gd name="T96" fmla="+- 0 13921 13916"/>
                            <a:gd name="T97" fmla="*/ T96 w 14"/>
                            <a:gd name="T98" fmla="+- 0 -277 -284"/>
                            <a:gd name="T99" fmla="*/ -277 h 9"/>
                            <a:gd name="T100" fmla="+- 0 13924 13916"/>
                            <a:gd name="T101" fmla="*/ T100 w 14"/>
                            <a:gd name="T102" fmla="+- 0 -276 -284"/>
                            <a:gd name="T103" fmla="*/ -276 h 9"/>
                            <a:gd name="T104" fmla="+- 0 13930 13916"/>
                            <a:gd name="T105" fmla="*/ T104 w 14"/>
                            <a:gd name="T106" fmla="+- 0 -277 -284"/>
                            <a:gd name="T107" fmla="*/ -277 h 9"/>
                            <a:gd name="T108" fmla="+- 0 13930 13916"/>
                            <a:gd name="T109" fmla="*/ T108 w 14"/>
                            <a:gd name="T110" fmla="+- 0 -277 -284"/>
                            <a:gd name="T111" fmla="*/ -277 h 9"/>
                            <a:gd name="T112" fmla="+- 0 13929 13916"/>
                            <a:gd name="T113" fmla="*/ T112 w 14"/>
                            <a:gd name="T114" fmla="+- 0 -277 -284"/>
                            <a:gd name="T115" fmla="*/ -277 h 9"/>
                            <a:gd name="T116" fmla="+- 0 13928 13916"/>
                            <a:gd name="T117" fmla="*/ T116 w 14"/>
                            <a:gd name="T118" fmla="+- 0 -283 -284"/>
                            <a:gd name="T119" fmla="*/ -283 h 9"/>
                            <a:gd name="T120" fmla="+- 0 13928 13916"/>
                            <a:gd name="T121" fmla="*/ T120 w 14"/>
                            <a:gd name="T122" fmla="+- 0 -284 -284"/>
                            <a:gd name="T123" fmla="*/ -284 h 9"/>
                            <a:gd name="T124" fmla="+- 0 13928 13916"/>
                            <a:gd name="T125" fmla="*/ T124 w 14"/>
                            <a:gd name="T126" fmla="+- 0 -284 -284"/>
                            <a:gd name="T127" fmla="*/ -284 h 9"/>
                            <a:gd name="T128" fmla="+- 0 13926 13916"/>
                            <a:gd name="T129" fmla="*/ T128 w 14"/>
                            <a:gd name="T130" fmla="+- 0 -283 -284"/>
                            <a:gd name="T131" fmla="*/ -283 h 9"/>
                            <a:gd name="T132" fmla="+- 0 13926 13916"/>
                            <a:gd name="T133" fmla="*/ T132 w 14"/>
                            <a:gd name="T134" fmla="+- 0 -283 -284"/>
                            <a:gd name="T135" fmla="*/ -283 h 9"/>
                            <a:gd name="T136" fmla="+- 0 13927 13916"/>
                            <a:gd name="T137" fmla="*/ T136 w 14"/>
                            <a:gd name="T138" fmla="+- 0 -277 -284"/>
                            <a:gd name="T139" fmla="*/ -277 h 9"/>
                            <a:gd name="T140" fmla="+- 0 13927 13916"/>
                            <a:gd name="T141" fmla="*/ T140 w 14"/>
                            <a:gd name="T142" fmla="+- 0 -276 -284"/>
                            <a:gd name="T143" fmla="*/ -276 h 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4" h="9">
                              <a:moveTo>
                                <a:pt x="10" y="8"/>
                              </a:moveTo>
                              <a:lnTo>
                                <a:pt x="10" y="7"/>
                              </a:lnTo>
                              <a:lnTo>
                                <a:pt x="9" y="7"/>
                              </a:lnTo>
                              <a:lnTo>
                                <a:pt x="9" y="2"/>
                              </a:lnTo>
                              <a:lnTo>
                                <a:pt x="9" y="1"/>
                              </a:lnTo>
                              <a:lnTo>
                                <a:pt x="9" y="0"/>
                              </a:lnTo>
                              <a:lnTo>
                                <a:pt x="6" y="1"/>
                              </a:lnTo>
                              <a:lnTo>
                                <a:pt x="7" y="1"/>
                              </a:lnTo>
                              <a:lnTo>
                                <a:pt x="8" y="7"/>
                              </a:lnTo>
                              <a:lnTo>
                                <a:pt x="8" y="8"/>
                              </a:lnTo>
                              <a:lnTo>
                                <a:pt x="7" y="8"/>
                              </a:lnTo>
                              <a:lnTo>
                                <a:pt x="7" y="7"/>
                              </a:lnTo>
                              <a:lnTo>
                                <a:pt x="5" y="5"/>
                              </a:lnTo>
                              <a:lnTo>
                                <a:pt x="4" y="4"/>
                              </a:lnTo>
                              <a:lnTo>
                                <a:pt x="5" y="2"/>
                              </a:lnTo>
                              <a:lnTo>
                                <a:pt x="5" y="1"/>
                              </a:lnTo>
                              <a:lnTo>
                                <a:pt x="6" y="1"/>
                              </a:lnTo>
                              <a:lnTo>
                                <a:pt x="4" y="1"/>
                              </a:lnTo>
                              <a:lnTo>
                                <a:pt x="4" y="2"/>
                              </a:lnTo>
                              <a:lnTo>
                                <a:pt x="4" y="4"/>
                              </a:lnTo>
                              <a:lnTo>
                                <a:pt x="3" y="2"/>
                              </a:lnTo>
                              <a:lnTo>
                                <a:pt x="3" y="1"/>
                              </a:lnTo>
                              <a:lnTo>
                                <a:pt x="0" y="1"/>
                              </a:lnTo>
                              <a:lnTo>
                                <a:pt x="0" y="2"/>
                              </a:lnTo>
                              <a:lnTo>
                                <a:pt x="1" y="2"/>
                              </a:lnTo>
                              <a:lnTo>
                                <a:pt x="3" y="5"/>
                              </a:lnTo>
                              <a:lnTo>
                                <a:pt x="2" y="7"/>
                              </a:lnTo>
                              <a:lnTo>
                                <a:pt x="2" y="8"/>
                              </a:lnTo>
                              <a:lnTo>
                                <a:pt x="1" y="8"/>
                              </a:lnTo>
                              <a:lnTo>
                                <a:pt x="1" y="9"/>
                              </a:lnTo>
                              <a:lnTo>
                                <a:pt x="4" y="8"/>
                              </a:lnTo>
                              <a:lnTo>
                                <a:pt x="3" y="8"/>
                              </a:lnTo>
                              <a:lnTo>
                                <a:pt x="3" y="7"/>
                              </a:lnTo>
                              <a:lnTo>
                                <a:pt x="4" y="5"/>
                              </a:lnTo>
                              <a:lnTo>
                                <a:pt x="5" y="7"/>
                              </a:lnTo>
                              <a:lnTo>
                                <a:pt x="5" y="8"/>
                              </a:lnTo>
                              <a:lnTo>
                                <a:pt x="8" y="8"/>
                              </a:lnTo>
                              <a:lnTo>
                                <a:pt x="10" y="8"/>
                              </a:lnTo>
                              <a:moveTo>
                                <a:pt x="14" y="7"/>
                              </a:moveTo>
                              <a:lnTo>
                                <a:pt x="14" y="7"/>
                              </a:lnTo>
                              <a:lnTo>
                                <a:pt x="13" y="7"/>
                              </a:lnTo>
                              <a:lnTo>
                                <a:pt x="13" y="6"/>
                              </a:lnTo>
                              <a:lnTo>
                                <a:pt x="12" y="1"/>
                              </a:lnTo>
                              <a:lnTo>
                                <a:pt x="12" y="0"/>
                              </a:lnTo>
                              <a:lnTo>
                                <a:pt x="10" y="0"/>
                              </a:lnTo>
                              <a:lnTo>
                                <a:pt x="10" y="1"/>
                              </a:lnTo>
                              <a:lnTo>
                                <a:pt x="11" y="6"/>
                              </a:lnTo>
                              <a:lnTo>
                                <a:pt x="11" y="7"/>
                              </a:lnTo>
                              <a:lnTo>
                                <a:pt x="11" y="8"/>
                              </a:lnTo>
                              <a:lnTo>
                                <a:pt x="14" y="7"/>
                              </a:lnTo>
                            </a:path>
                          </a:pathLst>
                        </a:custGeom>
                        <a:solidFill>
                          <a:srgbClr val="DCDA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64" name="Picture 4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4360" y="279"/>
                          <a:ext cx="203" cy="175"/>
                        </a:xfrm>
                        <a:prstGeom prst="rect">
                          <a:avLst/>
                        </a:prstGeom>
                        <a:noFill/>
                        <a:extLst>
                          <a:ext uri="{909E8E84-426E-40DD-AFC4-6F175D3DCCD1}">
                            <a14:hiddenFill xmlns:a14="http://schemas.microsoft.com/office/drawing/2010/main">
                              <a:solidFill>
                                <a:srgbClr val="FFFFFF"/>
                              </a:solidFill>
                            </a14:hiddenFill>
                          </a:ext>
                        </a:extLst>
                      </pic:spPr>
                    </pic:pic>
                    <wps:wsp>
                      <wps:cNvPr id="965" name="Freeform 49"/>
                      <wps:cNvSpPr>
                        <a:spLocks/>
                      </wps:cNvSpPr>
                      <wps:spPr bwMode="auto">
                        <a:xfrm>
                          <a:off x="10239" y="295"/>
                          <a:ext cx="40" cy="12"/>
                        </a:xfrm>
                        <a:custGeom>
                          <a:avLst/>
                          <a:gdLst>
                            <a:gd name="T0" fmla="+- 0 10239 10239"/>
                            <a:gd name="T1" fmla="*/ T0 w 40"/>
                            <a:gd name="T2" fmla="+- 0 302 295"/>
                            <a:gd name="T3" fmla="*/ 302 h 12"/>
                            <a:gd name="T4" fmla="+- 0 10255 10239"/>
                            <a:gd name="T5" fmla="*/ T4 w 40"/>
                            <a:gd name="T6" fmla="+- 0 295 295"/>
                            <a:gd name="T7" fmla="*/ 295 h 12"/>
                            <a:gd name="T8" fmla="+- 0 10261 10239"/>
                            <a:gd name="T9" fmla="*/ T8 w 40"/>
                            <a:gd name="T10" fmla="+- 0 300 295"/>
                            <a:gd name="T11" fmla="*/ 300 h 12"/>
                            <a:gd name="T12" fmla="+- 0 10269 10239"/>
                            <a:gd name="T13" fmla="*/ T12 w 40"/>
                            <a:gd name="T14" fmla="+- 0 296 295"/>
                            <a:gd name="T15" fmla="*/ 296 h 12"/>
                            <a:gd name="T16" fmla="+- 0 10267 10239"/>
                            <a:gd name="T17" fmla="*/ T16 w 40"/>
                            <a:gd name="T18" fmla="+- 0 304 295"/>
                            <a:gd name="T19" fmla="*/ 304 h 12"/>
                            <a:gd name="T20" fmla="+- 0 10270 10239"/>
                            <a:gd name="T21" fmla="*/ T20 w 40"/>
                            <a:gd name="T22" fmla="+- 0 303 295"/>
                            <a:gd name="T23" fmla="*/ 303 h 12"/>
                            <a:gd name="T24" fmla="+- 0 10277 10239"/>
                            <a:gd name="T25" fmla="*/ T24 w 40"/>
                            <a:gd name="T26" fmla="+- 0 307 295"/>
                            <a:gd name="T27" fmla="*/ 307 h 12"/>
                            <a:gd name="T28" fmla="+- 0 10279 10239"/>
                            <a:gd name="T29" fmla="*/ T28 w 40"/>
                            <a:gd name="T30" fmla="+- 0 306 295"/>
                            <a:gd name="T31" fmla="*/ 306 h 1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0" h="12">
                              <a:moveTo>
                                <a:pt x="0" y="7"/>
                              </a:moveTo>
                              <a:lnTo>
                                <a:pt x="16" y="0"/>
                              </a:lnTo>
                              <a:lnTo>
                                <a:pt x="22" y="5"/>
                              </a:lnTo>
                              <a:lnTo>
                                <a:pt x="30" y="1"/>
                              </a:lnTo>
                              <a:lnTo>
                                <a:pt x="28" y="9"/>
                              </a:lnTo>
                              <a:lnTo>
                                <a:pt x="31" y="8"/>
                              </a:lnTo>
                              <a:lnTo>
                                <a:pt x="38" y="12"/>
                              </a:lnTo>
                              <a:lnTo>
                                <a:pt x="40" y="11"/>
                              </a:lnTo>
                            </a:path>
                          </a:pathLst>
                        </a:custGeom>
                        <a:noFill/>
                        <a:ln w="8195">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 name="Freeform 50"/>
                      <wps:cNvSpPr>
                        <a:spLocks/>
                      </wps:cNvSpPr>
                      <wps:spPr bwMode="auto">
                        <a:xfrm>
                          <a:off x="10214" y="299"/>
                          <a:ext cx="45" cy="27"/>
                        </a:xfrm>
                        <a:custGeom>
                          <a:avLst/>
                          <a:gdLst>
                            <a:gd name="T0" fmla="+- 0 10238 10214"/>
                            <a:gd name="T1" fmla="*/ T0 w 45"/>
                            <a:gd name="T2" fmla="+- 0 300 299"/>
                            <a:gd name="T3" fmla="*/ 300 h 27"/>
                            <a:gd name="T4" fmla="+- 0 10240 10214"/>
                            <a:gd name="T5" fmla="*/ T4 w 45"/>
                            <a:gd name="T6" fmla="+- 0 299 299"/>
                            <a:gd name="T7" fmla="*/ 299 h 27"/>
                            <a:gd name="T8" fmla="+- 0 10222 10214"/>
                            <a:gd name="T9" fmla="*/ T8 w 45"/>
                            <a:gd name="T10" fmla="+- 0 315 299"/>
                            <a:gd name="T11" fmla="*/ 315 h 27"/>
                            <a:gd name="T12" fmla="+- 0 10224 10214"/>
                            <a:gd name="T13" fmla="*/ T12 w 45"/>
                            <a:gd name="T14" fmla="+- 0 314 299"/>
                            <a:gd name="T15" fmla="*/ 314 h 27"/>
                            <a:gd name="T16" fmla="+- 0 10214 10214"/>
                            <a:gd name="T17" fmla="*/ T16 w 45"/>
                            <a:gd name="T18" fmla="+- 0 325 299"/>
                            <a:gd name="T19" fmla="*/ 325 h 27"/>
                            <a:gd name="T20" fmla="+- 0 10218 10214"/>
                            <a:gd name="T21" fmla="*/ T20 w 45"/>
                            <a:gd name="T22" fmla="+- 0 324 299"/>
                            <a:gd name="T23" fmla="*/ 324 h 27"/>
                            <a:gd name="T24" fmla="+- 0 10231 10214"/>
                            <a:gd name="T25" fmla="*/ T24 w 45"/>
                            <a:gd name="T26" fmla="+- 0 325 299"/>
                            <a:gd name="T27" fmla="*/ 325 h 27"/>
                            <a:gd name="T28" fmla="+- 0 10233 10214"/>
                            <a:gd name="T29" fmla="*/ T28 w 45"/>
                            <a:gd name="T30" fmla="+- 0 324 299"/>
                            <a:gd name="T31" fmla="*/ 324 h 27"/>
                            <a:gd name="T32" fmla="+- 0 10255 10214"/>
                            <a:gd name="T33" fmla="*/ T32 w 45"/>
                            <a:gd name="T34" fmla="+- 0 321 299"/>
                            <a:gd name="T35" fmla="*/ 321 h 27"/>
                            <a:gd name="T36" fmla="+- 0 10258 10214"/>
                            <a:gd name="T37" fmla="*/ T36 w 45"/>
                            <a:gd name="T38" fmla="+- 0 320 299"/>
                            <a:gd name="T39" fmla="*/ 320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5" h="27">
                              <a:moveTo>
                                <a:pt x="24" y="1"/>
                              </a:moveTo>
                              <a:lnTo>
                                <a:pt x="26" y="0"/>
                              </a:lnTo>
                              <a:lnTo>
                                <a:pt x="8" y="16"/>
                              </a:lnTo>
                              <a:lnTo>
                                <a:pt x="10" y="15"/>
                              </a:lnTo>
                              <a:lnTo>
                                <a:pt x="0" y="26"/>
                              </a:lnTo>
                              <a:lnTo>
                                <a:pt x="4" y="25"/>
                              </a:lnTo>
                              <a:lnTo>
                                <a:pt x="17" y="26"/>
                              </a:lnTo>
                              <a:lnTo>
                                <a:pt x="19" y="25"/>
                              </a:lnTo>
                              <a:lnTo>
                                <a:pt x="41" y="22"/>
                              </a:lnTo>
                              <a:lnTo>
                                <a:pt x="44" y="21"/>
                              </a:lnTo>
                            </a:path>
                          </a:pathLst>
                        </a:custGeom>
                        <a:noFill/>
                        <a:ln w="8566">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7" name="Freeform 51"/>
                      <wps:cNvSpPr>
                        <a:spLocks/>
                      </wps:cNvSpPr>
                      <wps:spPr bwMode="auto">
                        <a:xfrm>
                          <a:off x="9642" y="430"/>
                          <a:ext cx="92" cy="9"/>
                        </a:xfrm>
                        <a:custGeom>
                          <a:avLst/>
                          <a:gdLst>
                            <a:gd name="T0" fmla="+- 0 9642 9642"/>
                            <a:gd name="T1" fmla="*/ T0 w 92"/>
                            <a:gd name="T2" fmla="+- 0 439 430"/>
                            <a:gd name="T3" fmla="*/ 439 h 9"/>
                            <a:gd name="T4" fmla="+- 0 9660 9642"/>
                            <a:gd name="T5" fmla="*/ T4 w 92"/>
                            <a:gd name="T6" fmla="+- 0 430 430"/>
                            <a:gd name="T7" fmla="*/ 430 h 9"/>
                            <a:gd name="T8" fmla="+- 0 9668 9642"/>
                            <a:gd name="T9" fmla="*/ T8 w 92"/>
                            <a:gd name="T10" fmla="+- 0 434 430"/>
                            <a:gd name="T11" fmla="*/ 434 h 9"/>
                            <a:gd name="T12" fmla="+- 0 9670 9642"/>
                            <a:gd name="T13" fmla="*/ T12 w 92"/>
                            <a:gd name="T14" fmla="+- 0 433 430"/>
                            <a:gd name="T15" fmla="*/ 433 h 9"/>
                            <a:gd name="T16" fmla="+- 0 9680 9642"/>
                            <a:gd name="T17" fmla="*/ T16 w 92"/>
                            <a:gd name="T18" fmla="+- 0 436 430"/>
                            <a:gd name="T19" fmla="*/ 436 h 9"/>
                            <a:gd name="T20" fmla="+- 0 9682 9642"/>
                            <a:gd name="T21" fmla="*/ T20 w 92"/>
                            <a:gd name="T22" fmla="+- 0 435 430"/>
                            <a:gd name="T23" fmla="*/ 435 h 9"/>
                            <a:gd name="T24" fmla="+- 0 9691 9642"/>
                            <a:gd name="T25" fmla="*/ T24 w 92"/>
                            <a:gd name="T26" fmla="+- 0 438 430"/>
                            <a:gd name="T27" fmla="*/ 438 h 9"/>
                            <a:gd name="T28" fmla="+- 0 9706 9642"/>
                            <a:gd name="T29" fmla="*/ T28 w 92"/>
                            <a:gd name="T30" fmla="+- 0 432 430"/>
                            <a:gd name="T31" fmla="*/ 432 h 9"/>
                            <a:gd name="T32" fmla="+- 0 9717 9642"/>
                            <a:gd name="T33" fmla="*/ T32 w 92"/>
                            <a:gd name="T34" fmla="+- 0 434 430"/>
                            <a:gd name="T35" fmla="*/ 434 h 9"/>
                            <a:gd name="T36" fmla="+- 0 9718 9642"/>
                            <a:gd name="T37" fmla="*/ T36 w 92"/>
                            <a:gd name="T38" fmla="+- 0 433 430"/>
                            <a:gd name="T39" fmla="*/ 433 h 9"/>
                            <a:gd name="T40" fmla="+- 0 9733 9642"/>
                            <a:gd name="T41" fmla="*/ T40 w 92"/>
                            <a:gd name="T42" fmla="+- 0 434 430"/>
                            <a:gd name="T43" fmla="*/ 434 h 9"/>
                            <a:gd name="T44" fmla="+- 0 9734 9642"/>
                            <a:gd name="T45" fmla="*/ T44 w 92"/>
                            <a:gd name="T46" fmla="+- 0 433 430"/>
                            <a:gd name="T47" fmla="*/ 433 h 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2" h="9">
                              <a:moveTo>
                                <a:pt x="0" y="9"/>
                              </a:moveTo>
                              <a:lnTo>
                                <a:pt x="18" y="0"/>
                              </a:lnTo>
                              <a:lnTo>
                                <a:pt x="26" y="4"/>
                              </a:lnTo>
                              <a:lnTo>
                                <a:pt x="28" y="3"/>
                              </a:lnTo>
                              <a:lnTo>
                                <a:pt x="38" y="6"/>
                              </a:lnTo>
                              <a:lnTo>
                                <a:pt x="40" y="5"/>
                              </a:lnTo>
                              <a:lnTo>
                                <a:pt x="49" y="8"/>
                              </a:lnTo>
                              <a:lnTo>
                                <a:pt x="64" y="2"/>
                              </a:lnTo>
                              <a:lnTo>
                                <a:pt x="75" y="4"/>
                              </a:lnTo>
                              <a:lnTo>
                                <a:pt x="76" y="3"/>
                              </a:lnTo>
                              <a:lnTo>
                                <a:pt x="91" y="4"/>
                              </a:lnTo>
                              <a:lnTo>
                                <a:pt x="92" y="3"/>
                              </a:lnTo>
                            </a:path>
                          </a:pathLst>
                        </a:custGeom>
                        <a:noFill/>
                        <a:ln w="8045">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 name="Freeform 52"/>
                      <wps:cNvSpPr>
                        <a:spLocks/>
                      </wps:cNvSpPr>
                      <wps:spPr bwMode="auto">
                        <a:xfrm>
                          <a:off x="9632" y="436"/>
                          <a:ext cx="10" cy="37"/>
                        </a:xfrm>
                        <a:custGeom>
                          <a:avLst/>
                          <a:gdLst>
                            <a:gd name="T0" fmla="+- 0 9640 9632"/>
                            <a:gd name="T1" fmla="*/ T0 w 10"/>
                            <a:gd name="T2" fmla="+- 0 437 436"/>
                            <a:gd name="T3" fmla="*/ 437 h 37"/>
                            <a:gd name="T4" fmla="+- 0 9640 9632"/>
                            <a:gd name="T5" fmla="*/ T4 w 10"/>
                            <a:gd name="T6" fmla="+- 0 436 436"/>
                            <a:gd name="T7" fmla="*/ 436 h 37"/>
                            <a:gd name="T8" fmla="+- 0 9640 9632"/>
                            <a:gd name="T9" fmla="*/ T8 w 10"/>
                            <a:gd name="T10" fmla="+- 0 444 436"/>
                            <a:gd name="T11" fmla="*/ 444 h 37"/>
                            <a:gd name="T12" fmla="+- 0 9640 9632"/>
                            <a:gd name="T13" fmla="*/ T12 w 10"/>
                            <a:gd name="T14" fmla="+- 0 444 436"/>
                            <a:gd name="T15" fmla="*/ 444 h 37"/>
                            <a:gd name="T16" fmla="+- 0 9640 9632"/>
                            <a:gd name="T17" fmla="*/ T16 w 10"/>
                            <a:gd name="T18" fmla="+- 0 451 436"/>
                            <a:gd name="T19" fmla="*/ 451 h 37"/>
                            <a:gd name="T20" fmla="+- 0 9640 9632"/>
                            <a:gd name="T21" fmla="*/ T20 w 10"/>
                            <a:gd name="T22" fmla="+- 0 451 436"/>
                            <a:gd name="T23" fmla="*/ 451 h 37"/>
                            <a:gd name="T24" fmla="+- 0 9632 9632"/>
                            <a:gd name="T25" fmla="*/ T24 w 10"/>
                            <a:gd name="T26" fmla="+- 0 462 436"/>
                            <a:gd name="T27" fmla="*/ 462 h 37"/>
                            <a:gd name="T28" fmla="+- 0 9642 9632"/>
                            <a:gd name="T29" fmla="*/ T28 w 10"/>
                            <a:gd name="T30" fmla="+- 0 457 436"/>
                            <a:gd name="T31" fmla="*/ 457 h 37"/>
                            <a:gd name="T32" fmla="+- 0 9640 9632"/>
                            <a:gd name="T33" fmla="*/ T32 w 10"/>
                            <a:gd name="T34" fmla="+- 0 466 436"/>
                            <a:gd name="T35" fmla="*/ 466 h 37"/>
                            <a:gd name="T36" fmla="+- 0 9641 9632"/>
                            <a:gd name="T37" fmla="*/ T36 w 10"/>
                            <a:gd name="T38" fmla="+- 0 465 436"/>
                            <a:gd name="T39" fmla="*/ 465 h 37"/>
                            <a:gd name="T40" fmla="+- 0 9640 9632"/>
                            <a:gd name="T41" fmla="*/ T40 w 10"/>
                            <a:gd name="T42" fmla="+- 0 473 436"/>
                            <a:gd name="T43" fmla="*/ 473 h 37"/>
                            <a:gd name="T44" fmla="+- 0 9641 9632"/>
                            <a:gd name="T45" fmla="*/ T44 w 10"/>
                            <a:gd name="T46" fmla="+- 0 473 436"/>
                            <a:gd name="T47" fmla="*/ 473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 h="37">
                              <a:moveTo>
                                <a:pt x="8" y="1"/>
                              </a:moveTo>
                              <a:lnTo>
                                <a:pt x="8" y="0"/>
                              </a:lnTo>
                              <a:lnTo>
                                <a:pt x="8" y="8"/>
                              </a:lnTo>
                              <a:lnTo>
                                <a:pt x="8" y="15"/>
                              </a:lnTo>
                              <a:lnTo>
                                <a:pt x="0" y="26"/>
                              </a:lnTo>
                              <a:lnTo>
                                <a:pt x="10" y="21"/>
                              </a:lnTo>
                              <a:lnTo>
                                <a:pt x="8" y="30"/>
                              </a:lnTo>
                              <a:lnTo>
                                <a:pt x="9" y="29"/>
                              </a:lnTo>
                              <a:lnTo>
                                <a:pt x="8" y="37"/>
                              </a:lnTo>
                              <a:lnTo>
                                <a:pt x="9" y="37"/>
                              </a:lnTo>
                            </a:path>
                          </a:pathLst>
                        </a:custGeom>
                        <a:noFill/>
                        <a:ln w="9954">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69" name="Picture 5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9244" y="199"/>
                          <a:ext cx="341" cy="3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0" name="Picture 5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8800" y="245"/>
                          <a:ext cx="401" cy="2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1" name="Picture 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8495" y="355"/>
                          <a:ext cx="282" cy="1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2" name="Picture 5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8119" y="203"/>
                          <a:ext cx="332" cy="2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3" name="Picture 5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8838" y="-294"/>
                          <a:ext cx="311" cy="1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4" name="Picture 5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9145" y="-358"/>
                          <a:ext cx="2768" cy="7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5" name="Picture 5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8429" y="-773"/>
                          <a:ext cx="512" cy="3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6" name="Picture 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294" y="191"/>
                          <a:ext cx="121" cy="1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7" name="Picture 6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7174" y="-77"/>
                          <a:ext cx="121" cy="1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8" name="Picture 6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7075" y="195"/>
                          <a:ext cx="119" cy="1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9" name="Picture 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7223" y="-518"/>
                          <a:ext cx="1613" cy="9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0" name="Picture 6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6899" y="-520"/>
                          <a:ext cx="341" cy="656"/>
                        </a:xfrm>
                        <a:prstGeom prst="rect">
                          <a:avLst/>
                        </a:prstGeom>
                        <a:noFill/>
                        <a:extLst>
                          <a:ext uri="{909E8E84-426E-40DD-AFC4-6F175D3DCCD1}">
                            <a14:hiddenFill xmlns:a14="http://schemas.microsoft.com/office/drawing/2010/main">
                              <a:solidFill>
                                <a:srgbClr val="FFFFFF"/>
                              </a:solidFill>
                            </a14:hiddenFill>
                          </a:ext>
                        </a:extLst>
                      </pic:spPr>
                    </pic:pic>
                    <wps:wsp>
                      <wps:cNvPr id="981" name="Freeform 65"/>
                      <wps:cNvSpPr>
                        <a:spLocks/>
                      </wps:cNvSpPr>
                      <wps:spPr bwMode="auto">
                        <a:xfrm>
                          <a:off x="6483" y="-367"/>
                          <a:ext cx="453" cy="504"/>
                        </a:xfrm>
                        <a:custGeom>
                          <a:avLst/>
                          <a:gdLst>
                            <a:gd name="T0" fmla="+- 0 6498 6483"/>
                            <a:gd name="T1" fmla="*/ T0 w 453"/>
                            <a:gd name="T2" fmla="+- 0 -362 -367"/>
                            <a:gd name="T3" fmla="*/ -362 h 504"/>
                            <a:gd name="T4" fmla="+- 0 6511 6483"/>
                            <a:gd name="T5" fmla="*/ T4 w 453"/>
                            <a:gd name="T6" fmla="+- 0 -353 -367"/>
                            <a:gd name="T7" fmla="*/ -353 h 504"/>
                            <a:gd name="T8" fmla="+- 0 6524 6483"/>
                            <a:gd name="T9" fmla="*/ T8 w 453"/>
                            <a:gd name="T10" fmla="+- 0 -345 -367"/>
                            <a:gd name="T11" fmla="*/ -345 h 504"/>
                            <a:gd name="T12" fmla="+- 0 6529 6483"/>
                            <a:gd name="T13" fmla="*/ T12 w 453"/>
                            <a:gd name="T14" fmla="+- 0 -333 -367"/>
                            <a:gd name="T15" fmla="*/ -333 h 504"/>
                            <a:gd name="T16" fmla="+- 0 6523 6483"/>
                            <a:gd name="T17" fmla="*/ T16 w 453"/>
                            <a:gd name="T18" fmla="+- 0 -315 -367"/>
                            <a:gd name="T19" fmla="*/ -315 h 504"/>
                            <a:gd name="T20" fmla="+- 0 6511 6483"/>
                            <a:gd name="T21" fmla="*/ T20 w 453"/>
                            <a:gd name="T22" fmla="+- 0 -295 -367"/>
                            <a:gd name="T23" fmla="*/ -295 h 504"/>
                            <a:gd name="T24" fmla="+- 0 6517 6483"/>
                            <a:gd name="T25" fmla="*/ T24 w 453"/>
                            <a:gd name="T26" fmla="+- 0 -283 -367"/>
                            <a:gd name="T27" fmla="*/ -283 h 504"/>
                            <a:gd name="T28" fmla="+- 0 6530 6483"/>
                            <a:gd name="T29" fmla="*/ T28 w 453"/>
                            <a:gd name="T30" fmla="+- 0 -275 -367"/>
                            <a:gd name="T31" fmla="*/ -275 h 504"/>
                            <a:gd name="T32" fmla="+- 0 6544 6483"/>
                            <a:gd name="T33" fmla="*/ T32 w 453"/>
                            <a:gd name="T34" fmla="+- 0 -266 -367"/>
                            <a:gd name="T35" fmla="*/ -266 h 504"/>
                            <a:gd name="T36" fmla="+- 0 6548 6483"/>
                            <a:gd name="T37" fmla="*/ T36 w 453"/>
                            <a:gd name="T38" fmla="+- 0 -254 -367"/>
                            <a:gd name="T39" fmla="*/ -254 h 504"/>
                            <a:gd name="T40" fmla="+- 0 6568 6483"/>
                            <a:gd name="T41" fmla="*/ T40 w 453"/>
                            <a:gd name="T42" fmla="+- 0 -248 -367"/>
                            <a:gd name="T43" fmla="*/ -248 h 504"/>
                            <a:gd name="T44" fmla="+- 0 6565 6483"/>
                            <a:gd name="T45" fmla="*/ T44 w 453"/>
                            <a:gd name="T46" fmla="+- 0 -232 -367"/>
                            <a:gd name="T47" fmla="*/ -232 h 504"/>
                            <a:gd name="T48" fmla="+- 0 6572 6483"/>
                            <a:gd name="T49" fmla="*/ T48 w 453"/>
                            <a:gd name="T50" fmla="+- 0 -221 -367"/>
                            <a:gd name="T51" fmla="*/ -221 h 504"/>
                            <a:gd name="T52" fmla="+- 0 6574 6483"/>
                            <a:gd name="T53" fmla="*/ T52 w 453"/>
                            <a:gd name="T54" fmla="+- 0 -207 -367"/>
                            <a:gd name="T55" fmla="*/ -207 h 504"/>
                            <a:gd name="T56" fmla="+- 0 6582 6483"/>
                            <a:gd name="T57" fmla="*/ T56 w 453"/>
                            <a:gd name="T58" fmla="+- 0 -196 -367"/>
                            <a:gd name="T59" fmla="*/ -196 h 504"/>
                            <a:gd name="T60" fmla="+- 0 6586 6483"/>
                            <a:gd name="T61" fmla="*/ T60 w 453"/>
                            <a:gd name="T62" fmla="+- 0 -184 -367"/>
                            <a:gd name="T63" fmla="*/ -184 h 504"/>
                            <a:gd name="T64" fmla="+- 0 6588 6483"/>
                            <a:gd name="T65" fmla="*/ T64 w 453"/>
                            <a:gd name="T66" fmla="+- 0 -170 -367"/>
                            <a:gd name="T67" fmla="*/ -170 h 504"/>
                            <a:gd name="T68" fmla="+- 0 6578 6483"/>
                            <a:gd name="T69" fmla="*/ T68 w 453"/>
                            <a:gd name="T70" fmla="+- 0 -151 -367"/>
                            <a:gd name="T71" fmla="*/ -151 h 504"/>
                            <a:gd name="T72" fmla="+- 0 6578 6483"/>
                            <a:gd name="T73" fmla="*/ T72 w 453"/>
                            <a:gd name="T74" fmla="+- 0 -136 -367"/>
                            <a:gd name="T75" fmla="*/ -136 h 504"/>
                            <a:gd name="T76" fmla="+- 0 6578 6483"/>
                            <a:gd name="T77" fmla="*/ T76 w 453"/>
                            <a:gd name="T78" fmla="+- 0 -122 -367"/>
                            <a:gd name="T79" fmla="*/ -122 h 504"/>
                            <a:gd name="T80" fmla="+- 0 6582 6483"/>
                            <a:gd name="T81" fmla="*/ T80 w 453"/>
                            <a:gd name="T82" fmla="+- 0 -109 -367"/>
                            <a:gd name="T83" fmla="*/ -109 h 504"/>
                            <a:gd name="T84" fmla="+- 0 6576 6483"/>
                            <a:gd name="T85" fmla="*/ T84 w 453"/>
                            <a:gd name="T86" fmla="+- 0 -91 -367"/>
                            <a:gd name="T87" fmla="*/ -91 h 504"/>
                            <a:gd name="T88" fmla="+- 0 6585 6483"/>
                            <a:gd name="T89" fmla="*/ T88 w 453"/>
                            <a:gd name="T90" fmla="+- 0 -81 -367"/>
                            <a:gd name="T91" fmla="*/ -81 h 504"/>
                            <a:gd name="T92" fmla="+- 0 6571 6483"/>
                            <a:gd name="T93" fmla="*/ T92 w 453"/>
                            <a:gd name="T94" fmla="+- 0 -60 -367"/>
                            <a:gd name="T95" fmla="*/ -60 h 504"/>
                            <a:gd name="T96" fmla="+- 0 6578 6483"/>
                            <a:gd name="T97" fmla="*/ T96 w 453"/>
                            <a:gd name="T98" fmla="+- 0 -48 -367"/>
                            <a:gd name="T99" fmla="*/ -48 h 504"/>
                            <a:gd name="T100" fmla="+- 0 6578 6483"/>
                            <a:gd name="T101" fmla="*/ T100 w 453"/>
                            <a:gd name="T102" fmla="+- 0 -34 -367"/>
                            <a:gd name="T103" fmla="*/ -34 h 504"/>
                            <a:gd name="T104" fmla="+- 0 6578 6483"/>
                            <a:gd name="T105" fmla="*/ T104 w 453"/>
                            <a:gd name="T106" fmla="+- 0 -19 -367"/>
                            <a:gd name="T107" fmla="*/ -19 h 504"/>
                            <a:gd name="T108" fmla="+- 0 6583 6483"/>
                            <a:gd name="T109" fmla="*/ T108 w 453"/>
                            <a:gd name="T110" fmla="+- 0 -7 -367"/>
                            <a:gd name="T111" fmla="*/ -7 h 504"/>
                            <a:gd name="T112" fmla="+- 0 6578 6483"/>
                            <a:gd name="T113" fmla="*/ T112 w 453"/>
                            <a:gd name="T114" fmla="+- 0 10 -367"/>
                            <a:gd name="T115" fmla="*/ 10 h 504"/>
                            <a:gd name="T116" fmla="+- 0 6578 6483"/>
                            <a:gd name="T117" fmla="*/ T116 w 453"/>
                            <a:gd name="T118" fmla="+- 0 24 -367"/>
                            <a:gd name="T119" fmla="*/ 24 h 504"/>
                            <a:gd name="T120" fmla="+- 0 6583 6483"/>
                            <a:gd name="T121" fmla="*/ T120 w 453"/>
                            <a:gd name="T122" fmla="+- 0 37 -367"/>
                            <a:gd name="T123" fmla="*/ 37 h 504"/>
                            <a:gd name="T124" fmla="+- 0 6579 6483"/>
                            <a:gd name="T125" fmla="*/ T124 w 453"/>
                            <a:gd name="T126" fmla="+- 0 53 -367"/>
                            <a:gd name="T127" fmla="*/ 53 h 504"/>
                            <a:gd name="T128" fmla="+- 0 6588 6483"/>
                            <a:gd name="T129" fmla="*/ T128 w 453"/>
                            <a:gd name="T130" fmla="+- 0 64 -367"/>
                            <a:gd name="T131" fmla="*/ 64 h 504"/>
                            <a:gd name="T132" fmla="+- 0 6578 6483"/>
                            <a:gd name="T133" fmla="*/ T132 w 453"/>
                            <a:gd name="T134" fmla="+- 0 83 -367"/>
                            <a:gd name="T135" fmla="*/ 83 h 504"/>
                            <a:gd name="T136" fmla="+- 0 6590 6483"/>
                            <a:gd name="T137" fmla="*/ T136 w 453"/>
                            <a:gd name="T138" fmla="+- 0 92 -367"/>
                            <a:gd name="T139" fmla="*/ 92 h 504"/>
                            <a:gd name="T140" fmla="+- 0 6594 6483"/>
                            <a:gd name="T141" fmla="*/ T140 w 453"/>
                            <a:gd name="T142" fmla="+- 0 105 -367"/>
                            <a:gd name="T143" fmla="*/ 105 h 504"/>
                            <a:gd name="T144" fmla="+- 0 6606 6483"/>
                            <a:gd name="T145" fmla="*/ T144 w 453"/>
                            <a:gd name="T146" fmla="+- 0 114 -367"/>
                            <a:gd name="T147" fmla="*/ 114 h 504"/>
                            <a:gd name="T148" fmla="+- 0 6618 6483"/>
                            <a:gd name="T149" fmla="*/ T148 w 453"/>
                            <a:gd name="T150" fmla="+- 0 123 -367"/>
                            <a:gd name="T151" fmla="*/ 123 h 504"/>
                            <a:gd name="T152" fmla="+- 0 6631 6483"/>
                            <a:gd name="T153" fmla="*/ T152 w 453"/>
                            <a:gd name="T154" fmla="+- 0 132 -367"/>
                            <a:gd name="T155" fmla="*/ 132 h 504"/>
                            <a:gd name="T156" fmla="+- 0 6666 6483"/>
                            <a:gd name="T157" fmla="*/ T156 w 453"/>
                            <a:gd name="T158" fmla="+- 0 130 -367"/>
                            <a:gd name="T159" fmla="*/ 130 h 504"/>
                            <a:gd name="T160" fmla="+- 0 6695 6483"/>
                            <a:gd name="T161" fmla="*/ T160 w 453"/>
                            <a:gd name="T162" fmla="+- 0 131 -367"/>
                            <a:gd name="T163" fmla="*/ 131 h 504"/>
                            <a:gd name="T164" fmla="+- 0 6735 6483"/>
                            <a:gd name="T165" fmla="*/ T164 w 453"/>
                            <a:gd name="T166" fmla="+- 0 128 -367"/>
                            <a:gd name="T167" fmla="*/ 128 h 504"/>
                            <a:gd name="T168" fmla="+- 0 6759 6483"/>
                            <a:gd name="T169" fmla="*/ T168 w 453"/>
                            <a:gd name="T170" fmla="+- 0 131 -367"/>
                            <a:gd name="T171" fmla="*/ 131 h 504"/>
                            <a:gd name="T172" fmla="+- 0 6791 6483"/>
                            <a:gd name="T173" fmla="*/ T172 w 453"/>
                            <a:gd name="T174" fmla="+- 0 131 -367"/>
                            <a:gd name="T175" fmla="*/ 131 h 504"/>
                            <a:gd name="T176" fmla="+- 0 6821 6483"/>
                            <a:gd name="T177" fmla="*/ T176 w 453"/>
                            <a:gd name="T178" fmla="+- 0 132 -367"/>
                            <a:gd name="T179" fmla="*/ 132 h 504"/>
                            <a:gd name="T180" fmla="+- 0 6860 6483"/>
                            <a:gd name="T181" fmla="*/ T180 w 453"/>
                            <a:gd name="T182" fmla="+- 0 128 -367"/>
                            <a:gd name="T183" fmla="*/ 128 h 504"/>
                            <a:gd name="T184" fmla="+- 0 6895 6483"/>
                            <a:gd name="T185" fmla="*/ T184 w 453"/>
                            <a:gd name="T186" fmla="+- 0 127 -367"/>
                            <a:gd name="T187" fmla="*/ 127 h 504"/>
                            <a:gd name="T188" fmla="+- 0 6927 6483"/>
                            <a:gd name="T189" fmla="*/ T188 w 453"/>
                            <a:gd name="T190" fmla="+- 0 127 -367"/>
                            <a:gd name="T191" fmla="*/ 127 h 5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453" h="504">
                              <a:moveTo>
                                <a:pt x="0" y="4"/>
                              </a:moveTo>
                              <a:lnTo>
                                <a:pt x="10" y="0"/>
                              </a:lnTo>
                              <a:lnTo>
                                <a:pt x="12" y="6"/>
                              </a:lnTo>
                              <a:lnTo>
                                <a:pt x="15" y="5"/>
                              </a:lnTo>
                              <a:lnTo>
                                <a:pt x="19" y="10"/>
                              </a:lnTo>
                              <a:lnTo>
                                <a:pt x="32" y="4"/>
                              </a:lnTo>
                              <a:lnTo>
                                <a:pt x="19" y="18"/>
                              </a:lnTo>
                              <a:lnTo>
                                <a:pt x="28" y="14"/>
                              </a:lnTo>
                              <a:lnTo>
                                <a:pt x="32" y="19"/>
                              </a:lnTo>
                              <a:lnTo>
                                <a:pt x="33" y="19"/>
                              </a:lnTo>
                              <a:lnTo>
                                <a:pt x="39" y="23"/>
                              </a:lnTo>
                              <a:lnTo>
                                <a:pt x="41" y="22"/>
                              </a:lnTo>
                              <a:lnTo>
                                <a:pt x="32" y="34"/>
                              </a:lnTo>
                              <a:lnTo>
                                <a:pt x="40" y="30"/>
                              </a:lnTo>
                              <a:lnTo>
                                <a:pt x="35" y="39"/>
                              </a:lnTo>
                              <a:lnTo>
                                <a:pt x="46" y="34"/>
                              </a:lnTo>
                              <a:lnTo>
                                <a:pt x="31" y="49"/>
                              </a:lnTo>
                              <a:lnTo>
                                <a:pt x="33" y="48"/>
                              </a:lnTo>
                              <a:lnTo>
                                <a:pt x="27" y="58"/>
                              </a:lnTo>
                              <a:lnTo>
                                <a:pt x="40" y="52"/>
                              </a:lnTo>
                              <a:lnTo>
                                <a:pt x="28" y="64"/>
                              </a:lnTo>
                              <a:lnTo>
                                <a:pt x="29" y="64"/>
                              </a:lnTo>
                              <a:lnTo>
                                <a:pt x="27" y="72"/>
                              </a:lnTo>
                              <a:lnTo>
                                <a:pt x="28" y="72"/>
                              </a:lnTo>
                              <a:lnTo>
                                <a:pt x="27" y="79"/>
                              </a:lnTo>
                              <a:lnTo>
                                <a:pt x="34" y="76"/>
                              </a:lnTo>
                              <a:lnTo>
                                <a:pt x="33" y="84"/>
                              </a:lnTo>
                              <a:lnTo>
                                <a:pt x="34" y="84"/>
                              </a:lnTo>
                              <a:lnTo>
                                <a:pt x="32" y="92"/>
                              </a:lnTo>
                              <a:lnTo>
                                <a:pt x="36" y="90"/>
                              </a:lnTo>
                              <a:lnTo>
                                <a:pt x="38" y="96"/>
                              </a:lnTo>
                              <a:lnTo>
                                <a:pt x="47" y="92"/>
                              </a:lnTo>
                              <a:lnTo>
                                <a:pt x="47" y="99"/>
                              </a:lnTo>
                              <a:lnTo>
                                <a:pt x="48" y="99"/>
                              </a:lnTo>
                              <a:lnTo>
                                <a:pt x="53" y="104"/>
                              </a:lnTo>
                              <a:lnTo>
                                <a:pt x="61" y="101"/>
                              </a:lnTo>
                              <a:lnTo>
                                <a:pt x="59" y="109"/>
                              </a:lnTo>
                              <a:lnTo>
                                <a:pt x="60" y="108"/>
                              </a:lnTo>
                              <a:lnTo>
                                <a:pt x="65" y="113"/>
                              </a:lnTo>
                              <a:lnTo>
                                <a:pt x="60" y="123"/>
                              </a:lnTo>
                              <a:lnTo>
                                <a:pt x="73" y="117"/>
                              </a:lnTo>
                              <a:lnTo>
                                <a:pt x="73" y="124"/>
                              </a:lnTo>
                              <a:lnTo>
                                <a:pt x="85" y="119"/>
                              </a:lnTo>
                              <a:lnTo>
                                <a:pt x="78" y="129"/>
                              </a:lnTo>
                              <a:lnTo>
                                <a:pt x="81" y="135"/>
                              </a:lnTo>
                              <a:lnTo>
                                <a:pt x="82" y="135"/>
                              </a:lnTo>
                              <a:lnTo>
                                <a:pt x="85" y="141"/>
                              </a:lnTo>
                              <a:lnTo>
                                <a:pt x="88" y="147"/>
                              </a:lnTo>
                              <a:lnTo>
                                <a:pt x="89" y="146"/>
                              </a:lnTo>
                              <a:lnTo>
                                <a:pt x="82" y="157"/>
                              </a:lnTo>
                              <a:lnTo>
                                <a:pt x="90" y="153"/>
                              </a:lnTo>
                              <a:lnTo>
                                <a:pt x="90" y="160"/>
                              </a:lnTo>
                              <a:lnTo>
                                <a:pt x="91" y="160"/>
                              </a:lnTo>
                              <a:lnTo>
                                <a:pt x="91" y="167"/>
                              </a:lnTo>
                              <a:lnTo>
                                <a:pt x="92" y="167"/>
                              </a:lnTo>
                              <a:lnTo>
                                <a:pt x="88" y="176"/>
                              </a:lnTo>
                              <a:lnTo>
                                <a:pt x="99" y="171"/>
                              </a:lnTo>
                              <a:lnTo>
                                <a:pt x="94" y="180"/>
                              </a:lnTo>
                              <a:lnTo>
                                <a:pt x="95" y="180"/>
                              </a:lnTo>
                              <a:lnTo>
                                <a:pt x="87" y="191"/>
                              </a:lnTo>
                              <a:lnTo>
                                <a:pt x="103" y="183"/>
                              </a:lnTo>
                              <a:lnTo>
                                <a:pt x="94" y="195"/>
                              </a:lnTo>
                              <a:lnTo>
                                <a:pt x="95" y="194"/>
                              </a:lnTo>
                              <a:lnTo>
                                <a:pt x="102" y="198"/>
                              </a:lnTo>
                              <a:lnTo>
                                <a:pt x="105" y="197"/>
                              </a:lnTo>
                              <a:lnTo>
                                <a:pt x="87" y="213"/>
                              </a:lnTo>
                              <a:lnTo>
                                <a:pt x="101" y="206"/>
                              </a:lnTo>
                              <a:lnTo>
                                <a:pt x="94" y="217"/>
                              </a:lnTo>
                              <a:lnTo>
                                <a:pt x="95" y="216"/>
                              </a:lnTo>
                              <a:lnTo>
                                <a:pt x="92" y="225"/>
                              </a:lnTo>
                              <a:lnTo>
                                <a:pt x="99" y="222"/>
                              </a:lnTo>
                              <a:lnTo>
                                <a:pt x="94" y="231"/>
                              </a:lnTo>
                              <a:lnTo>
                                <a:pt x="95" y="231"/>
                              </a:lnTo>
                              <a:lnTo>
                                <a:pt x="86" y="242"/>
                              </a:lnTo>
                              <a:lnTo>
                                <a:pt x="96" y="238"/>
                              </a:lnTo>
                              <a:lnTo>
                                <a:pt x="94" y="246"/>
                              </a:lnTo>
                              <a:lnTo>
                                <a:pt x="95" y="245"/>
                              </a:lnTo>
                              <a:lnTo>
                                <a:pt x="94" y="253"/>
                              </a:lnTo>
                              <a:lnTo>
                                <a:pt x="95" y="253"/>
                              </a:lnTo>
                              <a:lnTo>
                                <a:pt x="86" y="264"/>
                              </a:lnTo>
                              <a:lnTo>
                                <a:pt x="99" y="258"/>
                              </a:lnTo>
                              <a:lnTo>
                                <a:pt x="94" y="268"/>
                              </a:lnTo>
                              <a:lnTo>
                                <a:pt x="95" y="267"/>
                              </a:lnTo>
                              <a:lnTo>
                                <a:pt x="90" y="277"/>
                              </a:lnTo>
                              <a:lnTo>
                                <a:pt x="93" y="276"/>
                              </a:lnTo>
                              <a:lnTo>
                                <a:pt x="91" y="284"/>
                              </a:lnTo>
                              <a:lnTo>
                                <a:pt x="99" y="280"/>
                              </a:lnTo>
                              <a:lnTo>
                                <a:pt x="90" y="292"/>
                              </a:lnTo>
                              <a:lnTo>
                                <a:pt x="102" y="286"/>
                              </a:lnTo>
                              <a:lnTo>
                                <a:pt x="93" y="297"/>
                              </a:lnTo>
                              <a:lnTo>
                                <a:pt x="97" y="296"/>
                              </a:lnTo>
                              <a:lnTo>
                                <a:pt x="87" y="308"/>
                              </a:lnTo>
                              <a:lnTo>
                                <a:pt x="88" y="307"/>
                              </a:lnTo>
                              <a:lnTo>
                                <a:pt x="94" y="312"/>
                              </a:lnTo>
                              <a:lnTo>
                                <a:pt x="95" y="311"/>
                              </a:lnTo>
                              <a:lnTo>
                                <a:pt x="89" y="321"/>
                              </a:lnTo>
                              <a:lnTo>
                                <a:pt x="95" y="319"/>
                              </a:lnTo>
                              <a:lnTo>
                                <a:pt x="94" y="326"/>
                              </a:lnTo>
                              <a:lnTo>
                                <a:pt x="103" y="322"/>
                              </a:lnTo>
                              <a:lnTo>
                                <a:pt x="94" y="333"/>
                              </a:lnTo>
                              <a:lnTo>
                                <a:pt x="95" y="333"/>
                              </a:lnTo>
                              <a:lnTo>
                                <a:pt x="86" y="345"/>
                              </a:lnTo>
                              <a:lnTo>
                                <a:pt x="103" y="337"/>
                              </a:lnTo>
                              <a:lnTo>
                                <a:pt x="94" y="348"/>
                              </a:lnTo>
                              <a:lnTo>
                                <a:pt x="95" y="348"/>
                              </a:lnTo>
                              <a:lnTo>
                                <a:pt x="98" y="354"/>
                              </a:lnTo>
                              <a:lnTo>
                                <a:pt x="103" y="351"/>
                              </a:lnTo>
                              <a:lnTo>
                                <a:pt x="88" y="365"/>
                              </a:lnTo>
                              <a:lnTo>
                                <a:pt x="100" y="360"/>
                              </a:lnTo>
                              <a:lnTo>
                                <a:pt x="90" y="372"/>
                              </a:lnTo>
                              <a:lnTo>
                                <a:pt x="93" y="370"/>
                              </a:lnTo>
                              <a:lnTo>
                                <a:pt x="87" y="380"/>
                              </a:lnTo>
                              <a:lnTo>
                                <a:pt x="95" y="377"/>
                              </a:lnTo>
                              <a:lnTo>
                                <a:pt x="94" y="384"/>
                              </a:lnTo>
                              <a:lnTo>
                                <a:pt x="95" y="384"/>
                              </a:lnTo>
                              <a:lnTo>
                                <a:pt x="94" y="392"/>
                              </a:lnTo>
                              <a:lnTo>
                                <a:pt x="95" y="391"/>
                              </a:lnTo>
                              <a:lnTo>
                                <a:pt x="94" y="399"/>
                              </a:lnTo>
                              <a:lnTo>
                                <a:pt x="95" y="399"/>
                              </a:lnTo>
                              <a:lnTo>
                                <a:pt x="97" y="405"/>
                              </a:lnTo>
                              <a:lnTo>
                                <a:pt x="100" y="404"/>
                              </a:lnTo>
                              <a:lnTo>
                                <a:pt x="94" y="414"/>
                              </a:lnTo>
                              <a:lnTo>
                                <a:pt x="95" y="413"/>
                              </a:lnTo>
                              <a:lnTo>
                                <a:pt x="84" y="426"/>
                              </a:lnTo>
                              <a:lnTo>
                                <a:pt x="96" y="420"/>
                              </a:lnTo>
                              <a:lnTo>
                                <a:pt x="100" y="426"/>
                              </a:lnTo>
                              <a:lnTo>
                                <a:pt x="102" y="425"/>
                              </a:lnTo>
                              <a:lnTo>
                                <a:pt x="89" y="438"/>
                              </a:lnTo>
                              <a:lnTo>
                                <a:pt x="105" y="431"/>
                              </a:lnTo>
                              <a:lnTo>
                                <a:pt x="94" y="443"/>
                              </a:lnTo>
                              <a:lnTo>
                                <a:pt x="95" y="442"/>
                              </a:lnTo>
                              <a:lnTo>
                                <a:pt x="94" y="450"/>
                              </a:lnTo>
                              <a:lnTo>
                                <a:pt x="95" y="450"/>
                              </a:lnTo>
                              <a:lnTo>
                                <a:pt x="87" y="461"/>
                              </a:lnTo>
                              <a:lnTo>
                                <a:pt x="104" y="453"/>
                              </a:lnTo>
                              <a:lnTo>
                                <a:pt x="100" y="462"/>
                              </a:lnTo>
                              <a:lnTo>
                                <a:pt x="107" y="459"/>
                              </a:lnTo>
                              <a:lnTo>
                                <a:pt x="105" y="467"/>
                              </a:lnTo>
                              <a:lnTo>
                                <a:pt x="111" y="472"/>
                              </a:lnTo>
                              <a:lnTo>
                                <a:pt x="117" y="476"/>
                              </a:lnTo>
                              <a:lnTo>
                                <a:pt x="122" y="481"/>
                              </a:lnTo>
                              <a:lnTo>
                                <a:pt x="123" y="481"/>
                              </a:lnTo>
                              <a:lnTo>
                                <a:pt x="128" y="486"/>
                              </a:lnTo>
                              <a:lnTo>
                                <a:pt x="129" y="485"/>
                              </a:lnTo>
                              <a:lnTo>
                                <a:pt x="134" y="490"/>
                              </a:lnTo>
                              <a:lnTo>
                                <a:pt x="135" y="490"/>
                              </a:lnTo>
                              <a:lnTo>
                                <a:pt x="132" y="498"/>
                              </a:lnTo>
                              <a:lnTo>
                                <a:pt x="146" y="492"/>
                              </a:lnTo>
                              <a:lnTo>
                                <a:pt x="146" y="499"/>
                              </a:lnTo>
                              <a:lnTo>
                                <a:pt x="148" y="499"/>
                              </a:lnTo>
                              <a:lnTo>
                                <a:pt x="162" y="500"/>
                              </a:lnTo>
                              <a:lnTo>
                                <a:pt x="164" y="499"/>
                              </a:lnTo>
                              <a:lnTo>
                                <a:pt x="173" y="502"/>
                              </a:lnTo>
                              <a:lnTo>
                                <a:pt x="183" y="497"/>
                              </a:lnTo>
                              <a:lnTo>
                                <a:pt x="193" y="500"/>
                              </a:lnTo>
                              <a:lnTo>
                                <a:pt x="196" y="499"/>
                              </a:lnTo>
                              <a:lnTo>
                                <a:pt x="209" y="500"/>
                              </a:lnTo>
                              <a:lnTo>
                                <a:pt x="212" y="498"/>
                              </a:lnTo>
                              <a:lnTo>
                                <a:pt x="221" y="502"/>
                              </a:lnTo>
                              <a:lnTo>
                                <a:pt x="236" y="495"/>
                              </a:lnTo>
                              <a:lnTo>
                                <a:pt x="239" y="500"/>
                              </a:lnTo>
                              <a:lnTo>
                                <a:pt x="252" y="495"/>
                              </a:lnTo>
                              <a:lnTo>
                                <a:pt x="257" y="499"/>
                              </a:lnTo>
                              <a:lnTo>
                                <a:pt x="260" y="498"/>
                              </a:lnTo>
                              <a:lnTo>
                                <a:pt x="273" y="499"/>
                              </a:lnTo>
                              <a:lnTo>
                                <a:pt x="276" y="498"/>
                              </a:lnTo>
                              <a:lnTo>
                                <a:pt x="289" y="499"/>
                              </a:lnTo>
                              <a:lnTo>
                                <a:pt x="292" y="498"/>
                              </a:lnTo>
                              <a:lnTo>
                                <a:pt x="305" y="499"/>
                              </a:lnTo>
                              <a:lnTo>
                                <a:pt x="308" y="498"/>
                              </a:lnTo>
                              <a:lnTo>
                                <a:pt x="312" y="504"/>
                              </a:lnTo>
                              <a:lnTo>
                                <a:pt x="328" y="496"/>
                              </a:lnTo>
                              <a:lnTo>
                                <a:pt x="329" y="503"/>
                              </a:lnTo>
                              <a:lnTo>
                                <a:pt x="338" y="499"/>
                              </a:lnTo>
                              <a:lnTo>
                                <a:pt x="344" y="503"/>
                              </a:lnTo>
                              <a:lnTo>
                                <a:pt x="356" y="498"/>
                              </a:lnTo>
                              <a:lnTo>
                                <a:pt x="376" y="496"/>
                              </a:lnTo>
                              <a:lnTo>
                                <a:pt x="377" y="495"/>
                              </a:lnTo>
                              <a:lnTo>
                                <a:pt x="378" y="503"/>
                              </a:lnTo>
                              <a:lnTo>
                                <a:pt x="382" y="501"/>
                              </a:lnTo>
                              <a:lnTo>
                                <a:pt x="398" y="500"/>
                              </a:lnTo>
                              <a:lnTo>
                                <a:pt x="412" y="494"/>
                              </a:lnTo>
                              <a:lnTo>
                                <a:pt x="411" y="502"/>
                              </a:lnTo>
                              <a:lnTo>
                                <a:pt x="426" y="495"/>
                              </a:lnTo>
                              <a:lnTo>
                                <a:pt x="437" y="497"/>
                              </a:lnTo>
                              <a:lnTo>
                                <a:pt x="444" y="494"/>
                              </a:lnTo>
                              <a:lnTo>
                                <a:pt x="449" y="499"/>
                              </a:lnTo>
                              <a:lnTo>
                                <a:pt x="452" y="497"/>
                              </a:lnTo>
                            </a:path>
                          </a:pathLst>
                        </a:custGeom>
                        <a:noFill/>
                        <a:ln w="9175">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82" name="Picture 6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5944" y="-372"/>
                          <a:ext cx="535" cy="371"/>
                        </a:xfrm>
                        <a:prstGeom prst="rect">
                          <a:avLst/>
                        </a:prstGeom>
                        <a:noFill/>
                        <a:extLst>
                          <a:ext uri="{909E8E84-426E-40DD-AFC4-6F175D3DCCD1}">
                            <a14:hiddenFill xmlns:a14="http://schemas.microsoft.com/office/drawing/2010/main">
                              <a:solidFill>
                                <a:srgbClr val="FFFFFF"/>
                              </a:solidFill>
                            </a14:hiddenFill>
                          </a:ext>
                        </a:extLst>
                      </pic:spPr>
                    </pic:pic>
                    <wps:wsp>
                      <wps:cNvPr id="983" name="Freeform 67"/>
                      <wps:cNvSpPr>
                        <a:spLocks/>
                      </wps:cNvSpPr>
                      <wps:spPr bwMode="auto">
                        <a:xfrm>
                          <a:off x="5831" y="-359"/>
                          <a:ext cx="107" cy="473"/>
                        </a:xfrm>
                        <a:custGeom>
                          <a:avLst/>
                          <a:gdLst>
                            <a:gd name="T0" fmla="+- 0 5938 5831"/>
                            <a:gd name="T1" fmla="*/ T0 w 107"/>
                            <a:gd name="T2" fmla="+- 0 -359 -359"/>
                            <a:gd name="T3" fmla="*/ -359 h 473"/>
                            <a:gd name="T4" fmla="+- 0 5924 5831"/>
                            <a:gd name="T5" fmla="*/ T4 w 107"/>
                            <a:gd name="T6" fmla="+- 0 -345 -359"/>
                            <a:gd name="T7" fmla="*/ -345 h 473"/>
                            <a:gd name="T8" fmla="+- 0 5917 5831"/>
                            <a:gd name="T9" fmla="*/ T8 w 107"/>
                            <a:gd name="T10" fmla="+- 0 -335 -359"/>
                            <a:gd name="T11" fmla="*/ -335 h 473"/>
                            <a:gd name="T12" fmla="+- 0 5923 5831"/>
                            <a:gd name="T13" fmla="*/ T12 w 107"/>
                            <a:gd name="T14" fmla="+- 0 -330 -359"/>
                            <a:gd name="T15" fmla="*/ -330 h 473"/>
                            <a:gd name="T16" fmla="+- 0 5920 5831"/>
                            <a:gd name="T17" fmla="*/ T16 w 107"/>
                            <a:gd name="T18" fmla="+- 0 -321 -359"/>
                            <a:gd name="T19" fmla="*/ -321 h 473"/>
                            <a:gd name="T20" fmla="+- 0 5924 5831"/>
                            <a:gd name="T21" fmla="*/ T20 w 107"/>
                            <a:gd name="T22" fmla="+- 0 -316 -359"/>
                            <a:gd name="T23" fmla="*/ -316 h 473"/>
                            <a:gd name="T24" fmla="+- 0 5926 5831"/>
                            <a:gd name="T25" fmla="*/ T24 w 107"/>
                            <a:gd name="T26" fmla="+- 0 -309 -359"/>
                            <a:gd name="T27" fmla="*/ -309 h 473"/>
                            <a:gd name="T28" fmla="+- 0 5926 5831"/>
                            <a:gd name="T29" fmla="*/ T28 w 107"/>
                            <a:gd name="T30" fmla="+- 0 -302 -359"/>
                            <a:gd name="T31" fmla="*/ -302 h 473"/>
                            <a:gd name="T32" fmla="+- 0 5925 5831"/>
                            <a:gd name="T33" fmla="*/ T32 w 107"/>
                            <a:gd name="T34" fmla="+- 0 -294 -359"/>
                            <a:gd name="T35" fmla="*/ -294 h 473"/>
                            <a:gd name="T36" fmla="+- 0 5927 5831"/>
                            <a:gd name="T37" fmla="*/ T36 w 107"/>
                            <a:gd name="T38" fmla="+- 0 -288 -359"/>
                            <a:gd name="T39" fmla="*/ -288 h 473"/>
                            <a:gd name="T40" fmla="+- 0 5917 5831"/>
                            <a:gd name="T41" fmla="*/ T40 w 107"/>
                            <a:gd name="T42" fmla="+- 0 -276 -359"/>
                            <a:gd name="T43" fmla="*/ -276 h 473"/>
                            <a:gd name="T44" fmla="+- 0 5904 5831"/>
                            <a:gd name="T45" fmla="*/ T44 w 107"/>
                            <a:gd name="T46" fmla="+- 0 -263 -359"/>
                            <a:gd name="T47" fmla="*/ -263 h 473"/>
                            <a:gd name="T48" fmla="+- 0 5886 5831"/>
                            <a:gd name="T49" fmla="*/ T48 w 107"/>
                            <a:gd name="T50" fmla="+- 0 -247 -359"/>
                            <a:gd name="T51" fmla="*/ -247 h 473"/>
                            <a:gd name="T52" fmla="+- 0 5875 5831"/>
                            <a:gd name="T53" fmla="*/ T52 w 107"/>
                            <a:gd name="T54" fmla="+- 0 -235 -359"/>
                            <a:gd name="T55" fmla="*/ -235 h 473"/>
                            <a:gd name="T56" fmla="+- 0 5869 5831"/>
                            <a:gd name="T57" fmla="*/ T56 w 107"/>
                            <a:gd name="T58" fmla="+- 0 -225 -359"/>
                            <a:gd name="T59" fmla="*/ -225 h 473"/>
                            <a:gd name="T60" fmla="+- 0 5874 5831"/>
                            <a:gd name="T61" fmla="*/ T60 w 107"/>
                            <a:gd name="T62" fmla="+- 0 -220 -359"/>
                            <a:gd name="T63" fmla="*/ -220 h 473"/>
                            <a:gd name="T64" fmla="+- 0 5864 5831"/>
                            <a:gd name="T65" fmla="*/ T64 w 107"/>
                            <a:gd name="T66" fmla="+- 0 -208 -359"/>
                            <a:gd name="T67" fmla="*/ -208 h 473"/>
                            <a:gd name="T68" fmla="+- 0 5862 5831"/>
                            <a:gd name="T69" fmla="*/ T68 w 107"/>
                            <a:gd name="T70" fmla="+- 0 -200 -359"/>
                            <a:gd name="T71" fmla="*/ -200 h 473"/>
                            <a:gd name="T72" fmla="+- 0 5861 5831"/>
                            <a:gd name="T73" fmla="*/ T72 w 107"/>
                            <a:gd name="T74" fmla="+- 0 -192 -359"/>
                            <a:gd name="T75" fmla="*/ -192 h 473"/>
                            <a:gd name="T76" fmla="+- 0 5871 5831"/>
                            <a:gd name="T77" fmla="*/ T76 w 107"/>
                            <a:gd name="T78" fmla="+- 0 -189 -359"/>
                            <a:gd name="T79" fmla="*/ -189 h 473"/>
                            <a:gd name="T80" fmla="+- 0 5868 5831"/>
                            <a:gd name="T81" fmla="*/ T80 w 107"/>
                            <a:gd name="T82" fmla="+- 0 -180 -359"/>
                            <a:gd name="T83" fmla="*/ -180 h 473"/>
                            <a:gd name="T84" fmla="+- 0 5859 5831"/>
                            <a:gd name="T85" fmla="*/ T84 w 107"/>
                            <a:gd name="T86" fmla="+- 0 -169 -359"/>
                            <a:gd name="T87" fmla="*/ -169 h 473"/>
                            <a:gd name="T88" fmla="+- 0 5867 5831"/>
                            <a:gd name="T89" fmla="*/ T88 w 107"/>
                            <a:gd name="T90" fmla="+- 0 -165 -359"/>
                            <a:gd name="T91" fmla="*/ -165 h 473"/>
                            <a:gd name="T92" fmla="+- 0 5868 5831"/>
                            <a:gd name="T93" fmla="*/ T92 w 107"/>
                            <a:gd name="T94" fmla="+- 0 -159 -359"/>
                            <a:gd name="T95" fmla="*/ -159 h 473"/>
                            <a:gd name="T96" fmla="+- 0 5860 5831"/>
                            <a:gd name="T97" fmla="*/ T96 w 107"/>
                            <a:gd name="T98" fmla="+- 0 -148 -359"/>
                            <a:gd name="T99" fmla="*/ -148 h 473"/>
                            <a:gd name="T100" fmla="+- 0 5860 5831"/>
                            <a:gd name="T101" fmla="*/ T100 w 107"/>
                            <a:gd name="T102" fmla="+- 0 -140 -359"/>
                            <a:gd name="T103" fmla="*/ -140 h 473"/>
                            <a:gd name="T104" fmla="+- 0 5869 5831"/>
                            <a:gd name="T105" fmla="*/ T104 w 107"/>
                            <a:gd name="T106" fmla="+- 0 -137 -359"/>
                            <a:gd name="T107" fmla="*/ -137 h 473"/>
                            <a:gd name="T108" fmla="+- 0 5860 5831"/>
                            <a:gd name="T109" fmla="*/ T108 w 107"/>
                            <a:gd name="T110" fmla="+- 0 -126 -359"/>
                            <a:gd name="T111" fmla="*/ -126 h 473"/>
                            <a:gd name="T112" fmla="+- 0 5866 5831"/>
                            <a:gd name="T113" fmla="*/ T112 w 107"/>
                            <a:gd name="T114" fmla="+- 0 -121 -359"/>
                            <a:gd name="T115" fmla="*/ -121 h 473"/>
                            <a:gd name="T116" fmla="+- 0 5860 5831"/>
                            <a:gd name="T117" fmla="*/ T116 w 107"/>
                            <a:gd name="T118" fmla="+- 0 -111 -359"/>
                            <a:gd name="T119" fmla="*/ -111 h 473"/>
                            <a:gd name="T120" fmla="+- 0 5863 5831"/>
                            <a:gd name="T121" fmla="*/ T120 w 107"/>
                            <a:gd name="T122" fmla="+- 0 -105 -359"/>
                            <a:gd name="T123" fmla="*/ -105 h 473"/>
                            <a:gd name="T124" fmla="+- 0 5858 5831"/>
                            <a:gd name="T125" fmla="*/ T124 w 107"/>
                            <a:gd name="T126" fmla="+- 0 -95 -359"/>
                            <a:gd name="T127" fmla="*/ -95 h 473"/>
                            <a:gd name="T128" fmla="+- 0 5860 5831"/>
                            <a:gd name="T129" fmla="*/ T128 w 107"/>
                            <a:gd name="T130" fmla="+- 0 -89 -359"/>
                            <a:gd name="T131" fmla="*/ -89 h 473"/>
                            <a:gd name="T132" fmla="+- 0 5859 5831"/>
                            <a:gd name="T133" fmla="*/ T132 w 107"/>
                            <a:gd name="T134" fmla="+- 0 -81 -359"/>
                            <a:gd name="T135" fmla="*/ -81 h 473"/>
                            <a:gd name="T136" fmla="+- 0 5860 5831"/>
                            <a:gd name="T137" fmla="*/ T136 w 107"/>
                            <a:gd name="T138" fmla="+- 0 -75 -359"/>
                            <a:gd name="T139" fmla="*/ -75 h 473"/>
                            <a:gd name="T140" fmla="+- 0 5860 5831"/>
                            <a:gd name="T141" fmla="*/ T140 w 107"/>
                            <a:gd name="T142" fmla="+- 0 -67 -359"/>
                            <a:gd name="T143" fmla="*/ -67 h 473"/>
                            <a:gd name="T144" fmla="+- 0 5860 5831"/>
                            <a:gd name="T145" fmla="*/ T144 w 107"/>
                            <a:gd name="T146" fmla="+- 0 -60 -359"/>
                            <a:gd name="T147" fmla="*/ -60 h 473"/>
                            <a:gd name="T148" fmla="+- 0 5869 5831"/>
                            <a:gd name="T149" fmla="*/ T148 w 107"/>
                            <a:gd name="T150" fmla="+- 0 -57 -359"/>
                            <a:gd name="T151" fmla="*/ -57 h 473"/>
                            <a:gd name="T152" fmla="+- 0 5860 5831"/>
                            <a:gd name="T153" fmla="*/ T152 w 107"/>
                            <a:gd name="T154" fmla="+- 0 -46 -359"/>
                            <a:gd name="T155" fmla="*/ -46 h 473"/>
                            <a:gd name="T156" fmla="+- 0 5866 5831"/>
                            <a:gd name="T157" fmla="*/ T156 w 107"/>
                            <a:gd name="T158" fmla="+- 0 -41 -359"/>
                            <a:gd name="T159" fmla="*/ -41 h 473"/>
                            <a:gd name="T160" fmla="+- 0 5860 5831"/>
                            <a:gd name="T161" fmla="*/ T160 w 107"/>
                            <a:gd name="T162" fmla="+- 0 -31 -359"/>
                            <a:gd name="T163" fmla="*/ -31 h 473"/>
                            <a:gd name="T164" fmla="+- 0 5859 5831"/>
                            <a:gd name="T165" fmla="*/ T164 w 107"/>
                            <a:gd name="T166" fmla="+- 0 -23 -359"/>
                            <a:gd name="T167" fmla="*/ -23 h 473"/>
                            <a:gd name="T168" fmla="+- 0 5860 5831"/>
                            <a:gd name="T169" fmla="*/ T168 w 107"/>
                            <a:gd name="T170" fmla="+- 0 -16 -359"/>
                            <a:gd name="T171" fmla="*/ -16 h 473"/>
                            <a:gd name="T172" fmla="+- 0 5868 5831"/>
                            <a:gd name="T173" fmla="*/ T172 w 107"/>
                            <a:gd name="T174" fmla="+- 0 -13 -359"/>
                            <a:gd name="T175" fmla="*/ -13 h 473"/>
                            <a:gd name="T176" fmla="+- 0 5860 5831"/>
                            <a:gd name="T177" fmla="*/ T176 w 107"/>
                            <a:gd name="T178" fmla="+- 0 -2 -359"/>
                            <a:gd name="T179" fmla="*/ -2 h 473"/>
                            <a:gd name="T180" fmla="+- 0 5860 5831"/>
                            <a:gd name="T181" fmla="*/ T180 w 107"/>
                            <a:gd name="T182" fmla="+- 0 6 -359"/>
                            <a:gd name="T183" fmla="*/ 6 h 473"/>
                            <a:gd name="T184" fmla="+- 0 5870 5831"/>
                            <a:gd name="T185" fmla="*/ T184 w 107"/>
                            <a:gd name="T186" fmla="+- 0 8 -359"/>
                            <a:gd name="T187" fmla="*/ 8 h 473"/>
                            <a:gd name="T188" fmla="+- 0 5867 5831"/>
                            <a:gd name="T189" fmla="*/ T188 w 107"/>
                            <a:gd name="T190" fmla="+- 0 17 -359"/>
                            <a:gd name="T191" fmla="*/ 17 h 473"/>
                            <a:gd name="T192" fmla="+- 0 5868 5831"/>
                            <a:gd name="T193" fmla="*/ T192 w 107"/>
                            <a:gd name="T194" fmla="+- 0 24 -359"/>
                            <a:gd name="T195" fmla="*/ 24 h 473"/>
                            <a:gd name="T196" fmla="+- 0 5867 5831"/>
                            <a:gd name="T197" fmla="*/ T196 w 107"/>
                            <a:gd name="T198" fmla="+- 0 32 -359"/>
                            <a:gd name="T199" fmla="*/ 32 h 473"/>
                            <a:gd name="T200" fmla="+- 0 5860 5831"/>
                            <a:gd name="T201" fmla="*/ T200 w 107"/>
                            <a:gd name="T202" fmla="+- 0 42 -359"/>
                            <a:gd name="T203" fmla="*/ 42 h 473"/>
                            <a:gd name="T204" fmla="+- 0 5870 5831"/>
                            <a:gd name="T205" fmla="*/ T204 w 107"/>
                            <a:gd name="T206" fmla="+- 0 45 -359"/>
                            <a:gd name="T207" fmla="*/ 45 h 473"/>
                            <a:gd name="T208" fmla="+- 0 5853 5831"/>
                            <a:gd name="T209" fmla="*/ T208 w 107"/>
                            <a:gd name="T210" fmla="+- 0 60 -359"/>
                            <a:gd name="T211" fmla="*/ 60 h 473"/>
                            <a:gd name="T212" fmla="+- 0 5856 5831"/>
                            <a:gd name="T213" fmla="*/ T212 w 107"/>
                            <a:gd name="T214" fmla="+- 0 66 -359"/>
                            <a:gd name="T215" fmla="*/ 66 h 473"/>
                            <a:gd name="T216" fmla="+- 0 5861 5831"/>
                            <a:gd name="T217" fmla="*/ T216 w 107"/>
                            <a:gd name="T218" fmla="+- 0 71 -359"/>
                            <a:gd name="T219" fmla="*/ 71 h 473"/>
                            <a:gd name="T220" fmla="+- 0 5858 5831"/>
                            <a:gd name="T221" fmla="*/ T220 w 107"/>
                            <a:gd name="T222" fmla="+- 0 80 -359"/>
                            <a:gd name="T223" fmla="*/ 80 h 473"/>
                            <a:gd name="T224" fmla="+- 0 5861 5831"/>
                            <a:gd name="T225" fmla="*/ T224 w 107"/>
                            <a:gd name="T226" fmla="+- 0 86 -359"/>
                            <a:gd name="T227" fmla="*/ 86 h 473"/>
                            <a:gd name="T228" fmla="+- 0 5861 5831"/>
                            <a:gd name="T229" fmla="*/ T228 w 107"/>
                            <a:gd name="T230" fmla="+- 0 93 -359"/>
                            <a:gd name="T231" fmla="*/ 93 h 473"/>
                            <a:gd name="T232" fmla="+- 0 5832 5831"/>
                            <a:gd name="T233" fmla="*/ T232 w 107"/>
                            <a:gd name="T234" fmla="+- 0 114 -359"/>
                            <a:gd name="T235" fmla="*/ 114 h 4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07" h="473">
                              <a:moveTo>
                                <a:pt x="89" y="9"/>
                              </a:moveTo>
                              <a:lnTo>
                                <a:pt x="107" y="0"/>
                              </a:lnTo>
                              <a:lnTo>
                                <a:pt x="80" y="20"/>
                              </a:lnTo>
                              <a:lnTo>
                                <a:pt x="93" y="14"/>
                              </a:lnTo>
                              <a:lnTo>
                                <a:pt x="85" y="25"/>
                              </a:lnTo>
                              <a:lnTo>
                                <a:pt x="86" y="24"/>
                              </a:lnTo>
                              <a:lnTo>
                                <a:pt x="78" y="36"/>
                              </a:lnTo>
                              <a:lnTo>
                                <a:pt x="92" y="29"/>
                              </a:lnTo>
                              <a:lnTo>
                                <a:pt x="80" y="42"/>
                              </a:lnTo>
                              <a:lnTo>
                                <a:pt x="89" y="38"/>
                              </a:lnTo>
                              <a:lnTo>
                                <a:pt x="91" y="44"/>
                              </a:lnTo>
                              <a:lnTo>
                                <a:pt x="93" y="43"/>
                              </a:lnTo>
                              <a:lnTo>
                                <a:pt x="87" y="53"/>
                              </a:lnTo>
                              <a:lnTo>
                                <a:pt x="95" y="50"/>
                              </a:lnTo>
                              <a:lnTo>
                                <a:pt x="95" y="57"/>
                              </a:lnTo>
                              <a:lnTo>
                                <a:pt x="92" y="66"/>
                              </a:lnTo>
                              <a:lnTo>
                                <a:pt x="94" y="65"/>
                              </a:lnTo>
                              <a:lnTo>
                                <a:pt x="84" y="76"/>
                              </a:lnTo>
                              <a:lnTo>
                                <a:pt x="96" y="71"/>
                              </a:lnTo>
                              <a:lnTo>
                                <a:pt x="86" y="83"/>
                              </a:lnTo>
                              <a:lnTo>
                                <a:pt x="70" y="98"/>
                              </a:lnTo>
                              <a:lnTo>
                                <a:pt x="73" y="96"/>
                              </a:lnTo>
                              <a:lnTo>
                                <a:pt x="44" y="117"/>
                              </a:lnTo>
                              <a:lnTo>
                                <a:pt x="55" y="112"/>
                              </a:lnTo>
                              <a:lnTo>
                                <a:pt x="43" y="125"/>
                              </a:lnTo>
                              <a:lnTo>
                                <a:pt x="44" y="124"/>
                              </a:lnTo>
                              <a:lnTo>
                                <a:pt x="29" y="138"/>
                              </a:lnTo>
                              <a:lnTo>
                                <a:pt x="38" y="134"/>
                              </a:lnTo>
                              <a:lnTo>
                                <a:pt x="34" y="143"/>
                              </a:lnTo>
                              <a:lnTo>
                                <a:pt x="43" y="139"/>
                              </a:lnTo>
                              <a:lnTo>
                                <a:pt x="32" y="151"/>
                              </a:lnTo>
                              <a:lnTo>
                                <a:pt x="33" y="151"/>
                              </a:lnTo>
                              <a:lnTo>
                                <a:pt x="31" y="159"/>
                              </a:lnTo>
                              <a:lnTo>
                                <a:pt x="29" y="167"/>
                              </a:lnTo>
                              <a:lnTo>
                                <a:pt x="30" y="167"/>
                              </a:lnTo>
                              <a:lnTo>
                                <a:pt x="38" y="170"/>
                              </a:lnTo>
                              <a:lnTo>
                                <a:pt x="40" y="170"/>
                              </a:lnTo>
                              <a:lnTo>
                                <a:pt x="36" y="179"/>
                              </a:lnTo>
                              <a:lnTo>
                                <a:pt x="37" y="179"/>
                              </a:lnTo>
                              <a:lnTo>
                                <a:pt x="21" y="193"/>
                              </a:lnTo>
                              <a:lnTo>
                                <a:pt x="28" y="190"/>
                              </a:lnTo>
                              <a:lnTo>
                                <a:pt x="27" y="198"/>
                              </a:lnTo>
                              <a:lnTo>
                                <a:pt x="36" y="194"/>
                              </a:lnTo>
                              <a:lnTo>
                                <a:pt x="17" y="209"/>
                              </a:lnTo>
                              <a:lnTo>
                                <a:pt x="37" y="200"/>
                              </a:lnTo>
                              <a:lnTo>
                                <a:pt x="27" y="212"/>
                              </a:lnTo>
                              <a:lnTo>
                                <a:pt x="29" y="211"/>
                              </a:lnTo>
                              <a:lnTo>
                                <a:pt x="27" y="220"/>
                              </a:lnTo>
                              <a:lnTo>
                                <a:pt x="29" y="219"/>
                              </a:lnTo>
                              <a:lnTo>
                                <a:pt x="18" y="231"/>
                              </a:lnTo>
                              <a:lnTo>
                                <a:pt x="38" y="222"/>
                              </a:lnTo>
                              <a:lnTo>
                                <a:pt x="27" y="234"/>
                              </a:lnTo>
                              <a:lnTo>
                                <a:pt x="29" y="233"/>
                              </a:lnTo>
                              <a:lnTo>
                                <a:pt x="32" y="239"/>
                              </a:lnTo>
                              <a:lnTo>
                                <a:pt x="35" y="238"/>
                              </a:lnTo>
                              <a:lnTo>
                                <a:pt x="27" y="249"/>
                              </a:lnTo>
                              <a:lnTo>
                                <a:pt x="29" y="248"/>
                              </a:lnTo>
                              <a:lnTo>
                                <a:pt x="29" y="255"/>
                              </a:lnTo>
                              <a:lnTo>
                                <a:pt x="32" y="254"/>
                              </a:lnTo>
                              <a:lnTo>
                                <a:pt x="20" y="266"/>
                              </a:lnTo>
                              <a:lnTo>
                                <a:pt x="27" y="264"/>
                              </a:lnTo>
                              <a:lnTo>
                                <a:pt x="27" y="271"/>
                              </a:lnTo>
                              <a:lnTo>
                                <a:pt x="29" y="270"/>
                              </a:lnTo>
                              <a:lnTo>
                                <a:pt x="27" y="278"/>
                              </a:lnTo>
                              <a:lnTo>
                                <a:pt x="28" y="278"/>
                              </a:lnTo>
                              <a:lnTo>
                                <a:pt x="27" y="285"/>
                              </a:lnTo>
                              <a:lnTo>
                                <a:pt x="29" y="284"/>
                              </a:lnTo>
                              <a:lnTo>
                                <a:pt x="27" y="292"/>
                              </a:lnTo>
                              <a:lnTo>
                                <a:pt x="29" y="292"/>
                              </a:lnTo>
                              <a:lnTo>
                                <a:pt x="27" y="300"/>
                              </a:lnTo>
                              <a:lnTo>
                                <a:pt x="29" y="299"/>
                              </a:lnTo>
                              <a:lnTo>
                                <a:pt x="33" y="305"/>
                              </a:lnTo>
                              <a:lnTo>
                                <a:pt x="38" y="302"/>
                              </a:lnTo>
                              <a:lnTo>
                                <a:pt x="28" y="314"/>
                              </a:lnTo>
                              <a:lnTo>
                                <a:pt x="29" y="313"/>
                              </a:lnTo>
                              <a:lnTo>
                                <a:pt x="25" y="322"/>
                              </a:lnTo>
                              <a:lnTo>
                                <a:pt x="35" y="318"/>
                              </a:lnTo>
                              <a:lnTo>
                                <a:pt x="28" y="329"/>
                              </a:lnTo>
                              <a:lnTo>
                                <a:pt x="29" y="328"/>
                              </a:lnTo>
                              <a:lnTo>
                                <a:pt x="17" y="341"/>
                              </a:lnTo>
                              <a:lnTo>
                                <a:pt x="28" y="336"/>
                              </a:lnTo>
                              <a:lnTo>
                                <a:pt x="28" y="343"/>
                              </a:lnTo>
                              <a:lnTo>
                                <a:pt x="29" y="343"/>
                              </a:lnTo>
                              <a:lnTo>
                                <a:pt x="33" y="348"/>
                              </a:lnTo>
                              <a:lnTo>
                                <a:pt x="37" y="346"/>
                              </a:lnTo>
                              <a:lnTo>
                                <a:pt x="28" y="358"/>
                              </a:lnTo>
                              <a:lnTo>
                                <a:pt x="29" y="357"/>
                              </a:lnTo>
                              <a:lnTo>
                                <a:pt x="18" y="370"/>
                              </a:lnTo>
                              <a:lnTo>
                                <a:pt x="29" y="365"/>
                              </a:lnTo>
                              <a:lnTo>
                                <a:pt x="25" y="374"/>
                              </a:lnTo>
                              <a:lnTo>
                                <a:pt x="39" y="367"/>
                              </a:lnTo>
                              <a:lnTo>
                                <a:pt x="25" y="381"/>
                              </a:lnTo>
                              <a:lnTo>
                                <a:pt x="36" y="376"/>
                              </a:lnTo>
                              <a:lnTo>
                                <a:pt x="26" y="388"/>
                              </a:lnTo>
                              <a:lnTo>
                                <a:pt x="37" y="383"/>
                              </a:lnTo>
                              <a:lnTo>
                                <a:pt x="22" y="397"/>
                              </a:lnTo>
                              <a:lnTo>
                                <a:pt x="36" y="391"/>
                              </a:lnTo>
                              <a:lnTo>
                                <a:pt x="28" y="401"/>
                              </a:lnTo>
                              <a:lnTo>
                                <a:pt x="29" y="401"/>
                              </a:lnTo>
                              <a:lnTo>
                                <a:pt x="32" y="407"/>
                              </a:lnTo>
                              <a:lnTo>
                                <a:pt x="39" y="404"/>
                              </a:lnTo>
                              <a:lnTo>
                                <a:pt x="21" y="419"/>
                              </a:lnTo>
                              <a:lnTo>
                                <a:pt x="22" y="419"/>
                              </a:lnTo>
                              <a:lnTo>
                                <a:pt x="21" y="426"/>
                              </a:lnTo>
                              <a:lnTo>
                                <a:pt x="25" y="425"/>
                              </a:lnTo>
                              <a:lnTo>
                                <a:pt x="22" y="433"/>
                              </a:lnTo>
                              <a:lnTo>
                                <a:pt x="30" y="430"/>
                              </a:lnTo>
                              <a:lnTo>
                                <a:pt x="25" y="439"/>
                              </a:lnTo>
                              <a:lnTo>
                                <a:pt x="27" y="439"/>
                              </a:lnTo>
                              <a:lnTo>
                                <a:pt x="28" y="445"/>
                              </a:lnTo>
                              <a:lnTo>
                                <a:pt x="30" y="445"/>
                              </a:lnTo>
                              <a:lnTo>
                                <a:pt x="25" y="454"/>
                              </a:lnTo>
                              <a:lnTo>
                                <a:pt x="30" y="452"/>
                              </a:lnTo>
                              <a:lnTo>
                                <a:pt x="0" y="473"/>
                              </a:lnTo>
                              <a:lnTo>
                                <a:pt x="1" y="473"/>
                              </a:lnTo>
                            </a:path>
                          </a:pathLst>
                        </a:custGeom>
                        <a:noFill/>
                        <a:ln w="9998">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84" name="Picture 6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5435" y="-170"/>
                          <a:ext cx="384" cy="315"/>
                        </a:xfrm>
                        <a:prstGeom prst="rect">
                          <a:avLst/>
                        </a:prstGeom>
                        <a:noFill/>
                        <a:extLst>
                          <a:ext uri="{909E8E84-426E-40DD-AFC4-6F175D3DCCD1}">
                            <a14:hiddenFill xmlns:a14="http://schemas.microsoft.com/office/drawing/2010/main">
                              <a:solidFill>
                                <a:srgbClr val="FFFFFF"/>
                              </a:solidFill>
                            </a14:hiddenFill>
                          </a:ext>
                        </a:extLst>
                      </pic:spPr>
                    </pic:pic>
                    <wps:wsp>
                      <wps:cNvPr id="985" name="Freeform 69"/>
                      <wps:cNvSpPr>
                        <a:spLocks/>
                      </wps:cNvSpPr>
                      <wps:spPr bwMode="auto">
                        <a:xfrm>
                          <a:off x="5209" y="-511"/>
                          <a:ext cx="229" cy="423"/>
                        </a:xfrm>
                        <a:custGeom>
                          <a:avLst/>
                          <a:gdLst>
                            <a:gd name="T0" fmla="+- 0 5211 5209"/>
                            <a:gd name="T1" fmla="*/ T0 w 229"/>
                            <a:gd name="T2" fmla="+- 0 -504 -511"/>
                            <a:gd name="T3" fmla="*/ -504 h 423"/>
                            <a:gd name="T4" fmla="+- 0 5215 5209"/>
                            <a:gd name="T5" fmla="*/ T4 w 229"/>
                            <a:gd name="T6" fmla="+- 0 -498 -511"/>
                            <a:gd name="T7" fmla="*/ -498 h 423"/>
                            <a:gd name="T8" fmla="+- 0 5219 5209"/>
                            <a:gd name="T9" fmla="*/ T8 w 229"/>
                            <a:gd name="T10" fmla="+- 0 -486 -511"/>
                            <a:gd name="T11" fmla="*/ -486 h 423"/>
                            <a:gd name="T12" fmla="+- 0 5222 5209"/>
                            <a:gd name="T13" fmla="*/ T12 w 229"/>
                            <a:gd name="T14" fmla="+- 0 -480 -511"/>
                            <a:gd name="T15" fmla="*/ -480 h 423"/>
                            <a:gd name="T16" fmla="+- 0 5226 5209"/>
                            <a:gd name="T17" fmla="*/ T16 w 229"/>
                            <a:gd name="T18" fmla="+- 0 -467 -511"/>
                            <a:gd name="T19" fmla="*/ -467 h 423"/>
                            <a:gd name="T20" fmla="+- 0 5232 5209"/>
                            <a:gd name="T21" fmla="*/ T20 w 229"/>
                            <a:gd name="T22" fmla="+- 0 -462 -511"/>
                            <a:gd name="T23" fmla="*/ -462 h 423"/>
                            <a:gd name="T24" fmla="+- 0 5223 5209"/>
                            <a:gd name="T25" fmla="*/ T24 w 229"/>
                            <a:gd name="T26" fmla="+- 0 -444 -511"/>
                            <a:gd name="T27" fmla="*/ -444 h 423"/>
                            <a:gd name="T28" fmla="+- 0 5237 5209"/>
                            <a:gd name="T29" fmla="*/ T28 w 229"/>
                            <a:gd name="T30" fmla="+- 0 -443 -511"/>
                            <a:gd name="T31" fmla="*/ -443 h 423"/>
                            <a:gd name="T32" fmla="+- 0 5245 5209"/>
                            <a:gd name="T33" fmla="*/ T32 w 229"/>
                            <a:gd name="T34" fmla="+- 0 -432 -511"/>
                            <a:gd name="T35" fmla="*/ -432 h 423"/>
                            <a:gd name="T36" fmla="+- 0 5241 5209"/>
                            <a:gd name="T37" fmla="*/ T36 w 229"/>
                            <a:gd name="T38" fmla="+- 0 -423 -511"/>
                            <a:gd name="T39" fmla="*/ -423 h 423"/>
                            <a:gd name="T40" fmla="+- 0 5232 5209"/>
                            <a:gd name="T41" fmla="*/ T40 w 229"/>
                            <a:gd name="T42" fmla="+- 0 -404 -511"/>
                            <a:gd name="T43" fmla="*/ -404 h 423"/>
                            <a:gd name="T44" fmla="+- 0 5231 5209"/>
                            <a:gd name="T45" fmla="*/ T44 w 229"/>
                            <a:gd name="T46" fmla="+- 0 -396 -511"/>
                            <a:gd name="T47" fmla="*/ -396 h 423"/>
                            <a:gd name="T48" fmla="+- 0 5217 5209"/>
                            <a:gd name="T49" fmla="*/ T48 w 229"/>
                            <a:gd name="T50" fmla="+- 0 -375 -511"/>
                            <a:gd name="T51" fmla="*/ -375 h 423"/>
                            <a:gd name="T52" fmla="+- 0 5224 5209"/>
                            <a:gd name="T53" fmla="*/ T52 w 229"/>
                            <a:gd name="T54" fmla="+- 0 -371 -511"/>
                            <a:gd name="T55" fmla="*/ -371 h 423"/>
                            <a:gd name="T56" fmla="+- 0 5223 5209"/>
                            <a:gd name="T57" fmla="*/ T56 w 229"/>
                            <a:gd name="T58" fmla="+- 0 -356 -511"/>
                            <a:gd name="T59" fmla="*/ -356 h 423"/>
                            <a:gd name="T60" fmla="+- 0 5227 5209"/>
                            <a:gd name="T61" fmla="*/ T60 w 229"/>
                            <a:gd name="T62" fmla="+- 0 -351 -511"/>
                            <a:gd name="T63" fmla="*/ -351 h 423"/>
                            <a:gd name="T64" fmla="+- 0 5233 5209"/>
                            <a:gd name="T65" fmla="*/ T64 w 229"/>
                            <a:gd name="T66" fmla="+- 0 -339 -511"/>
                            <a:gd name="T67" fmla="*/ -339 h 423"/>
                            <a:gd name="T68" fmla="+- 0 5239 5209"/>
                            <a:gd name="T69" fmla="*/ T68 w 229"/>
                            <a:gd name="T70" fmla="+- 0 -334 -511"/>
                            <a:gd name="T71" fmla="*/ -334 h 423"/>
                            <a:gd name="T72" fmla="+- 0 5246 5209"/>
                            <a:gd name="T73" fmla="*/ T72 w 229"/>
                            <a:gd name="T74" fmla="+- 0 -323 -511"/>
                            <a:gd name="T75" fmla="*/ -323 h 423"/>
                            <a:gd name="T76" fmla="+- 0 5251 5209"/>
                            <a:gd name="T77" fmla="*/ T76 w 229"/>
                            <a:gd name="T78" fmla="+- 0 -318 -511"/>
                            <a:gd name="T79" fmla="*/ -318 h 423"/>
                            <a:gd name="T80" fmla="+- 0 5265 5209"/>
                            <a:gd name="T81" fmla="*/ T80 w 229"/>
                            <a:gd name="T82" fmla="+- 0 -309 -511"/>
                            <a:gd name="T83" fmla="*/ -309 h 423"/>
                            <a:gd name="T84" fmla="+- 0 5278 5209"/>
                            <a:gd name="T85" fmla="*/ T84 w 229"/>
                            <a:gd name="T86" fmla="+- 0 -308 -511"/>
                            <a:gd name="T87" fmla="*/ -308 h 423"/>
                            <a:gd name="T88" fmla="+- 0 5273 5209"/>
                            <a:gd name="T89" fmla="*/ T88 w 229"/>
                            <a:gd name="T90" fmla="+- 0 -292 -511"/>
                            <a:gd name="T91" fmla="*/ -292 h 423"/>
                            <a:gd name="T92" fmla="+- 0 5289 5209"/>
                            <a:gd name="T93" fmla="*/ T92 w 229"/>
                            <a:gd name="T94" fmla="+- 0 -292 -511"/>
                            <a:gd name="T95" fmla="*/ -292 h 423"/>
                            <a:gd name="T96" fmla="+- 0 5277 5209"/>
                            <a:gd name="T97" fmla="*/ T96 w 229"/>
                            <a:gd name="T98" fmla="+- 0 -271 -511"/>
                            <a:gd name="T99" fmla="*/ -271 h 423"/>
                            <a:gd name="T100" fmla="+- 0 5288 5209"/>
                            <a:gd name="T101" fmla="*/ T100 w 229"/>
                            <a:gd name="T102" fmla="+- 0 -269 -511"/>
                            <a:gd name="T103" fmla="*/ -269 h 423"/>
                            <a:gd name="T104" fmla="+- 0 5282 5209"/>
                            <a:gd name="T105" fmla="*/ T104 w 229"/>
                            <a:gd name="T106" fmla="+- 0 -252 -511"/>
                            <a:gd name="T107" fmla="*/ -252 h 423"/>
                            <a:gd name="T108" fmla="+- 0 5288 5209"/>
                            <a:gd name="T109" fmla="*/ T108 w 229"/>
                            <a:gd name="T110" fmla="+- 0 -247 -511"/>
                            <a:gd name="T111" fmla="*/ -247 h 423"/>
                            <a:gd name="T112" fmla="+- 0 5295 5209"/>
                            <a:gd name="T113" fmla="*/ T112 w 229"/>
                            <a:gd name="T114" fmla="+- 0 -236 -511"/>
                            <a:gd name="T115" fmla="*/ -236 h 423"/>
                            <a:gd name="T116" fmla="+- 0 5306 5209"/>
                            <a:gd name="T117" fmla="*/ T116 w 229"/>
                            <a:gd name="T118" fmla="+- 0 -234 -511"/>
                            <a:gd name="T119" fmla="*/ -234 h 423"/>
                            <a:gd name="T120" fmla="+- 0 5307 5209"/>
                            <a:gd name="T121" fmla="*/ T120 w 229"/>
                            <a:gd name="T122" fmla="+- 0 -220 -511"/>
                            <a:gd name="T123" fmla="*/ -220 h 423"/>
                            <a:gd name="T124" fmla="+- 0 5320 5209"/>
                            <a:gd name="T125" fmla="*/ T124 w 229"/>
                            <a:gd name="T126" fmla="+- 0 -218 -511"/>
                            <a:gd name="T127" fmla="*/ -218 h 423"/>
                            <a:gd name="T128" fmla="+- 0 5326 5209"/>
                            <a:gd name="T129" fmla="*/ T128 w 229"/>
                            <a:gd name="T130" fmla="+- 0 -206 -511"/>
                            <a:gd name="T131" fmla="*/ -206 h 423"/>
                            <a:gd name="T132" fmla="+- 0 5332 5209"/>
                            <a:gd name="T133" fmla="*/ T132 w 229"/>
                            <a:gd name="T134" fmla="+- 0 -202 -511"/>
                            <a:gd name="T135" fmla="*/ -202 h 423"/>
                            <a:gd name="T136" fmla="+- 0 5330 5209"/>
                            <a:gd name="T137" fmla="*/ T136 w 229"/>
                            <a:gd name="T138" fmla="+- 0 -186 -511"/>
                            <a:gd name="T139" fmla="*/ -186 h 423"/>
                            <a:gd name="T140" fmla="+- 0 5351 5209"/>
                            <a:gd name="T141" fmla="*/ T140 w 229"/>
                            <a:gd name="T142" fmla="+- 0 -189 -511"/>
                            <a:gd name="T143" fmla="*/ -189 h 423"/>
                            <a:gd name="T144" fmla="+- 0 5346 5209"/>
                            <a:gd name="T145" fmla="*/ T144 w 229"/>
                            <a:gd name="T146" fmla="+- 0 -172 -511"/>
                            <a:gd name="T147" fmla="*/ -172 h 423"/>
                            <a:gd name="T148" fmla="+- 0 5352 5209"/>
                            <a:gd name="T149" fmla="*/ T148 w 229"/>
                            <a:gd name="T150" fmla="+- 0 -160 -511"/>
                            <a:gd name="T151" fmla="*/ -160 h 423"/>
                            <a:gd name="T152" fmla="+- 0 5351 5209"/>
                            <a:gd name="T153" fmla="*/ T152 w 229"/>
                            <a:gd name="T154" fmla="+- 0 -152 -511"/>
                            <a:gd name="T155" fmla="*/ -152 h 423"/>
                            <a:gd name="T156" fmla="+- 0 5350 5209"/>
                            <a:gd name="T157" fmla="*/ T156 w 229"/>
                            <a:gd name="T158" fmla="+- 0 -137 -511"/>
                            <a:gd name="T159" fmla="*/ -137 h 423"/>
                            <a:gd name="T160" fmla="+- 0 5363 5209"/>
                            <a:gd name="T161" fmla="*/ T160 w 229"/>
                            <a:gd name="T162" fmla="+- 0 -136 -511"/>
                            <a:gd name="T163" fmla="*/ -136 h 423"/>
                            <a:gd name="T164" fmla="+- 0 5392 5209"/>
                            <a:gd name="T165" fmla="*/ T164 w 229"/>
                            <a:gd name="T166" fmla="+- 0 -134 -511"/>
                            <a:gd name="T167" fmla="*/ -134 h 423"/>
                            <a:gd name="T168" fmla="+- 0 5412 5209"/>
                            <a:gd name="T169" fmla="*/ T168 w 229"/>
                            <a:gd name="T170" fmla="+- 0 -136 -511"/>
                            <a:gd name="T171" fmla="*/ -136 h 423"/>
                            <a:gd name="T172" fmla="+- 0 5405 5209"/>
                            <a:gd name="T173" fmla="*/ T172 w 229"/>
                            <a:gd name="T174" fmla="+- 0 -119 -511"/>
                            <a:gd name="T175" fmla="*/ -119 h 423"/>
                            <a:gd name="T176" fmla="+- 0 5413 5209"/>
                            <a:gd name="T177" fmla="*/ T176 w 229"/>
                            <a:gd name="T178" fmla="+- 0 -115 -511"/>
                            <a:gd name="T179" fmla="*/ -115 h 423"/>
                            <a:gd name="T180" fmla="+- 0 5404 5209"/>
                            <a:gd name="T181" fmla="*/ T180 w 229"/>
                            <a:gd name="T182" fmla="+- 0 -96 -511"/>
                            <a:gd name="T183" fmla="*/ -96 h 423"/>
                            <a:gd name="T184" fmla="+- 0 5404 5209"/>
                            <a:gd name="T185" fmla="*/ T184 w 229"/>
                            <a:gd name="T186" fmla="+- 0 -89 -511"/>
                            <a:gd name="T187" fmla="*/ -89 h 423"/>
                            <a:gd name="T188" fmla="+- 0 5434 5209"/>
                            <a:gd name="T189" fmla="*/ T188 w 229"/>
                            <a:gd name="T190" fmla="+- 0 -88 -511"/>
                            <a:gd name="T191" fmla="*/ -88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9" h="423">
                              <a:moveTo>
                                <a:pt x="0" y="1"/>
                              </a:moveTo>
                              <a:lnTo>
                                <a:pt x="1" y="0"/>
                              </a:lnTo>
                              <a:lnTo>
                                <a:pt x="2" y="7"/>
                              </a:lnTo>
                              <a:lnTo>
                                <a:pt x="3" y="7"/>
                              </a:lnTo>
                              <a:lnTo>
                                <a:pt x="5" y="13"/>
                              </a:lnTo>
                              <a:lnTo>
                                <a:pt x="6" y="13"/>
                              </a:lnTo>
                              <a:lnTo>
                                <a:pt x="4" y="21"/>
                              </a:lnTo>
                              <a:lnTo>
                                <a:pt x="7" y="20"/>
                              </a:lnTo>
                              <a:lnTo>
                                <a:pt x="10" y="25"/>
                              </a:lnTo>
                              <a:lnTo>
                                <a:pt x="11" y="25"/>
                              </a:lnTo>
                              <a:lnTo>
                                <a:pt x="12" y="32"/>
                              </a:lnTo>
                              <a:lnTo>
                                <a:pt x="13" y="31"/>
                              </a:lnTo>
                              <a:lnTo>
                                <a:pt x="7" y="41"/>
                              </a:lnTo>
                              <a:lnTo>
                                <a:pt x="13" y="38"/>
                              </a:lnTo>
                              <a:lnTo>
                                <a:pt x="17" y="44"/>
                              </a:lnTo>
                              <a:lnTo>
                                <a:pt x="18" y="43"/>
                              </a:lnTo>
                              <a:lnTo>
                                <a:pt x="20" y="50"/>
                              </a:lnTo>
                              <a:lnTo>
                                <a:pt x="23" y="49"/>
                              </a:lnTo>
                              <a:lnTo>
                                <a:pt x="20" y="57"/>
                              </a:lnTo>
                              <a:lnTo>
                                <a:pt x="27" y="54"/>
                              </a:lnTo>
                              <a:lnTo>
                                <a:pt x="14" y="67"/>
                              </a:lnTo>
                              <a:lnTo>
                                <a:pt x="32" y="59"/>
                              </a:lnTo>
                              <a:lnTo>
                                <a:pt x="27" y="69"/>
                              </a:lnTo>
                              <a:lnTo>
                                <a:pt x="28" y="68"/>
                              </a:lnTo>
                              <a:lnTo>
                                <a:pt x="29" y="75"/>
                              </a:lnTo>
                              <a:lnTo>
                                <a:pt x="31" y="74"/>
                              </a:lnTo>
                              <a:lnTo>
                                <a:pt x="36" y="79"/>
                              </a:lnTo>
                              <a:lnTo>
                                <a:pt x="41" y="77"/>
                              </a:lnTo>
                              <a:lnTo>
                                <a:pt x="30" y="89"/>
                              </a:lnTo>
                              <a:lnTo>
                                <a:pt x="32" y="88"/>
                              </a:lnTo>
                              <a:lnTo>
                                <a:pt x="22" y="100"/>
                              </a:lnTo>
                              <a:lnTo>
                                <a:pt x="33" y="95"/>
                              </a:lnTo>
                              <a:lnTo>
                                <a:pt x="23" y="107"/>
                              </a:lnTo>
                              <a:lnTo>
                                <a:pt x="25" y="106"/>
                              </a:lnTo>
                              <a:lnTo>
                                <a:pt x="20" y="116"/>
                              </a:lnTo>
                              <a:lnTo>
                                <a:pt x="22" y="115"/>
                              </a:lnTo>
                              <a:lnTo>
                                <a:pt x="17" y="124"/>
                              </a:lnTo>
                              <a:lnTo>
                                <a:pt x="19" y="124"/>
                              </a:lnTo>
                              <a:lnTo>
                                <a:pt x="8" y="136"/>
                              </a:lnTo>
                              <a:lnTo>
                                <a:pt x="22" y="129"/>
                              </a:lnTo>
                              <a:lnTo>
                                <a:pt x="0" y="147"/>
                              </a:lnTo>
                              <a:lnTo>
                                <a:pt x="15" y="140"/>
                              </a:lnTo>
                              <a:lnTo>
                                <a:pt x="11" y="149"/>
                              </a:lnTo>
                              <a:lnTo>
                                <a:pt x="21" y="145"/>
                              </a:lnTo>
                              <a:lnTo>
                                <a:pt x="14" y="155"/>
                              </a:lnTo>
                              <a:lnTo>
                                <a:pt x="18" y="160"/>
                              </a:lnTo>
                              <a:lnTo>
                                <a:pt x="17" y="168"/>
                              </a:lnTo>
                              <a:lnTo>
                                <a:pt x="28" y="163"/>
                              </a:lnTo>
                              <a:lnTo>
                                <a:pt x="24" y="172"/>
                              </a:lnTo>
                              <a:lnTo>
                                <a:pt x="32" y="169"/>
                              </a:lnTo>
                              <a:lnTo>
                                <a:pt x="30" y="177"/>
                              </a:lnTo>
                              <a:lnTo>
                                <a:pt x="33" y="182"/>
                              </a:lnTo>
                              <a:lnTo>
                                <a:pt x="34" y="182"/>
                              </a:lnTo>
                              <a:lnTo>
                                <a:pt x="37" y="188"/>
                              </a:lnTo>
                              <a:lnTo>
                                <a:pt x="38" y="187"/>
                              </a:lnTo>
                              <a:lnTo>
                                <a:pt x="41" y="193"/>
                              </a:lnTo>
                              <a:lnTo>
                                <a:pt x="42" y="193"/>
                              </a:lnTo>
                              <a:lnTo>
                                <a:pt x="45" y="199"/>
                              </a:lnTo>
                              <a:lnTo>
                                <a:pt x="46" y="198"/>
                              </a:lnTo>
                              <a:lnTo>
                                <a:pt x="56" y="202"/>
                              </a:lnTo>
                              <a:lnTo>
                                <a:pt x="67" y="196"/>
                              </a:lnTo>
                              <a:lnTo>
                                <a:pt x="67" y="204"/>
                              </a:lnTo>
                              <a:lnTo>
                                <a:pt x="69" y="203"/>
                              </a:lnTo>
                              <a:lnTo>
                                <a:pt x="67" y="211"/>
                              </a:lnTo>
                              <a:lnTo>
                                <a:pt x="69" y="210"/>
                              </a:lnTo>
                              <a:lnTo>
                                <a:pt x="64" y="219"/>
                              </a:lnTo>
                              <a:lnTo>
                                <a:pt x="77" y="213"/>
                              </a:lnTo>
                              <a:lnTo>
                                <a:pt x="76" y="221"/>
                              </a:lnTo>
                              <a:lnTo>
                                <a:pt x="80" y="219"/>
                              </a:lnTo>
                              <a:lnTo>
                                <a:pt x="68" y="232"/>
                              </a:lnTo>
                              <a:lnTo>
                                <a:pt x="70" y="231"/>
                              </a:lnTo>
                              <a:lnTo>
                                <a:pt x="68" y="240"/>
                              </a:lnTo>
                              <a:lnTo>
                                <a:pt x="70" y="238"/>
                              </a:lnTo>
                              <a:lnTo>
                                <a:pt x="76" y="243"/>
                              </a:lnTo>
                              <a:lnTo>
                                <a:pt x="79" y="242"/>
                              </a:lnTo>
                              <a:lnTo>
                                <a:pt x="69" y="254"/>
                              </a:lnTo>
                              <a:lnTo>
                                <a:pt x="88" y="245"/>
                              </a:lnTo>
                              <a:lnTo>
                                <a:pt x="73" y="259"/>
                              </a:lnTo>
                              <a:lnTo>
                                <a:pt x="75" y="258"/>
                              </a:lnTo>
                              <a:lnTo>
                                <a:pt x="78" y="264"/>
                              </a:lnTo>
                              <a:lnTo>
                                <a:pt x="79" y="264"/>
                              </a:lnTo>
                              <a:lnTo>
                                <a:pt x="79" y="271"/>
                              </a:lnTo>
                              <a:lnTo>
                                <a:pt x="81" y="270"/>
                              </a:lnTo>
                              <a:lnTo>
                                <a:pt x="86" y="275"/>
                              </a:lnTo>
                              <a:lnTo>
                                <a:pt x="87" y="275"/>
                              </a:lnTo>
                              <a:lnTo>
                                <a:pt x="86" y="282"/>
                              </a:lnTo>
                              <a:lnTo>
                                <a:pt x="97" y="277"/>
                              </a:lnTo>
                              <a:lnTo>
                                <a:pt x="95" y="286"/>
                              </a:lnTo>
                              <a:lnTo>
                                <a:pt x="104" y="281"/>
                              </a:lnTo>
                              <a:lnTo>
                                <a:pt x="98" y="291"/>
                              </a:lnTo>
                              <a:lnTo>
                                <a:pt x="100" y="291"/>
                              </a:lnTo>
                              <a:lnTo>
                                <a:pt x="110" y="293"/>
                              </a:lnTo>
                              <a:lnTo>
                                <a:pt x="111" y="293"/>
                              </a:lnTo>
                              <a:lnTo>
                                <a:pt x="105" y="303"/>
                              </a:lnTo>
                              <a:lnTo>
                                <a:pt x="118" y="297"/>
                              </a:lnTo>
                              <a:lnTo>
                                <a:pt x="117" y="305"/>
                              </a:lnTo>
                              <a:lnTo>
                                <a:pt x="128" y="300"/>
                              </a:lnTo>
                              <a:lnTo>
                                <a:pt x="122" y="309"/>
                              </a:lnTo>
                              <a:lnTo>
                                <a:pt x="123" y="309"/>
                              </a:lnTo>
                              <a:lnTo>
                                <a:pt x="116" y="320"/>
                              </a:lnTo>
                              <a:lnTo>
                                <a:pt x="118" y="319"/>
                              </a:lnTo>
                              <a:lnTo>
                                <a:pt x="121" y="325"/>
                              </a:lnTo>
                              <a:lnTo>
                                <a:pt x="133" y="319"/>
                              </a:lnTo>
                              <a:lnTo>
                                <a:pt x="130" y="328"/>
                              </a:lnTo>
                              <a:lnTo>
                                <a:pt x="142" y="322"/>
                              </a:lnTo>
                              <a:lnTo>
                                <a:pt x="141" y="330"/>
                              </a:lnTo>
                              <a:lnTo>
                                <a:pt x="137" y="339"/>
                              </a:lnTo>
                              <a:lnTo>
                                <a:pt x="138" y="346"/>
                              </a:lnTo>
                              <a:lnTo>
                                <a:pt x="148" y="341"/>
                              </a:lnTo>
                              <a:lnTo>
                                <a:pt x="143" y="351"/>
                              </a:lnTo>
                              <a:lnTo>
                                <a:pt x="145" y="350"/>
                              </a:lnTo>
                              <a:lnTo>
                                <a:pt x="141" y="359"/>
                              </a:lnTo>
                              <a:lnTo>
                                <a:pt x="142" y="359"/>
                              </a:lnTo>
                              <a:lnTo>
                                <a:pt x="142" y="366"/>
                              </a:lnTo>
                              <a:lnTo>
                                <a:pt x="143" y="366"/>
                              </a:lnTo>
                              <a:lnTo>
                                <a:pt x="141" y="374"/>
                              </a:lnTo>
                              <a:lnTo>
                                <a:pt x="152" y="369"/>
                              </a:lnTo>
                              <a:lnTo>
                                <a:pt x="151" y="377"/>
                              </a:lnTo>
                              <a:lnTo>
                                <a:pt x="154" y="375"/>
                              </a:lnTo>
                              <a:lnTo>
                                <a:pt x="168" y="376"/>
                              </a:lnTo>
                              <a:lnTo>
                                <a:pt x="172" y="374"/>
                              </a:lnTo>
                              <a:lnTo>
                                <a:pt x="183" y="377"/>
                              </a:lnTo>
                              <a:lnTo>
                                <a:pt x="194" y="371"/>
                              </a:lnTo>
                              <a:lnTo>
                                <a:pt x="201" y="376"/>
                              </a:lnTo>
                              <a:lnTo>
                                <a:pt x="203" y="375"/>
                              </a:lnTo>
                              <a:lnTo>
                                <a:pt x="201" y="383"/>
                              </a:lnTo>
                              <a:lnTo>
                                <a:pt x="203" y="382"/>
                              </a:lnTo>
                              <a:lnTo>
                                <a:pt x="196" y="392"/>
                              </a:lnTo>
                              <a:lnTo>
                                <a:pt x="204" y="389"/>
                              </a:lnTo>
                              <a:lnTo>
                                <a:pt x="201" y="397"/>
                              </a:lnTo>
                              <a:lnTo>
                                <a:pt x="204" y="396"/>
                              </a:lnTo>
                              <a:lnTo>
                                <a:pt x="193" y="408"/>
                              </a:lnTo>
                              <a:lnTo>
                                <a:pt x="196" y="407"/>
                              </a:lnTo>
                              <a:lnTo>
                                <a:pt x="195" y="415"/>
                              </a:lnTo>
                              <a:lnTo>
                                <a:pt x="201" y="412"/>
                              </a:lnTo>
                              <a:lnTo>
                                <a:pt x="194" y="423"/>
                              </a:lnTo>
                              <a:lnTo>
                                <a:pt x="195" y="422"/>
                              </a:lnTo>
                              <a:lnTo>
                                <a:pt x="216" y="420"/>
                              </a:lnTo>
                              <a:lnTo>
                                <a:pt x="217" y="419"/>
                              </a:lnTo>
                              <a:lnTo>
                                <a:pt x="225" y="423"/>
                              </a:lnTo>
                              <a:lnTo>
                                <a:pt x="229" y="421"/>
                              </a:lnTo>
                            </a:path>
                          </a:pathLst>
                        </a:custGeom>
                        <a:noFill/>
                        <a:ln w="9629">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86" name="Picture 7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910" y="-519"/>
                          <a:ext cx="304" cy="4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7" name="Picture 7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4319" y="139"/>
                          <a:ext cx="298" cy="2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8" name="Picture 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663" y="168"/>
                          <a:ext cx="620" cy="2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9" name="Picture 7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340" y="139"/>
                          <a:ext cx="290" cy="2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0" name="Picture 7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3224" y="-352"/>
                          <a:ext cx="1723" cy="755"/>
                        </a:xfrm>
                        <a:prstGeom prst="rect">
                          <a:avLst/>
                        </a:prstGeom>
                        <a:noFill/>
                        <a:extLst>
                          <a:ext uri="{909E8E84-426E-40DD-AFC4-6F175D3DCCD1}">
                            <a14:hiddenFill xmlns:a14="http://schemas.microsoft.com/office/drawing/2010/main">
                              <a:solidFill>
                                <a:srgbClr val="FFFFFF"/>
                              </a:solidFill>
                            </a14:hiddenFill>
                          </a:ext>
                        </a:extLst>
                      </pic:spPr>
                    </pic:pic>
                    <wps:wsp>
                      <wps:cNvPr id="991" name="Freeform 75"/>
                      <wps:cNvSpPr>
                        <a:spLocks/>
                      </wps:cNvSpPr>
                      <wps:spPr bwMode="auto">
                        <a:xfrm>
                          <a:off x="2852" y="313"/>
                          <a:ext cx="34" cy="46"/>
                        </a:xfrm>
                        <a:custGeom>
                          <a:avLst/>
                          <a:gdLst>
                            <a:gd name="T0" fmla="+- 0 2856 2852"/>
                            <a:gd name="T1" fmla="*/ T0 w 34"/>
                            <a:gd name="T2" fmla="+- 0 315 313"/>
                            <a:gd name="T3" fmla="*/ 315 h 46"/>
                            <a:gd name="T4" fmla="+- 0 2861 2852"/>
                            <a:gd name="T5" fmla="*/ T4 w 34"/>
                            <a:gd name="T6" fmla="+- 0 313 313"/>
                            <a:gd name="T7" fmla="*/ 313 h 46"/>
                            <a:gd name="T8" fmla="+- 0 2854 2852"/>
                            <a:gd name="T9" fmla="*/ T8 w 34"/>
                            <a:gd name="T10" fmla="+- 0 323 313"/>
                            <a:gd name="T11" fmla="*/ 323 h 46"/>
                            <a:gd name="T12" fmla="+- 0 2860 2852"/>
                            <a:gd name="T13" fmla="*/ T12 w 34"/>
                            <a:gd name="T14" fmla="+- 0 320 313"/>
                            <a:gd name="T15" fmla="*/ 320 h 46"/>
                            <a:gd name="T16" fmla="+- 0 2852 2852"/>
                            <a:gd name="T17" fmla="*/ T16 w 34"/>
                            <a:gd name="T18" fmla="+- 0 331 313"/>
                            <a:gd name="T19" fmla="*/ 331 h 46"/>
                            <a:gd name="T20" fmla="+- 0 2865 2852"/>
                            <a:gd name="T21" fmla="*/ T20 w 34"/>
                            <a:gd name="T22" fmla="+- 0 325 313"/>
                            <a:gd name="T23" fmla="*/ 325 h 46"/>
                            <a:gd name="T24" fmla="+- 0 2858 2852"/>
                            <a:gd name="T25" fmla="*/ T24 w 34"/>
                            <a:gd name="T26" fmla="+- 0 336 313"/>
                            <a:gd name="T27" fmla="*/ 336 h 46"/>
                            <a:gd name="T28" fmla="+- 0 2863 2852"/>
                            <a:gd name="T29" fmla="*/ T28 w 34"/>
                            <a:gd name="T30" fmla="+- 0 334 313"/>
                            <a:gd name="T31" fmla="*/ 334 h 46"/>
                            <a:gd name="T32" fmla="+- 0 2868 2852"/>
                            <a:gd name="T33" fmla="*/ T32 w 34"/>
                            <a:gd name="T34" fmla="+- 0 339 313"/>
                            <a:gd name="T35" fmla="*/ 339 h 46"/>
                            <a:gd name="T36" fmla="+- 0 2868 2852"/>
                            <a:gd name="T37" fmla="*/ T36 w 34"/>
                            <a:gd name="T38" fmla="+- 0 338 313"/>
                            <a:gd name="T39" fmla="*/ 338 h 46"/>
                            <a:gd name="T40" fmla="+- 0 2872 2852"/>
                            <a:gd name="T41" fmla="*/ T40 w 34"/>
                            <a:gd name="T42" fmla="+- 0 344 313"/>
                            <a:gd name="T43" fmla="*/ 344 h 46"/>
                            <a:gd name="T44" fmla="+- 0 2879 2852"/>
                            <a:gd name="T45" fmla="*/ T44 w 34"/>
                            <a:gd name="T46" fmla="+- 0 341 313"/>
                            <a:gd name="T47" fmla="*/ 341 h 46"/>
                            <a:gd name="T48" fmla="+- 0 2873 2852"/>
                            <a:gd name="T49" fmla="*/ T48 w 34"/>
                            <a:gd name="T50" fmla="+- 0 351 313"/>
                            <a:gd name="T51" fmla="*/ 351 h 46"/>
                            <a:gd name="T52" fmla="+- 0 2873 2852"/>
                            <a:gd name="T53" fmla="*/ T52 w 34"/>
                            <a:gd name="T54" fmla="+- 0 351 313"/>
                            <a:gd name="T55" fmla="*/ 351 h 46"/>
                            <a:gd name="T56" fmla="+- 0 2872 2852"/>
                            <a:gd name="T57" fmla="*/ T56 w 34"/>
                            <a:gd name="T58" fmla="+- 0 358 313"/>
                            <a:gd name="T59" fmla="*/ 358 h 46"/>
                            <a:gd name="T60" fmla="+- 0 2886 2852"/>
                            <a:gd name="T61" fmla="*/ T60 w 34"/>
                            <a:gd name="T62" fmla="+- 0 352 313"/>
                            <a:gd name="T63" fmla="*/ 352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4" h="46">
                              <a:moveTo>
                                <a:pt x="4" y="2"/>
                              </a:moveTo>
                              <a:lnTo>
                                <a:pt x="9" y="0"/>
                              </a:lnTo>
                              <a:lnTo>
                                <a:pt x="2" y="10"/>
                              </a:lnTo>
                              <a:lnTo>
                                <a:pt x="8" y="7"/>
                              </a:lnTo>
                              <a:lnTo>
                                <a:pt x="0" y="18"/>
                              </a:lnTo>
                              <a:lnTo>
                                <a:pt x="13" y="12"/>
                              </a:lnTo>
                              <a:lnTo>
                                <a:pt x="6" y="23"/>
                              </a:lnTo>
                              <a:lnTo>
                                <a:pt x="11" y="21"/>
                              </a:lnTo>
                              <a:lnTo>
                                <a:pt x="16" y="26"/>
                              </a:lnTo>
                              <a:lnTo>
                                <a:pt x="16" y="25"/>
                              </a:lnTo>
                              <a:lnTo>
                                <a:pt x="20" y="31"/>
                              </a:lnTo>
                              <a:lnTo>
                                <a:pt x="27" y="28"/>
                              </a:lnTo>
                              <a:lnTo>
                                <a:pt x="21" y="38"/>
                              </a:lnTo>
                              <a:lnTo>
                                <a:pt x="20" y="45"/>
                              </a:lnTo>
                              <a:lnTo>
                                <a:pt x="34" y="39"/>
                              </a:lnTo>
                            </a:path>
                          </a:pathLst>
                        </a:custGeom>
                        <a:noFill/>
                        <a:ln w="9386">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 name="Freeform 76"/>
                      <wps:cNvSpPr>
                        <a:spLocks/>
                      </wps:cNvSpPr>
                      <wps:spPr bwMode="auto">
                        <a:xfrm>
                          <a:off x="2848" y="306"/>
                          <a:ext cx="25" cy="58"/>
                        </a:xfrm>
                        <a:custGeom>
                          <a:avLst/>
                          <a:gdLst>
                            <a:gd name="T0" fmla="+- 0 2853 2848"/>
                            <a:gd name="T1" fmla="*/ T0 w 25"/>
                            <a:gd name="T2" fmla="+- 0 307 306"/>
                            <a:gd name="T3" fmla="*/ 307 h 58"/>
                            <a:gd name="T4" fmla="+- 0 2855 2848"/>
                            <a:gd name="T5" fmla="*/ T4 w 25"/>
                            <a:gd name="T6" fmla="+- 0 306 306"/>
                            <a:gd name="T7" fmla="*/ 306 h 58"/>
                            <a:gd name="T8" fmla="+- 0 2855 2848"/>
                            <a:gd name="T9" fmla="*/ T8 w 25"/>
                            <a:gd name="T10" fmla="+- 0 313 306"/>
                            <a:gd name="T11" fmla="*/ 313 h 58"/>
                            <a:gd name="T12" fmla="+- 0 2856 2848"/>
                            <a:gd name="T13" fmla="*/ T12 w 25"/>
                            <a:gd name="T14" fmla="+- 0 313 306"/>
                            <a:gd name="T15" fmla="*/ 313 h 58"/>
                            <a:gd name="T16" fmla="+- 0 2853 2848"/>
                            <a:gd name="T17" fmla="*/ T16 w 25"/>
                            <a:gd name="T18" fmla="+- 0 321 306"/>
                            <a:gd name="T19" fmla="*/ 321 h 58"/>
                            <a:gd name="T20" fmla="+- 0 2854 2848"/>
                            <a:gd name="T21" fmla="*/ T20 w 25"/>
                            <a:gd name="T22" fmla="+- 0 321 306"/>
                            <a:gd name="T23" fmla="*/ 321 h 58"/>
                            <a:gd name="T24" fmla="+- 0 2848 2848"/>
                            <a:gd name="T25" fmla="*/ T24 w 25"/>
                            <a:gd name="T26" fmla="+- 0 331 306"/>
                            <a:gd name="T27" fmla="*/ 331 h 58"/>
                            <a:gd name="T28" fmla="+- 0 2850 2848"/>
                            <a:gd name="T29" fmla="*/ T28 w 25"/>
                            <a:gd name="T30" fmla="+- 0 330 306"/>
                            <a:gd name="T31" fmla="*/ 330 h 58"/>
                            <a:gd name="T32" fmla="+- 0 2855 2848"/>
                            <a:gd name="T33" fmla="*/ T32 w 25"/>
                            <a:gd name="T34" fmla="+- 0 335 306"/>
                            <a:gd name="T35" fmla="*/ 335 h 58"/>
                            <a:gd name="T36" fmla="+- 0 2860 2848"/>
                            <a:gd name="T37" fmla="*/ T36 w 25"/>
                            <a:gd name="T38" fmla="+- 0 333 306"/>
                            <a:gd name="T39" fmla="*/ 333 h 58"/>
                            <a:gd name="T40" fmla="+- 0 2854 2848"/>
                            <a:gd name="T41" fmla="*/ T40 w 25"/>
                            <a:gd name="T42" fmla="+- 0 343 306"/>
                            <a:gd name="T43" fmla="*/ 343 h 58"/>
                            <a:gd name="T44" fmla="+- 0 2860 2848"/>
                            <a:gd name="T45" fmla="*/ T44 w 25"/>
                            <a:gd name="T46" fmla="+- 0 340 306"/>
                            <a:gd name="T47" fmla="*/ 340 h 58"/>
                            <a:gd name="T48" fmla="+- 0 2851 2848"/>
                            <a:gd name="T49" fmla="*/ T48 w 25"/>
                            <a:gd name="T50" fmla="+- 0 351 306"/>
                            <a:gd name="T51" fmla="*/ 351 h 58"/>
                            <a:gd name="T52" fmla="+- 0 2855 2848"/>
                            <a:gd name="T53" fmla="*/ T52 w 25"/>
                            <a:gd name="T54" fmla="+- 0 350 306"/>
                            <a:gd name="T55" fmla="*/ 350 h 58"/>
                            <a:gd name="T56" fmla="+- 0 2853 2848"/>
                            <a:gd name="T57" fmla="*/ T56 w 25"/>
                            <a:gd name="T58" fmla="+- 0 358 306"/>
                            <a:gd name="T59" fmla="*/ 358 h 58"/>
                            <a:gd name="T60" fmla="+- 0 2855 2848"/>
                            <a:gd name="T61" fmla="*/ T60 w 25"/>
                            <a:gd name="T62" fmla="+- 0 357 306"/>
                            <a:gd name="T63" fmla="*/ 357 h 58"/>
                            <a:gd name="T64" fmla="+- 0 2858 2848"/>
                            <a:gd name="T65" fmla="*/ T64 w 25"/>
                            <a:gd name="T66" fmla="+- 0 363 306"/>
                            <a:gd name="T67" fmla="*/ 363 h 58"/>
                            <a:gd name="T68" fmla="+- 0 2861 2848"/>
                            <a:gd name="T69" fmla="*/ T68 w 25"/>
                            <a:gd name="T70" fmla="+- 0 362 306"/>
                            <a:gd name="T71" fmla="*/ 362 h 58"/>
                            <a:gd name="T72" fmla="+- 0 2872 2848"/>
                            <a:gd name="T73" fmla="*/ T72 w 25"/>
                            <a:gd name="T74" fmla="+- 0 364 306"/>
                            <a:gd name="T75" fmla="*/ 364 h 58"/>
                            <a:gd name="T76" fmla="+- 0 2873 2848"/>
                            <a:gd name="T77" fmla="*/ T76 w 25"/>
                            <a:gd name="T78" fmla="+- 0 363 306"/>
                            <a:gd name="T79" fmla="*/ 363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5" h="58">
                              <a:moveTo>
                                <a:pt x="5" y="1"/>
                              </a:moveTo>
                              <a:lnTo>
                                <a:pt x="7" y="0"/>
                              </a:lnTo>
                              <a:lnTo>
                                <a:pt x="7" y="7"/>
                              </a:lnTo>
                              <a:lnTo>
                                <a:pt x="8" y="7"/>
                              </a:lnTo>
                              <a:lnTo>
                                <a:pt x="5" y="15"/>
                              </a:lnTo>
                              <a:lnTo>
                                <a:pt x="6" y="15"/>
                              </a:lnTo>
                              <a:lnTo>
                                <a:pt x="0" y="25"/>
                              </a:lnTo>
                              <a:lnTo>
                                <a:pt x="2" y="24"/>
                              </a:lnTo>
                              <a:lnTo>
                                <a:pt x="7" y="29"/>
                              </a:lnTo>
                              <a:lnTo>
                                <a:pt x="12" y="27"/>
                              </a:lnTo>
                              <a:lnTo>
                                <a:pt x="6" y="37"/>
                              </a:lnTo>
                              <a:lnTo>
                                <a:pt x="12" y="34"/>
                              </a:lnTo>
                              <a:lnTo>
                                <a:pt x="3" y="45"/>
                              </a:lnTo>
                              <a:lnTo>
                                <a:pt x="7" y="44"/>
                              </a:lnTo>
                              <a:lnTo>
                                <a:pt x="5" y="52"/>
                              </a:lnTo>
                              <a:lnTo>
                                <a:pt x="7" y="51"/>
                              </a:lnTo>
                              <a:lnTo>
                                <a:pt x="10" y="57"/>
                              </a:lnTo>
                              <a:lnTo>
                                <a:pt x="13" y="56"/>
                              </a:lnTo>
                              <a:lnTo>
                                <a:pt x="24" y="58"/>
                              </a:lnTo>
                              <a:lnTo>
                                <a:pt x="25" y="57"/>
                              </a:lnTo>
                            </a:path>
                          </a:pathLst>
                        </a:custGeom>
                        <a:noFill/>
                        <a:ln w="9770">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93" name="Picture 7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2672" y="131"/>
                          <a:ext cx="135" cy="2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4" name="Picture 7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507" y="45"/>
                          <a:ext cx="138" cy="3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5" name="Picture 7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2180" y="196"/>
                          <a:ext cx="135" cy="1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6" name="Picture 8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2344" y="-8"/>
                          <a:ext cx="137" cy="3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7" name="Picture 8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2016" y="109"/>
                          <a:ext cx="137" cy="2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8" name="Picture 8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2181" y="-40"/>
                          <a:ext cx="136" cy="1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9" name="Picture 8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1852" y="56"/>
                          <a:ext cx="137" cy="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0" name="Picture 8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2019" y="-53"/>
                          <a:ext cx="134" cy="112"/>
                        </a:xfrm>
                        <a:prstGeom prst="rect">
                          <a:avLst/>
                        </a:prstGeom>
                        <a:noFill/>
                        <a:extLst>
                          <a:ext uri="{909E8E84-426E-40DD-AFC4-6F175D3DCCD1}">
                            <a14:hiddenFill xmlns:a14="http://schemas.microsoft.com/office/drawing/2010/main">
                              <a:solidFill>
                                <a:srgbClr val="FFFFFF"/>
                              </a:solidFill>
                            </a14:hiddenFill>
                          </a:ext>
                        </a:extLst>
                      </pic:spPr>
                    </pic:pic>
                    <wps:wsp>
                      <wps:cNvPr id="1001" name="Freeform 85"/>
                      <wps:cNvSpPr>
                        <a:spLocks/>
                      </wps:cNvSpPr>
                      <wps:spPr bwMode="auto">
                        <a:xfrm>
                          <a:off x="1884" y="-45"/>
                          <a:ext cx="98" cy="34"/>
                        </a:xfrm>
                        <a:custGeom>
                          <a:avLst/>
                          <a:gdLst>
                            <a:gd name="T0" fmla="+- 0 1884 1884"/>
                            <a:gd name="T1" fmla="*/ T0 w 98"/>
                            <a:gd name="T2" fmla="+- 0 -37 -45"/>
                            <a:gd name="T3" fmla="*/ -37 h 34"/>
                            <a:gd name="T4" fmla="+- 0 1886 1884"/>
                            <a:gd name="T5" fmla="*/ T4 w 98"/>
                            <a:gd name="T6" fmla="+- 0 -38 -45"/>
                            <a:gd name="T7" fmla="*/ -38 h 34"/>
                            <a:gd name="T8" fmla="+- 0 1902 1884"/>
                            <a:gd name="T9" fmla="*/ T8 w 98"/>
                            <a:gd name="T10" fmla="+- 0 -38 -45"/>
                            <a:gd name="T11" fmla="*/ -38 h 34"/>
                            <a:gd name="T12" fmla="+- 0 1904 1884"/>
                            <a:gd name="T13" fmla="*/ T12 w 98"/>
                            <a:gd name="T14" fmla="+- 0 -39 -45"/>
                            <a:gd name="T15" fmla="*/ -39 h 34"/>
                            <a:gd name="T16" fmla="+- 0 1920 1884"/>
                            <a:gd name="T17" fmla="*/ T16 w 98"/>
                            <a:gd name="T18" fmla="+- 0 -39 -45"/>
                            <a:gd name="T19" fmla="*/ -39 h 34"/>
                            <a:gd name="T20" fmla="+- 0 1922 1884"/>
                            <a:gd name="T21" fmla="*/ T20 w 98"/>
                            <a:gd name="T22" fmla="+- 0 -40 -45"/>
                            <a:gd name="T23" fmla="*/ -40 h 34"/>
                            <a:gd name="T24" fmla="+- 0 1946 1884"/>
                            <a:gd name="T25" fmla="*/ T24 w 98"/>
                            <a:gd name="T26" fmla="+- 0 -44 -45"/>
                            <a:gd name="T27" fmla="*/ -44 h 34"/>
                            <a:gd name="T28" fmla="+- 0 1949 1884"/>
                            <a:gd name="T29" fmla="*/ T28 w 98"/>
                            <a:gd name="T30" fmla="+- 0 -45 -45"/>
                            <a:gd name="T31" fmla="*/ -45 h 34"/>
                            <a:gd name="T32" fmla="+- 0 1955 1884"/>
                            <a:gd name="T33" fmla="*/ T32 w 98"/>
                            <a:gd name="T34" fmla="+- 0 -41 -45"/>
                            <a:gd name="T35" fmla="*/ -41 h 34"/>
                            <a:gd name="T36" fmla="+- 0 1957 1884"/>
                            <a:gd name="T37" fmla="*/ T36 w 98"/>
                            <a:gd name="T38" fmla="+- 0 -42 -45"/>
                            <a:gd name="T39" fmla="*/ -42 h 34"/>
                            <a:gd name="T40" fmla="+- 0 1961 1884"/>
                            <a:gd name="T41" fmla="*/ T40 w 98"/>
                            <a:gd name="T42" fmla="+- 0 -36 -45"/>
                            <a:gd name="T43" fmla="*/ -36 h 34"/>
                            <a:gd name="T44" fmla="+- 0 1974 1884"/>
                            <a:gd name="T45" fmla="*/ T44 w 98"/>
                            <a:gd name="T46" fmla="+- 0 -42 -45"/>
                            <a:gd name="T47" fmla="*/ -42 h 34"/>
                            <a:gd name="T48" fmla="+- 0 1965 1884"/>
                            <a:gd name="T49" fmla="*/ T48 w 98"/>
                            <a:gd name="T50" fmla="+- 0 -31 -45"/>
                            <a:gd name="T51" fmla="*/ -31 h 34"/>
                            <a:gd name="T52" fmla="+- 0 1972 1884"/>
                            <a:gd name="T53" fmla="*/ T52 w 98"/>
                            <a:gd name="T54" fmla="+- 0 -34 -45"/>
                            <a:gd name="T55" fmla="*/ -34 h 34"/>
                            <a:gd name="T56" fmla="+- 0 1966 1884"/>
                            <a:gd name="T57" fmla="*/ T56 w 98"/>
                            <a:gd name="T58" fmla="+- 0 -24 -45"/>
                            <a:gd name="T59" fmla="*/ -24 h 34"/>
                            <a:gd name="T60" fmla="+- 0 1981 1884"/>
                            <a:gd name="T61" fmla="*/ T60 w 98"/>
                            <a:gd name="T62" fmla="+- 0 -31 -45"/>
                            <a:gd name="T63" fmla="*/ -31 h 34"/>
                            <a:gd name="T64" fmla="+- 0 1970 1884"/>
                            <a:gd name="T65" fmla="*/ T64 w 98"/>
                            <a:gd name="T66" fmla="+- 0 -19 -45"/>
                            <a:gd name="T67" fmla="*/ -19 h 34"/>
                            <a:gd name="T68" fmla="+- 0 1973 1884"/>
                            <a:gd name="T69" fmla="*/ T68 w 98"/>
                            <a:gd name="T70" fmla="+- 0 -20 -45"/>
                            <a:gd name="T71" fmla="*/ -20 h 34"/>
                            <a:gd name="T72" fmla="+- 0 1971 1884"/>
                            <a:gd name="T73" fmla="*/ T72 w 98"/>
                            <a:gd name="T74" fmla="+- 0 -12 -45"/>
                            <a:gd name="T75" fmla="*/ -12 h 34"/>
                            <a:gd name="T76" fmla="+- 0 1973 1884"/>
                            <a:gd name="T77" fmla="*/ T76 w 98"/>
                            <a:gd name="T78" fmla="+- 0 -13 -45"/>
                            <a:gd name="T79" fmla="*/ -13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8" h="34">
                              <a:moveTo>
                                <a:pt x="0" y="8"/>
                              </a:moveTo>
                              <a:lnTo>
                                <a:pt x="2" y="7"/>
                              </a:lnTo>
                              <a:lnTo>
                                <a:pt x="18" y="7"/>
                              </a:lnTo>
                              <a:lnTo>
                                <a:pt x="20" y="6"/>
                              </a:lnTo>
                              <a:lnTo>
                                <a:pt x="36" y="6"/>
                              </a:lnTo>
                              <a:lnTo>
                                <a:pt x="38" y="5"/>
                              </a:lnTo>
                              <a:lnTo>
                                <a:pt x="62" y="1"/>
                              </a:lnTo>
                              <a:lnTo>
                                <a:pt x="65" y="0"/>
                              </a:lnTo>
                              <a:lnTo>
                                <a:pt x="71" y="4"/>
                              </a:lnTo>
                              <a:lnTo>
                                <a:pt x="73" y="3"/>
                              </a:lnTo>
                              <a:lnTo>
                                <a:pt x="77" y="9"/>
                              </a:lnTo>
                              <a:lnTo>
                                <a:pt x="90" y="3"/>
                              </a:lnTo>
                              <a:lnTo>
                                <a:pt x="81" y="14"/>
                              </a:lnTo>
                              <a:lnTo>
                                <a:pt x="88" y="11"/>
                              </a:lnTo>
                              <a:lnTo>
                                <a:pt x="82" y="21"/>
                              </a:lnTo>
                              <a:lnTo>
                                <a:pt x="97" y="14"/>
                              </a:lnTo>
                              <a:lnTo>
                                <a:pt x="86" y="26"/>
                              </a:lnTo>
                              <a:lnTo>
                                <a:pt x="89" y="25"/>
                              </a:lnTo>
                              <a:lnTo>
                                <a:pt x="87" y="33"/>
                              </a:lnTo>
                              <a:lnTo>
                                <a:pt x="89" y="32"/>
                              </a:lnTo>
                            </a:path>
                          </a:pathLst>
                        </a:custGeom>
                        <a:noFill/>
                        <a:ln w="8249">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2" name="Freeform 86"/>
                      <wps:cNvSpPr>
                        <a:spLocks/>
                      </wps:cNvSpPr>
                      <wps:spPr bwMode="auto">
                        <a:xfrm>
                          <a:off x="1870" y="-35"/>
                          <a:ext cx="100" cy="31"/>
                        </a:xfrm>
                        <a:custGeom>
                          <a:avLst/>
                          <a:gdLst>
                            <a:gd name="T0" fmla="+- 0 1870 1870"/>
                            <a:gd name="T1" fmla="*/ T0 w 100"/>
                            <a:gd name="T2" fmla="+- 0 -35 -35"/>
                            <a:gd name="T3" fmla="*/ -35 h 31"/>
                            <a:gd name="T4" fmla="+- 0 1871 1870"/>
                            <a:gd name="T5" fmla="*/ T4 w 100"/>
                            <a:gd name="T6" fmla="+- 0 -35 -35"/>
                            <a:gd name="T7" fmla="*/ -35 h 31"/>
                            <a:gd name="T8" fmla="+- 0 1874 1870"/>
                            <a:gd name="T9" fmla="*/ T8 w 100"/>
                            <a:gd name="T10" fmla="+- 0 -29 -35"/>
                            <a:gd name="T11" fmla="*/ -29 h 31"/>
                            <a:gd name="T12" fmla="+- 0 1884 1870"/>
                            <a:gd name="T13" fmla="*/ T12 w 100"/>
                            <a:gd name="T14" fmla="+- 0 -34 -35"/>
                            <a:gd name="T15" fmla="*/ -34 h 31"/>
                            <a:gd name="T16" fmla="+- 0 1888 1870"/>
                            <a:gd name="T17" fmla="*/ T16 w 100"/>
                            <a:gd name="T18" fmla="+- 0 -28 -35"/>
                            <a:gd name="T19" fmla="*/ -28 h 31"/>
                            <a:gd name="T20" fmla="+- 0 1893 1870"/>
                            <a:gd name="T21" fmla="*/ T20 w 100"/>
                            <a:gd name="T22" fmla="+- 0 -31 -35"/>
                            <a:gd name="T23" fmla="*/ -31 h 31"/>
                            <a:gd name="T24" fmla="+- 0 1887 1870"/>
                            <a:gd name="T25" fmla="*/ T24 w 100"/>
                            <a:gd name="T26" fmla="+- 0 -21 -35"/>
                            <a:gd name="T27" fmla="*/ -21 h 31"/>
                            <a:gd name="T28" fmla="+- 0 1906 1870"/>
                            <a:gd name="T29" fmla="*/ T28 w 100"/>
                            <a:gd name="T30" fmla="+- 0 -29 -35"/>
                            <a:gd name="T31" fmla="*/ -29 h 31"/>
                            <a:gd name="T32" fmla="+- 0 1907 1870"/>
                            <a:gd name="T33" fmla="*/ T32 w 100"/>
                            <a:gd name="T34" fmla="+- 0 -23 -35"/>
                            <a:gd name="T35" fmla="*/ -23 h 31"/>
                            <a:gd name="T36" fmla="+- 0 1908 1870"/>
                            <a:gd name="T37" fmla="*/ T36 w 100"/>
                            <a:gd name="T38" fmla="+- 0 -23 -35"/>
                            <a:gd name="T39" fmla="*/ -23 h 31"/>
                            <a:gd name="T40" fmla="+- 0 1909 1870"/>
                            <a:gd name="T41" fmla="*/ T40 w 100"/>
                            <a:gd name="T42" fmla="+- 0 -16 -35"/>
                            <a:gd name="T43" fmla="*/ -16 h 31"/>
                            <a:gd name="T44" fmla="+- 0 1918 1870"/>
                            <a:gd name="T45" fmla="*/ T44 w 100"/>
                            <a:gd name="T46" fmla="+- 0 -20 -35"/>
                            <a:gd name="T47" fmla="*/ -20 h 31"/>
                            <a:gd name="T48" fmla="+- 0 1923 1870"/>
                            <a:gd name="T49" fmla="*/ T48 w 100"/>
                            <a:gd name="T50" fmla="+- 0 -15 -35"/>
                            <a:gd name="T51" fmla="*/ -15 h 31"/>
                            <a:gd name="T52" fmla="+- 0 1934 1870"/>
                            <a:gd name="T53" fmla="*/ T52 w 100"/>
                            <a:gd name="T54" fmla="+- 0 -20 -35"/>
                            <a:gd name="T55" fmla="*/ -20 h 31"/>
                            <a:gd name="T56" fmla="+- 0 1932 1870"/>
                            <a:gd name="T57" fmla="*/ T56 w 100"/>
                            <a:gd name="T58" fmla="+- 0 -12 -35"/>
                            <a:gd name="T59" fmla="*/ -12 h 31"/>
                            <a:gd name="T60" fmla="+- 0 1948 1870"/>
                            <a:gd name="T61" fmla="*/ T60 w 100"/>
                            <a:gd name="T62" fmla="+- 0 -20 -35"/>
                            <a:gd name="T63" fmla="*/ -20 h 31"/>
                            <a:gd name="T64" fmla="+- 0 1948 1870"/>
                            <a:gd name="T65" fmla="*/ T64 w 100"/>
                            <a:gd name="T66" fmla="+- 0 -12 -35"/>
                            <a:gd name="T67" fmla="*/ -12 h 31"/>
                            <a:gd name="T68" fmla="+- 0 1949 1870"/>
                            <a:gd name="T69" fmla="*/ T68 w 100"/>
                            <a:gd name="T70" fmla="+- 0 -12 -35"/>
                            <a:gd name="T71" fmla="*/ -12 h 31"/>
                            <a:gd name="T72" fmla="+- 0 1948 1870"/>
                            <a:gd name="T73" fmla="*/ T72 w 100"/>
                            <a:gd name="T74" fmla="+- 0 -5 -35"/>
                            <a:gd name="T75" fmla="*/ -5 h 31"/>
                            <a:gd name="T76" fmla="+- 0 1962 1870"/>
                            <a:gd name="T77" fmla="*/ T76 w 100"/>
                            <a:gd name="T78" fmla="+- 0 -11 -35"/>
                            <a:gd name="T79" fmla="*/ -11 h 31"/>
                            <a:gd name="T80" fmla="+- 0 1967 1870"/>
                            <a:gd name="T81" fmla="*/ T80 w 100"/>
                            <a:gd name="T82" fmla="+- 0 -6 -35"/>
                            <a:gd name="T83" fmla="*/ -6 h 31"/>
                            <a:gd name="T84" fmla="+- 0 1970 1870"/>
                            <a:gd name="T85" fmla="*/ T84 w 100"/>
                            <a:gd name="T86" fmla="+- 0 -7 -35"/>
                            <a:gd name="T87" fmla="*/ -7 h 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0" h="31">
                              <a:moveTo>
                                <a:pt x="0" y="0"/>
                              </a:moveTo>
                              <a:lnTo>
                                <a:pt x="1" y="0"/>
                              </a:lnTo>
                              <a:lnTo>
                                <a:pt x="4" y="6"/>
                              </a:lnTo>
                              <a:lnTo>
                                <a:pt x="14" y="1"/>
                              </a:lnTo>
                              <a:lnTo>
                                <a:pt x="18" y="7"/>
                              </a:lnTo>
                              <a:lnTo>
                                <a:pt x="23" y="4"/>
                              </a:lnTo>
                              <a:lnTo>
                                <a:pt x="17" y="14"/>
                              </a:lnTo>
                              <a:lnTo>
                                <a:pt x="36" y="6"/>
                              </a:lnTo>
                              <a:lnTo>
                                <a:pt x="37" y="12"/>
                              </a:lnTo>
                              <a:lnTo>
                                <a:pt x="38" y="12"/>
                              </a:lnTo>
                              <a:lnTo>
                                <a:pt x="39" y="19"/>
                              </a:lnTo>
                              <a:lnTo>
                                <a:pt x="48" y="15"/>
                              </a:lnTo>
                              <a:lnTo>
                                <a:pt x="53" y="20"/>
                              </a:lnTo>
                              <a:lnTo>
                                <a:pt x="64" y="15"/>
                              </a:lnTo>
                              <a:lnTo>
                                <a:pt x="62" y="23"/>
                              </a:lnTo>
                              <a:lnTo>
                                <a:pt x="78" y="15"/>
                              </a:lnTo>
                              <a:lnTo>
                                <a:pt x="78" y="23"/>
                              </a:lnTo>
                              <a:lnTo>
                                <a:pt x="79" y="23"/>
                              </a:lnTo>
                              <a:lnTo>
                                <a:pt x="78" y="30"/>
                              </a:lnTo>
                              <a:lnTo>
                                <a:pt x="92" y="24"/>
                              </a:lnTo>
                              <a:lnTo>
                                <a:pt x="97" y="29"/>
                              </a:lnTo>
                              <a:lnTo>
                                <a:pt x="100" y="28"/>
                              </a:lnTo>
                            </a:path>
                          </a:pathLst>
                        </a:custGeom>
                        <a:noFill/>
                        <a:ln w="8204">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03" name="Picture 8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1688" y="26"/>
                          <a:ext cx="137"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4" name="Picture 8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1524" y="13"/>
                          <a:ext cx="138" cy="328"/>
                        </a:xfrm>
                        <a:prstGeom prst="rect">
                          <a:avLst/>
                        </a:prstGeom>
                        <a:noFill/>
                        <a:extLst>
                          <a:ext uri="{909E8E84-426E-40DD-AFC4-6F175D3DCCD1}">
                            <a14:hiddenFill xmlns:a14="http://schemas.microsoft.com/office/drawing/2010/main">
                              <a:solidFill>
                                <a:srgbClr val="FFFFFF"/>
                              </a:solidFill>
                            </a14:hiddenFill>
                          </a:ext>
                        </a:extLst>
                      </pic:spPr>
                    </pic:pic>
                    <wps:wsp>
                      <wps:cNvPr id="1005" name="Freeform 89"/>
                      <wps:cNvSpPr>
                        <a:spLocks/>
                      </wps:cNvSpPr>
                      <wps:spPr bwMode="auto">
                        <a:xfrm>
                          <a:off x="1304" y="134"/>
                          <a:ext cx="22" cy="188"/>
                        </a:xfrm>
                        <a:custGeom>
                          <a:avLst/>
                          <a:gdLst>
                            <a:gd name="T0" fmla="+- 0 1316 1304"/>
                            <a:gd name="T1" fmla="*/ T0 w 22"/>
                            <a:gd name="T2" fmla="+- 0 136 134"/>
                            <a:gd name="T3" fmla="*/ 136 h 188"/>
                            <a:gd name="T4" fmla="+- 0 1319 1304"/>
                            <a:gd name="T5" fmla="*/ T4 w 22"/>
                            <a:gd name="T6" fmla="+- 0 134 134"/>
                            <a:gd name="T7" fmla="*/ 134 h 188"/>
                            <a:gd name="T8" fmla="+- 0 1317 1304"/>
                            <a:gd name="T9" fmla="*/ T8 w 22"/>
                            <a:gd name="T10" fmla="+- 0 143 134"/>
                            <a:gd name="T11" fmla="*/ 143 h 188"/>
                            <a:gd name="T12" fmla="+- 0 1317 1304"/>
                            <a:gd name="T13" fmla="*/ T12 w 22"/>
                            <a:gd name="T14" fmla="+- 0 143 134"/>
                            <a:gd name="T15" fmla="*/ 143 h 188"/>
                            <a:gd name="T16" fmla="+- 0 1314 1304"/>
                            <a:gd name="T17" fmla="*/ T16 w 22"/>
                            <a:gd name="T18" fmla="+- 0 151 134"/>
                            <a:gd name="T19" fmla="*/ 151 h 188"/>
                            <a:gd name="T20" fmla="+- 0 1315 1304"/>
                            <a:gd name="T21" fmla="*/ T20 w 22"/>
                            <a:gd name="T22" fmla="+- 0 151 134"/>
                            <a:gd name="T23" fmla="*/ 151 h 188"/>
                            <a:gd name="T24" fmla="+- 0 1314 1304"/>
                            <a:gd name="T25" fmla="*/ T24 w 22"/>
                            <a:gd name="T26" fmla="+- 0 158 134"/>
                            <a:gd name="T27" fmla="*/ 158 h 188"/>
                            <a:gd name="T28" fmla="+- 0 1315 1304"/>
                            <a:gd name="T29" fmla="*/ T28 w 22"/>
                            <a:gd name="T30" fmla="+- 0 158 134"/>
                            <a:gd name="T31" fmla="*/ 158 h 188"/>
                            <a:gd name="T32" fmla="+- 0 1314 1304"/>
                            <a:gd name="T33" fmla="*/ T32 w 22"/>
                            <a:gd name="T34" fmla="+- 0 166 134"/>
                            <a:gd name="T35" fmla="*/ 166 h 188"/>
                            <a:gd name="T36" fmla="+- 0 1315 1304"/>
                            <a:gd name="T37" fmla="*/ T36 w 22"/>
                            <a:gd name="T38" fmla="+- 0 165 134"/>
                            <a:gd name="T39" fmla="*/ 165 h 188"/>
                            <a:gd name="T40" fmla="+- 0 1314 1304"/>
                            <a:gd name="T41" fmla="*/ T40 w 22"/>
                            <a:gd name="T42" fmla="+- 0 173 134"/>
                            <a:gd name="T43" fmla="*/ 173 h 188"/>
                            <a:gd name="T44" fmla="+- 0 1316 1304"/>
                            <a:gd name="T45" fmla="*/ T44 w 22"/>
                            <a:gd name="T46" fmla="+- 0 172 134"/>
                            <a:gd name="T47" fmla="*/ 172 h 188"/>
                            <a:gd name="T48" fmla="+- 0 1309 1304"/>
                            <a:gd name="T49" fmla="*/ T48 w 22"/>
                            <a:gd name="T50" fmla="+- 0 183 134"/>
                            <a:gd name="T51" fmla="*/ 183 h 188"/>
                            <a:gd name="T52" fmla="+- 0 1316 1304"/>
                            <a:gd name="T53" fmla="*/ T52 w 22"/>
                            <a:gd name="T54" fmla="+- 0 179 134"/>
                            <a:gd name="T55" fmla="*/ 179 h 188"/>
                            <a:gd name="T56" fmla="+- 0 1314 1304"/>
                            <a:gd name="T57" fmla="*/ T56 w 22"/>
                            <a:gd name="T58" fmla="+- 0 188 134"/>
                            <a:gd name="T59" fmla="*/ 188 h 188"/>
                            <a:gd name="T60" fmla="+- 0 1316 1304"/>
                            <a:gd name="T61" fmla="*/ T60 w 22"/>
                            <a:gd name="T62" fmla="+- 0 187 134"/>
                            <a:gd name="T63" fmla="*/ 187 h 188"/>
                            <a:gd name="T64" fmla="+- 0 1314 1304"/>
                            <a:gd name="T65" fmla="*/ T64 w 22"/>
                            <a:gd name="T66" fmla="+- 0 195 134"/>
                            <a:gd name="T67" fmla="*/ 195 h 188"/>
                            <a:gd name="T68" fmla="+- 0 1316 1304"/>
                            <a:gd name="T69" fmla="*/ T68 w 22"/>
                            <a:gd name="T70" fmla="+- 0 194 134"/>
                            <a:gd name="T71" fmla="*/ 194 h 188"/>
                            <a:gd name="T72" fmla="+- 0 1314 1304"/>
                            <a:gd name="T73" fmla="*/ T72 w 22"/>
                            <a:gd name="T74" fmla="+- 0 202 134"/>
                            <a:gd name="T75" fmla="*/ 202 h 188"/>
                            <a:gd name="T76" fmla="+- 0 1320 1304"/>
                            <a:gd name="T77" fmla="*/ T76 w 22"/>
                            <a:gd name="T78" fmla="+- 0 200 134"/>
                            <a:gd name="T79" fmla="*/ 200 h 188"/>
                            <a:gd name="T80" fmla="+- 0 1305 1304"/>
                            <a:gd name="T81" fmla="*/ T80 w 22"/>
                            <a:gd name="T82" fmla="+- 0 214 134"/>
                            <a:gd name="T83" fmla="*/ 214 h 188"/>
                            <a:gd name="T84" fmla="+- 0 1323 1304"/>
                            <a:gd name="T85" fmla="*/ T84 w 22"/>
                            <a:gd name="T86" fmla="+- 0 206 134"/>
                            <a:gd name="T87" fmla="*/ 206 h 188"/>
                            <a:gd name="T88" fmla="+- 0 1314 1304"/>
                            <a:gd name="T89" fmla="*/ T88 w 22"/>
                            <a:gd name="T90" fmla="+- 0 217 134"/>
                            <a:gd name="T91" fmla="*/ 217 h 188"/>
                            <a:gd name="T92" fmla="+- 0 1316 1304"/>
                            <a:gd name="T93" fmla="*/ T92 w 22"/>
                            <a:gd name="T94" fmla="+- 0 216 134"/>
                            <a:gd name="T95" fmla="*/ 216 h 188"/>
                            <a:gd name="T96" fmla="+- 0 1314 1304"/>
                            <a:gd name="T97" fmla="*/ T96 w 22"/>
                            <a:gd name="T98" fmla="+- 0 224 134"/>
                            <a:gd name="T99" fmla="*/ 224 h 188"/>
                            <a:gd name="T100" fmla="+- 0 1316 1304"/>
                            <a:gd name="T101" fmla="*/ T100 w 22"/>
                            <a:gd name="T102" fmla="+- 0 223 134"/>
                            <a:gd name="T103" fmla="*/ 223 h 188"/>
                            <a:gd name="T104" fmla="+- 0 1314 1304"/>
                            <a:gd name="T105" fmla="*/ T104 w 22"/>
                            <a:gd name="T106" fmla="+- 0 231 134"/>
                            <a:gd name="T107" fmla="*/ 231 h 188"/>
                            <a:gd name="T108" fmla="+- 0 1316 1304"/>
                            <a:gd name="T109" fmla="*/ T108 w 22"/>
                            <a:gd name="T110" fmla="+- 0 231 134"/>
                            <a:gd name="T111" fmla="*/ 231 h 188"/>
                            <a:gd name="T112" fmla="+- 0 1311 1304"/>
                            <a:gd name="T113" fmla="*/ T112 w 22"/>
                            <a:gd name="T114" fmla="+- 0 240 134"/>
                            <a:gd name="T115" fmla="*/ 240 h 188"/>
                            <a:gd name="T116" fmla="+- 0 1324 1304"/>
                            <a:gd name="T117" fmla="*/ T116 w 22"/>
                            <a:gd name="T118" fmla="+- 0 234 134"/>
                            <a:gd name="T119" fmla="*/ 234 h 188"/>
                            <a:gd name="T120" fmla="+- 0 1309 1304"/>
                            <a:gd name="T121" fmla="*/ T120 w 22"/>
                            <a:gd name="T122" fmla="+- 0 249 134"/>
                            <a:gd name="T123" fmla="*/ 249 h 188"/>
                            <a:gd name="T124" fmla="+- 0 1319 1304"/>
                            <a:gd name="T125" fmla="*/ T124 w 22"/>
                            <a:gd name="T126" fmla="+- 0 244 134"/>
                            <a:gd name="T127" fmla="*/ 244 h 188"/>
                            <a:gd name="T128" fmla="+- 0 1309 1304"/>
                            <a:gd name="T129" fmla="*/ T128 w 22"/>
                            <a:gd name="T130" fmla="+- 0 255 134"/>
                            <a:gd name="T131" fmla="*/ 255 h 188"/>
                            <a:gd name="T132" fmla="+- 0 1310 1304"/>
                            <a:gd name="T133" fmla="*/ T132 w 22"/>
                            <a:gd name="T134" fmla="+- 0 255 134"/>
                            <a:gd name="T135" fmla="*/ 255 h 188"/>
                            <a:gd name="T136" fmla="+- 0 1310 1304"/>
                            <a:gd name="T137" fmla="*/ T136 w 22"/>
                            <a:gd name="T138" fmla="+- 0 263 134"/>
                            <a:gd name="T139" fmla="*/ 263 h 188"/>
                            <a:gd name="T140" fmla="+- 0 1314 1304"/>
                            <a:gd name="T141" fmla="*/ T140 w 22"/>
                            <a:gd name="T142" fmla="+- 0 260 134"/>
                            <a:gd name="T143" fmla="*/ 260 h 188"/>
                            <a:gd name="T144" fmla="+- 0 1304 1304"/>
                            <a:gd name="T145" fmla="*/ T144 w 22"/>
                            <a:gd name="T146" fmla="+- 0 272 134"/>
                            <a:gd name="T147" fmla="*/ 272 h 188"/>
                            <a:gd name="T148" fmla="+- 0 1314 1304"/>
                            <a:gd name="T149" fmla="*/ T148 w 22"/>
                            <a:gd name="T150" fmla="+- 0 268 134"/>
                            <a:gd name="T151" fmla="*/ 268 h 188"/>
                            <a:gd name="T152" fmla="+- 0 1320 1304"/>
                            <a:gd name="T153" fmla="*/ T152 w 22"/>
                            <a:gd name="T154" fmla="+- 0 272 134"/>
                            <a:gd name="T155" fmla="*/ 272 h 188"/>
                            <a:gd name="T156" fmla="+- 0 1321 1304"/>
                            <a:gd name="T157" fmla="*/ T156 w 22"/>
                            <a:gd name="T158" fmla="+- 0 272 134"/>
                            <a:gd name="T159" fmla="*/ 272 h 188"/>
                            <a:gd name="T160" fmla="+- 0 1324 1304"/>
                            <a:gd name="T161" fmla="*/ T160 w 22"/>
                            <a:gd name="T162" fmla="+- 0 278 134"/>
                            <a:gd name="T163" fmla="*/ 278 h 188"/>
                            <a:gd name="T164" fmla="+- 0 1326 1304"/>
                            <a:gd name="T165" fmla="*/ T164 w 22"/>
                            <a:gd name="T166" fmla="+- 0 277 134"/>
                            <a:gd name="T167" fmla="*/ 277 h 188"/>
                            <a:gd name="T168" fmla="+- 0 1314 1304"/>
                            <a:gd name="T169" fmla="*/ T168 w 22"/>
                            <a:gd name="T170" fmla="+- 0 290 134"/>
                            <a:gd name="T171" fmla="*/ 290 h 188"/>
                            <a:gd name="T172" fmla="+- 0 1316 1304"/>
                            <a:gd name="T173" fmla="*/ T172 w 22"/>
                            <a:gd name="T174" fmla="+- 0 289 134"/>
                            <a:gd name="T175" fmla="*/ 289 h 188"/>
                            <a:gd name="T176" fmla="+- 0 1307 1304"/>
                            <a:gd name="T177" fmla="*/ T176 w 22"/>
                            <a:gd name="T178" fmla="+- 0 300 134"/>
                            <a:gd name="T179" fmla="*/ 300 h 188"/>
                            <a:gd name="T180" fmla="+- 0 1324 1304"/>
                            <a:gd name="T181" fmla="*/ T180 w 22"/>
                            <a:gd name="T182" fmla="+- 0 292 134"/>
                            <a:gd name="T183" fmla="*/ 292 h 188"/>
                            <a:gd name="T184" fmla="+- 0 1315 1304"/>
                            <a:gd name="T185" fmla="*/ T184 w 22"/>
                            <a:gd name="T186" fmla="+- 0 304 134"/>
                            <a:gd name="T187" fmla="*/ 304 h 188"/>
                            <a:gd name="T188" fmla="+- 0 1317 1304"/>
                            <a:gd name="T189" fmla="*/ T188 w 22"/>
                            <a:gd name="T190" fmla="+- 0 303 134"/>
                            <a:gd name="T191" fmla="*/ 303 h 188"/>
                            <a:gd name="T192" fmla="+- 0 1315 1304"/>
                            <a:gd name="T193" fmla="*/ T192 w 22"/>
                            <a:gd name="T194" fmla="+- 0 311 134"/>
                            <a:gd name="T195" fmla="*/ 311 h 188"/>
                            <a:gd name="T196" fmla="+- 0 1317 1304"/>
                            <a:gd name="T197" fmla="*/ T196 w 22"/>
                            <a:gd name="T198" fmla="+- 0 311 134"/>
                            <a:gd name="T199" fmla="*/ 311 h 188"/>
                            <a:gd name="T200" fmla="+- 0 1315 1304"/>
                            <a:gd name="T201" fmla="*/ T200 w 22"/>
                            <a:gd name="T202" fmla="+- 0 319 134"/>
                            <a:gd name="T203" fmla="*/ 319 h 188"/>
                            <a:gd name="T204" fmla="+- 0 1317 1304"/>
                            <a:gd name="T205" fmla="*/ T204 w 22"/>
                            <a:gd name="T206" fmla="+- 0 318 134"/>
                            <a:gd name="T207" fmla="*/ 318 h 188"/>
                            <a:gd name="T208" fmla="+- 0 1323 1304"/>
                            <a:gd name="T209" fmla="*/ T208 w 22"/>
                            <a:gd name="T210" fmla="+- 0 322 134"/>
                            <a:gd name="T211" fmla="*/ 322 h 188"/>
                            <a:gd name="T212" fmla="+- 0 1325 1304"/>
                            <a:gd name="T213" fmla="*/ T212 w 22"/>
                            <a:gd name="T214" fmla="+- 0 321 134"/>
                            <a:gd name="T215" fmla="*/ 321 h 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2" h="188">
                              <a:moveTo>
                                <a:pt x="12" y="2"/>
                              </a:moveTo>
                              <a:lnTo>
                                <a:pt x="15" y="0"/>
                              </a:lnTo>
                              <a:lnTo>
                                <a:pt x="13" y="9"/>
                              </a:lnTo>
                              <a:lnTo>
                                <a:pt x="10" y="17"/>
                              </a:lnTo>
                              <a:lnTo>
                                <a:pt x="11" y="17"/>
                              </a:lnTo>
                              <a:lnTo>
                                <a:pt x="10" y="24"/>
                              </a:lnTo>
                              <a:lnTo>
                                <a:pt x="11" y="24"/>
                              </a:lnTo>
                              <a:lnTo>
                                <a:pt x="10" y="32"/>
                              </a:lnTo>
                              <a:lnTo>
                                <a:pt x="11" y="31"/>
                              </a:lnTo>
                              <a:lnTo>
                                <a:pt x="10" y="39"/>
                              </a:lnTo>
                              <a:lnTo>
                                <a:pt x="12" y="38"/>
                              </a:lnTo>
                              <a:lnTo>
                                <a:pt x="5" y="49"/>
                              </a:lnTo>
                              <a:lnTo>
                                <a:pt x="12" y="45"/>
                              </a:lnTo>
                              <a:lnTo>
                                <a:pt x="10" y="54"/>
                              </a:lnTo>
                              <a:lnTo>
                                <a:pt x="12" y="53"/>
                              </a:lnTo>
                              <a:lnTo>
                                <a:pt x="10" y="61"/>
                              </a:lnTo>
                              <a:lnTo>
                                <a:pt x="12" y="60"/>
                              </a:lnTo>
                              <a:lnTo>
                                <a:pt x="10" y="68"/>
                              </a:lnTo>
                              <a:lnTo>
                                <a:pt x="16" y="66"/>
                              </a:lnTo>
                              <a:lnTo>
                                <a:pt x="1" y="80"/>
                              </a:lnTo>
                              <a:lnTo>
                                <a:pt x="19" y="72"/>
                              </a:lnTo>
                              <a:lnTo>
                                <a:pt x="10" y="83"/>
                              </a:lnTo>
                              <a:lnTo>
                                <a:pt x="12" y="82"/>
                              </a:lnTo>
                              <a:lnTo>
                                <a:pt x="10" y="90"/>
                              </a:lnTo>
                              <a:lnTo>
                                <a:pt x="12" y="89"/>
                              </a:lnTo>
                              <a:lnTo>
                                <a:pt x="10" y="97"/>
                              </a:lnTo>
                              <a:lnTo>
                                <a:pt x="12" y="97"/>
                              </a:lnTo>
                              <a:lnTo>
                                <a:pt x="7" y="106"/>
                              </a:lnTo>
                              <a:lnTo>
                                <a:pt x="20" y="100"/>
                              </a:lnTo>
                              <a:lnTo>
                                <a:pt x="5" y="115"/>
                              </a:lnTo>
                              <a:lnTo>
                                <a:pt x="15" y="110"/>
                              </a:lnTo>
                              <a:lnTo>
                                <a:pt x="5" y="121"/>
                              </a:lnTo>
                              <a:lnTo>
                                <a:pt x="6" y="121"/>
                              </a:lnTo>
                              <a:lnTo>
                                <a:pt x="6" y="129"/>
                              </a:lnTo>
                              <a:lnTo>
                                <a:pt x="10" y="126"/>
                              </a:lnTo>
                              <a:lnTo>
                                <a:pt x="0" y="138"/>
                              </a:lnTo>
                              <a:lnTo>
                                <a:pt x="10" y="134"/>
                              </a:lnTo>
                              <a:lnTo>
                                <a:pt x="16" y="138"/>
                              </a:lnTo>
                              <a:lnTo>
                                <a:pt x="17" y="138"/>
                              </a:lnTo>
                              <a:lnTo>
                                <a:pt x="20" y="144"/>
                              </a:lnTo>
                              <a:lnTo>
                                <a:pt x="22" y="143"/>
                              </a:lnTo>
                              <a:lnTo>
                                <a:pt x="10" y="156"/>
                              </a:lnTo>
                              <a:lnTo>
                                <a:pt x="12" y="155"/>
                              </a:lnTo>
                              <a:lnTo>
                                <a:pt x="3" y="166"/>
                              </a:lnTo>
                              <a:lnTo>
                                <a:pt x="20" y="158"/>
                              </a:lnTo>
                              <a:lnTo>
                                <a:pt x="11" y="170"/>
                              </a:lnTo>
                              <a:lnTo>
                                <a:pt x="13" y="169"/>
                              </a:lnTo>
                              <a:lnTo>
                                <a:pt x="11" y="177"/>
                              </a:lnTo>
                              <a:lnTo>
                                <a:pt x="13" y="177"/>
                              </a:lnTo>
                              <a:lnTo>
                                <a:pt x="11" y="185"/>
                              </a:lnTo>
                              <a:lnTo>
                                <a:pt x="13" y="184"/>
                              </a:lnTo>
                              <a:lnTo>
                                <a:pt x="19" y="188"/>
                              </a:lnTo>
                              <a:lnTo>
                                <a:pt x="21" y="187"/>
                              </a:lnTo>
                            </a:path>
                          </a:pathLst>
                        </a:custGeom>
                        <a:noFill/>
                        <a:ln w="10072">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 name="Line 90"/>
                      <wps:cNvCnPr>
                        <a:cxnSpLocks noChangeShapeType="1"/>
                      </wps:cNvCnPr>
                      <wps:spPr bwMode="auto">
                        <a:xfrm>
                          <a:off x="1304" y="336"/>
                          <a:ext cx="0" cy="0"/>
                        </a:xfrm>
                        <a:prstGeom prst="line">
                          <a:avLst/>
                        </a:prstGeom>
                        <a:noFill/>
                        <a:ln w="8029">
                          <a:solidFill>
                            <a:srgbClr val="C6C6C6"/>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07" name="Picture 9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360" y="43"/>
                          <a:ext cx="135"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8" name="Picture 9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2898" y="-281"/>
                          <a:ext cx="302" cy="5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9" name="Picture 9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297" y="-147"/>
                          <a:ext cx="2009" cy="559"/>
                        </a:xfrm>
                        <a:prstGeom prst="rect">
                          <a:avLst/>
                        </a:prstGeom>
                        <a:noFill/>
                        <a:extLst>
                          <a:ext uri="{909E8E84-426E-40DD-AFC4-6F175D3DCCD1}">
                            <a14:hiddenFill xmlns:a14="http://schemas.microsoft.com/office/drawing/2010/main">
                              <a:solidFill>
                                <a:srgbClr val="FFFFFF"/>
                              </a:solidFill>
                            </a14:hiddenFill>
                          </a:ext>
                        </a:extLst>
                      </pic:spPr>
                    </pic:pic>
                    <wps:wsp>
                      <wps:cNvPr id="1010" name="Freeform 94"/>
                      <wps:cNvSpPr>
                        <a:spLocks/>
                      </wps:cNvSpPr>
                      <wps:spPr bwMode="auto">
                        <a:xfrm>
                          <a:off x="5051" y="199"/>
                          <a:ext cx="83" cy="124"/>
                        </a:xfrm>
                        <a:custGeom>
                          <a:avLst/>
                          <a:gdLst>
                            <a:gd name="T0" fmla="+- 0 5051 5051"/>
                            <a:gd name="T1" fmla="*/ T0 w 83"/>
                            <a:gd name="T2" fmla="+- 0 206 199"/>
                            <a:gd name="T3" fmla="*/ 206 h 124"/>
                            <a:gd name="T4" fmla="+- 0 5062 5051"/>
                            <a:gd name="T5" fmla="*/ T4 w 83"/>
                            <a:gd name="T6" fmla="+- 0 201 199"/>
                            <a:gd name="T7" fmla="*/ 201 h 124"/>
                            <a:gd name="T8" fmla="+- 0 5069 5051"/>
                            <a:gd name="T9" fmla="*/ T8 w 83"/>
                            <a:gd name="T10" fmla="+- 0 205 199"/>
                            <a:gd name="T11" fmla="*/ 205 h 124"/>
                            <a:gd name="T12" fmla="+- 0 5079 5051"/>
                            <a:gd name="T13" fmla="*/ T12 w 83"/>
                            <a:gd name="T14" fmla="+- 0 200 199"/>
                            <a:gd name="T15" fmla="*/ 200 h 124"/>
                            <a:gd name="T16" fmla="+- 0 5086 5051"/>
                            <a:gd name="T17" fmla="*/ T16 w 83"/>
                            <a:gd name="T18" fmla="+- 0 204 199"/>
                            <a:gd name="T19" fmla="*/ 204 h 124"/>
                            <a:gd name="T20" fmla="+- 0 5095 5051"/>
                            <a:gd name="T21" fmla="*/ T20 w 83"/>
                            <a:gd name="T22" fmla="+- 0 200 199"/>
                            <a:gd name="T23" fmla="*/ 200 h 124"/>
                            <a:gd name="T24" fmla="+- 0 5111 5051"/>
                            <a:gd name="T25" fmla="*/ T24 w 83"/>
                            <a:gd name="T26" fmla="+- 0 200 199"/>
                            <a:gd name="T27" fmla="*/ 200 h 124"/>
                            <a:gd name="T28" fmla="+- 0 5114 5051"/>
                            <a:gd name="T29" fmla="*/ T28 w 83"/>
                            <a:gd name="T30" fmla="+- 0 199 199"/>
                            <a:gd name="T31" fmla="*/ 199 h 124"/>
                            <a:gd name="T32" fmla="+- 0 5117 5051"/>
                            <a:gd name="T33" fmla="*/ T32 w 83"/>
                            <a:gd name="T34" fmla="+- 0 204 199"/>
                            <a:gd name="T35" fmla="*/ 204 h 124"/>
                            <a:gd name="T36" fmla="+- 0 5121 5051"/>
                            <a:gd name="T37" fmla="*/ T36 w 83"/>
                            <a:gd name="T38" fmla="+- 0 203 199"/>
                            <a:gd name="T39" fmla="*/ 203 h 124"/>
                            <a:gd name="T40" fmla="+- 0 5123 5051"/>
                            <a:gd name="T41" fmla="*/ T40 w 83"/>
                            <a:gd name="T42" fmla="+- 0 209 199"/>
                            <a:gd name="T43" fmla="*/ 209 h 124"/>
                            <a:gd name="T44" fmla="+- 0 5125 5051"/>
                            <a:gd name="T45" fmla="*/ T44 w 83"/>
                            <a:gd name="T46" fmla="+- 0 208 199"/>
                            <a:gd name="T47" fmla="*/ 208 h 124"/>
                            <a:gd name="T48" fmla="+- 0 5130 5051"/>
                            <a:gd name="T49" fmla="*/ T48 w 83"/>
                            <a:gd name="T50" fmla="+- 0 213 199"/>
                            <a:gd name="T51" fmla="*/ 213 h 124"/>
                            <a:gd name="T52" fmla="+- 0 5134 5051"/>
                            <a:gd name="T53" fmla="*/ T52 w 83"/>
                            <a:gd name="T54" fmla="+- 0 212 199"/>
                            <a:gd name="T55" fmla="*/ 212 h 124"/>
                            <a:gd name="T56" fmla="+- 0 5126 5051"/>
                            <a:gd name="T57" fmla="*/ T56 w 83"/>
                            <a:gd name="T58" fmla="+- 0 222 199"/>
                            <a:gd name="T59" fmla="*/ 222 h 124"/>
                            <a:gd name="T60" fmla="+- 0 5127 5051"/>
                            <a:gd name="T61" fmla="*/ T60 w 83"/>
                            <a:gd name="T62" fmla="+- 0 222 199"/>
                            <a:gd name="T63" fmla="*/ 222 h 124"/>
                            <a:gd name="T64" fmla="+- 0 5118 5051"/>
                            <a:gd name="T65" fmla="*/ T64 w 83"/>
                            <a:gd name="T66" fmla="+- 0 233 199"/>
                            <a:gd name="T67" fmla="*/ 233 h 124"/>
                            <a:gd name="T68" fmla="+- 0 5120 5051"/>
                            <a:gd name="T69" fmla="*/ T68 w 83"/>
                            <a:gd name="T70" fmla="+- 0 233 199"/>
                            <a:gd name="T71" fmla="*/ 233 h 124"/>
                            <a:gd name="T72" fmla="+- 0 5131 5051"/>
                            <a:gd name="T73" fmla="*/ T72 w 83"/>
                            <a:gd name="T74" fmla="+- 0 235 199"/>
                            <a:gd name="T75" fmla="*/ 235 h 124"/>
                            <a:gd name="T76" fmla="+- 0 5131 5051"/>
                            <a:gd name="T77" fmla="*/ T76 w 83"/>
                            <a:gd name="T78" fmla="+- 0 234 199"/>
                            <a:gd name="T79" fmla="*/ 234 h 124"/>
                            <a:gd name="T80" fmla="+- 0 5123 5051"/>
                            <a:gd name="T81" fmla="*/ T80 w 83"/>
                            <a:gd name="T82" fmla="+- 0 246 199"/>
                            <a:gd name="T83" fmla="*/ 246 h 124"/>
                            <a:gd name="T84" fmla="+- 0 5125 5051"/>
                            <a:gd name="T85" fmla="*/ T84 w 83"/>
                            <a:gd name="T86" fmla="+- 0 244 199"/>
                            <a:gd name="T87" fmla="*/ 244 h 124"/>
                            <a:gd name="T88" fmla="+- 0 5123 5051"/>
                            <a:gd name="T89" fmla="*/ T88 w 83"/>
                            <a:gd name="T90" fmla="+- 0 253 199"/>
                            <a:gd name="T91" fmla="*/ 253 h 124"/>
                            <a:gd name="T92" fmla="+- 0 5126 5051"/>
                            <a:gd name="T93" fmla="*/ T92 w 83"/>
                            <a:gd name="T94" fmla="+- 0 252 199"/>
                            <a:gd name="T95" fmla="*/ 252 h 124"/>
                            <a:gd name="T96" fmla="+- 0 5123 5051"/>
                            <a:gd name="T97" fmla="*/ T96 w 83"/>
                            <a:gd name="T98" fmla="+- 0 260 199"/>
                            <a:gd name="T99" fmla="*/ 260 h 124"/>
                            <a:gd name="T100" fmla="+- 0 5133 5051"/>
                            <a:gd name="T101" fmla="*/ T100 w 83"/>
                            <a:gd name="T102" fmla="+- 0 256 199"/>
                            <a:gd name="T103" fmla="*/ 256 h 124"/>
                            <a:gd name="T104" fmla="+- 0 5123 5051"/>
                            <a:gd name="T105" fmla="*/ T104 w 83"/>
                            <a:gd name="T106" fmla="+- 0 267 199"/>
                            <a:gd name="T107" fmla="*/ 267 h 124"/>
                            <a:gd name="T108" fmla="+- 0 5126 5051"/>
                            <a:gd name="T109" fmla="*/ T108 w 83"/>
                            <a:gd name="T110" fmla="+- 0 266 199"/>
                            <a:gd name="T111" fmla="*/ 266 h 124"/>
                            <a:gd name="T112" fmla="+- 0 5123 5051"/>
                            <a:gd name="T113" fmla="*/ T112 w 83"/>
                            <a:gd name="T114" fmla="+- 0 275 199"/>
                            <a:gd name="T115" fmla="*/ 275 h 124"/>
                            <a:gd name="T116" fmla="+- 0 5125 5051"/>
                            <a:gd name="T117" fmla="*/ T116 w 83"/>
                            <a:gd name="T118" fmla="+- 0 274 199"/>
                            <a:gd name="T119" fmla="*/ 274 h 124"/>
                            <a:gd name="T120" fmla="+- 0 5125 5051"/>
                            <a:gd name="T121" fmla="*/ T120 w 83"/>
                            <a:gd name="T122" fmla="+- 0 281 199"/>
                            <a:gd name="T123" fmla="*/ 281 h 124"/>
                            <a:gd name="T124" fmla="+- 0 5133 5051"/>
                            <a:gd name="T125" fmla="*/ T124 w 83"/>
                            <a:gd name="T126" fmla="+- 0 277 199"/>
                            <a:gd name="T127" fmla="*/ 277 h 124"/>
                            <a:gd name="T128" fmla="+- 0 5124 5051"/>
                            <a:gd name="T129" fmla="*/ T128 w 83"/>
                            <a:gd name="T130" fmla="+- 0 289 199"/>
                            <a:gd name="T131" fmla="*/ 289 h 124"/>
                            <a:gd name="T132" fmla="+- 0 5126 5051"/>
                            <a:gd name="T133" fmla="*/ T132 w 83"/>
                            <a:gd name="T134" fmla="+- 0 288 199"/>
                            <a:gd name="T135" fmla="*/ 288 h 124"/>
                            <a:gd name="T136" fmla="+- 0 5118 5051"/>
                            <a:gd name="T137" fmla="*/ T136 w 83"/>
                            <a:gd name="T138" fmla="+- 0 299 199"/>
                            <a:gd name="T139" fmla="*/ 299 h 124"/>
                            <a:gd name="T140" fmla="+- 0 5131 5051"/>
                            <a:gd name="T141" fmla="*/ T140 w 83"/>
                            <a:gd name="T142" fmla="+- 0 293 199"/>
                            <a:gd name="T143" fmla="*/ 293 h 124"/>
                            <a:gd name="T144" fmla="+- 0 5124 5051"/>
                            <a:gd name="T145" fmla="*/ T144 w 83"/>
                            <a:gd name="T146" fmla="+- 0 304 199"/>
                            <a:gd name="T147" fmla="*/ 304 h 124"/>
                            <a:gd name="T148" fmla="+- 0 5126 5051"/>
                            <a:gd name="T149" fmla="*/ T148 w 83"/>
                            <a:gd name="T150" fmla="+- 0 302 199"/>
                            <a:gd name="T151" fmla="*/ 302 h 124"/>
                            <a:gd name="T152" fmla="+- 0 5118 5051"/>
                            <a:gd name="T153" fmla="*/ T152 w 83"/>
                            <a:gd name="T154" fmla="+- 0 314 199"/>
                            <a:gd name="T155" fmla="*/ 314 h 124"/>
                            <a:gd name="T156" fmla="+- 0 5129 5051"/>
                            <a:gd name="T157" fmla="*/ T156 w 83"/>
                            <a:gd name="T158" fmla="+- 0 308 199"/>
                            <a:gd name="T159" fmla="*/ 308 h 124"/>
                            <a:gd name="T160" fmla="+- 0 5124 5051"/>
                            <a:gd name="T161" fmla="*/ T160 w 83"/>
                            <a:gd name="T162" fmla="+- 0 318 199"/>
                            <a:gd name="T163" fmla="*/ 318 h 124"/>
                            <a:gd name="T164" fmla="+- 0 5131 5051"/>
                            <a:gd name="T165" fmla="*/ T164 w 83"/>
                            <a:gd name="T166" fmla="+- 0 315 199"/>
                            <a:gd name="T167" fmla="*/ 315 h 124"/>
                            <a:gd name="T168" fmla="+- 0 5132 5051"/>
                            <a:gd name="T169" fmla="*/ T168 w 83"/>
                            <a:gd name="T170" fmla="+- 0 322 199"/>
                            <a:gd name="T171" fmla="*/ 322 h 124"/>
                            <a:gd name="T172" fmla="+- 0 5134 5051"/>
                            <a:gd name="T173" fmla="*/ T172 w 83"/>
                            <a:gd name="T174" fmla="+- 0 321 199"/>
                            <a:gd name="T175" fmla="*/ 321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3" h="124">
                              <a:moveTo>
                                <a:pt x="0" y="7"/>
                              </a:moveTo>
                              <a:lnTo>
                                <a:pt x="11" y="2"/>
                              </a:lnTo>
                              <a:lnTo>
                                <a:pt x="18" y="6"/>
                              </a:lnTo>
                              <a:lnTo>
                                <a:pt x="28" y="1"/>
                              </a:lnTo>
                              <a:lnTo>
                                <a:pt x="35" y="5"/>
                              </a:lnTo>
                              <a:lnTo>
                                <a:pt x="44" y="1"/>
                              </a:lnTo>
                              <a:lnTo>
                                <a:pt x="60" y="1"/>
                              </a:lnTo>
                              <a:lnTo>
                                <a:pt x="63" y="0"/>
                              </a:lnTo>
                              <a:lnTo>
                                <a:pt x="66" y="5"/>
                              </a:lnTo>
                              <a:lnTo>
                                <a:pt x="70" y="4"/>
                              </a:lnTo>
                              <a:lnTo>
                                <a:pt x="72" y="10"/>
                              </a:lnTo>
                              <a:lnTo>
                                <a:pt x="74" y="9"/>
                              </a:lnTo>
                              <a:lnTo>
                                <a:pt x="79" y="14"/>
                              </a:lnTo>
                              <a:lnTo>
                                <a:pt x="83" y="13"/>
                              </a:lnTo>
                              <a:lnTo>
                                <a:pt x="75" y="23"/>
                              </a:lnTo>
                              <a:lnTo>
                                <a:pt x="76" y="23"/>
                              </a:lnTo>
                              <a:lnTo>
                                <a:pt x="67" y="34"/>
                              </a:lnTo>
                              <a:lnTo>
                                <a:pt x="69" y="34"/>
                              </a:lnTo>
                              <a:lnTo>
                                <a:pt x="80" y="36"/>
                              </a:lnTo>
                              <a:lnTo>
                                <a:pt x="80" y="35"/>
                              </a:lnTo>
                              <a:lnTo>
                                <a:pt x="72" y="47"/>
                              </a:lnTo>
                              <a:lnTo>
                                <a:pt x="74" y="45"/>
                              </a:lnTo>
                              <a:lnTo>
                                <a:pt x="72" y="54"/>
                              </a:lnTo>
                              <a:lnTo>
                                <a:pt x="75" y="53"/>
                              </a:lnTo>
                              <a:lnTo>
                                <a:pt x="72" y="61"/>
                              </a:lnTo>
                              <a:lnTo>
                                <a:pt x="82" y="57"/>
                              </a:lnTo>
                              <a:lnTo>
                                <a:pt x="72" y="68"/>
                              </a:lnTo>
                              <a:lnTo>
                                <a:pt x="75" y="67"/>
                              </a:lnTo>
                              <a:lnTo>
                                <a:pt x="72" y="76"/>
                              </a:lnTo>
                              <a:lnTo>
                                <a:pt x="74" y="75"/>
                              </a:lnTo>
                              <a:lnTo>
                                <a:pt x="74" y="82"/>
                              </a:lnTo>
                              <a:lnTo>
                                <a:pt x="82" y="78"/>
                              </a:lnTo>
                              <a:lnTo>
                                <a:pt x="73" y="90"/>
                              </a:lnTo>
                              <a:lnTo>
                                <a:pt x="75" y="89"/>
                              </a:lnTo>
                              <a:lnTo>
                                <a:pt x="67" y="100"/>
                              </a:lnTo>
                              <a:lnTo>
                                <a:pt x="80" y="94"/>
                              </a:lnTo>
                              <a:lnTo>
                                <a:pt x="73" y="105"/>
                              </a:lnTo>
                              <a:lnTo>
                                <a:pt x="75" y="103"/>
                              </a:lnTo>
                              <a:lnTo>
                                <a:pt x="67" y="115"/>
                              </a:lnTo>
                              <a:lnTo>
                                <a:pt x="78" y="109"/>
                              </a:lnTo>
                              <a:lnTo>
                                <a:pt x="73" y="119"/>
                              </a:lnTo>
                              <a:lnTo>
                                <a:pt x="80" y="116"/>
                              </a:lnTo>
                              <a:lnTo>
                                <a:pt x="81" y="123"/>
                              </a:lnTo>
                              <a:lnTo>
                                <a:pt x="83" y="122"/>
                              </a:lnTo>
                            </a:path>
                          </a:pathLst>
                        </a:custGeom>
                        <a:noFill/>
                        <a:ln w="9454">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 name="Freeform 95"/>
                      <wps:cNvSpPr>
                        <a:spLocks/>
                      </wps:cNvSpPr>
                      <wps:spPr bwMode="auto">
                        <a:xfrm>
                          <a:off x="5031" y="207"/>
                          <a:ext cx="82" cy="128"/>
                        </a:xfrm>
                        <a:custGeom>
                          <a:avLst/>
                          <a:gdLst>
                            <a:gd name="T0" fmla="+- 0 5040 5031"/>
                            <a:gd name="T1" fmla="*/ T0 w 82"/>
                            <a:gd name="T2" fmla="+- 0 208 207"/>
                            <a:gd name="T3" fmla="*/ 208 h 128"/>
                            <a:gd name="T4" fmla="+- 0 5041 5031"/>
                            <a:gd name="T5" fmla="*/ T4 w 82"/>
                            <a:gd name="T6" fmla="+- 0 207 207"/>
                            <a:gd name="T7" fmla="*/ 207 h 128"/>
                            <a:gd name="T8" fmla="+- 0 5048 5031"/>
                            <a:gd name="T9" fmla="*/ T8 w 82"/>
                            <a:gd name="T10" fmla="+- 0 211 207"/>
                            <a:gd name="T11" fmla="*/ 211 h 128"/>
                            <a:gd name="T12" fmla="+- 0 5051 5031"/>
                            <a:gd name="T13" fmla="*/ T12 w 82"/>
                            <a:gd name="T14" fmla="+- 0 210 207"/>
                            <a:gd name="T15" fmla="*/ 210 h 128"/>
                            <a:gd name="T16" fmla="+- 0 5034 5031"/>
                            <a:gd name="T17" fmla="*/ T16 w 82"/>
                            <a:gd name="T18" fmla="+- 0 225 207"/>
                            <a:gd name="T19" fmla="*/ 225 h 128"/>
                            <a:gd name="T20" fmla="+- 0 5042 5031"/>
                            <a:gd name="T21" fmla="*/ T20 w 82"/>
                            <a:gd name="T22" fmla="+- 0 221 207"/>
                            <a:gd name="T23" fmla="*/ 221 h 128"/>
                            <a:gd name="T24" fmla="+- 0 5031 5031"/>
                            <a:gd name="T25" fmla="*/ T24 w 82"/>
                            <a:gd name="T26" fmla="+- 0 234 207"/>
                            <a:gd name="T27" fmla="*/ 234 h 128"/>
                            <a:gd name="T28" fmla="+- 0 5049 5031"/>
                            <a:gd name="T29" fmla="*/ T28 w 82"/>
                            <a:gd name="T30" fmla="+- 0 225 207"/>
                            <a:gd name="T31" fmla="*/ 225 h 128"/>
                            <a:gd name="T32" fmla="+- 0 5040 5031"/>
                            <a:gd name="T33" fmla="*/ T32 w 82"/>
                            <a:gd name="T34" fmla="+- 0 237 207"/>
                            <a:gd name="T35" fmla="*/ 237 h 128"/>
                            <a:gd name="T36" fmla="+- 0 5041 5031"/>
                            <a:gd name="T37" fmla="*/ T36 w 82"/>
                            <a:gd name="T38" fmla="+- 0 236 207"/>
                            <a:gd name="T39" fmla="*/ 236 h 128"/>
                            <a:gd name="T40" fmla="+- 0 5040 5031"/>
                            <a:gd name="T41" fmla="*/ T40 w 82"/>
                            <a:gd name="T42" fmla="+- 0 244 207"/>
                            <a:gd name="T43" fmla="*/ 244 h 128"/>
                            <a:gd name="T44" fmla="+- 0 5041 5031"/>
                            <a:gd name="T45" fmla="*/ T44 w 82"/>
                            <a:gd name="T46" fmla="+- 0 244 207"/>
                            <a:gd name="T47" fmla="*/ 244 h 128"/>
                            <a:gd name="T48" fmla="+- 0 5040 5031"/>
                            <a:gd name="T49" fmla="*/ T48 w 82"/>
                            <a:gd name="T50" fmla="+- 0 251 207"/>
                            <a:gd name="T51" fmla="*/ 251 h 128"/>
                            <a:gd name="T52" fmla="+- 0 5041 5031"/>
                            <a:gd name="T53" fmla="*/ T52 w 82"/>
                            <a:gd name="T54" fmla="+- 0 251 207"/>
                            <a:gd name="T55" fmla="*/ 251 h 128"/>
                            <a:gd name="T56" fmla="+- 0 5042 5031"/>
                            <a:gd name="T57" fmla="*/ T56 w 82"/>
                            <a:gd name="T58" fmla="+- 0 258 207"/>
                            <a:gd name="T59" fmla="*/ 258 h 128"/>
                            <a:gd name="T60" fmla="+- 0 5044 5031"/>
                            <a:gd name="T61" fmla="*/ T60 w 82"/>
                            <a:gd name="T62" fmla="+- 0 257 207"/>
                            <a:gd name="T63" fmla="*/ 257 h 128"/>
                            <a:gd name="T64" fmla="+- 0 5036 5031"/>
                            <a:gd name="T65" fmla="*/ T64 w 82"/>
                            <a:gd name="T66" fmla="+- 0 268 207"/>
                            <a:gd name="T67" fmla="*/ 268 h 128"/>
                            <a:gd name="T68" fmla="+- 0 5044 5031"/>
                            <a:gd name="T69" fmla="*/ T68 w 82"/>
                            <a:gd name="T70" fmla="+- 0 264 207"/>
                            <a:gd name="T71" fmla="*/ 264 h 128"/>
                            <a:gd name="T72" fmla="+- 0 5040 5031"/>
                            <a:gd name="T73" fmla="*/ T72 w 82"/>
                            <a:gd name="T74" fmla="+- 0 273 207"/>
                            <a:gd name="T75" fmla="*/ 273 h 128"/>
                            <a:gd name="T76" fmla="+- 0 5042 5031"/>
                            <a:gd name="T77" fmla="*/ T76 w 82"/>
                            <a:gd name="T78" fmla="+- 0 273 207"/>
                            <a:gd name="T79" fmla="*/ 273 h 128"/>
                            <a:gd name="T80" fmla="+- 0 5031 5031"/>
                            <a:gd name="T81" fmla="*/ T80 w 82"/>
                            <a:gd name="T82" fmla="+- 0 285 207"/>
                            <a:gd name="T83" fmla="*/ 285 h 128"/>
                            <a:gd name="T84" fmla="+- 0 5033 5031"/>
                            <a:gd name="T85" fmla="*/ T84 w 82"/>
                            <a:gd name="T86" fmla="+- 0 284 207"/>
                            <a:gd name="T87" fmla="*/ 284 h 128"/>
                            <a:gd name="T88" fmla="+- 0 5035 5031"/>
                            <a:gd name="T89" fmla="*/ T88 w 82"/>
                            <a:gd name="T90" fmla="+- 0 290 207"/>
                            <a:gd name="T91" fmla="*/ 290 h 128"/>
                            <a:gd name="T92" fmla="+- 0 5044 5031"/>
                            <a:gd name="T93" fmla="*/ T92 w 82"/>
                            <a:gd name="T94" fmla="+- 0 286 207"/>
                            <a:gd name="T95" fmla="*/ 286 h 128"/>
                            <a:gd name="T96" fmla="+- 0 5037 5031"/>
                            <a:gd name="T97" fmla="*/ T96 w 82"/>
                            <a:gd name="T98" fmla="+- 0 296 207"/>
                            <a:gd name="T99" fmla="*/ 296 h 128"/>
                            <a:gd name="T100" fmla="+- 0 5041 5031"/>
                            <a:gd name="T101" fmla="*/ T100 w 82"/>
                            <a:gd name="T102" fmla="+- 0 295 207"/>
                            <a:gd name="T103" fmla="*/ 295 h 128"/>
                            <a:gd name="T104" fmla="+- 0 5040 5031"/>
                            <a:gd name="T105" fmla="*/ T104 w 82"/>
                            <a:gd name="T106" fmla="+- 0 302 207"/>
                            <a:gd name="T107" fmla="*/ 302 h 128"/>
                            <a:gd name="T108" fmla="+- 0 5042 5031"/>
                            <a:gd name="T109" fmla="*/ T108 w 82"/>
                            <a:gd name="T110" fmla="+- 0 302 207"/>
                            <a:gd name="T111" fmla="*/ 302 h 128"/>
                            <a:gd name="T112" fmla="+- 0 5044 5031"/>
                            <a:gd name="T113" fmla="*/ T112 w 82"/>
                            <a:gd name="T114" fmla="+- 0 308 207"/>
                            <a:gd name="T115" fmla="*/ 308 h 128"/>
                            <a:gd name="T116" fmla="+- 0 5047 5031"/>
                            <a:gd name="T117" fmla="*/ T116 w 82"/>
                            <a:gd name="T118" fmla="+- 0 306 207"/>
                            <a:gd name="T119" fmla="*/ 306 h 128"/>
                            <a:gd name="T120" fmla="+- 0 5040 5031"/>
                            <a:gd name="T121" fmla="*/ T120 w 82"/>
                            <a:gd name="T122" fmla="+- 0 317 207"/>
                            <a:gd name="T123" fmla="*/ 317 h 128"/>
                            <a:gd name="T124" fmla="+- 0 5048 5031"/>
                            <a:gd name="T125" fmla="*/ T124 w 82"/>
                            <a:gd name="T126" fmla="+- 0 313 207"/>
                            <a:gd name="T127" fmla="*/ 313 h 128"/>
                            <a:gd name="T128" fmla="+- 0 5040 5031"/>
                            <a:gd name="T129" fmla="*/ T128 w 82"/>
                            <a:gd name="T130" fmla="+- 0 324 207"/>
                            <a:gd name="T131" fmla="*/ 324 h 128"/>
                            <a:gd name="T132" fmla="+- 0 5042 5031"/>
                            <a:gd name="T133" fmla="*/ T132 w 82"/>
                            <a:gd name="T134" fmla="+- 0 323 207"/>
                            <a:gd name="T135" fmla="*/ 323 h 128"/>
                            <a:gd name="T136" fmla="+- 0 5034 5031"/>
                            <a:gd name="T137" fmla="*/ T136 w 82"/>
                            <a:gd name="T138" fmla="+- 0 334 207"/>
                            <a:gd name="T139" fmla="*/ 334 h 128"/>
                            <a:gd name="T140" fmla="+- 0 5047 5031"/>
                            <a:gd name="T141" fmla="*/ T140 w 82"/>
                            <a:gd name="T142" fmla="+- 0 328 207"/>
                            <a:gd name="T143" fmla="*/ 328 h 128"/>
                            <a:gd name="T144" fmla="+- 0 5050 5031"/>
                            <a:gd name="T145" fmla="*/ T144 w 82"/>
                            <a:gd name="T146" fmla="+- 0 334 207"/>
                            <a:gd name="T147" fmla="*/ 334 h 128"/>
                            <a:gd name="T148" fmla="+- 0 5064 5031"/>
                            <a:gd name="T149" fmla="*/ T148 w 82"/>
                            <a:gd name="T150" fmla="+- 0 328 207"/>
                            <a:gd name="T151" fmla="*/ 328 h 128"/>
                            <a:gd name="T152" fmla="+- 0 5072 5031"/>
                            <a:gd name="T153" fmla="*/ T152 w 82"/>
                            <a:gd name="T154" fmla="+- 0 331 207"/>
                            <a:gd name="T155" fmla="*/ 331 h 128"/>
                            <a:gd name="T156" fmla="+- 0 5076 5031"/>
                            <a:gd name="T157" fmla="*/ T156 w 82"/>
                            <a:gd name="T158" fmla="+- 0 330 207"/>
                            <a:gd name="T159" fmla="*/ 330 h 128"/>
                            <a:gd name="T160" fmla="+- 0 5083 5031"/>
                            <a:gd name="T161" fmla="*/ T160 w 82"/>
                            <a:gd name="T162" fmla="+- 0 334 207"/>
                            <a:gd name="T163" fmla="*/ 334 h 128"/>
                            <a:gd name="T164" fmla="+- 0 5095 5031"/>
                            <a:gd name="T165" fmla="*/ T164 w 82"/>
                            <a:gd name="T166" fmla="+- 0 328 207"/>
                            <a:gd name="T167" fmla="*/ 328 h 128"/>
                            <a:gd name="T168" fmla="+- 0 5108 5031"/>
                            <a:gd name="T169" fmla="*/ T168 w 82"/>
                            <a:gd name="T170" fmla="+- 0 330 207"/>
                            <a:gd name="T171" fmla="*/ 330 h 128"/>
                            <a:gd name="T172" fmla="+- 0 5112 5031"/>
                            <a:gd name="T173" fmla="*/ T172 w 82"/>
                            <a:gd name="T174" fmla="+- 0 328 207"/>
                            <a:gd name="T175" fmla="*/ 328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2" h="128">
                              <a:moveTo>
                                <a:pt x="9" y="1"/>
                              </a:moveTo>
                              <a:lnTo>
                                <a:pt x="10" y="0"/>
                              </a:lnTo>
                              <a:lnTo>
                                <a:pt x="17" y="4"/>
                              </a:lnTo>
                              <a:lnTo>
                                <a:pt x="20" y="3"/>
                              </a:lnTo>
                              <a:lnTo>
                                <a:pt x="3" y="18"/>
                              </a:lnTo>
                              <a:lnTo>
                                <a:pt x="11" y="14"/>
                              </a:lnTo>
                              <a:lnTo>
                                <a:pt x="0" y="27"/>
                              </a:lnTo>
                              <a:lnTo>
                                <a:pt x="18" y="18"/>
                              </a:lnTo>
                              <a:lnTo>
                                <a:pt x="9" y="30"/>
                              </a:lnTo>
                              <a:lnTo>
                                <a:pt x="10" y="29"/>
                              </a:lnTo>
                              <a:lnTo>
                                <a:pt x="9" y="37"/>
                              </a:lnTo>
                              <a:lnTo>
                                <a:pt x="10" y="37"/>
                              </a:lnTo>
                              <a:lnTo>
                                <a:pt x="9" y="44"/>
                              </a:lnTo>
                              <a:lnTo>
                                <a:pt x="10" y="44"/>
                              </a:lnTo>
                              <a:lnTo>
                                <a:pt x="11" y="51"/>
                              </a:lnTo>
                              <a:lnTo>
                                <a:pt x="13" y="50"/>
                              </a:lnTo>
                              <a:lnTo>
                                <a:pt x="5" y="61"/>
                              </a:lnTo>
                              <a:lnTo>
                                <a:pt x="13" y="57"/>
                              </a:lnTo>
                              <a:lnTo>
                                <a:pt x="9" y="66"/>
                              </a:lnTo>
                              <a:lnTo>
                                <a:pt x="11" y="66"/>
                              </a:lnTo>
                              <a:lnTo>
                                <a:pt x="0" y="78"/>
                              </a:lnTo>
                              <a:lnTo>
                                <a:pt x="2" y="77"/>
                              </a:lnTo>
                              <a:lnTo>
                                <a:pt x="4" y="83"/>
                              </a:lnTo>
                              <a:lnTo>
                                <a:pt x="13" y="79"/>
                              </a:lnTo>
                              <a:lnTo>
                                <a:pt x="6" y="89"/>
                              </a:lnTo>
                              <a:lnTo>
                                <a:pt x="10" y="88"/>
                              </a:lnTo>
                              <a:lnTo>
                                <a:pt x="9" y="95"/>
                              </a:lnTo>
                              <a:lnTo>
                                <a:pt x="11" y="95"/>
                              </a:lnTo>
                              <a:lnTo>
                                <a:pt x="13" y="101"/>
                              </a:lnTo>
                              <a:lnTo>
                                <a:pt x="16" y="99"/>
                              </a:lnTo>
                              <a:lnTo>
                                <a:pt x="9" y="110"/>
                              </a:lnTo>
                              <a:lnTo>
                                <a:pt x="17" y="106"/>
                              </a:lnTo>
                              <a:lnTo>
                                <a:pt x="9" y="117"/>
                              </a:lnTo>
                              <a:lnTo>
                                <a:pt x="11" y="116"/>
                              </a:lnTo>
                              <a:lnTo>
                                <a:pt x="3" y="127"/>
                              </a:lnTo>
                              <a:lnTo>
                                <a:pt x="16" y="121"/>
                              </a:lnTo>
                              <a:lnTo>
                                <a:pt x="19" y="127"/>
                              </a:lnTo>
                              <a:lnTo>
                                <a:pt x="33" y="121"/>
                              </a:lnTo>
                              <a:lnTo>
                                <a:pt x="41" y="124"/>
                              </a:lnTo>
                              <a:lnTo>
                                <a:pt x="45" y="123"/>
                              </a:lnTo>
                              <a:lnTo>
                                <a:pt x="52" y="127"/>
                              </a:lnTo>
                              <a:lnTo>
                                <a:pt x="64" y="121"/>
                              </a:lnTo>
                              <a:lnTo>
                                <a:pt x="77" y="123"/>
                              </a:lnTo>
                              <a:lnTo>
                                <a:pt x="81" y="121"/>
                              </a:lnTo>
                            </a:path>
                          </a:pathLst>
                        </a:custGeom>
                        <a:noFill/>
                        <a:ln w="949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2" name="Freeform 96"/>
                      <wps:cNvSpPr>
                        <a:spLocks/>
                      </wps:cNvSpPr>
                      <wps:spPr bwMode="auto">
                        <a:xfrm>
                          <a:off x="5173" y="-73"/>
                          <a:ext cx="83" cy="127"/>
                        </a:xfrm>
                        <a:custGeom>
                          <a:avLst/>
                          <a:gdLst>
                            <a:gd name="T0" fmla="+- 0 5173 5173"/>
                            <a:gd name="T1" fmla="*/ T0 w 83"/>
                            <a:gd name="T2" fmla="+- 0 -67 -73"/>
                            <a:gd name="T3" fmla="*/ -67 h 127"/>
                            <a:gd name="T4" fmla="+- 0 5176 5173"/>
                            <a:gd name="T5" fmla="*/ T4 w 83"/>
                            <a:gd name="T6" fmla="+- 0 -68 -73"/>
                            <a:gd name="T7" fmla="*/ -68 h 127"/>
                            <a:gd name="T8" fmla="+- 0 5181 5173"/>
                            <a:gd name="T9" fmla="*/ T8 w 83"/>
                            <a:gd name="T10" fmla="+- 0 -64 -73"/>
                            <a:gd name="T11" fmla="*/ -64 h 127"/>
                            <a:gd name="T12" fmla="+- 0 5190 5173"/>
                            <a:gd name="T13" fmla="*/ T12 w 83"/>
                            <a:gd name="T14" fmla="+- 0 -68 -73"/>
                            <a:gd name="T15" fmla="*/ -68 h 127"/>
                            <a:gd name="T16" fmla="+- 0 5199 5173"/>
                            <a:gd name="T17" fmla="*/ T16 w 83"/>
                            <a:gd name="T18" fmla="+- 0 -64 -73"/>
                            <a:gd name="T19" fmla="*/ -64 h 127"/>
                            <a:gd name="T20" fmla="+- 0 5204 5173"/>
                            <a:gd name="T21" fmla="*/ T20 w 83"/>
                            <a:gd name="T22" fmla="+- 0 -67 -73"/>
                            <a:gd name="T23" fmla="*/ -67 h 127"/>
                            <a:gd name="T24" fmla="+- 0 5223 5173"/>
                            <a:gd name="T25" fmla="*/ T24 w 83"/>
                            <a:gd name="T26" fmla="+- 0 -68 -73"/>
                            <a:gd name="T27" fmla="*/ -68 h 127"/>
                            <a:gd name="T28" fmla="+- 0 5233 5173"/>
                            <a:gd name="T29" fmla="*/ T28 w 83"/>
                            <a:gd name="T30" fmla="+- 0 -73 -73"/>
                            <a:gd name="T31" fmla="*/ -73 h 127"/>
                            <a:gd name="T32" fmla="+- 0 5238 5173"/>
                            <a:gd name="T33" fmla="*/ T32 w 83"/>
                            <a:gd name="T34" fmla="+- 0 -68 -73"/>
                            <a:gd name="T35" fmla="*/ -68 h 127"/>
                            <a:gd name="T36" fmla="+- 0 5242 5173"/>
                            <a:gd name="T37" fmla="*/ T36 w 83"/>
                            <a:gd name="T38" fmla="+- 0 -69 -73"/>
                            <a:gd name="T39" fmla="*/ -69 h 127"/>
                            <a:gd name="T40" fmla="+- 0 5235 5173"/>
                            <a:gd name="T41" fmla="*/ T40 w 83"/>
                            <a:gd name="T42" fmla="+- 0 -59 -73"/>
                            <a:gd name="T43" fmla="*/ -59 h 127"/>
                            <a:gd name="T44" fmla="+- 0 5254 5173"/>
                            <a:gd name="T45" fmla="*/ T44 w 83"/>
                            <a:gd name="T46" fmla="+- 0 -68 -73"/>
                            <a:gd name="T47" fmla="*/ -68 h 127"/>
                            <a:gd name="T48" fmla="+- 0 5244 5173"/>
                            <a:gd name="T49" fmla="*/ T48 w 83"/>
                            <a:gd name="T50" fmla="+- 0 -56 -73"/>
                            <a:gd name="T51" fmla="*/ -56 h 127"/>
                            <a:gd name="T52" fmla="+- 0 5255 5173"/>
                            <a:gd name="T53" fmla="*/ T52 w 83"/>
                            <a:gd name="T54" fmla="+- 0 -61 -73"/>
                            <a:gd name="T55" fmla="*/ -61 h 127"/>
                            <a:gd name="T56" fmla="+- 0 5243 5173"/>
                            <a:gd name="T57" fmla="*/ T56 w 83"/>
                            <a:gd name="T58" fmla="+- 0 -48 -73"/>
                            <a:gd name="T59" fmla="*/ -48 h 127"/>
                            <a:gd name="T60" fmla="+- 0 5245 5173"/>
                            <a:gd name="T61" fmla="*/ T60 w 83"/>
                            <a:gd name="T62" fmla="+- 0 -49 -73"/>
                            <a:gd name="T63" fmla="*/ -49 h 127"/>
                            <a:gd name="T64" fmla="+- 0 5243 5173"/>
                            <a:gd name="T65" fmla="*/ T64 w 83"/>
                            <a:gd name="T66" fmla="+- 0 -41 -73"/>
                            <a:gd name="T67" fmla="*/ -41 h 127"/>
                            <a:gd name="T68" fmla="+- 0 5245 5173"/>
                            <a:gd name="T69" fmla="*/ T68 w 83"/>
                            <a:gd name="T70" fmla="+- 0 -42 -73"/>
                            <a:gd name="T71" fmla="*/ -42 h 127"/>
                            <a:gd name="T72" fmla="+- 0 5234 5173"/>
                            <a:gd name="T73" fmla="*/ T72 w 83"/>
                            <a:gd name="T74" fmla="+- 0 -29 -73"/>
                            <a:gd name="T75" fmla="*/ -29 h 127"/>
                            <a:gd name="T76" fmla="+- 0 5247 5173"/>
                            <a:gd name="T77" fmla="*/ T76 w 83"/>
                            <a:gd name="T78" fmla="+- 0 -35 -73"/>
                            <a:gd name="T79" fmla="*/ -35 h 127"/>
                            <a:gd name="T80" fmla="+- 0 5243 5173"/>
                            <a:gd name="T81" fmla="*/ T80 w 83"/>
                            <a:gd name="T82" fmla="+- 0 -27 -73"/>
                            <a:gd name="T83" fmla="*/ -27 h 127"/>
                            <a:gd name="T84" fmla="+- 0 5246 5173"/>
                            <a:gd name="T85" fmla="*/ T84 w 83"/>
                            <a:gd name="T86" fmla="+- 0 -28 -73"/>
                            <a:gd name="T87" fmla="*/ -28 h 127"/>
                            <a:gd name="T88" fmla="+- 0 5243 5173"/>
                            <a:gd name="T89" fmla="*/ T88 w 83"/>
                            <a:gd name="T90" fmla="+- 0 -19 -73"/>
                            <a:gd name="T91" fmla="*/ -19 h 127"/>
                            <a:gd name="T92" fmla="+- 0 5246 5173"/>
                            <a:gd name="T93" fmla="*/ T92 w 83"/>
                            <a:gd name="T94" fmla="+- 0 -20 -73"/>
                            <a:gd name="T95" fmla="*/ -20 h 127"/>
                            <a:gd name="T96" fmla="+- 0 5234 5173"/>
                            <a:gd name="T97" fmla="*/ T96 w 83"/>
                            <a:gd name="T98" fmla="+- 0 -8 -73"/>
                            <a:gd name="T99" fmla="*/ -8 h 127"/>
                            <a:gd name="T100" fmla="+- 0 5238 5173"/>
                            <a:gd name="T101" fmla="*/ T100 w 83"/>
                            <a:gd name="T102" fmla="+- 0 -10 -73"/>
                            <a:gd name="T103" fmla="*/ -10 h 127"/>
                            <a:gd name="T104" fmla="+- 0 5239 5173"/>
                            <a:gd name="T105" fmla="*/ T104 w 83"/>
                            <a:gd name="T106" fmla="+- 0 -2 -73"/>
                            <a:gd name="T107" fmla="*/ -2 h 127"/>
                            <a:gd name="T108" fmla="+- 0 5242 5173"/>
                            <a:gd name="T109" fmla="*/ T108 w 83"/>
                            <a:gd name="T110" fmla="+- 0 -4 -73"/>
                            <a:gd name="T111" fmla="*/ -4 h 127"/>
                            <a:gd name="T112" fmla="+- 0 5234 5173"/>
                            <a:gd name="T113" fmla="*/ T112 w 83"/>
                            <a:gd name="T114" fmla="+- 0 7 -73"/>
                            <a:gd name="T115" fmla="*/ 7 h 127"/>
                            <a:gd name="T116" fmla="+- 0 5239 5173"/>
                            <a:gd name="T117" fmla="*/ T116 w 83"/>
                            <a:gd name="T118" fmla="+- 0 5 -73"/>
                            <a:gd name="T119" fmla="*/ 5 h 127"/>
                            <a:gd name="T120" fmla="+- 0 5242 5173"/>
                            <a:gd name="T121" fmla="*/ T120 w 83"/>
                            <a:gd name="T122" fmla="+- 0 11 -73"/>
                            <a:gd name="T123" fmla="*/ 11 h 127"/>
                            <a:gd name="T124" fmla="+- 0 5255 5173"/>
                            <a:gd name="T125" fmla="*/ T124 w 83"/>
                            <a:gd name="T126" fmla="+- 0 4 -73"/>
                            <a:gd name="T127" fmla="*/ 4 h 127"/>
                            <a:gd name="T128" fmla="+- 0 5244 5173"/>
                            <a:gd name="T129" fmla="*/ T128 w 83"/>
                            <a:gd name="T130" fmla="+- 0 17 -73"/>
                            <a:gd name="T131" fmla="*/ 17 h 127"/>
                            <a:gd name="T132" fmla="+- 0 5246 5173"/>
                            <a:gd name="T133" fmla="*/ T132 w 83"/>
                            <a:gd name="T134" fmla="+- 0 16 -73"/>
                            <a:gd name="T135" fmla="*/ 16 h 127"/>
                            <a:gd name="T136" fmla="+- 0 5235 5173"/>
                            <a:gd name="T137" fmla="*/ T136 w 83"/>
                            <a:gd name="T138" fmla="+- 0 29 -73"/>
                            <a:gd name="T139" fmla="*/ 29 h 127"/>
                            <a:gd name="T140" fmla="+- 0 5253 5173"/>
                            <a:gd name="T141" fmla="*/ T140 w 83"/>
                            <a:gd name="T142" fmla="+- 0 20 -73"/>
                            <a:gd name="T143" fmla="*/ 20 h 127"/>
                            <a:gd name="T144" fmla="+- 0 5244 5173"/>
                            <a:gd name="T145" fmla="*/ T144 w 83"/>
                            <a:gd name="T146" fmla="+- 0 32 -73"/>
                            <a:gd name="T147" fmla="*/ 32 h 127"/>
                            <a:gd name="T148" fmla="+- 0 5246 5173"/>
                            <a:gd name="T149" fmla="*/ T148 w 83"/>
                            <a:gd name="T150" fmla="+- 0 31 -73"/>
                            <a:gd name="T151" fmla="*/ 31 h 127"/>
                            <a:gd name="T152" fmla="+- 0 5238 5173"/>
                            <a:gd name="T153" fmla="*/ T152 w 83"/>
                            <a:gd name="T154" fmla="+- 0 42 -73"/>
                            <a:gd name="T155" fmla="*/ 42 h 127"/>
                            <a:gd name="T156" fmla="+- 0 5244 5173"/>
                            <a:gd name="T157" fmla="*/ T156 w 83"/>
                            <a:gd name="T158" fmla="+- 0 39 -73"/>
                            <a:gd name="T159" fmla="*/ 39 h 127"/>
                            <a:gd name="T160" fmla="+- 0 5238 5173"/>
                            <a:gd name="T161" fmla="*/ T160 w 83"/>
                            <a:gd name="T162" fmla="+- 0 49 -73"/>
                            <a:gd name="T163" fmla="*/ 49 h 127"/>
                            <a:gd name="T164" fmla="+- 0 5248 5173"/>
                            <a:gd name="T165" fmla="*/ T164 w 83"/>
                            <a:gd name="T166" fmla="+- 0 44 -73"/>
                            <a:gd name="T167" fmla="*/ 44 h 127"/>
                            <a:gd name="T168" fmla="+- 0 5244 5173"/>
                            <a:gd name="T169" fmla="*/ T168 w 83"/>
                            <a:gd name="T170" fmla="+- 0 53 -73"/>
                            <a:gd name="T171" fmla="*/ 53 h 127"/>
                            <a:gd name="T172" fmla="+- 0 5247 5173"/>
                            <a:gd name="T173" fmla="*/ T172 w 83"/>
                            <a:gd name="T174" fmla="+- 0 52 -73"/>
                            <a:gd name="T175" fmla="*/ 52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3" h="127">
                              <a:moveTo>
                                <a:pt x="0" y="6"/>
                              </a:moveTo>
                              <a:lnTo>
                                <a:pt x="3" y="5"/>
                              </a:lnTo>
                              <a:lnTo>
                                <a:pt x="8" y="9"/>
                              </a:lnTo>
                              <a:lnTo>
                                <a:pt x="17" y="5"/>
                              </a:lnTo>
                              <a:lnTo>
                                <a:pt x="26" y="9"/>
                              </a:lnTo>
                              <a:lnTo>
                                <a:pt x="31" y="6"/>
                              </a:lnTo>
                              <a:lnTo>
                                <a:pt x="50" y="5"/>
                              </a:lnTo>
                              <a:lnTo>
                                <a:pt x="60" y="0"/>
                              </a:lnTo>
                              <a:lnTo>
                                <a:pt x="65" y="5"/>
                              </a:lnTo>
                              <a:lnTo>
                                <a:pt x="69" y="4"/>
                              </a:lnTo>
                              <a:lnTo>
                                <a:pt x="62" y="14"/>
                              </a:lnTo>
                              <a:lnTo>
                                <a:pt x="81" y="5"/>
                              </a:lnTo>
                              <a:lnTo>
                                <a:pt x="71" y="17"/>
                              </a:lnTo>
                              <a:lnTo>
                                <a:pt x="82" y="12"/>
                              </a:lnTo>
                              <a:lnTo>
                                <a:pt x="70" y="25"/>
                              </a:lnTo>
                              <a:lnTo>
                                <a:pt x="72" y="24"/>
                              </a:lnTo>
                              <a:lnTo>
                                <a:pt x="70" y="32"/>
                              </a:lnTo>
                              <a:lnTo>
                                <a:pt x="72" y="31"/>
                              </a:lnTo>
                              <a:lnTo>
                                <a:pt x="61" y="44"/>
                              </a:lnTo>
                              <a:lnTo>
                                <a:pt x="74" y="38"/>
                              </a:lnTo>
                              <a:lnTo>
                                <a:pt x="70" y="46"/>
                              </a:lnTo>
                              <a:lnTo>
                                <a:pt x="73" y="45"/>
                              </a:lnTo>
                              <a:lnTo>
                                <a:pt x="70" y="54"/>
                              </a:lnTo>
                              <a:lnTo>
                                <a:pt x="73" y="53"/>
                              </a:lnTo>
                              <a:lnTo>
                                <a:pt x="61" y="65"/>
                              </a:lnTo>
                              <a:lnTo>
                                <a:pt x="65" y="63"/>
                              </a:lnTo>
                              <a:lnTo>
                                <a:pt x="66" y="71"/>
                              </a:lnTo>
                              <a:lnTo>
                                <a:pt x="69" y="69"/>
                              </a:lnTo>
                              <a:lnTo>
                                <a:pt x="61" y="80"/>
                              </a:lnTo>
                              <a:lnTo>
                                <a:pt x="66" y="78"/>
                              </a:lnTo>
                              <a:lnTo>
                                <a:pt x="69" y="84"/>
                              </a:lnTo>
                              <a:lnTo>
                                <a:pt x="82" y="77"/>
                              </a:lnTo>
                              <a:lnTo>
                                <a:pt x="71" y="90"/>
                              </a:lnTo>
                              <a:lnTo>
                                <a:pt x="73" y="89"/>
                              </a:lnTo>
                              <a:lnTo>
                                <a:pt x="62" y="102"/>
                              </a:lnTo>
                              <a:lnTo>
                                <a:pt x="80" y="93"/>
                              </a:lnTo>
                              <a:lnTo>
                                <a:pt x="71" y="105"/>
                              </a:lnTo>
                              <a:lnTo>
                                <a:pt x="73" y="104"/>
                              </a:lnTo>
                              <a:lnTo>
                                <a:pt x="65" y="115"/>
                              </a:lnTo>
                              <a:lnTo>
                                <a:pt x="71" y="112"/>
                              </a:lnTo>
                              <a:lnTo>
                                <a:pt x="65" y="122"/>
                              </a:lnTo>
                              <a:lnTo>
                                <a:pt x="75" y="117"/>
                              </a:lnTo>
                              <a:lnTo>
                                <a:pt x="71" y="126"/>
                              </a:lnTo>
                              <a:lnTo>
                                <a:pt x="74" y="125"/>
                              </a:lnTo>
                            </a:path>
                          </a:pathLst>
                        </a:custGeom>
                        <a:noFill/>
                        <a:ln w="947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3" name="Freeform 97"/>
                      <wps:cNvSpPr>
                        <a:spLocks/>
                      </wps:cNvSpPr>
                      <wps:spPr bwMode="auto">
                        <a:xfrm>
                          <a:off x="5151" y="-69"/>
                          <a:ext cx="86" cy="134"/>
                        </a:xfrm>
                        <a:custGeom>
                          <a:avLst/>
                          <a:gdLst>
                            <a:gd name="T0" fmla="+- 0 5159 5151"/>
                            <a:gd name="T1" fmla="*/ T0 w 86"/>
                            <a:gd name="T2" fmla="+- 0 -64 -69"/>
                            <a:gd name="T3" fmla="*/ -64 h 134"/>
                            <a:gd name="T4" fmla="+- 0 5171 5151"/>
                            <a:gd name="T5" fmla="*/ T4 w 86"/>
                            <a:gd name="T6" fmla="+- 0 -69 -69"/>
                            <a:gd name="T7" fmla="*/ -69 h 134"/>
                            <a:gd name="T8" fmla="+- 0 5160 5151"/>
                            <a:gd name="T9" fmla="*/ T8 w 86"/>
                            <a:gd name="T10" fmla="+- 0 -57 -69"/>
                            <a:gd name="T11" fmla="*/ -57 h 134"/>
                            <a:gd name="T12" fmla="+- 0 5162 5151"/>
                            <a:gd name="T13" fmla="*/ T12 w 86"/>
                            <a:gd name="T14" fmla="+- 0 -58 -69"/>
                            <a:gd name="T15" fmla="*/ -58 h 134"/>
                            <a:gd name="T16" fmla="+- 0 5160 5151"/>
                            <a:gd name="T17" fmla="*/ T16 w 86"/>
                            <a:gd name="T18" fmla="+- 0 -50 -69"/>
                            <a:gd name="T19" fmla="*/ -50 h 134"/>
                            <a:gd name="T20" fmla="+- 0 5161 5151"/>
                            <a:gd name="T21" fmla="*/ T20 w 86"/>
                            <a:gd name="T22" fmla="+- 0 -50 -69"/>
                            <a:gd name="T23" fmla="*/ -50 h 134"/>
                            <a:gd name="T24" fmla="+- 0 5164 5151"/>
                            <a:gd name="T25" fmla="*/ T24 w 86"/>
                            <a:gd name="T26" fmla="+- 0 -44 -69"/>
                            <a:gd name="T27" fmla="*/ -44 h 134"/>
                            <a:gd name="T28" fmla="+- 0 5168 5151"/>
                            <a:gd name="T29" fmla="*/ T28 w 86"/>
                            <a:gd name="T30" fmla="+- 0 -46 -69"/>
                            <a:gd name="T31" fmla="*/ -46 h 134"/>
                            <a:gd name="T32" fmla="+- 0 5160 5151"/>
                            <a:gd name="T33" fmla="*/ T32 w 86"/>
                            <a:gd name="T34" fmla="+- 0 -35 -69"/>
                            <a:gd name="T35" fmla="*/ -35 h 134"/>
                            <a:gd name="T36" fmla="+- 0 5161 5151"/>
                            <a:gd name="T37" fmla="*/ T36 w 86"/>
                            <a:gd name="T38" fmla="+- 0 -36 -69"/>
                            <a:gd name="T39" fmla="*/ -36 h 134"/>
                            <a:gd name="T40" fmla="+- 0 5152 5151"/>
                            <a:gd name="T41" fmla="*/ T40 w 86"/>
                            <a:gd name="T42" fmla="+- 0 -24 -69"/>
                            <a:gd name="T43" fmla="*/ -24 h 134"/>
                            <a:gd name="T44" fmla="+- 0 5167 5151"/>
                            <a:gd name="T45" fmla="*/ T44 w 86"/>
                            <a:gd name="T46" fmla="+- 0 -31 -69"/>
                            <a:gd name="T47" fmla="*/ -31 h 134"/>
                            <a:gd name="T48" fmla="+- 0 5160 5151"/>
                            <a:gd name="T49" fmla="*/ T48 w 86"/>
                            <a:gd name="T50" fmla="+- 0 -21 -69"/>
                            <a:gd name="T51" fmla="*/ -21 h 134"/>
                            <a:gd name="T52" fmla="+- 0 5162 5151"/>
                            <a:gd name="T53" fmla="*/ T52 w 86"/>
                            <a:gd name="T54" fmla="+- 0 -21 -69"/>
                            <a:gd name="T55" fmla="*/ -21 h 134"/>
                            <a:gd name="T56" fmla="+- 0 5160 5151"/>
                            <a:gd name="T57" fmla="*/ T56 w 86"/>
                            <a:gd name="T58" fmla="+- 0 -13 -69"/>
                            <a:gd name="T59" fmla="*/ -13 h 134"/>
                            <a:gd name="T60" fmla="+- 0 5162 5151"/>
                            <a:gd name="T61" fmla="*/ T60 w 86"/>
                            <a:gd name="T62" fmla="+- 0 -14 -69"/>
                            <a:gd name="T63" fmla="*/ -14 h 134"/>
                            <a:gd name="T64" fmla="+- 0 5151 5151"/>
                            <a:gd name="T65" fmla="*/ T64 w 86"/>
                            <a:gd name="T66" fmla="+- 0 -2 -69"/>
                            <a:gd name="T67" fmla="*/ -2 h 134"/>
                            <a:gd name="T68" fmla="+- 0 5157 5151"/>
                            <a:gd name="T69" fmla="*/ T68 w 86"/>
                            <a:gd name="T70" fmla="+- 0 -5 -69"/>
                            <a:gd name="T71" fmla="*/ -5 h 134"/>
                            <a:gd name="T72" fmla="+- 0 5152 5151"/>
                            <a:gd name="T73" fmla="*/ T72 w 86"/>
                            <a:gd name="T74" fmla="+- 0 5 -69"/>
                            <a:gd name="T75" fmla="*/ 5 h 134"/>
                            <a:gd name="T76" fmla="+- 0 5156 5151"/>
                            <a:gd name="T77" fmla="*/ T76 w 86"/>
                            <a:gd name="T78" fmla="+- 0 3 -69"/>
                            <a:gd name="T79" fmla="*/ 3 h 134"/>
                            <a:gd name="T80" fmla="+- 0 5154 5151"/>
                            <a:gd name="T81" fmla="*/ T80 w 86"/>
                            <a:gd name="T82" fmla="+- 0 11 -69"/>
                            <a:gd name="T83" fmla="*/ 11 h 134"/>
                            <a:gd name="T84" fmla="+- 0 5157 5151"/>
                            <a:gd name="T85" fmla="*/ T84 w 86"/>
                            <a:gd name="T86" fmla="+- 0 10 -69"/>
                            <a:gd name="T87" fmla="*/ 10 h 134"/>
                            <a:gd name="T88" fmla="+- 0 5160 5151"/>
                            <a:gd name="T89" fmla="*/ T88 w 86"/>
                            <a:gd name="T90" fmla="+- 0 16 -69"/>
                            <a:gd name="T91" fmla="*/ 16 h 134"/>
                            <a:gd name="T92" fmla="+- 0 5162 5151"/>
                            <a:gd name="T93" fmla="*/ T92 w 86"/>
                            <a:gd name="T94" fmla="+- 0 15 -69"/>
                            <a:gd name="T95" fmla="*/ 15 h 134"/>
                            <a:gd name="T96" fmla="+- 0 5160 5151"/>
                            <a:gd name="T97" fmla="*/ T96 w 86"/>
                            <a:gd name="T98" fmla="+- 0 23 -69"/>
                            <a:gd name="T99" fmla="*/ 23 h 134"/>
                            <a:gd name="T100" fmla="+- 0 5162 5151"/>
                            <a:gd name="T101" fmla="*/ T100 w 86"/>
                            <a:gd name="T102" fmla="+- 0 22 -69"/>
                            <a:gd name="T103" fmla="*/ 22 h 134"/>
                            <a:gd name="T104" fmla="+- 0 5154 5151"/>
                            <a:gd name="T105" fmla="*/ T104 w 86"/>
                            <a:gd name="T106" fmla="+- 0 33 -69"/>
                            <a:gd name="T107" fmla="*/ 33 h 134"/>
                            <a:gd name="T108" fmla="+- 0 5156 5151"/>
                            <a:gd name="T109" fmla="*/ T108 w 86"/>
                            <a:gd name="T110" fmla="+- 0 32 -69"/>
                            <a:gd name="T111" fmla="*/ 32 h 134"/>
                            <a:gd name="T112" fmla="+- 0 5155 5151"/>
                            <a:gd name="T113" fmla="*/ T112 w 86"/>
                            <a:gd name="T114" fmla="+- 0 40 -69"/>
                            <a:gd name="T115" fmla="*/ 40 h 134"/>
                            <a:gd name="T116" fmla="+- 0 5161 5151"/>
                            <a:gd name="T117" fmla="*/ T116 w 86"/>
                            <a:gd name="T118" fmla="+- 0 37 -69"/>
                            <a:gd name="T119" fmla="*/ 37 h 134"/>
                            <a:gd name="T120" fmla="+- 0 5157 5151"/>
                            <a:gd name="T121" fmla="*/ T120 w 86"/>
                            <a:gd name="T122" fmla="+- 0 47 -69"/>
                            <a:gd name="T123" fmla="*/ 47 h 134"/>
                            <a:gd name="T124" fmla="+- 0 5170 5151"/>
                            <a:gd name="T125" fmla="*/ T124 w 86"/>
                            <a:gd name="T126" fmla="+- 0 40 -69"/>
                            <a:gd name="T127" fmla="*/ 40 h 134"/>
                            <a:gd name="T128" fmla="+- 0 5166 5151"/>
                            <a:gd name="T129" fmla="*/ T128 w 86"/>
                            <a:gd name="T130" fmla="+- 0 50 -69"/>
                            <a:gd name="T131" fmla="*/ 50 h 134"/>
                            <a:gd name="T132" fmla="+- 0 5169 5151"/>
                            <a:gd name="T133" fmla="*/ T132 w 86"/>
                            <a:gd name="T134" fmla="+- 0 48 -69"/>
                            <a:gd name="T135" fmla="*/ 48 h 134"/>
                            <a:gd name="T136" fmla="+- 0 5151 5151"/>
                            <a:gd name="T137" fmla="*/ T136 w 86"/>
                            <a:gd name="T138" fmla="+- 0 64 -69"/>
                            <a:gd name="T139" fmla="*/ 64 h 134"/>
                            <a:gd name="T140" fmla="+- 0 5170 5151"/>
                            <a:gd name="T141" fmla="*/ T140 w 86"/>
                            <a:gd name="T142" fmla="+- 0 55 -69"/>
                            <a:gd name="T143" fmla="*/ 55 h 134"/>
                            <a:gd name="T144" fmla="+- 0 5176 5151"/>
                            <a:gd name="T145" fmla="*/ T144 w 86"/>
                            <a:gd name="T146" fmla="+- 0 60 -69"/>
                            <a:gd name="T147" fmla="*/ 60 h 134"/>
                            <a:gd name="T148" fmla="+- 0 5180 5151"/>
                            <a:gd name="T149" fmla="*/ T148 w 86"/>
                            <a:gd name="T150" fmla="+- 0 58 -69"/>
                            <a:gd name="T151" fmla="*/ 58 h 134"/>
                            <a:gd name="T152" fmla="+- 0 5193 5151"/>
                            <a:gd name="T153" fmla="*/ T152 w 86"/>
                            <a:gd name="T154" fmla="+- 0 59 -69"/>
                            <a:gd name="T155" fmla="*/ 59 h 134"/>
                            <a:gd name="T156" fmla="+- 0 5196 5151"/>
                            <a:gd name="T157" fmla="*/ T156 w 86"/>
                            <a:gd name="T158" fmla="+- 0 58 -69"/>
                            <a:gd name="T159" fmla="*/ 58 h 134"/>
                            <a:gd name="T160" fmla="+- 0 5209 5151"/>
                            <a:gd name="T161" fmla="*/ T160 w 86"/>
                            <a:gd name="T162" fmla="+- 0 59 -69"/>
                            <a:gd name="T163" fmla="*/ 59 h 134"/>
                            <a:gd name="T164" fmla="+- 0 5212 5151"/>
                            <a:gd name="T165" fmla="*/ T164 w 86"/>
                            <a:gd name="T166" fmla="+- 0 58 -69"/>
                            <a:gd name="T167" fmla="*/ 58 h 134"/>
                            <a:gd name="T168" fmla="+- 0 5225 5151"/>
                            <a:gd name="T169" fmla="*/ T168 w 86"/>
                            <a:gd name="T170" fmla="+- 0 59 -69"/>
                            <a:gd name="T171" fmla="*/ 59 h 134"/>
                            <a:gd name="T172" fmla="+- 0 5236 5151"/>
                            <a:gd name="T173" fmla="*/ T172 w 86"/>
                            <a:gd name="T174" fmla="+- 0 54 -69"/>
                            <a:gd name="T175" fmla="*/ 54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6" h="134">
                              <a:moveTo>
                                <a:pt x="8" y="5"/>
                              </a:moveTo>
                              <a:lnTo>
                                <a:pt x="20" y="0"/>
                              </a:lnTo>
                              <a:lnTo>
                                <a:pt x="9" y="12"/>
                              </a:lnTo>
                              <a:lnTo>
                                <a:pt x="11" y="11"/>
                              </a:lnTo>
                              <a:lnTo>
                                <a:pt x="9" y="19"/>
                              </a:lnTo>
                              <a:lnTo>
                                <a:pt x="10" y="19"/>
                              </a:lnTo>
                              <a:lnTo>
                                <a:pt x="13" y="25"/>
                              </a:lnTo>
                              <a:lnTo>
                                <a:pt x="17" y="23"/>
                              </a:lnTo>
                              <a:lnTo>
                                <a:pt x="9" y="34"/>
                              </a:lnTo>
                              <a:lnTo>
                                <a:pt x="10" y="33"/>
                              </a:lnTo>
                              <a:lnTo>
                                <a:pt x="1" y="45"/>
                              </a:lnTo>
                              <a:lnTo>
                                <a:pt x="16" y="38"/>
                              </a:lnTo>
                              <a:lnTo>
                                <a:pt x="9" y="48"/>
                              </a:lnTo>
                              <a:lnTo>
                                <a:pt x="11" y="48"/>
                              </a:lnTo>
                              <a:lnTo>
                                <a:pt x="9" y="56"/>
                              </a:lnTo>
                              <a:lnTo>
                                <a:pt x="11" y="55"/>
                              </a:lnTo>
                              <a:lnTo>
                                <a:pt x="0" y="67"/>
                              </a:lnTo>
                              <a:lnTo>
                                <a:pt x="6" y="64"/>
                              </a:lnTo>
                              <a:lnTo>
                                <a:pt x="1" y="74"/>
                              </a:lnTo>
                              <a:lnTo>
                                <a:pt x="5" y="72"/>
                              </a:lnTo>
                              <a:lnTo>
                                <a:pt x="3" y="80"/>
                              </a:lnTo>
                              <a:lnTo>
                                <a:pt x="6" y="79"/>
                              </a:lnTo>
                              <a:lnTo>
                                <a:pt x="9" y="85"/>
                              </a:lnTo>
                              <a:lnTo>
                                <a:pt x="11" y="84"/>
                              </a:lnTo>
                              <a:lnTo>
                                <a:pt x="9" y="92"/>
                              </a:lnTo>
                              <a:lnTo>
                                <a:pt x="11" y="91"/>
                              </a:lnTo>
                              <a:lnTo>
                                <a:pt x="3" y="102"/>
                              </a:lnTo>
                              <a:lnTo>
                                <a:pt x="5" y="101"/>
                              </a:lnTo>
                              <a:lnTo>
                                <a:pt x="4" y="109"/>
                              </a:lnTo>
                              <a:lnTo>
                                <a:pt x="10" y="106"/>
                              </a:lnTo>
                              <a:lnTo>
                                <a:pt x="6" y="116"/>
                              </a:lnTo>
                              <a:lnTo>
                                <a:pt x="19" y="109"/>
                              </a:lnTo>
                              <a:lnTo>
                                <a:pt x="15" y="119"/>
                              </a:lnTo>
                              <a:lnTo>
                                <a:pt x="18" y="117"/>
                              </a:lnTo>
                              <a:lnTo>
                                <a:pt x="0" y="133"/>
                              </a:lnTo>
                              <a:lnTo>
                                <a:pt x="19" y="124"/>
                              </a:lnTo>
                              <a:lnTo>
                                <a:pt x="25" y="129"/>
                              </a:lnTo>
                              <a:lnTo>
                                <a:pt x="29" y="127"/>
                              </a:lnTo>
                              <a:lnTo>
                                <a:pt x="42" y="128"/>
                              </a:lnTo>
                              <a:lnTo>
                                <a:pt x="45" y="127"/>
                              </a:lnTo>
                              <a:lnTo>
                                <a:pt x="58" y="128"/>
                              </a:lnTo>
                              <a:lnTo>
                                <a:pt x="61" y="127"/>
                              </a:lnTo>
                              <a:lnTo>
                                <a:pt x="74" y="128"/>
                              </a:lnTo>
                              <a:lnTo>
                                <a:pt x="85" y="123"/>
                              </a:lnTo>
                            </a:path>
                          </a:pathLst>
                        </a:custGeom>
                        <a:noFill/>
                        <a:ln w="9495">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 name="Freeform 98"/>
                      <wps:cNvSpPr>
                        <a:spLocks/>
                      </wps:cNvSpPr>
                      <wps:spPr bwMode="auto">
                        <a:xfrm>
                          <a:off x="5272" y="201"/>
                          <a:ext cx="82" cy="125"/>
                        </a:xfrm>
                        <a:custGeom>
                          <a:avLst/>
                          <a:gdLst>
                            <a:gd name="T0" fmla="+- 0 5272 5272"/>
                            <a:gd name="T1" fmla="*/ T0 w 82"/>
                            <a:gd name="T2" fmla="+- 0 205 201"/>
                            <a:gd name="T3" fmla="*/ 205 h 125"/>
                            <a:gd name="T4" fmla="+- 0 5275 5272"/>
                            <a:gd name="T5" fmla="*/ T4 w 82"/>
                            <a:gd name="T6" fmla="+- 0 204 201"/>
                            <a:gd name="T7" fmla="*/ 204 h 125"/>
                            <a:gd name="T8" fmla="+- 0 5288 5272"/>
                            <a:gd name="T9" fmla="*/ T8 w 82"/>
                            <a:gd name="T10" fmla="+- 0 205 201"/>
                            <a:gd name="T11" fmla="*/ 205 h 125"/>
                            <a:gd name="T12" fmla="+- 0 5291 5272"/>
                            <a:gd name="T13" fmla="*/ T12 w 82"/>
                            <a:gd name="T14" fmla="+- 0 203 201"/>
                            <a:gd name="T15" fmla="*/ 203 h 125"/>
                            <a:gd name="T16" fmla="+- 0 5302 5272"/>
                            <a:gd name="T17" fmla="*/ T16 w 82"/>
                            <a:gd name="T18" fmla="+- 0 206 201"/>
                            <a:gd name="T19" fmla="*/ 206 h 125"/>
                            <a:gd name="T20" fmla="+- 0 5313 5272"/>
                            <a:gd name="T21" fmla="*/ T20 w 82"/>
                            <a:gd name="T22" fmla="+- 0 201 201"/>
                            <a:gd name="T23" fmla="*/ 201 h 125"/>
                            <a:gd name="T24" fmla="+- 0 5312 5272"/>
                            <a:gd name="T25" fmla="*/ T24 w 82"/>
                            <a:gd name="T26" fmla="+- 0 209 201"/>
                            <a:gd name="T27" fmla="*/ 209 h 125"/>
                            <a:gd name="T28" fmla="+- 0 5325 5272"/>
                            <a:gd name="T29" fmla="*/ T28 w 82"/>
                            <a:gd name="T30" fmla="+- 0 202 201"/>
                            <a:gd name="T31" fmla="*/ 202 h 125"/>
                            <a:gd name="T32" fmla="+- 0 5330 5272"/>
                            <a:gd name="T33" fmla="*/ T32 w 82"/>
                            <a:gd name="T34" fmla="+- 0 208 201"/>
                            <a:gd name="T35" fmla="*/ 208 h 125"/>
                            <a:gd name="T36" fmla="+- 0 5336 5272"/>
                            <a:gd name="T37" fmla="*/ T36 w 82"/>
                            <a:gd name="T38" fmla="+- 0 205 201"/>
                            <a:gd name="T39" fmla="*/ 205 h 125"/>
                            <a:gd name="T40" fmla="+- 0 5334 5272"/>
                            <a:gd name="T41" fmla="*/ T40 w 82"/>
                            <a:gd name="T42" fmla="+- 0 213 201"/>
                            <a:gd name="T43" fmla="*/ 213 h 125"/>
                            <a:gd name="T44" fmla="+- 0 5342 5272"/>
                            <a:gd name="T45" fmla="*/ T44 w 82"/>
                            <a:gd name="T46" fmla="+- 0 209 201"/>
                            <a:gd name="T47" fmla="*/ 209 h 125"/>
                            <a:gd name="T48" fmla="+- 0 5342 5272"/>
                            <a:gd name="T49" fmla="*/ T48 w 82"/>
                            <a:gd name="T50" fmla="+- 0 217 201"/>
                            <a:gd name="T51" fmla="*/ 217 h 125"/>
                            <a:gd name="T52" fmla="+- 0 5345 5272"/>
                            <a:gd name="T53" fmla="*/ T52 w 82"/>
                            <a:gd name="T54" fmla="+- 0 215 201"/>
                            <a:gd name="T55" fmla="*/ 215 h 125"/>
                            <a:gd name="T56" fmla="+- 0 5345 5272"/>
                            <a:gd name="T57" fmla="*/ T56 w 82"/>
                            <a:gd name="T58" fmla="+- 0 223 201"/>
                            <a:gd name="T59" fmla="*/ 223 h 125"/>
                            <a:gd name="T60" fmla="+- 0 5347 5272"/>
                            <a:gd name="T61" fmla="*/ T60 w 82"/>
                            <a:gd name="T62" fmla="+- 0 222 201"/>
                            <a:gd name="T63" fmla="*/ 222 h 125"/>
                            <a:gd name="T64" fmla="+- 0 5340 5272"/>
                            <a:gd name="T65" fmla="*/ T64 w 82"/>
                            <a:gd name="T66" fmla="+- 0 232 201"/>
                            <a:gd name="T67" fmla="*/ 232 h 125"/>
                            <a:gd name="T68" fmla="+- 0 5347 5272"/>
                            <a:gd name="T69" fmla="*/ T68 w 82"/>
                            <a:gd name="T70" fmla="+- 0 229 201"/>
                            <a:gd name="T71" fmla="*/ 229 h 125"/>
                            <a:gd name="T72" fmla="+- 0 5347 5272"/>
                            <a:gd name="T73" fmla="*/ T72 w 82"/>
                            <a:gd name="T74" fmla="+- 0 236 201"/>
                            <a:gd name="T75" fmla="*/ 236 h 125"/>
                            <a:gd name="T76" fmla="+- 0 5352 5272"/>
                            <a:gd name="T77" fmla="*/ T76 w 82"/>
                            <a:gd name="T78" fmla="+- 0 234 201"/>
                            <a:gd name="T79" fmla="*/ 234 h 125"/>
                            <a:gd name="T80" fmla="+- 0 5343 5272"/>
                            <a:gd name="T81" fmla="*/ T80 w 82"/>
                            <a:gd name="T82" fmla="+- 0 246 201"/>
                            <a:gd name="T83" fmla="*/ 246 h 125"/>
                            <a:gd name="T84" fmla="+- 0 5345 5272"/>
                            <a:gd name="T85" fmla="*/ T84 w 82"/>
                            <a:gd name="T86" fmla="+- 0 244 201"/>
                            <a:gd name="T87" fmla="*/ 244 h 125"/>
                            <a:gd name="T88" fmla="+- 0 5342 5272"/>
                            <a:gd name="T89" fmla="*/ T88 w 82"/>
                            <a:gd name="T90" fmla="+- 0 253 201"/>
                            <a:gd name="T91" fmla="*/ 253 h 125"/>
                            <a:gd name="T92" fmla="+- 0 5345 5272"/>
                            <a:gd name="T93" fmla="*/ T92 w 82"/>
                            <a:gd name="T94" fmla="+- 0 252 201"/>
                            <a:gd name="T95" fmla="*/ 252 h 125"/>
                            <a:gd name="T96" fmla="+- 0 5343 5272"/>
                            <a:gd name="T97" fmla="*/ T96 w 82"/>
                            <a:gd name="T98" fmla="+- 0 260 201"/>
                            <a:gd name="T99" fmla="*/ 260 h 125"/>
                            <a:gd name="T100" fmla="+- 0 5345 5272"/>
                            <a:gd name="T101" fmla="*/ T100 w 82"/>
                            <a:gd name="T102" fmla="+- 0 259 201"/>
                            <a:gd name="T103" fmla="*/ 259 h 125"/>
                            <a:gd name="T104" fmla="+- 0 5343 5272"/>
                            <a:gd name="T105" fmla="*/ T104 w 82"/>
                            <a:gd name="T106" fmla="+- 0 267 201"/>
                            <a:gd name="T107" fmla="*/ 267 h 125"/>
                            <a:gd name="T108" fmla="+- 0 5345 5272"/>
                            <a:gd name="T109" fmla="*/ T108 w 82"/>
                            <a:gd name="T110" fmla="+- 0 266 201"/>
                            <a:gd name="T111" fmla="*/ 266 h 125"/>
                            <a:gd name="T112" fmla="+- 0 5344 5272"/>
                            <a:gd name="T113" fmla="*/ T112 w 82"/>
                            <a:gd name="T114" fmla="+- 0 274 201"/>
                            <a:gd name="T115" fmla="*/ 274 h 125"/>
                            <a:gd name="T116" fmla="+- 0 5353 5272"/>
                            <a:gd name="T117" fmla="*/ T116 w 82"/>
                            <a:gd name="T118" fmla="+- 0 270 201"/>
                            <a:gd name="T119" fmla="*/ 270 h 125"/>
                            <a:gd name="T120" fmla="+- 0 5337 5272"/>
                            <a:gd name="T121" fmla="*/ T120 w 82"/>
                            <a:gd name="T122" fmla="+- 0 285 201"/>
                            <a:gd name="T123" fmla="*/ 285 h 125"/>
                            <a:gd name="T124" fmla="+- 0 5353 5272"/>
                            <a:gd name="T125" fmla="*/ T124 w 82"/>
                            <a:gd name="T126" fmla="+- 0 277 201"/>
                            <a:gd name="T127" fmla="*/ 277 h 125"/>
                            <a:gd name="T128" fmla="+- 0 5343 5272"/>
                            <a:gd name="T129" fmla="*/ T128 w 82"/>
                            <a:gd name="T130" fmla="+- 0 289 201"/>
                            <a:gd name="T131" fmla="*/ 289 h 125"/>
                            <a:gd name="T132" fmla="+- 0 5346 5272"/>
                            <a:gd name="T133" fmla="*/ T132 w 82"/>
                            <a:gd name="T134" fmla="+- 0 288 201"/>
                            <a:gd name="T135" fmla="*/ 288 h 125"/>
                            <a:gd name="T136" fmla="+- 0 5335 5272"/>
                            <a:gd name="T137" fmla="*/ T136 w 82"/>
                            <a:gd name="T138" fmla="+- 0 300 201"/>
                            <a:gd name="T139" fmla="*/ 300 h 125"/>
                            <a:gd name="T140" fmla="+- 0 5340 5272"/>
                            <a:gd name="T141" fmla="*/ T140 w 82"/>
                            <a:gd name="T142" fmla="+- 0 298 201"/>
                            <a:gd name="T143" fmla="*/ 298 h 125"/>
                            <a:gd name="T144" fmla="+- 0 5344 5272"/>
                            <a:gd name="T145" fmla="*/ T144 w 82"/>
                            <a:gd name="T146" fmla="+- 0 304 201"/>
                            <a:gd name="T147" fmla="*/ 304 h 125"/>
                            <a:gd name="T148" fmla="+- 0 5346 5272"/>
                            <a:gd name="T149" fmla="*/ T148 w 82"/>
                            <a:gd name="T150" fmla="+- 0 303 201"/>
                            <a:gd name="T151" fmla="*/ 303 h 125"/>
                            <a:gd name="T152" fmla="+- 0 5344 5272"/>
                            <a:gd name="T153" fmla="*/ T152 w 82"/>
                            <a:gd name="T154" fmla="+- 0 311 201"/>
                            <a:gd name="T155" fmla="*/ 311 h 125"/>
                            <a:gd name="T156" fmla="+- 0 5346 5272"/>
                            <a:gd name="T157" fmla="*/ T156 w 82"/>
                            <a:gd name="T158" fmla="+- 0 310 201"/>
                            <a:gd name="T159" fmla="*/ 310 h 125"/>
                            <a:gd name="T160" fmla="+- 0 5351 5272"/>
                            <a:gd name="T161" fmla="*/ T160 w 82"/>
                            <a:gd name="T162" fmla="+- 0 315 201"/>
                            <a:gd name="T163" fmla="*/ 315 h 125"/>
                            <a:gd name="T164" fmla="+- 0 5354 5272"/>
                            <a:gd name="T165" fmla="*/ T164 w 82"/>
                            <a:gd name="T166" fmla="+- 0 313 201"/>
                            <a:gd name="T167" fmla="*/ 313 h 125"/>
                            <a:gd name="T168" fmla="+- 0 5344 5272"/>
                            <a:gd name="T169" fmla="*/ T168 w 82"/>
                            <a:gd name="T170" fmla="+- 0 325 201"/>
                            <a:gd name="T171" fmla="*/ 325 h 125"/>
                            <a:gd name="T172" fmla="+- 0 5346 5272"/>
                            <a:gd name="T173" fmla="*/ T172 w 82"/>
                            <a:gd name="T174" fmla="+- 0 324 201"/>
                            <a:gd name="T175" fmla="*/ 324 h 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2" h="125">
                              <a:moveTo>
                                <a:pt x="0" y="4"/>
                              </a:moveTo>
                              <a:lnTo>
                                <a:pt x="3" y="3"/>
                              </a:lnTo>
                              <a:lnTo>
                                <a:pt x="16" y="4"/>
                              </a:lnTo>
                              <a:lnTo>
                                <a:pt x="19" y="2"/>
                              </a:lnTo>
                              <a:lnTo>
                                <a:pt x="30" y="5"/>
                              </a:lnTo>
                              <a:lnTo>
                                <a:pt x="41" y="0"/>
                              </a:lnTo>
                              <a:lnTo>
                                <a:pt x="40" y="8"/>
                              </a:lnTo>
                              <a:lnTo>
                                <a:pt x="53" y="1"/>
                              </a:lnTo>
                              <a:lnTo>
                                <a:pt x="58" y="7"/>
                              </a:lnTo>
                              <a:lnTo>
                                <a:pt x="64" y="4"/>
                              </a:lnTo>
                              <a:lnTo>
                                <a:pt x="62" y="12"/>
                              </a:lnTo>
                              <a:lnTo>
                                <a:pt x="70" y="8"/>
                              </a:lnTo>
                              <a:lnTo>
                                <a:pt x="70" y="16"/>
                              </a:lnTo>
                              <a:lnTo>
                                <a:pt x="73" y="14"/>
                              </a:lnTo>
                              <a:lnTo>
                                <a:pt x="73" y="22"/>
                              </a:lnTo>
                              <a:lnTo>
                                <a:pt x="75" y="21"/>
                              </a:lnTo>
                              <a:lnTo>
                                <a:pt x="68" y="31"/>
                              </a:lnTo>
                              <a:lnTo>
                                <a:pt x="75" y="28"/>
                              </a:lnTo>
                              <a:lnTo>
                                <a:pt x="75" y="35"/>
                              </a:lnTo>
                              <a:lnTo>
                                <a:pt x="80" y="33"/>
                              </a:lnTo>
                              <a:lnTo>
                                <a:pt x="71" y="45"/>
                              </a:lnTo>
                              <a:lnTo>
                                <a:pt x="73" y="43"/>
                              </a:lnTo>
                              <a:lnTo>
                                <a:pt x="70" y="52"/>
                              </a:lnTo>
                              <a:lnTo>
                                <a:pt x="73" y="51"/>
                              </a:lnTo>
                              <a:lnTo>
                                <a:pt x="71" y="59"/>
                              </a:lnTo>
                              <a:lnTo>
                                <a:pt x="73" y="58"/>
                              </a:lnTo>
                              <a:lnTo>
                                <a:pt x="71" y="66"/>
                              </a:lnTo>
                              <a:lnTo>
                                <a:pt x="73" y="65"/>
                              </a:lnTo>
                              <a:lnTo>
                                <a:pt x="72" y="73"/>
                              </a:lnTo>
                              <a:lnTo>
                                <a:pt x="81" y="69"/>
                              </a:lnTo>
                              <a:lnTo>
                                <a:pt x="65" y="84"/>
                              </a:lnTo>
                              <a:lnTo>
                                <a:pt x="81" y="76"/>
                              </a:lnTo>
                              <a:lnTo>
                                <a:pt x="71" y="88"/>
                              </a:lnTo>
                              <a:lnTo>
                                <a:pt x="74" y="87"/>
                              </a:lnTo>
                              <a:lnTo>
                                <a:pt x="63" y="99"/>
                              </a:lnTo>
                              <a:lnTo>
                                <a:pt x="68" y="97"/>
                              </a:lnTo>
                              <a:lnTo>
                                <a:pt x="72" y="103"/>
                              </a:lnTo>
                              <a:lnTo>
                                <a:pt x="74" y="102"/>
                              </a:lnTo>
                              <a:lnTo>
                                <a:pt x="72" y="110"/>
                              </a:lnTo>
                              <a:lnTo>
                                <a:pt x="74" y="109"/>
                              </a:lnTo>
                              <a:lnTo>
                                <a:pt x="79" y="114"/>
                              </a:lnTo>
                              <a:lnTo>
                                <a:pt x="82" y="112"/>
                              </a:lnTo>
                              <a:lnTo>
                                <a:pt x="72" y="124"/>
                              </a:lnTo>
                              <a:lnTo>
                                <a:pt x="74" y="123"/>
                              </a:lnTo>
                            </a:path>
                          </a:pathLst>
                        </a:custGeom>
                        <a:noFill/>
                        <a:ln w="9474">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 name="Freeform 99"/>
                      <wps:cNvSpPr>
                        <a:spLocks/>
                      </wps:cNvSpPr>
                      <wps:spPr bwMode="auto">
                        <a:xfrm>
                          <a:off x="5250" y="207"/>
                          <a:ext cx="86" cy="130"/>
                        </a:xfrm>
                        <a:custGeom>
                          <a:avLst/>
                          <a:gdLst>
                            <a:gd name="T0" fmla="+- 0 5252 5250"/>
                            <a:gd name="T1" fmla="*/ T0 w 86"/>
                            <a:gd name="T2" fmla="+- 0 211 207"/>
                            <a:gd name="T3" fmla="*/ 211 h 130"/>
                            <a:gd name="T4" fmla="+- 0 5262 5250"/>
                            <a:gd name="T5" fmla="*/ T4 w 86"/>
                            <a:gd name="T6" fmla="+- 0 207 207"/>
                            <a:gd name="T7" fmla="*/ 207 h 130"/>
                            <a:gd name="T8" fmla="+- 0 5260 5250"/>
                            <a:gd name="T9" fmla="*/ T8 w 86"/>
                            <a:gd name="T10" fmla="+- 0 215 207"/>
                            <a:gd name="T11" fmla="*/ 215 h 130"/>
                            <a:gd name="T12" fmla="+- 0 5260 5250"/>
                            <a:gd name="T13" fmla="*/ T12 w 86"/>
                            <a:gd name="T14" fmla="+- 0 215 207"/>
                            <a:gd name="T15" fmla="*/ 215 h 130"/>
                            <a:gd name="T16" fmla="+- 0 5250 5250"/>
                            <a:gd name="T17" fmla="*/ T16 w 86"/>
                            <a:gd name="T18" fmla="+- 0 227 207"/>
                            <a:gd name="T19" fmla="*/ 227 h 130"/>
                            <a:gd name="T20" fmla="+- 0 5261 5250"/>
                            <a:gd name="T21" fmla="*/ T20 w 86"/>
                            <a:gd name="T22" fmla="+- 0 222 207"/>
                            <a:gd name="T23" fmla="*/ 222 h 130"/>
                            <a:gd name="T24" fmla="+- 0 5253 5250"/>
                            <a:gd name="T25" fmla="*/ T24 w 86"/>
                            <a:gd name="T26" fmla="+- 0 233 207"/>
                            <a:gd name="T27" fmla="*/ 233 h 130"/>
                            <a:gd name="T28" fmla="+- 0 5260 5250"/>
                            <a:gd name="T29" fmla="*/ T28 w 86"/>
                            <a:gd name="T30" fmla="+- 0 229 207"/>
                            <a:gd name="T31" fmla="*/ 229 h 130"/>
                            <a:gd name="T32" fmla="+- 0 5256 5250"/>
                            <a:gd name="T33" fmla="*/ T32 w 86"/>
                            <a:gd name="T34" fmla="+- 0 239 207"/>
                            <a:gd name="T35" fmla="*/ 239 h 130"/>
                            <a:gd name="T36" fmla="+- 0 5269 5250"/>
                            <a:gd name="T37" fmla="*/ T36 w 86"/>
                            <a:gd name="T38" fmla="+- 0 233 207"/>
                            <a:gd name="T39" fmla="*/ 233 h 130"/>
                            <a:gd name="T40" fmla="+- 0 5251 5250"/>
                            <a:gd name="T41" fmla="*/ T40 w 86"/>
                            <a:gd name="T42" fmla="+- 0 248 207"/>
                            <a:gd name="T43" fmla="*/ 248 h 130"/>
                            <a:gd name="T44" fmla="+- 0 5256 5250"/>
                            <a:gd name="T45" fmla="*/ T44 w 86"/>
                            <a:gd name="T46" fmla="+- 0 246 207"/>
                            <a:gd name="T47" fmla="*/ 246 h 130"/>
                            <a:gd name="T48" fmla="+- 0 5266 5250"/>
                            <a:gd name="T49" fmla="*/ T48 w 86"/>
                            <a:gd name="T50" fmla="+- 0 248 207"/>
                            <a:gd name="T51" fmla="*/ 248 h 130"/>
                            <a:gd name="T52" fmla="+- 0 5267 5250"/>
                            <a:gd name="T53" fmla="*/ T52 w 86"/>
                            <a:gd name="T54" fmla="+- 0 248 207"/>
                            <a:gd name="T55" fmla="*/ 248 h 130"/>
                            <a:gd name="T56" fmla="+- 0 5261 5250"/>
                            <a:gd name="T57" fmla="*/ T56 w 86"/>
                            <a:gd name="T58" fmla="+- 0 258 207"/>
                            <a:gd name="T59" fmla="*/ 258 h 130"/>
                            <a:gd name="T60" fmla="+- 0 5264 5250"/>
                            <a:gd name="T61" fmla="*/ T60 w 86"/>
                            <a:gd name="T62" fmla="+- 0 256 207"/>
                            <a:gd name="T63" fmla="*/ 256 h 130"/>
                            <a:gd name="T64" fmla="+- 0 5258 5250"/>
                            <a:gd name="T65" fmla="*/ T64 w 86"/>
                            <a:gd name="T66" fmla="+- 0 267 207"/>
                            <a:gd name="T67" fmla="*/ 267 h 130"/>
                            <a:gd name="T68" fmla="+- 0 5271 5250"/>
                            <a:gd name="T69" fmla="*/ T68 w 86"/>
                            <a:gd name="T70" fmla="+- 0 261 207"/>
                            <a:gd name="T71" fmla="*/ 261 h 130"/>
                            <a:gd name="T72" fmla="+- 0 5260 5250"/>
                            <a:gd name="T73" fmla="*/ T72 w 86"/>
                            <a:gd name="T74" fmla="+- 0 273 207"/>
                            <a:gd name="T75" fmla="*/ 273 h 130"/>
                            <a:gd name="T76" fmla="+- 0 5261 5250"/>
                            <a:gd name="T77" fmla="*/ T76 w 86"/>
                            <a:gd name="T78" fmla="+- 0 273 207"/>
                            <a:gd name="T79" fmla="*/ 273 h 130"/>
                            <a:gd name="T80" fmla="+- 0 5260 5250"/>
                            <a:gd name="T81" fmla="*/ T80 w 86"/>
                            <a:gd name="T82" fmla="+- 0 281 207"/>
                            <a:gd name="T83" fmla="*/ 281 h 130"/>
                            <a:gd name="T84" fmla="+- 0 5261 5250"/>
                            <a:gd name="T85" fmla="*/ T84 w 86"/>
                            <a:gd name="T86" fmla="+- 0 280 207"/>
                            <a:gd name="T87" fmla="*/ 280 h 130"/>
                            <a:gd name="T88" fmla="+- 0 5260 5250"/>
                            <a:gd name="T89" fmla="*/ T88 w 86"/>
                            <a:gd name="T90" fmla="+- 0 288 207"/>
                            <a:gd name="T91" fmla="*/ 288 h 130"/>
                            <a:gd name="T92" fmla="+- 0 5261 5250"/>
                            <a:gd name="T93" fmla="*/ T92 w 86"/>
                            <a:gd name="T94" fmla="+- 0 287 207"/>
                            <a:gd name="T95" fmla="*/ 287 h 130"/>
                            <a:gd name="T96" fmla="+- 0 5260 5250"/>
                            <a:gd name="T97" fmla="*/ T96 w 86"/>
                            <a:gd name="T98" fmla="+- 0 295 207"/>
                            <a:gd name="T99" fmla="*/ 295 h 130"/>
                            <a:gd name="T100" fmla="+- 0 5261 5250"/>
                            <a:gd name="T101" fmla="*/ T100 w 86"/>
                            <a:gd name="T102" fmla="+- 0 294 207"/>
                            <a:gd name="T103" fmla="*/ 294 h 130"/>
                            <a:gd name="T104" fmla="+- 0 5260 5250"/>
                            <a:gd name="T105" fmla="*/ T104 w 86"/>
                            <a:gd name="T106" fmla="+- 0 302 207"/>
                            <a:gd name="T107" fmla="*/ 302 h 130"/>
                            <a:gd name="T108" fmla="+- 0 5262 5250"/>
                            <a:gd name="T109" fmla="*/ T108 w 86"/>
                            <a:gd name="T110" fmla="+- 0 302 207"/>
                            <a:gd name="T111" fmla="*/ 302 h 130"/>
                            <a:gd name="T112" fmla="+- 0 5260 5250"/>
                            <a:gd name="T113" fmla="*/ T112 w 86"/>
                            <a:gd name="T114" fmla="+- 0 310 207"/>
                            <a:gd name="T115" fmla="*/ 310 h 130"/>
                            <a:gd name="T116" fmla="+- 0 5262 5250"/>
                            <a:gd name="T117" fmla="*/ T116 w 86"/>
                            <a:gd name="T118" fmla="+- 0 309 207"/>
                            <a:gd name="T119" fmla="*/ 309 h 130"/>
                            <a:gd name="T120" fmla="+- 0 5252 5250"/>
                            <a:gd name="T121" fmla="*/ T120 w 86"/>
                            <a:gd name="T122" fmla="+- 0 321 207"/>
                            <a:gd name="T123" fmla="*/ 321 h 130"/>
                            <a:gd name="T124" fmla="+- 0 5268 5250"/>
                            <a:gd name="T125" fmla="*/ T124 w 86"/>
                            <a:gd name="T126" fmla="+- 0 313 207"/>
                            <a:gd name="T127" fmla="*/ 313 h 130"/>
                            <a:gd name="T128" fmla="+- 0 5265 5250"/>
                            <a:gd name="T129" fmla="*/ T128 w 86"/>
                            <a:gd name="T130" fmla="+- 0 322 207"/>
                            <a:gd name="T131" fmla="*/ 322 h 130"/>
                            <a:gd name="T132" fmla="+- 0 5270 5250"/>
                            <a:gd name="T133" fmla="*/ T132 w 86"/>
                            <a:gd name="T134" fmla="+- 0 319 207"/>
                            <a:gd name="T135" fmla="*/ 319 h 130"/>
                            <a:gd name="T136" fmla="+- 0 5251 5250"/>
                            <a:gd name="T137" fmla="*/ T136 w 86"/>
                            <a:gd name="T138" fmla="+- 0 336 207"/>
                            <a:gd name="T139" fmla="*/ 336 h 130"/>
                            <a:gd name="T140" fmla="+- 0 5256 5250"/>
                            <a:gd name="T141" fmla="*/ T140 w 86"/>
                            <a:gd name="T142" fmla="+- 0 333 207"/>
                            <a:gd name="T143" fmla="*/ 333 h 130"/>
                            <a:gd name="T144" fmla="+- 0 5274 5250"/>
                            <a:gd name="T145" fmla="*/ T144 w 86"/>
                            <a:gd name="T146" fmla="+- 0 332 207"/>
                            <a:gd name="T147" fmla="*/ 332 h 130"/>
                            <a:gd name="T148" fmla="+- 0 5285 5250"/>
                            <a:gd name="T149" fmla="*/ T148 w 86"/>
                            <a:gd name="T150" fmla="+- 0 327 207"/>
                            <a:gd name="T151" fmla="*/ 327 h 130"/>
                            <a:gd name="T152" fmla="+- 0 5290 5250"/>
                            <a:gd name="T153" fmla="*/ T152 w 86"/>
                            <a:gd name="T154" fmla="+- 0 332 207"/>
                            <a:gd name="T155" fmla="*/ 332 h 130"/>
                            <a:gd name="T156" fmla="+- 0 5299 5250"/>
                            <a:gd name="T157" fmla="*/ T156 w 86"/>
                            <a:gd name="T158" fmla="+- 0 328 207"/>
                            <a:gd name="T159" fmla="*/ 328 h 130"/>
                            <a:gd name="T160" fmla="+- 0 5309 5250"/>
                            <a:gd name="T161" fmla="*/ T160 w 86"/>
                            <a:gd name="T162" fmla="+- 0 331 207"/>
                            <a:gd name="T163" fmla="*/ 331 h 130"/>
                            <a:gd name="T164" fmla="+- 0 5318 5250"/>
                            <a:gd name="T165" fmla="*/ T164 w 86"/>
                            <a:gd name="T166" fmla="+- 0 327 207"/>
                            <a:gd name="T167" fmla="*/ 327 h 130"/>
                            <a:gd name="T168" fmla="+- 0 5321 5250"/>
                            <a:gd name="T169" fmla="*/ T168 w 86"/>
                            <a:gd name="T170" fmla="+- 0 332 207"/>
                            <a:gd name="T171" fmla="*/ 332 h 130"/>
                            <a:gd name="T172" fmla="+- 0 5335 5250"/>
                            <a:gd name="T173" fmla="*/ T172 w 86"/>
                            <a:gd name="T174" fmla="+- 0 326 207"/>
                            <a:gd name="T175" fmla="*/ 32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6" h="130">
                              <a:moveTo>
                                <a:pt x="2" y="4"/>
                              </a:moveTo>
                              <a:lnTo>
                                <a:pt x="12" y="0"/>
                              </a:lnTo>
                              <a:lnTo>
                                <a:pt x="10" y="8"/>
                              </a:lnTo>
                              <a:lnTo>
                                <a:pt x="0" y="20"/>
                              </a:lnTo>
                              <a:lnTo>
                                <a:pt x="11" y="15"/>
                              </a:lnTo>
                              <a:lnTo>
                                <a:pt x="3" y="26"/>
                              </a:lnTo>
                              <a:lnTo>
                                <a:pt x="10" y="22"/>
                              </a:lnTo>
                              <a:lnTo>
                                <a:pt x="6" y="32"/>
                              </a:lnTo>
                              <a:lnTo>
                                <a:pt x="19" y="26"/>
                              </a:lnTo>
                              <a:lnTo>
                                <a:pt x="1" y="41"/>
                              </a:lnTo>
                              <a:lnTo>
                                <a:pt x="6" y="39"/>
                              </a:lnTo>
                              <a:lnTo>
                                <a:pt x="16" y="41"/>
                              </a:lnTo>
                              <a:lnTo>
                                <a:pt x="17" y="41"/>
                              </a:lnTo>
                              <a:lnTo>
                                <a:pt x="11" y="51"/>
                              </a:lnTo>
                              <a:lnTo>
                                <a:pt x="14" y="49"/>
                              </a:lnTo>
                              <a:lnTo>
                                <a:pt x="8" y="60"/>
                              </a:lnTo>
                              <a:lnTo>
                                <a:pt x="21" y="54"/>
                              </a:lnTo>
                              <a:lnTo>
                                <a:pt x="10" y="66"/>
                              </a:lnTo>
                              <a:lnTo>
                                <a:pt x="11" y="66"/>
                              </a:lnTo>
                              <a:lnTo>
                                <a:pt x="10" y="74"/>
                              </a:lnTo>
                              <a:lnTo>
                                <a:pt x="11" y="73"/>
                              </a:lnTo>
                              <a:lnTo>
                                <a:pt x="10" y="81"/>
                              </a:lnTo>
                              <a:lnTo>
                                <a:pt x="11" y="80"/>
                              </a:lnTo>
                              <a:lnTo>
                                <a:pt x="10" y="88"/>
                              </a:lnTo>
                              <a:lnTo>
                                <a:pt x="11" y="87"/>
                              </a:lnTo>
                              <a:lnTo>
                                <a:pt x="10" y="95"/>
                              </a:lnTo>
                              <a:lnTo>
                                <a:pt x="12" y="95"/>
                              </a:lnTo>
                              <a:lnTo>
                                <a:pt x="10" y="103"/>
                              </a:lnTo>
                              <a:lnTo>
                                <a:pt x="12" y="102"/>
                              </a:lnTo>
                              <a:lnTo>
                                <a:pt x="2" y="114"/>
                              </a:lnTo>
                              <a:lnTo>
                                <a:pt x="18" y="106"/>
                              </a:lnTo>
                              <a:lnTo>
                                <a:pt x="15" y="115"/>
                              </a:lnTo>
                              <a:lnTo>
                                <a:pt x="20" y="112"/>
                              </a:lnTo>
                              <a:lnTo>
                                <a:pt x="1" y="129"/>
                              </a:lnTo>
                              <a:lnTo>
                                <a:pt x="6" y="126"/>
                              </a:lnTo>
                              <a:lnTo>
                                <a:pt x="24" y="125"/>
                              </a:lnTo>
                              <a:lnTo>
                                <a:pt x="35" y="120"/>
                              </a:lnTo>
                              <a:lnTo>
                                <a:pt x="40" y="125"/>
                              </a:lnTo>
                              <a:lnTo>
                                <a:pt x="49" y="121"/>
                              </a:lnTo>
                              <a:lnTo>
                                <a:pt x="59" y="124"/>
                              </a:lnTo>
                              <a:lnTo>
                                <a:pt x="68" y="120"/>
                              </a:lnTo>
                              <a:lnTo>
                                <a:pt x="71" y="125"/>
                              </a:lnTo>
                              <a:lnTo>
                                <a:pt x="85" y="119"/>
                              </a:lnTo>
                            </a:path>
                          </a:pathLst>
                        </a:custGeom>
                        <a:noFill/>
                        <a:ln w="9468">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6" name="Picture 10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7262" y="177"/>
                          <a:ext cx="191" cy="18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7" name="Picture 10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7138" y="-95"/>
                          <a:ext cx="191" cy="1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8" name="Picture 10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7043" y="177"/>
                          <a:ext cx="184" cy="187"/>
                        </a:xfrm>
                        <a:prstGeom prst="rect">
                          <a:avLst/>
                        </a:prstGeom>
                        <a:noFill/>
                        <a:extLst>
                          <a:ext uri="{909E8E84-426E-40DD-AFC4-6F175D3DCCD1}">
                            <a14:hiddenFill xmlns:a14="http://schemas.microsoft.com/office/drawing/2010/main">
                              <a:solidFill>
                                <a:srgbClr val="FFFFFF"/>
                              </a:solidFill>
                            </a14:hiddenFill>
                          </a:ext>
                        </a:extLst>
                      </pic:spPr>
                    </pic:pic>
                    <wps:wsp>
                      <wps:cNvPr id="1019" name="Freeform 103"/>
                      <wps:cNvSpPr>
                        <a:spLocks/>
                      </wps:cNvSpPr>
                      <wps:spPr bwMode="auto">
                        <a:xfrm>
                          <a:off x="7243" y="-246"/>
                          <a:ext cx="28" cy="90"/>
                        </a:xfrm>
                        <a:custGeom>
                          <a:avLst/>
                          <a:gdLst>
                            <a:gd name="T0" fmla="+- 0 7243 7243"/>
                            <a:gd name="T1" fmla="*/ T0 w 28"/>
                            <a:gd name="T2" fmla="+- 0 -245 -246"/>
                            <a:gd name="T3" fmla="*/ -245 h 90"/>
                            <a:gd name="T4" fmla="+- 0 7244 7243"/>
                            <a:gd name="T5" fmla="*/ T4 w 28"/>
                            <a:gd name="T6" fmla="+- 0 -246 -246"/>
                            <a:gd name="T7" fmla="*/ -246 h 90"/>
                            <a:gd name="T8" fmla="+- 0 7249 7243"/>
                            <a:gd name="T9" fmla="*/ T8 w 28"/>
                            <a:gd name="T10" fmla="+- 0 -241 -246"/>
                            <a:gd name="T11" fmla="*/ -241 h 90"/>
                            <a:gd name="T12" fmla="+- 0 7250 7243"/>
                            <a:gd name="T13" fmla="*/ T12 w 28"/>
                            <a:gd name="T14" fmla="+- 0 -241 -246"/>
                            <a:gd name="T15" fmla="*/ -241 h 90"/>
                            <a:gd name="T16" fmla="+- 0 7256 7243"/>
                            <a:gd name="T17" fmla="*/ T16 w 28"/>
                            <a:gd name="T18" fmla="+- 0 -237 -246"/>
                            <a:gd name="T19" fmla="*/ -237 h 90"/>
                            <a:gd name="T20" fmla="+- 0 7263 7243"/>
                            <a:gd name="T21" fmla="*/ T20 w 28"/>
                            <a:gd name="T22" fmla="+- 0 -240 -246"/>
                            <a:gd name="T23" fmla="*/ -240 h 90"/>
                            <a:gd name="T24" fmla="+- 0 7262 7243"/>
                            <a:gd name="T25" fmla="*/ T24 w 28"/>
                            <a:gd name="T26" fmla="+- 0 -232 -246"/>
                            <a:gd name="T27" fmla="*/ -232 h 90"/>
                            <a:gd name="T28" fmla="+- 0 7265 7243"/>
                            <a:gd name="T29" fmla="*/ T28 w 28"/>
                            <a:gd name="T30" fmla="+- 0 -233 -246"/>
                            <a:gd name="T31" fmla="*/ -233 h 90"/>
                            <a:gd name="T32" fmla="+- 0 7259 7243"/>
                            <a:gd name="T33" fmla="*/ T32 w 28"/>
                            <a:gd name="T34" fmla="+- 0 -223 -246"/>
                            <a:gd name="T35" fmla="*/ -223 h 90"/>
                            <a:gd name="T36" fmla="+- 0 7259 7243"/>
                            <a:gd name="T37" fmla="*/ T36 w 28"/>
                            <a:gd name="T38" fmla="+- 0 -223 -246"/>
                            <a:gd name="T39" fmla="*/ -223 h 90"/>
                            <a:gd name="T40" fmla="+- 0 7261 7243"/>
                            <a:gd name="T41" fmla="*/ T40 w 28"/>
                            <a:gd name="T42" fmla="+- 0 -217 -246"/>
                            <a:gd name="T43" fmla="*/ -217 h 90"/>
                            <a:gd name="T44" fmla="+- 0 7261 7243"/>
                            <a:gd name="T45" fmla="*/ T44 w 28"/>
                            <a:gd name="T46" fmla="+- 0 -217 -246"/>
                            <a:gd name="T47" fmla="*/ -217 h 90"/>
                            <a:gd name="T48" fmla="+- 0 7256 7243"/>
                            <a:gd name="T49" fmla="*/ T48 w 28"/>
                            <a:gd name="T50" fmla="+- 0 -207 -246"/>
                            <a:gd name="T51" fmla="*/ -207 h 90"/>
                            <a:gd name="T52" fmla="+- 0 7266 7243"/>
                            <a:gd name="T53" fmla="*/ T52 w 28"/>
                            <a:gd name="T54" fmla="+- 0 -212 -246"/>
                            <a:gd name="T55" fmla="*/ -212 h 90"/>
                            <a:gd name="T56" fmla="+- 0 7262 7243"/>
                            <a:gd name="T57" fmla="*/ T56 w 28"/>
                            <a:gd name="T58" fmla="+- 0 -203 -246"/>
                            <a:gd name="T59" fmla="*/ -203 h 90"/>
                            <a:gd name="T60" fmla="+- 0 7269 7243"/>
                            <a:gd name="T61" fmla="*/ T60 w 28"/>
                            <a:gd name="T62" fmla="+- 0 -206 -246"/>
                            <a:gd name="T63" fmla="*/ -206 h 90"/>
                            <a:gd name="T64" fmla="+- 0 7266 7243"/>
                            <a:gd name="T65" fmla="*/ T64 w 28"/>
                            <a:gd name="T66" fmla="+- 0 -197 -246"/>
                            <a:gd name="T67" fmla="*/ -197 h 90"/>
                            <a:gd name="T68" fmla="+- 0 7271 7243"/>
                            <a:gd name="T69" fmla="*/ T68 w 28"/>
                            <a:gd name="T70" fmla="+- 0 -200 -246"/>
                            <a:gd name="T71" fmla="*/ -200 h 90"/>
                            <a:gd name="T72" fmla="+- 0 7262 7243"/>
                            <a:gd name="T73" fmla="*/ T72 w 28"/>
                            <a:gd name="T74" fmla="+- 0 -189 -246"/>
                            <a:gd name="T75" fmla="*/ -189 h 90"/>
                            <a:gd name="T76" fmla="+- 0 7263 7243"/>
                            <a:gd name="T77" fmla="*/ T76 w 28"/>
                            <a:gd name="T78" fmla="+- 0 -189 -246"/>
                            <a:gd name="T79" fmla="*/ -189 h 90"/>
                            <a:gd name="T80" fmla="+- 0 7262 7243"/>
                            <a:gd name="T81" fmla="*/ T80 w 28"/>
                            <a:gd name="T82" fmla="+- 0 -181 -246"/>
                            <a:gd name="T83" fmla="*/ -181 h 90"/>
                            <a:gd name="T84" fmla="+- 0 7264 7243"/>
                            <a:gd name="T85" fmla="*/ T84 w 28"/>
                            <a:gd name="T86" fmla="+- 0 -182 -246"/>
                            <a:gd name="T87" fmla="*/ -182 h 90"/>
                            <a:gd name="T88" fmla="+- 0 7260 7243"/>
                            <a:gd name="T89" fmla="*/ T88 w 28"/>
                            <a:gd name="T90" fmla="+- 0 -173 -246"/>
                            <a:gd name="T91" fmla="*/ -173 h 90"/>
                            <a:gd name="T92" fmla="+- 0 7270 7243"/>
                            <a:gd name="T93" fmla="*/ T92 w 28"/>
                            <a:gd name="T94" fmla="+- 0 -177 -246"/>
                            <a:gd name="T95" fmla="*/ -177 h 90"/>
                            <a:gd name="T96" fmla="+- 0 7255 7243"/>
                            <a:gd name="T97" fmla="*/ T96 w 28"/>
                            <a:gd name="T98" fmla="+- 0 -163 -246"/>
                            <a:gd name="T99" fmla="*/ -163 h 90"/>
                            <a:gd name="T100" fmla="+- 0 7257 7243"/>
                            <a:gd name="T101" fmla="*/ T100 w 28"/>
                            <a:gd name="T102" fmla="+- 0 -164 -246"/>
                            <a:gd name="T103" fmla="*/ -164 h 90"/>
                            <a:gd name="T104" fmla="+- 0 7255 7243"/>
                            <a:gd name="T105" fmla="*/ T104 w 28"/>
                            <a:gd name="T106" fmla="+- 0 -156 -246"/>
                            <a:gd name="T107" fmla="*/ -156 h 90"/>
                            <a:gd name="T108" fmla="+- 0 7258 7243"/>
                            <a:gd name="T109" fmla="*/ T108 w 28"/>
                            <a:gd name="T110" fmla="+- 0 -157 -246"/>
                            <a:gd name="T111" fmla="*/ -157 h 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8" h="90">
                              <a:moveTo>
                                <a:pt x="0" y="1"/>
                              </a:moveTo>
                              <a:lnTo>
                                <a:pt x="1" y="0"/>
                              </a:lnTo>
                              <a:lnTo>
                                <a:pt x="6" y="5"/>
                              </a:lnTo>
                              <a:lnTo>
                                <a:pt x="7" y="5"/>
                              </a:lnTo>
                              <a:lnTo>
                                <a:pt x="13" y="9"/>
                              </a:lnTo>
                              <a:lnTo>
                                <a:pt x="20" y="6"/>
                              </a:lnTo>
                              <a:lnTo>
                                <a:pt x="19" y="14"/>
                              </a:lnTo>
                              <a:lnTo>
                                <a:pt x="22" y="13"/>
                              </a:lnTo>
                              <a:lnTo>
                                <a:pt x="16" y="23"/>
                              </a:lnTo>
                              <a:lnTo>
                                <a:pt x="18" y="29"/>
                              </a:lnTo>
                              <a:lnTo>
                                <a:pt x="13" y="39"/>
                              </a:lnTo>
                              <a:lnTo>
                                <a:pt x="23" y="34"/>
                              </a:lnTo>
                              <a:lnTo>
                                <a:pt x="19" y="43"/>
                              </a:lnTo>
                              <a:lnTo>
                                <a:pt x="26" y="40"/>
                              </a:lnTo>
                              <a:lnTo>
                                <a:pt x="23" y="49"/>
                              </a:lnTo>
                              <a:lnTo>
                                <a:pt x="28" y="46"/>
                              </a:lnTo>
                              <a:lnTo>
                                <a:pt x="19" y="57"/>
                              </a:lnTo>
                              <a:lnTo>
                                <a:pt x="20" y="57"/>
                              </a:lnTo>
                              <a:lnTo>
                                <a:pt x="19" y="65"/>
                              </a:lnTo>
                              <a:lnTo>
                                <a:pt x="21" y="64"/>
                              </a:lnTo>
                              <a:lnTo>
                                <a:pt x="17" y="73"/>
                              </a:lnTo>
                              <a:lnTo>
                                <a:pt x="27" y="69"/>
                              </a:lnTo>
                              <a:lnTo>
                                <a:pt x="12" y="83"/>
                              </a:lnTo>
                              <a:lnTo>
                                <a:pt x="14" y="82"/>
                              </a:lnTo>
                              <a:lnTo>
                                <a:pt x="12" y="90"/>
                              </a:lnTo>
                              <a:lnTo>
                                <a:pt x="15" y="89"/>
                              </a:lnTo>
                            </a:path>
                          </a:pathLst>
                        </a:custGeom>
                        <a:noFill/>
                        <a:ln w="991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0" name="Freeform 104"/>
                      <wps:cNvSpPr>
                        <a:spLocks/>
                      </wps:cNvSpPr>
                      <wps:spPr bwMode="auto">
                        <a:xfrm>
                          <a:off x="7205" y="-237"/>
                          <a:ext cx="34" cy="91"/>
                        </a:xfrm>
                        <a:custGeom>
                          <a:avLst/>
                          <a:gdLst>
                            <a:gd name="T0" fmla="+- 0 7222 7205"/>
                            <a:gd name="T1" fmla="*/ T0 w 34"/>
                            <a:gd name="T2" fmla="+- 0 -237 -237"/>
                            <a:gd name="T3" fmla="*/ -237 h 91"/>
                            <a:gd name="T4" fmla="+- 0 7223 7205"/>
                            <a:gd name="T5" fmla="*/ T4 w 34"/>
                            <a:gd name="T6" fmla="+- 0 -237 -237"/>
                            <a:gd name="T7" fmla="*/ -237 h 91"/>
                            <a:gd name="T8" fmla="+- 0 7217 7205"/>
                            <a:gd name="T9" fmla="*/ T8 w 34"/>
                            <a:gd name="T10" fmla="+- 0 -227 -237"/>
                            <a:gd name="T11" fmla="*/ -227 h 91"/>
                            <a:gd name="T12" fmla="+- 0 7218 7205"/>
                            <a:gd name="T13" fmla="*/ T12 w 34"/>
                            <a:gd name="T14" fmla="+- 0 -228 -237"/>
                            <a:gd name="T15" fmla="*/ -228 h 91"/>
                            <a:gd name="T16" fmla="+- 0 7210 7205"/>
                            <a:gd name="T17" fmla="*/ T16 w 34"/>
                            <a:gd name="T18" fmla="+- 0 -217 -237"/>
                            <a:gd name="T19" fmla="*/ -217 h 91"/>
                            <a:gd name="T20" fmla="+- 0 7219 7205"/>
                            <a:gd name="T21" fmla="*/ T20 w 34"/>
                            <a:gd name="T22" fmla="+- 0 -221 -237"/>
                            <a:gd name="T23" fmla="*/ -221 h 91"/>
                            <a:gd name="T24" fmla="+- 0 7214 7205"/>
                            <a:gd name="T25" fmla="*/ T24 w 34"/>
                            <a:gd name="T26" fmla="+- 0 -211 -237"/>
                            <a:gd name="T27" fmla="*/ -211 h 91"/>
                            <a:gd name="T28" fmla="+- 0 7214 7205"/>
                            <a:gd name="T29" fmla="*/ T28 w 34"/>
                            <a:gd name="T30" fmla="+- 0 -211 -237"/>
                            <a:gd name="T31" fmla="*/ -211 h 91"/>
                            <a:gd name="T32" fmla="+- 0 7220 7205"/>
                            <a:gd name="T33" fmla="*/ T32 w 34"/>
                            <a:gd name="T34" fmla="+- 0 -207 -237"/>
                            <a:gd name="T35" fmla="*/ -207 h 91"/>
                            <a:gd name="T36" fmla="+- 0 7222 7205"/>
                            <a:gd name="T37" fmla="*/ T36 w 34"/>
                            <a:gd name="T38" fmla="+- 0 -208 -237"/>
                            <a:gd name="T39" fmla="*/ -208 h 91"/>
                            <a:gd name="T40" fmla="+- 0 7218 7205"/>
                            <a:gd name="T41" fmla="*/ T40 w 34"/>
                            <a:gd name="T42" fmla="+- 0 -199 -237"/>
                            <a:gd name="T43" fmla="*/ -199 h 91"/>
                            <a:gd name="T44" fmla="+- 0 7221 7205"/>
                            <a:gd name="T45" fmla="*/ T44 w 34"/>
                            <a:gd name="T46" fmla="+- 0 -200 -237"/>
                            <a:gd name="T47" fmla="*/ -200 h 91"/>
                            <a:gd name="T48" fmla="+- 0 7206 7205"/>
                            <a:gd name="T49" fmla="*/ T48 w 34"/>
                            <a:gd name="T50" fmla="+- 0 -186 -237"/>
                            <a:gd name="T51" fmla="*/ -186 h 91"/>
                            <a:gd name="T52" fmla="+- 0 7223 7205"/>
                            <a:gd name="T53" fmla="*/ T52 w 34"/>
                            <a:gd name="T54" fmla="+- 0 -193 -237"/>
                            <a:gd name="T55" fmla="*/ -193 h 91"/>
                            <a:gd name="T56" fmla="+- 0 7211 7205"/>
                            <a:gd name="T57" fmla="*/ T56 w 34"/>
                            <a:gd name="T58" fmla="+- 0 -181 -237"/>
                            <a:gd name="T59" fmla="*/ -181 h 91"/>
                            <a:gd name="T60" fmla="+- 0 7220 7205"/>
                            <a:gd name="T61" fmla="*/ T60 w 34"/>
                            <a:gd name="T62" fmla="+- 0 -185 -237"/>
                            <a:gd name="T63" fmla="*/ -185 h 91"/>
                            <a:gd name="T64" fmla="+- 0 7212 7205"/>
                            <a:gd name="T65" fmla="*/ T64 w 34"/>
                            <a:gd name="T66" fmla="+- 0 -174 -237"/>
                            <a:gd name="T67" fmla="*/ -174 h 91"/>
                            <a:gd name="T68" fmla="+- 0 7213 7205"/>
                            <a:gd name="T69" fmla="*/ T68 w 34"/>
                            <a:gd name="T70" fmla="+- 0 -175 -237"/>
                            <a:gd name="T71" fmla="*/ -175 h 91"/>
                            <a:gd name="T72" fmla="+- 0 7218 7205"/>
                            <a:gd name="T73" fmla="*/ T72 w 34"/>
                            <a:gd name="T74" fmla="+- 0 -169 -237"/>
                            <a:gd name="T75" fmla="*/ -169 h 91"/>
                            <a:gd name="T76" fmla="+- 0 7223 7205"/>
                            <a:gd name="T77" fmla="*/ T76 w 34"/>
                            <a:gd name="T78" fmla="+- 0 -172 -237"/>
                            <a:gd name="T79" fmla="*/ -172 h 91"/>
                            <a:gd name="T80" fmla="+- 0 7205 7205"/>
                            <a:gd name="T81" fmla="*/ T80 w 34"/>
                            <a:gd name="T82" fmla="+- 0 -156 -237"/>
                            <a:gd name="T83" fmla="*/ -156 h 91"/>
                            <a:gd name="T84" fmla="+- 0 7213 7205"/>
                            <a:gd name="T85" fmla="*/ T84 w 34"/>
                            <a:gd name="T86" fmla="+- 0 -160 -237"/>
                            <a:gd name="T87" fmla="*/ -160 h 91"/>
                            <a:gd name="T88" fmla="+- 0 7216 7205"/>
                            <a:gd name="T89" fmla="*/ T88 w 34"/>
                            <a:gd name="T90" fmla="+- 0 -154 -237"/>
                            <a:gd name="T91" fmla="*/ -154 h 91"/>
                            <a:gd name="T92" fmla="+- 0 7223 7205"/>
                            <a:gd name="T93" fmla="*/ T92 w 34"/>
                            <a:gd name="T94" fmla="+- 0 -157 -237"/>
                            <a:gd name="T95" fmla="*/ -157 h 91"/>
                            <a:gd name="T96" fmla="+- 0 7217 7205"/>
                            <a:gd name="T97" fmla="*/ T96 w 34"/>
                            <a:gd name="T98" fmla="+- 0 -147 -237"/>
                            <a:gd name="T99" fmla="*/ -147 h 91"/>
                            <a:gd name="T100" fmla="+- 0 7236 7205"/>
                            <a:gd name="T101" fmla="*/ T100 w 34"/>
                            <a:gd name="T102" fmla="+- 0 -156 -237"/>
                            <a:gd name="T103" fmla="*/ -156 h 91"/>
                            <a:gd name="T104" fmla="+- 0 7235 7205"/>
                            <a:gd name="T105" fmla="*/ T104 w 34"/>
                            <a:gd name="T106" fmla="+- 0 -148 -237"/>
                            <a:gd name="T107" fmla="*/ -148 h 91"/>
                            <a:gd name="T108" fmla="+- 0 7238 7205"/>
                            <a:gd name="T109" fmla="*/ T108 w 34"/>
                            <a:gd name="T110" fmla="+- 0 -149 -237"/>
                            <a:gd name="T111" fmla="*/ -14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34" h="91">
                              <a:moveTo>
                                <a:pt x="17" y="0"/>
                              </a:moveTo>
                              <a:lnTo>
                                <a:pt x="18" y="0"/>
                              </a:lnTo>
                              <a:lnTo>
                                <a:pt x="12" y="10"/>
                              </a:lnTo>
                              <a:lnTo>
                                <a:pt x="13" y="9"/>
                              </a:lnTo>
                              <a:lnTo>
                                <a:pt x="5" y="20"/>
                              </a:lnTo>
                              <a:lnTo>
                                <a:pt x="14" y="16"/>
                              </a:lnTo>
                              <a:lnTo>
                                <a:pt x="9" y="26"/>
                              </a:lnTo>
                              <a:lnTo>
                                <a:pt x="15" y="30"/>
                              </a:lnTo>
                              <a:lnTo>
                                <a:pt x="17" y="29"/>
                              </a:lnTo>
                              <a:lnTo>
                                <a:pt x="13" y="38"/>
                              </a:lnTo>
                              <a:lnTo>
                                <a:pt x="16" y="37"/>
                              </a:lnTo>
                              <a:lnTo>
                                <a:pt x="1" y="51"/>
                              </a:lnTo>
                              <a:lnTo>
                                <a:pt x="18" y="44"/>
                              </a:lnTo>
                              <a:lnTo>
                                <a:pt x="6" y="56"/>
                              </a:lnTo>
                              <a:lnTo>
                                <a:pt x="15" y="52"/>
                              </a:lnTo>
                              <a:lnTo>
                                <a:pt x="7" y="63"/>
                              </a:lnTo>
                              <a:lnTo>
                                <a:pt x="8" y="62"/>
                              </a:lnTo>
                              <a:lnTo>
                                <a:pt x="13" y="68"/>
                              </a:lnTo>
                              <a:lnTo>
                                <a:pt x="18" y="65"/>
                              </a:lnTo>
                              <a:lnTo>
                                <a:pt x="0" y="81"/>
                              </a:lnTo>
                              <a:lnTo>
                                <a:pt x="8" y="77"/>
                              </a:lnTo>
                              <a:lnTo>
                                <a:pt x="11" y="83"/>
                              </a:lnTo>
                              <a:lnTo>
                                <a:pt x="18" y="80"/>
                              </a:lnTo>
                              <a:lnTo>
                                <a:pt x="12" y="90"/>
                              </a:lnTo>
                              <a:lnTo>
                                <a:pt x="31" y="81"/>
                              </a:lnTo>
                              <a:lnTo>
                                <a:pt x="30" y="89"/>
                              </a:lnTo>
                              <a:lnTo>
                                <a:pt x="33" y="88"/>
                              </a:lnTo>
                            </a:path>
                          </a:pathLst>
                        </a:custGeom>
                        <a:noFill/>
                        <a:ln w="9851">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 name="Freeform 105"/>
                      <wps:cNvSpPr>
                        <a:spLocks/>
                      </wps:cNvSpPr>
                      <wps:spPr bwMode="auto">
                        <a:xfrm>
                          <a:off x="6482" y="205"/>
                          <a:ext cx="45" cy="139"/>
                        </a:xfrm>
                        <a:custGeom>
                          <a:avLst/>
                          <a:gdLst>
                            <a:gd name="T0" fmla="+- 0 6482 6482"/>
                            <a:gd name="T1" fmla="*/ T0 w 45"/>
                            <a:gd name="T2" fmla="+- 0 210 205"/>
                            <a:gd name="T3" fmla="*/ 210 h 139"/>
                            <a:gd name="T4" fmla="+- 0 6493 6482"/>
                            <a:gd name="T5" fmla="*/ T4 w 45"/>
                            <a:gd name="T6" fmla="+- 0 205 205"/>
                            <a:gd name="T7" fmla="*/ 205 h 139"/>
                            <a:gd name="T8" fmla="+- 0 6499 6482"/>
                            <a:gd name="T9" fmla="*/ T8 w 45"/>
                            <a:gd name="T10" fmla="+- 0 210 205"/>
                            <a:gd name="T11" fmla="*/ 210 h 139"/>
                            <a:gd name="T12" fmla="+- 0 6499 6482"/>
                            <a:gd name="T13" fmla="*/ T12 w 45"/>
                            <a:gd name="T14" fmla="+- 0 210 205"/>
                            <a:gd name="T15" fmla="*/ 210 h 139"/>
                            <a:gd name="T16" fmla="+- 0 6496 6482"/>
                            <a:gd name="T17" fmla="*/ T16 w 45"/>
                            <a:gd name="T18" fmla="+- 0 218 205"/>
                            <a:gd name="T19" fmla="*/ 218 h 139"/>
                            <a:gd name="T20" fmla="+- 0 6506 6482"/>
                            <a:gd name="T21" fmla="*/ T20 w 45"/>
                            <a:gd name="T22" fmla="+- 0 221 205"/>
                            <a:gd name="T23" fmla="*/ 221 h 139"/>
                            <a:gd name="T24" fmla="+- 0 6515 6482"/>
                            <a:gd name="T25" fmla="*/ T24 w 45"/>
                            <a:gd name="T26" fmla="+- 0 217 205"/>
                            <a:gd name="T27" fmla="*/ 217 h 139"/>
                            <a:gd name="T28" fmla="+- 0 6508 6482"/>
                            <a:gd name="T29" fmla="*/ T28 w 45"/>
                            <a:gd name="T30" fmla="+- 0 227 205"/>
                            <a:gd name="T31" fmla="*/ 227 h 139"/>
                            <a:gd name="T32" fmla="+- 0 6520 6482"/>
                            <a:gd name="T33" fmla="*/ T32 w 45"/>
                            <a:gd name="T34" fmla="+- 0 222 205"/>
                            <a:gd name="T35" fmla="*/ 222 h 139"/>
                            <a:gd name="T36" fmla="+- 0 6512 6482"/>
                            <a:gd name="T37" fmla="*/ T36 w 45"/>
                            <a:gd name="T38" fmla="+- 0 233 205"/>
                            <a:gd name="T39" fmla="*/ 233 h 139"/>
                            <a:gd name="T40" fmla="+- 0 6512 6482"/>
                            <a:gd name="T41" fmla="*/ T40 w 45"/>
                            <a:gd name="T42" fmla="+- 0 233 205"/>
                            <a:gd name="T43" fmla="*/ 233 h 139"/>
                            <a:gd name="T44" fmla="+- 0 6514 6482"/>
                            <a:gd name="T45" fmla="*/ T44 w 45"/>
                            <a:gd name="T46" fmla="+- 0 239 205"/>
                            <a:gd name="T47" fmla="*/ 239 h 139"/>
                            <a:gd name="T48" fmla="+- 0 6515 6482"/>
                            <a:gd name="T49" fmla="*/ T48 w 45"/>
                            <a:gd name="T50" fmla="+- 0 239 205"/>
                            <a:gd name="T51" fmla="*/ 239 h 139"/>
                            <a:gd name="T52" fmla="+- 0 6509 6482"/>
                            <a:gd name="T53" fmla="*/ T52 w 45"/>
                            <a:gd name="T54" fmla="+- 0 249 205"/>
                            <a:gd name="T55" fmla="*/ 249 h 139"/>
                            <a:gd name="T56" fmla="+- 0 6521 6482"/>
                            <a:gd name="T57" fmla="*/ T56 w 45"/>
                            <a:gd name="T58" fmla="+- 0 243 205"/>
                            <a:gd name="T59" fmla="*/ 243 h 139"/>
                            <a:gd name="T60" fmla="+- 0 6509 6482"/>
                            <a:gd name="T61" fmla="*/ T60 w 45"/>
                            <a:gd name="T62" fmla="+- 0 256 205"/>
                            <a:gd name="T63" fmla="*/ 256 h 139"/>
                            <a:gd name="T64" fmla="+- 0 6511 6482"/>
                            <a:gd name="T65" fmla="*/ T64 w 45"/>
                            <a:gd name="T66" fmla="+- 0 255 205"/>
                            <a:gd name="T67" fmla="*/ 255 h 139"/>
                            <a:gd name="T68" fmla="+- 0 6516 6482"/>
                            <a:gd name="T69" fmla="*/ T68 w 45"/>
                            <a:gd name="T70" fmla="+- 0 260 205"/>
                            <a:gd name="T71" fmla="*/ 260 h 139"/>
                            <a:gd name="T72" fmla="+- 0 6517 6482"/>
                            <a:gd name="T73" fmla="*/ T72 w 45"/>
                            <a:gd name="T74" fmla="+- 0 260 205"/>
                            <a:gd name="T75" fmla="*/ 260 h 139"/>
                            <a:gd name="T76" fmla="+- 0 6511 6482"/>
                            <a:gd name="T77" fmla="*/ T76 w 45"/>
                            <a:gd name="T78" fmla="+- 0 270 205"/>
                            <a:gd name="T79" fmla="*/ 270 h 139"/>
                            <a:gd name="T80" fmla="+- 0 6523 6482"/>
                            <a:gd name="T81" fmla="*/ T80 w 45"/>
                            <a:gd name="T82" fmla="+- 0 264 205"/>
                            <a:gd name="T83" fmla="*/ 264 h 139"/>
                            <a:gd name="T84" fmla="+- 0 6517 6482"/>
                            <a:gd name="T85" fmla="*/ T84 w 45"/>
                            <a:gd name="T86" fmla="+- 0 274 205"/>
                            <a:gd name="T87" fmla="*/ 274 h 139"/>
                            <a:gd name="T88" fmla="+- 0 6518 6482"/>
                            <a:gd name="T89" fmla="*/ T88 w 45"/>
                            <a:gd name="T90" fmla="+- 0 274 205"/>
                            <a:gd name="T91" fmla="*/ 274 h 139"/>
                            <a:gd name="T92" fmla="+- 0 6517 6482"/>
                            <a:gd name="T93" fmla="*/ T92 w 45"/>
                            <a:gd name="T94" fmla="+- 0 282 205"/>
                            <a:gd name="T95" fmla="*/ 282 h 139"/>
                            <a:gd name="T96" fmla="+- 0 6518 6482"/>
                            <a:gd name="T97" fmla="*/ T96 w 45"/>
                            <a:gd name="T98" fmla="+- 0 281 205"/>
                            <a:gd name="T99" fmla="*/ 281 h 139"/>
                            <a:gd name="T100" fmla="+- 0 6511 6482"/>
                            <a:gd name="T101" fmla="*/ T100 w 45"/>
                            <a:gd name="T102" fmla="+- 0 292 205"/>
                            <a:gd name="T103" fmla="*/ 292 h 139"/>
                            <a:gd name="T104" fmla="+- 0 6514 6482"/>
                            <a:gd name="T105" fmla="*/ T104 w 45"/>
                            <a:gd name="T106" fmla="+- 0 291 205"/>
                            <a:gd name="T107" fmla="*/ 291 h 139"/>
                            <a:gd name="T108" fmla="+- 0 6513 6482"/>
                            <a:gd name="T109" fmla="*/ T108 w 45"/>
                            <a:gd name="T110" fmla="+- 0 298 205"/>
                            <a:gd name="T111" fmla="*/ 298 h 139"/>
                            <a:gd name="T112" fmla="+- 0 6527 6482"/>
                            <a:gd name="T113" fmla="*/ T112 w 45"/>
                            <a:gd name="T114" fmla="+- 0 292 205"/>
                            <a:gd name="T115" fmla="*/ 292 h 139"/>
                            <a:gd name="T116" fmla="+- 0 6517 6482"/>
                            <a:gd name="T117" fmla="*/ T116 w 45"/>
                            <a:gd name="T118" fmla="+- 0 304 205"/>
                            <a:gd name="T119" fmla="*/ 304 h 139"/>
                            <a:gd name="T120" fmla="+- 0 6518 6482"/>
                            <a:gd name="T121" fmla="*/ T120 w 45"/>
                            <a:gd name="T122" fmla="+- 0 303 205"/>
                            <a:gd name="T123" fmla="*/ 303 h 139"/>
                            <a:gd name="T124" fmla="+- 0 6517 6482"/>
                            <a:gd name="T125" fmla="*/ T124 w 45"/>
                            <a:gd name="T126" fmla="+- 0 311 205"/>
                            <a:gd name="T127" fmla="*/ 311 h 139"/>
                            <a:gd name="T128" fmla="+- 0 6518 6482"/>
                            <a:gd name="T129" fmla="*/ T128 w 45"/>
                            <a:gd name="T130" fmla="+- 0 310 205"/>
                            <a:gd name="T131" fmla="*/ 310 h 139"/>
                            <a:gd name="T132" fmla="+- 0 6517 6482"/>
                            <a:gd name="T133" fmla="*/ T132 w 45"/>
                            <a:gd name="T134" fmla="+- 0 318 205"/>
                            <a:gd name="T135" fmla="*/ 318 h 139"/>
                            <a:gd name="T136" fmla="+- 0 6519 6482"/>
                            <a:gd name="T137" fmla="*/ T136 w 45"/>
                            <a:gd name="T138" fmla="+- 0 317 205"/>
                            <a:gd name="T139" fmla="*/ 317 h 139"/>
                            <a:gd name="T140" fmla="+- 0 6506 6482"/>
                            <a:gd name="T141" fmla="*/ T140 w 45"/>
                            <a:gd name="T142" fmla="+- 0 330 205"/>
                            <a:gd name="T143" fmla="*/ 330 h 139"/>
                            <a:gd name="T144" fmla="+- 0 6523 6482"/>
                            <a:gd name="T145" fmla="*/ T144 w 45"/>
                            <a:gd name="T146" fmla="+- 0 323 205"/>
                            <a:gd name="T147" fmla="*/ 323 h 139"/>
                            <a:gd name="T148" fmla="+- 0 6517 6482"/>
                            <a:gd name="T149" fmla="*/ T148 w 45"/>
                            <a:gd name="T150" fmla="+- 0 333 205"/>
                            <a:gd name="T151" fmla="*/ 333 h 139"/>
                            <a:gd name="T152" fmla="+- 0 6519 6482"/>
                            <a:gd name="T153" fmla="*/ T152 w 45"/>
                            <a:gd name="T154" fmla="+- 0 332 205"/>
                            <a:gd name="T155" fmla="*/ 332 h 139"/>
                            <a:gd name="T156" fmla="+- 0 6510 6482"/>
                            <a:gd name="T157" fmla="*/ T156 w 45"/>
                            <a:gd name="T158" fmla="+- 0 343 205"/>
                            <a:gd name="T159" fmla="*/ 343 h 139"/>
                            <a:gd name="T160" fmla="+- 0 6518 6482"/>
                            <a:gd name="T161" fmla="*/ T160 w 45"/>
                            <a:gd name="T162" fmla="+- 0 340 205"/>
                            <a:gd name="T163" fmla="*/ 340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45" h="139">
                              <a:moveTo>
                                <a:pt x="0" y="5"/>
                              </a:moveTo>
                              <a:lnTo>
                                <a:pt x="11" y="0"/>
                              </a:lnTo>
                              <a:lnTo>
                                <a:pt x="17" y="5"/>
                              </a:lnTo>
                              <a:lnTo>
                                <a:pt x="14" y="13"/>
                              </a:lnTo>
                              <a:lnTo>
                                <a:pt x="24" y="16"/>
                              </a:lnTo>
                              <a:lnTo>
                                <a:pt x="33" y="12"/>
                              </a:lnTo>
                              <a:lnTo>
                                <a:pt x="26" y="22"/>
                              </a:lnTo>
                              <a:lnTo>
                                <a:pt x="38" y="17"/>
                              </a:lnTo>
                              <a:lnTo>
                                <a:pt x="30" y="28"/>
                              </a:lnTo>
                              <a:lnTo>
                                <a:pt x="32" y="34"/>
                              </a:lnTo>
                              <a:lnTo>
                                <a:pt x="33" y="34"/>
                              </a:lnTo>
                              <a:lnTo>
                                <a:pt x="27" y="44"/>
                              </a:lnTo>
                              <a:lnTo>
                                <a:pt x="39" y="38"/>
                              </a:lnTo>
                              <a:lnTo>
                                <a:pt x="27" y="51"/>
                              </a:lnTo>
                              <a:lnTo>
                                <a:pt x="29" y="50"/>
                              </a:lnTo>
                              <a:lnTo>
                                <a:pt x="34" y="55"/>
                              </a:lnTo>
                              <a:lnTo>
                                <a:pt x="35" y="55"/>
                              </a:lnTo>
                              <a:lnTo>
                                <a:pt x="29" y="65"/>
                              </a:lnTo>
                              <a:lnTo>
                                <a:pt x="41" y="59"/>
                              </a:lnTo>
                              <a:lnTo>
                                <a:pt x="35" y="69"/>
                              </a:lnTo>
                              <a:lnTo>
                                <a:pt x="36" y="69"/>
                              </a:lnTo>
                              <a:lnTo>
                                <a:pt x="35" y="77"/>
                              </a:lnTo>
                              <a:lnTo>
                                <a:pt x="36" y="76"/>
                              </a:lnTo>
                              <a:lnTo>
                                <a:pt x="29" y="87"/>
                              </a:lnTo>
                              <a:lnTo>
                                <a:pt x="32" y="86"/>
                              </a:lnTo>
                              <a:lnTo>
                                <a:pt x="31" y="93"/>
                              </a:lnTo>
                              <a:lnTo>
                                <a:pt x="45" y="87"/>
                              </a:lnTo>
                              <a:lnTo>
                                <a:pt x="35" y="99"/>
                              </a:lnTo>
                              <a:lnTo>
                                <a:pt x="36" y="98"/>
                              </a:lnTo>
                              <a:lnTo>
                                <a:pt x="35" y="106"/>
                              </a:lnTo>
                              <a:lnTo>
                                <a:pt x="36" y="105"/>
                              </a:lnTo>
                              <a:lnTo>
                                <a:pt x="35" y="113"/>
                              </a:lnTo>
                              <a:lnTo>
                                <a:pt x="37" y="112"/>
                              </a:lnTo>
                              <a:lnTo>
                                <a:pt x="24" y="125"/>
                              </a:lnTo>
                              <a:lnTo>
                                <a:pt x="41" y="118"/>
                              </a:lnTo>
                              <a:lnTo>
                                <a:pt x="35" y="128"/>
                              </a:lnTo>
                              <a:lnTo>
                                <a:pt x="37" y="127"/>
                              </a:lnTo>
                              <a:lnTo>
                                <a:pt x="28" y="138"/>
                              </a:lnTo>
                              <a:lnTo>
                                <a:pt x="36" y="135"/>
                              </a:lnTo>
                            </a:path>
                          </a:pathLst>
                        </a:custGeom>
                        <a:noFill/>
                        <a:ln w="9903">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 name="Freeform 106"/>
                      <wps:cNvSpPr>
                        <a:spLocks/>
                      </wps:cNvSpPr>
                      <wps:spPr bwMode="auto">
                        <a:xfrm>
                          <a:off x="6447" y="213"/>
                          <a:ext cx="53" cy="136"/>
                        </a:xfrm>
                        <a:custGeom>
                          <a:avLst/>
                          <a:gdLst>
                            <a:gd name="T0" fmla="+- 0 6469 6447"/>
                            <a:gd name="T1" fmla="*/ T0 w 53"/>
                            <a:gd name="T2" fmla="+- 0 214 213"/>
                            <a:gd name="T3" fmla="*/ 214 h 136"/>
                            <a:gd name="T4" fmla="+- 0 6470 6447"/>
                            <a:gd name="T5" fmla="*/ T4 w 53"/>
                            <a:gd name="T6" fmla="+- 0 213 213"/>
                            <a:gd name="T7" fmla="*/ 213 h 136"/>
                            <a:gd name="T8" fmla="+- 0 6463 6447"/>
                            <a:gd name="T9" fmla="*/ T8 w 53"/>
                            <a:gd name="T10" fmla="+- 0 224 213"/>
                            <a:gd name="T11" fmla="*/ 224 h 136"/>
                            <a:gd name="T12" fmla="+- 0 6463 6447"/>
                            <a:gd name="T13" fmla="*/ T12 w 53"/>
                            <a:gd name="T14" fmla="+- 0 224 213"/>
                            <a:gd name="T15" fmla="*/ 224 h 136"/>
                            <a:gd name="T16" fmla="+- 0 6467 6447"/>
                            <a:gd name="T17" fmla="*/ T16 w 53"/>
                            <a:gd name="T18" fmla="+- 0 230 213"/>
                            <a:gd name="T19" fmla="*/ 230 h 136"/>
                            <a:gd name="T20" fmla="+- 0 6469 6447"/>
                            <a:gd name="T21" fmla="*/ T20 w 53"/>
                            <a:gd name="T22" fmla="+- 0 229 213"/>
                            <a:gd name="T23" fmla="*/ 229 h 136"/>
                            <a:gd name="T24" fmla="+- 0 6458 6447"/>
                            <a:gd name="T25" fmla="*/ T24 w 53"/>
                            <a:gd name="T26" fmla="+- 0 241 213"/>
                            <a:gd name="T27" fmla="*/ 241 h 136"/>
                            <a:gd name="T28" fmla="+- 0 6463 6447"/>
                            <a:gd name="T29" fmla="*/ T28 w 53"/>
                            <a:gd name="T30" fmla="+- 0 239 213"/>
                            <a:gd name="T31" fmla="*/ 239 h 136"/>
                            <a:gd name="T32" fmla="+- 0 6458 6447"/>
                            <a:gd name="T33" fmla="*/ T32 w 53"/>
                            <a:gd name="T34" fmla="+- 0 248 213"/>
                            <a:gd name="T35" fmla="*/ 248 h 136"/>
                            <a:gd name="T36" fmla="+- 0 6459 6447"/>
                            <a:gd name="T37" fmla="*/ T36 w 53"/>
                            <a:gd name="T38" fmla="+- 0 248 213"/>
                            <a:gd name="T39" fmla="*/ 248 h 136"/>
                            <a:gd name="T40" fmla="+- 0 6455 6447"/>
                            <a:gd name="T41" fmla="*/ T40 w 53"/>
                            <a:gd name="T42" fmla="+- 0 257 213"/>
                            <a:gd name="T43" fmla="*/ 257 h 136"/>
                            <a:gd name="T44" fmla="+- 0 6456 6447"/>
                            <a:gd name="T45" fmla="*/ T44 w 53"/>
                            <a:gd name="T46" fmla="+- 0 257 213"/>
                            <a:gd name="T47" fmla="*/ 257 h 136"/>
                            <a:gd name="T48" fmla="+- 0 6450 6447"/>
                            <a:gd name="T49" fmla="*/ T48 w 53"/>
                            <a:gd name="T50" fmla="+- 0 267 213"/>
                            <a:gd name="T51" fmla="*/ 267 h 136"/>
                            <a:gd name="T52" fmla="+- 0 6454 6447"/>
                            <a:gd name="T53" fmla="*/ T52 w 53"/>
                            <a:gd name="T54" fmla="+- 0 265 213"/>
                            <a:gd name="T55" fmla="*/ 265 h 136"/>
                            <a:gd name="T56" fmla="+- 0 6447 6447"/>
                            <a:gd name="T57" fmla="*/ T56 w 53"/>
                            <a:gd name="T58" fmla="+- 0 275 213"/>
                            <a:gd name="T59" fmla="*/ 275 h 136"/>
                            <a:gd name="T60" fmla="+- 0 6462 6447"/>
                            <a:gd name="T61" fmla="*/ T60 w 53"/>
                            <a:gd name="T62" fmla="+- 0 268 213"/>
                            <a:gd name="T63" fmla="*/ 268 h 136"/>
                            <a:gd name="T64" fmla="+- 0 6449 6447"/>
                            <a:gd name="T65" fmla="*/ T64 w 53"/>
                            <a:gd name="T66" fmla="+- 0 282 213"/>
                            <a:gd name="T67" fmla="*/ 282 h 136"/>
                            <a:gd name="T68" fmla="+- 0 6459 6447"/>
                            <a:gd name="T69" fmla="*/ T68 w 53"/>
                            <a:gd name="T70" fmla="+- 0 277 213"/>
                            <a:gd name="T71" fmla="*/ 277 h 136"/>
                            <a:gd name="T72" fmla="+- 0 6455 6447"/>
                            <a:gd name="T73" fmla="*/ T72 w 53"/>
                            <a:gd name="T74" fmla="+- 0 286 213"/>
                            <a:gd name="T75" fmla="*/ 286 h 136"/>
                            <a:gd name="T76" fmla="+- 0 6456 6447"/>
                            <a:gd name="T77" fmla="*/ T76 w 53"/>
                            <a:gd name="T78" fmla="+- 0 286 213"/>
                            <a:gd name="T79" fmla="*/ 286 h 136"/>
                            <a:gd name="T80" fmla="+- 0 6457 6447"/>
                            <a:gd name="T81" fmla="*/ T80 w 53"/>
                            <a:gd name="T82" fmla="+- 0 292 213"/>
                            <a:gd name="T83" fmla="*/ 292 h 136"/>
                            <a:gd name="T84" fmla="+- 0 6462 6447"/>
                            <a:gd name="T85" fmla="*/ T84 w 53"/>
                            <a:gd name="T86" fmla="+- 0 290 213"/>
                            <a:gd name="T87" fmla="*/ 290 h 136"/>
                            <a:gd name="T88" fmla="+- 0 6455 6447"/>
                            <a:gd name="T89" fmla="*/ T88 w 53"/>
                            <a:gd name="T90" fmla="+- 0 301 213"/>
                            <a:gd name="T91" fmla="*/ 301 h 136"/>
                            <a:gd name="T92" fmla="+- 0 6456 6447"/>
                            <a:gd name="T93" fmla="*/ T92 w 53"/>
                            <a:gd name="T94" fmla="+- 0 300 213"/>
                            <a:gd name="T95" fmla="*/ 300 h 136"/>
                            <a:gd name="T96" fmla="+- 0 6452 6447"/>
                            <a:gd name="T97" fmla="*/ T96 w 53"/>
                            <a:gd name="T98" fmla="+- 0 310 213"/>
                            <a:gd name="T99" fmla="*/ 310 h 136"/>
                            <a:gd name="T100" fmla="+- 0 6463 6447"/>
                            <a:gd name="T101" fmla="*/ T100 w 53"/>
                            <a:gd name="T102" fmla="+- 0 304 213"/>
                            <a:gd name="T103" fmla="*/ 304 h 136"/>
                            <a:gd name="T104" fmla="+- 0 6448 6447"/>
                            <a:gd name="T105" fmla="*/ T104 w 53"/>
                            <a:gd name="T106" fmla="+- 0 319 213"/>
                            <a:gd name="T107" fmla="*/ 319 h 136"/>
                            <a:gd name="T108" fmla="+- 0 6450 6447"/>
                            <a:gd name="T109" fmla="*/ T108 w 53"/>
                            <a:gd name="T110" fmla="+- 0 318 213"/>
                            <a:gd name="T111" fmla="*/ 318 h 136"/>
                            <a:gd name="T112" fmla="+- 0 6455 6447"/>
                            <a:gd name="T113" fmla="*/ T112 w 53"/>
                            <a:gd name="T114" fmla="+- 0 323 213"/>
                            <a:gd name="T115" fmla="*/ 323 h 136"/>
                            <a:gd name="T116" fmla="+- 0 6456 6447"/>
                            <a:gd name="T117" fmla="*/ T116 w 53"/>
                            <a:gd name="T118" fmla="+- 0 322 213"/>
                            <a:gd name="T119" fmla="*/ 322 h 136"/>
                            <a:gd name="T120" fmla="+- 0 6455 6447"/>
                            <a:gd name="T121" fmla="*/ T120 w 53"/>
                            <a:gd name="T122" fmla="+- 0 330 213"/>
                            <a:gd name="T123" fmla="*/ 330 h 136"/>
                            <a:gd name="T124" fmla="+- 0 6457 6447"/>
                            <a:gd name="T125" fmla="*/ T124 w 53"/>
                            <a:gd name="T126" fmla="+- 0 329 213"/>
                            <a:gd name="T127" fmla="*/ 329 h 136"/>
                            <a:gd name="T128" fmla="+- 0 6459 6447"/>
                            <a:gd name="T129" fmla="*/ T128 w 53"/>
                            <a:gd name="T130" fmla="+- 0 336 213"/>
                            <a:gd name="T131" fmla="*/ 336 h 136"/>
                            <a:gd name="T132" fmla="+- 0 6461 6447"/>
                            <a:gd name="T133" fmla="*/ T132 w 53"/>
                            <a:gd name="T134" fmla="+- 0 335 213"/>
                            <a:gd name="T135" fmla="*/ 335 h 136"/>
                            <a:gd name="T136" fmla="+- 0 6455 6447"/>
                            <a:gd name="T137" fmla="*/ T136 w 53"/>
                            <a:gd name="T138" fmla="+- 0 345 213"/>
                            <a:gd name="T139" fmla="*/ 345 h 136"/>
                            <a:gd name="T140" fmla="+- 0 6457 6447"/>
                            <a:gd name="T141" fmla="*/ T140 w 53"/>
                            <a:gd name="T142" fmla="+- 0 344 213"/>
                            <a:gd name="T143" fmla="*/ 344 h 136"/>
                            <a:gd name="T144" fmla="+- 0 6468 6447"/>
                            <a:gd name="T145" fmla="*/ T144 w 53"/>
                            <a:gd name="T146" fmla="+- 0 346 213"/>
                            <a:gd name="T147" fmla="*/ 346 h 136"/>
                            <a:gd name="T148" fmla="+- 0 6475 6447"/>
                            <a:gd name="T149" fmla="*/ T148 w 53"/>
                            <a:gd name="T150" fmla="+- 0 342 213"/>
                            <a:gd name="T151" fmla="*/ 342 h 136"/>
                            <a:gd name="T152" fmla="+- 0 6477 6447"/>
                            <a:gd name="T153" fmla="*/ T152 w 53"/>
                            <a:gd name="T154" fmla="+- 0 349 213"/>
                            <a:gd name="T155" fmla="*/ 349 h 136"/>
                            <a:gd name="T156" fmla="+- 0 6478 6447"/>
                            <a:gd name="T157" fmla="*/ T156 w 53"/>
                            <a:gd name="T158" fmla="+- 0 348 213"/>
                            <a:gd name="T159" fmla="*/ 348 h 136"/>
                            <a:gd name="T160" fmla="+- 0 6497 6447"/>
                            <a:gd name="T161" fmla="*/ T160 w 53"/>
                            <a:gd name="T162" fmla="+- 0 347 213"/>
                            <a:gd name="T163" fmla="*/ 347 h 136"/>
                            <a:gd name="T164" fmla="+- 0 6500 6447"/>
                            <a:gd name="T165" fmla="*/ T164 w 53"/>
                            <a:gd name="T166" fmla="+- 0 346 213"/>
                            <a:gd name="T167" fmla="*/ 34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3" h="136">
                              <a:moveTo>
                                <a:pt x="22" y="1"/>
                              </a:moveTo>
                              <a:lnTo>
                                <a:pt x="23" y="0"/>
                              </a:lnTo>
                              <a:lnTo>
                                <a:pt x="16" y="11"/>
                              </a:lnTo>
                              <a:lnTo>
                                <a:pt x="20" y="17"/>
                              </a:lnTo>
                              <a:lnTo>
                                <a:pt x="22" y="16"/>
                              </a:lnTo>
                              <a:lnTo>
                                <a:pt x="11" y="28"/>
                              </a:lnTo>
                              <a:lnTo>
                                <a:pt x="16" y="26"/>
                              </a:lnTo>
                              <a:lnTo>
                                <a:pt x="11" y="35"/>
                              </a:lnTo>
                              <a:lnTo>
                                <a:pt x="12" y="35"/>
                              </a:lnTo>
                              <a:lnTo>
                                <a:pt x="8" y="44"/>
                              </a:lnTo>
                              <a:lnTo>
                                <a:pt x="9" y="44"/>
                              </a:lnTo>
                              <a:lnTo>
                                <a:pt x="3" y="54"/>
                              </a:lnTo>
                              <a:lnTo>
                                <a:pt x="7" y="52"/>
                              </a:lnTo>
                              <a:lnTo>
                                <a:pt x="0" y="62"/>
                              </a:lnTo>
                              <a:lnTo>
                                <a:pt x="15" y="55"/>
                              </a:lnTo>
                              <a:lnTo>
                                <a:pt x="2" y="69"/>
                              </a:lnTo>
                              <a:lnTo>
                                <a:pt x="12" y="64"/>
                              </a:lnTo>
                              <a:lnTo>
                                <a:pt x="8" y="73"/>
                              </a:lnTo>
                              <a:lnTo>
                                <a:pt x="9" y="73"/>
                              </a:lnTo>
                              <a:lnTo>
                                <a:pt x="10" y="79"/>
                              </a:lnTo>
                              <a:lnTo>
                                <a:pt x="15" y="77"/>
                              </a:lnTo>
                              <a:lnTo>
                                <a:pt x="8" y="88"/>
                              </a:lnTo>
                              <a:lnTo>
                                <a:pt x="9" y="87"/>
                              </a:lnTo>
                              <a:lnTo>
                                <a:pt x="5" y="97"/>
                              </a:lnTo>
                              <a:lnTo>
                                <a:pt x="16" y="91"/>
                              </a:lnTo>
                              <a:lnTo>
                                <a:pt x="1" y="106"/>
                              </a:lnTo>
                              <a:lnTo>
                                <a:pt x="3" y="105"/>
                              </a:lnTo>
                              <a:lnTo>
                                <a:pt x="8" y="110"/>
                              </a:lnTo>
                              <a:lnTo>
                                <a:pt x="9" y="109"/>
                              </a:lnTo>
                              <a:lnTo>
                                <a:pt x="8" y="117"/>
                              </a:lnTo>
                              <a:lnTo>
                                <a:pt x="10" y="116"/>
                              </a:lnTo>
                              <a:lnTo>
                                <a:pt x="12" y="123"/>
                              </a:lnTo>
                              <a:lnTo>
                                <a:pt x="14" y="122"/>
                              </a:lnTo>
                              <a:lnTo>
                                <a:pt x="8" y="132"/>
                              </a:lnTo>
                              <a:lnTo>
                                <a:pt x="10" y="131"/>
                              </a:lnTo>
                              <a:lnTo>
                                <a:pt x="21" y="133"/>
                              </a:lnTo>
                              <a:lnTo>
                                <a:pt x="28" y="129"/>
                              </a:lnTo>
                              <a:lnTo>
                                <a:pt x="30" y="136"/>
                              </a:lnTo>
                              <a:lnTo>
                                <a:pt x="31" y="135"/>
                              </a:lnTo>
                              <a:lnTo>
                                <a:pt x="50" y="134"/>
                              </a:lnTo>
                              <a:lnTo>
                                <a:pt x="53" y="133"/>
                              </a:lnTo>
                            </a:path>
                          </a:pathLst>
                        </a:custGeom>
                        <a:noFill/>
                        <a:ln w="9824">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3" name="Freeform 107"/>
                      <wps:cNvSpPr>
                        <a:spLocks/>
                      </wps:cNvSpPr>
                      <wps:spPr bwMode="auto">
                        <a:xfrm>
                          <a:off x="5947" y="205"/>
                          <a:ext cx="45" cy="136"/>
                        </a:xfrm>
                        <a:custGeom>
                          <a:avLst/>
                          <a:gdLst>
                            <a:gd name="T0" fmla="+- 0 5947 5947"/>
                            <a:gd name="T1" fmla="*/ T0 w 45"/>
                            <a:gd name="T2" fmla="+- 0 210 205"/>
                            <a:gd name="T3" fmla="*/ 210 h 136"/>
                            <a:gd name="T4" fmla="+- 0 5959 5947"/>
                            <a:gd name="T5" fmla="*/ T4 w 45"/>
                            <a:gd name="T6" fmla="+- 0 205 205"/>
                            <a:gd name="T7" fmla="*/ 205 h 136"/>
                            <a:gd name="T8" fmla="+- 0 5954 5947"/>
                            <a:gd name="T9" fmla="*/ T8 w 45"/>
                            <a:gd name="T10" fmla="+- 0 214 205"/>
                            <a:gd name="T11" fmla="*/ 214 h 136"/>
                            <a:gd name="T12" fmla="+- 0 5962 5947"/>
                            <a:gd name="T13" fmla="*/ T12 w 45"/>
                            <a:gd name="T14" fmla="+- 0 211 205"/>
                            <a:gd name="T15" fmla="*/ 211 h 136"/>
                            <a:gd name="T16" fmla="+- 0 5968 5947"/>
                            <a:gd name="T17" fmla="*/ T16 w 45"/>
                            <a:gd name="T18" fmla="+- 0 215 205"/>
                            <a:gd name="T19" fmla="*/ 215 h 136"/>
                            <a:gd name="T20" fmla="+- 0 5972 5947"/>
                            <a:gd name="T21" fmla="*/ T20 w 45"/>
                            <a:gd name="T22" fmla="+- 0 213 205"/>
                            <a:gd name="T23" fmla="*/ 213 h 136"/>
                            <a:gd name="T24" fmla="+- 0 5976 5947"/>
                            <a:gd name="T25" fmla="*/ T24 w 45"/>
                            <a:gd name="T26" fmla="+- 0 219 205"/>
                            <a:gd name="T27" fmla="*/ 219 h 136"/>
                            <a:gd name="T28" fmla="+- 0 5976 5947"/>
                            <a:gd name="T29" fmla="*/ T28 w 45"/>
                            <a:gd name="T30" fmla="+- 0 219 205"/>
                            <a:gd name="T31" fmla="*/ 219 h 136"/>
                            <a:gd name="T32" fmla="+- 0 5975 5947"/>
                            <a:gd name="T33" fmla="*/ T32 w 45"/>
                            <a:gd name="T34" fmla="+- 0 227 205"/>
                            <a:gd name="T35" fmla="*/ 227 h 136"/>
                            <a:gd name="T36" fmla="+- 0 5975 5947"/>
                            <a:gd name="T37" fmla="*/ T36 w 45"/>
                            <a:gd name="T38" fmla="+- 0 226 205"/>
                            <a:gd name="T39" fmla="*/ 226 h 136"/>
                            <a:gd name="T40" fmla="+- 0 5979 5947"/>
                            <a:gd name="T41" fmla="*/ T40 w 45"/>
                            <a:gd name="T42" fmla="+- 0 232 205"/>
                            <a:gd name="T43" fmla="*/ 232 h 136"/>
                            <a:gd name="T44" fmla="+- 0 5986 5947"/>
                            <a:gd name="T45" fmla="*/ T44 w 45"/>
                            <a:gd name="T46" fmla="+- 0 229 205"/>
                            <a:gd name="T47" fmla="*/ 229 h 136"/>
                            <a:gd name="T48" fmla="+- 0 5975 5947"/>
                            <a:gd name="T49" fmla="*/ T48 w 45"/>
                            <a:gd name="T50" fmla="+- 0 241 205"/>
                            <a:gd name="T51" fmla="*/ 241 h 136"/>
                            <a:gd name="T52" fmla="+- 0 5985 5947"/>
                            <a:gd name="T53" fmla="*/ T52 w 45"/>
                            <a:gd name="T54" fmla="+- 0 237 205"/>
                            <a:gd name="T55" fmla="*/ 237 h 136"/>
                            <a:gd name="T56" fmla="+- 0 5972 5947"/>
                            <a:gd name="T57" fmla="*/ T56 w 45"/>
                            <a:gd name="T58" fmla="+- 0 250 205"/>
                            <a:gd name="T59" fmla="*/ 250 h 136"/>
                            <a:gd name="T60" fmla="+- 0 5989 5947"/>
                            <a:gd name="T61" fmla="*/ T60 w 45"/>
                            <a:gd name="T62" fmla="+- 0 242 205"/>
                            <a:gd name="T63" fmla="*/ 242 h 136"/>
                            <a:gd name="T64" fmla="+- 0 5981 5947"/>
                            <a:gd name="T65" fmla="*/ T64 w 45"/>
                            <a:gd name="T66" fmla="+- 0 253 205"/>
                            <a:gd name="T67" fmla="*/ 253 h 136"/>
                            <a:gd name="T68" fmla="+- 0 5982 5947"/>
                            <a:gd name="T69" fmla="*/ T68 w 45"/>
                            <a:gd name="T70" fmla="+- 0 253 205"/>
                            <a:gd name="T71" fmla="*/ 253 h 136"/>
                            <a:gd name="T72" fmla="+- 0 5982 5947"/>
                            <a:gd name="T73" fmla="*/ T72 w 45"/>
                            <a:gd name="T74" fmla="+- 0 260 205"/>
                            <a:gd name="T75" fmla="*/ 260 h 136"/>
                            <a:gd name="T76" fmla="+- 0 5982 5947"/>
                            <a:gd name="T77" fmla="*/ T76 w 45"/>
                            <a:gd name="T78" fmla="+- 0 260 205"/>
                            <a:gd name="T79" fmla="*/ 260 h 136"/>
                            <a:gd name="T80" fmla="+- 0 5973 5947"/>
                            <a:gd name="T81" fmla="*/ T80 w 45"/>
                            <a:gd name="T82" fmla="+- 0 271 205"/>
                            <a:gd name="T83" fmla="*/ 271 h 136"/>
                            <a:gd name="T84" fmla="+- 0 5991 5947"/>
                            <a:gd name="T85" fmla="*/ T84 w 45"/>
                            <a:gd name="T86" fmla="+- 0 263 205"/>
                            <a:gd name="T87" fmla="*/ 263 h 136"/>
                            <a:gd name="T88" fmla="+- 0 5975 5947"/>
                            <a:gd name="T89" fmla="*/ T88 w 45"/>
                            <a:gd name="T90" fmla="+- 0 278 205"/>
                            <a:gd name="T91" fmla="*/ 278 h 136"/>
                            <a:gd name="T92" fmla="+- 0 5979 5947"/>
                            <a:gd name="T93" fmla="*/ T92 w 45"/>
                            <a:gd name="T94" fmla="+- 0 276 205"/>
                            <a:gd name="T95" fmla="*/ 276 h 136"/>
                            <a:gd name="T96" fmla="+- 0 5977 5947"/>
                            <a:gd name="T97" fmla="*/ T96 w 45"/>
                            <a:gd name="T98" fmla="+- 0 284 205"/>
                            <a:gd name="T99" fmla="*/ 284 h 136"/>
                            <a:gd name="T100" fmla="+- 0 5982 5947"/>
                            <a:gd name="T101" fmla="*/ T100 w 45"/>
                            <a:gd name="T102" fmla="+- 0 282 205"/>
                            <a:gd name="T103" fmla="*/ 282 h 136"/>
                            <a:gd name="T104" fmla="+- 0 5974 5947"/>
                            <a:gd name="T105" fmla="*/ T104 w 45"/>
                            <a:gd name="T106" fmla="+- 0 293 205"/>
                            <a:gd name="T107" fmla="*/ 293 h 136"/>
                            <a:gd name="T108" fmla="+- 0 5975 5947"/>
                            <a:gd name="T109" fmla="*/ T108 w 45"/>
                            <a:gd name="T110" fmla="+- 0 292 205"/>
                            <a:gd name="T111" fmla="*/ 292 h 136"/>
                            <a:gd name="T112" fmla="+- 0 5982 5947"/>
                            <a:gd name="T113" fmla="*/ T112 w 45"/>
                            <a:gd name="T114" fmla="+- 0 296 205"/>
                            <a:gd name="T115" fmla="*/ 296 h 136"/>
                            <a:gd name="T116" fmla="+- 0 5983 5947"/>
                            <a:gd name="T117" fmla="*/ T116 w 45"/>
                            <a:gd name="T118" fmla="+- 0 296 205"/>
                            <a:gd name="T119" fmla="*/ 296 h 136"/>
                            <a:gd name="T120" fmla="+- 0 5982 5947"/>
                            <a:gd name="T121" fmla="*/ T120 w 45"/>
                            <a:gd name="T122" fmla="+- 0 304 205"/>
                            <a:gd name="T123" fmla="*/ 304 h 136"/>
                            <a:gd name="T124" fmla="+- 0 5984 5947"/>
                            <a:gd name="T125" fmla="*/ T124 w 45"/>
                            <a:gd name="T126" fmla="+- 0 303 205"/>
                            <a:gd name="T127" fmla="*/ 303 h 136"/>
                            <a:gd name="T128" fmla="+- 0 5982 5947"/>
                            <a:gd name="T129" fmla="*/ T128 w 45"/>
                            <a:gd name="T130" fmla="+- 0 311 205"/>
                            <a:gd name="T131" fmla="*/ 311 h 136"/>
                            <a:gd name="T132" fmla="+- 0 5984 5947"/>
                            <a:gd name="T133" fmla="*/ T132 w 45"/>
                            <a:gd name="T134" fmla="+- 0 310 205"/>
                            <a:gd name="T135" fmla="*/ 310 h 136"/>
                            <a:gd name="T136" fmla="+- 0 5982 5947"/>
                            <a:gd name="T137" fmla="*/ T136 w 45"/>
                            <a:gd name="T138" fmla="+- 0 318 205"/>
                            <a:gd name="T139" fmla="*/ 318 h 136"/>
                            <a:gd name="T140" fmla="+- 0 5984 5947"/>
                            <a:gd name="T141" fmla="*/ T140 w 45"/>
                            <a:gd name="T142" fmla="+- 0 317 205"/>
                            <a:gd name="T143" fmla="*/ 317 h 136"/>
                            <a:gd name="T144" fmla="+- 0 5982 5947"/>
                            <a:gd name="T145" fmla="*/ T144 w 45"/>
                            <a:gd name="T146" fmla="+- 0 325 205"/>
                            <a:gd name="T147" fmla="*/ 325 h 136"/>
                            <a:gd name="T148" fmla="+- 0 5984 5947"/>
                            <a:gd name="T149" fmla="*/ T148 w 45"/>
                            <a:gd name="T150" fmla="+- 0 325 205"/>
                            <a:gd name="T151" fmla="*/ 325 h 136"/>
                            <a:gd name="T152" fmla="+- 0 5987 5947"/>
                            <a:gd name="T153" fmla="*/ T152 w 45"/>
                            <a:gd name="T154" fmla="+- 0 330 205"/>
                            <a:gd name="T155" fmla="*/ 330 h 136"/>
                            <a:gd name="T156" fmla="+- 0 5992 5947"/>
                            <a:gd name="T157" fmla="*/ T156 w 45"/>
                            <a:gd name="T158" fmla="+- 0 328 205"/>
                            <a:gd name="T159" fmla="*/ 328 h 136"/>
                            <a:gd name="T160" fmla="+- 0 5982 5947"/>
                            <a:gd name="T161" fmla="*/ T160 w 45"/>
                            <a:gd name="T162" fmla="+- 0 340 205"/>
                            <a:gd name="T163" fmla="*/ 340 h 136"/>
                            <a:gd name="T164" fmla="+- 0 5984 5947"/>
                            <a:gd name="T165" fmla="*/ T164 w 45"/>
                            <a:gd name="T166" fmla="+- 0 339 205"/>
                            <a:gd name="T167" fmla="*/ 339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5" h="136">
                              <a:moveTo>
                                <a:pt x="0" y="5"/>
                              </a:moveTo>
                              <a:lnTo>
                                <a:pt x="12" y="0"/>
                              </a:lnTo>
                              <a:lnTo>
                                <a:pt x="7" y="9"/>
                              </a:lnTo>
                              <a:lnTo>
                                <a:pt x="15" y="6"/>
                              </a:lnTo>
                              <a:lnTo>
                                <a:pt x="21" y="10"/>
                              </a:lnTo>
                              <a:lnTo>
                                <a:pt x="25" y="8"/>
                              </a:lnTo>
                              <a:lnTo>
                                <a:pt x="29" y="14"/>
                              </a:lnTo>
                              <a:lnTo>
                                <a:pt x="28" y="22"/>
                              </a:lnTo>
                              <a:lnTo>
                                <a:pt x="28" y="21"/>
                              </a:lnTo>
                              <a:lnTo>
                                <a:pt x="32" y="27"/>
                              </a:lnTo>
                              <a:lnTo>
                                <a:pt x="39" y="24"/>
                              </a:lnTo>
                              <a:lnTo>
                                <a:pt x="28" y="36"/>
                              </a:lnTo>
                              <a:lnTo>
                                <a:pt x="38" y="32"/>
                              </a:lnTo>
                              <a:lnTo>
                                <a:pt x="25" y="45"/>
                              </a:lnTo>
                              <a:lnTo>
                                <a:pt x="42" y="37"/>
                              </a:lnTo>
                              <a:lnTo>
                                <a:pt x="34" y="48"/>
                              </a:lnTo>
                              <a:lnTo>
                                <a:pt x="35" y="48"/>
                              </a:lnTo>
                              <a:lnTo>
                                <a:pt x="35" y="55"/>
                              </a:lnTo>
                              <a:lnTo>
                                <a:pt x="26" y="66"/>
                              </a:lnTo>
                              <a:lnTo>
                                <a:pt x="44" y="58"/>
                              </a:lnTo>
                              <a:lnTo>
                                <a:pt x="28" y="73"/>
                              </a:lnTo>
                              <a:lnTo>
                                <a:pt x="32" y="71"/>
                              </a:lnTo>
                              <a:lnTo>
                                <a:pt x="30" y="79"/>
                              </a:lnTo>
                              <a:lnTo>
                                <a:pt x="35" y="77"/>
                              </a:lnTo>
                              <a:lnTo>
                                <a:pt x="27" y="88"/>
                              </a:lnTo>
                              <a:lnTo>
                                <a:pt x="28" y="87"/>
                              </a:lnTo>
                              <a:lnTo>
                                <a:pt x="35" y="91"/>
                              </a:lnTo>
                              <a:lnTo>
                                <a:pt x="36" y="91"/>
                              </a:lnTo>
                              <a:lnTo>
                                <a:pt x="35" y="99"/>
                              </a:lnTo>
                              <a:lnTo>
                                <a:pt x="37" y="98"/>
                              </a:lnTo>
                              <a:lnTo>
                                <a:pt x="35" y="106"/>
                              </a:lnTo>
                              <a:lnTo>
                                <a:pt x="37" y="105"/>
                              </a:lnTo>
                              <a:lnTo>
                                <a:pt x="35" y="113"/>
                              </a:lnTo>
                              <a:lnTo>
                                <a:pt x="37" y="112"/>
                              </a:lnTo>
                              <a:lnTo>
                                <a:pt x="35" y="120"/>
                              </a:lnTo>
                              <a:lnTo>
                                <a:pt x="37" y="120"/>
                              </a:lnTo>
                              <a:lnTo>
                                <a:pt x="40" y="125"/>
                              </a:lnTo>
                              <a:lnTo>
                                <a:pt x="45" y="123"/>
                              </a:lnTo>
                              <a:lnTo>
                                <a:pt x="35" y="135"/>
                              </a:lnTo>
                              <a:lnTo>
                                <a:pt x="37" y="134"/>
                              </a:lnTo>
                            </a:path>
                          </a:pathLst>
                        </a:custGeom>
                        <a:noFill/>
                        <a:ln w="9893">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 name="Freeform 108"/>
                      <wps:cNvSpPr>
                        <a:spLocks/>
                      </wps:cNvSpPr>
                      <wps:spPr bwMode="auto">
                        <a:xfrm>
                          <a:off x="5910" y="213"/>
                          <a:ext cx="50" cy="139"/>
                        </a:xfrm>
                        <a:custGeom>
                          <a:avLst/>
                          <a:gdLst>
                            <a:gd name="T0" fmla="+- 0 5935 5910"/>
                            <a:gd name="T1" fmla="*/ T0 w 50"/>
                            <a:gd name="T2" fmla="+- 0 214 213"/>
                            <a:gd name="T3" fmla="*/ 214 h 139"/>
                            <a:gd name="T4" fmla="+- 0 5936 5910"/>
                            <a:gd name="T5" fmla="*/ T4 w 50"/>
                            <a:gd name="T6" fmla="+- 0 213 213"/>
                            <a:gd name="T7" fmla="*/ 213 h 139"/>
                            <a:gd name="T8" fmla="+- 0 5926 5910"/>
                            <a:gd name="T9" fmla="*/ T8 w 50"/>
                            <a:gd name="T10" fmla="+- 0 225 213"/>
                            <a:gd name="T11" fmla="*/ 225 h 139"/>
                            <a:gd name="T12" fmla="+- 0 5929 5910"/>
                            <a:gd name="T13" fmla="*/ T12 w 50"/>
                            <a:gd name="T14" fmla="+- 0 224 213"/>
                            <a:gd name="T15" fmla="*/ 224 h 139"/>
                            <a:gd name="T16" fmla="+- 0 5918 5910"/>
                            <a:gd name="T17" fmla="*/ T16 w 50"/>
                            <a:gd name="T18" fmla="+- 0 236 213"/>
                            <a:gd name="T19" fmla="*/ 236 h 139"/>
                            <a:gd name="T20" fmla="+- 0 5924 5910"/>
                            <a:gd name="T21" fmla="*/ T20 w 50"/>
                            <a:gd name="T22" fmla="+- 0 234 213"/>
                            <a:gd name="T23" fmla="*/ 234 h 139"/>
                            <a:gd name="T24" fmla="+- 0 5922 5910"/>
                            <a:gd name="T25" fmla="*/ T24 w 50"/>
                            <a:gd name="T26" fmla="+- 0 242 213"/>
                            <a:gd name="T27" fmla="*/ 242 h 139"/>
                            <a:gd name="T28" fmla="+- 0 5923 5910"/>
                            <a:gd name="T29" fmla="*/ T28 w 50"/>
                            <a:gd name="T30" fmla="+- 0 241 213"/>
                            <a:gd name="T31" fmla="*/ 241 h 139"/>
                            <a:gd name="T32" fmla="+- 0 5928 5910"/>
                            <a:gd name="T33" fmla="*/ T32 w 50"/>
                            <a:gd name="T34" fmla="+- 0 246 213"/>
                            <a:gd name="T35" fmla="*/ 246 h 139"/>
                            <a:gd name="T36" fmla="+- 0 5929 5910"/>
                            <a:gd name="T37" fmla="*/ T36 w 50"/>
                            <a:gd name="T38" fmla="+- 0 246 213"/>
                            <a:gd name="T39" fmla="*/ 246 h 139"/>
                            <a:gd name="T40" fmla="+- 0 5922 5910"/>
                            <a:gd name="T41" fmla="*/ T40 w 50"/>
                            <a:gd name="T42" fmla="+- 0 256 213"/>
                            <a:gd name="T43" fmla="*/ 256 h 139"/>
                            <a:gd name="T44" fmla="+- 0 5927 5910"/>
                            <a:gd name="T45" fmla="*/ T44 w 50"/>
                            <a:gd name="T46" fmla="+- 0 254 213"/>
                            <a:gd name="T47" fmla="*/ 254 h 139"/>
                            <a:gd name="T48" fmla="+- 0 5920 5910"/>
                            <a:gd name="T49" fmla="*/ T48 w 50"/>
                            <a:gd name="T50" fmla="+- 0 265 213"/>
                            <a:gd name="T51" fmla="*/ 265 h 139"/>
                            <a:gd name="T52" fmla="+- 0 5921 5910"/>
                            <a:gd name="T53" fmla="*/ T52 w 50"/>
                            <a:gd name="T54" fmla="+- 0 264 213"/>
                            <a:gd name="T55" fmla="*/ 264 h 139"/>
                            <a:gd name="T56" fmla="+- 0 5910 5910"/>
                            <a:gd name="T57" fmla="*/ T56 w 50"/>
                            <a:gd name="T58" fmla="+- 0 276 213"/>
                            <a:gd name="T59" fmla="*/ 276 h 139"/>
                            <a:gd name="T60" fmla="+- 0 5930 5910"/>
                            <a:gd name="T61" fmla="*/ T60 w 50"/>
                            <a:gd name="T62" fmla="+- 0 267 213"/>
                            <a:gd name="T63" fmla="*/ 267 h 139"/>
                            <a:gd name="T64" fmla="+- 0 5917 5910"/>
                            <a:gd name="T65" fmla="*/ T64 w 50"/>
                            <a:gd name="T66" fmla="+- 0 280 213"/>
                            <a:gd name="T67" fmla="*/ 280 h 139"/>
                            <a:gd name="T68" fmla="+- 0 5920 5910"/>
                            <a:gd name="T69" fmla="*/ T68 w 50"/>
                            <a:gd name="T70" fmla="+- 0 279 213"/>
                            <a:gd name="T71" fmla="*/ 279 h 139"/>
                            <a:gd name="T72" fmla="+- 0 5920 5910"/>
                            <a:gd name="T73" fmla="*/ T72 w 50"/>
                            <a:gd name="T74" fmla="+- 0 286 213"/>
                            <a:gd name="T75" fmla="*/ 286 h 139"/>
                            <a:gd name="T76" fmla="+- 0 5921 5910"/>
                            <a:gd name="T77" fmla="*/ T76 w 50"/>
                            <a:gd name="T78" fmla="+- 0 286 213"/>
                            <a:gd name="T79" fmla="*/ 286 h 139"/>
                            <a:gd name="T80" fmla="+- 0 5920 5910"/>
                            <a:gd name="T81" fmla="*/ T80 w 50"/>
                            <a:gd name="T82" fmla="+- 0 294 213"/>
                            <a:gd name="T83" fmla="*/ 294 h 139"/>
                            <a:gd name="T84" fmla="+- 0 5930 5910"/>
                            <a:gd name="T85" fmla="*/ T84 w 50"/>
                            <a:gd name="T86" fmla="+- 0 289 213"/>
                            <a:gd name="T87" fmla="*/ 289 h 139"/>
                            <a:gd name="T88" fmla="+- 0 5919 5910"/>
                            <a:gd name="T89" fmla="*/ T88 w 50"/>
                            <a:gd name="T90" fmla="+- 0 301 213"/>
                            <a:gd name="T91" fmla="*/ 301 h 139"/>
                            <a:gd name="T92" fmla="+- 0 5920 5910"/>
                            <a:gd name="T93" fmla="*/ T92 w 50"/>
                            <a:gd name="T94" fmla="+- 0 301 213"/>
                            <a:gd name="T95" fmla="*/ 301 h 139"/>
                            <a:gd name="T96" fmla="+- 0 5920 5910"/>
                            <a:gd name="T97" fmla="*/ T96 w 50"/>
                            <a:gd name="T98" fmla="+- 0 308 213"/>
                            <a:gd name="T99" fmla="*/ 308 h 139"/>
                            <a:gd name="T100" fmla="+- 0 5921 5910"/>
                            <a:gd name="T101" fmla="*/ T100 w 50"/>
                            <a:gd name="T102" fmla="+- 0 308 213"/>
                            <a:gd name="T103" fmla="*/ 308 h 139"/>
                            <a:gd name="T104" fmla="+- 0 5911 5910"/>
                            <a:gd name="T105" fmla="*/ T104 w 50"/>
                            <a:gd name="T106" fmla="+- 0 320 213"/>
                            <a:gd name="T107" fmla="*/ 320 h 139"/>
                            <a:gd name="T108" fmla="+- 0 5932 5910"/>
                            <a:gd name="T109" fmla="*/ T108 w 50"/>
                            <a:gd name="T110" fmla="+- 0 310 213"/>
                            <a:gd name="T111" fmla="*/ 310 h 139"/>
                            <a:gd name="T112" fmla="+- 0 5928 5910"/>
                            <a:gd name="T113" fmla="*/ T112 w 50"/>
                            <a:gd name="T114" fmla="+- 0 319 213"/>
                            <a:gd name="T115" fmla="*/ 319 h 139"/>
                            <a:gd name="T116" fmla="+- 0 5929 5910"/>
                            <a:gd name="T117" fmla="*/ T116 w 50"/>
                            <a:gd name="T118" fmla="+- 0 319 213"/>
                            <a:gd name="T119" fmla="*/ 319 h 139"/>
                            <a:gd name="T120" fmla="+- 0 5920 5910"/>
                            <a:gd name="T121" fmla="*/ T120 w 50"/>
                            <a:gd name="T122" fmla="+- 0 330 213"/>
                            <a:gd name="T123" fmla="*/ 330 h 139"/>
                            <a:gd name="T124" fmla="+- 0 5922 5910"/>
                            <a:gd name="T125" fmla="*/ T124 w 50"/>
                            <a:gd name="T126" fmla="+- 0 329 213"/>
                            <a:gd name="T127" fmla="*/ 329 h 139"/>
                            <a:gd name="T128" fmla="+- 0 5920 5910"/>
                            <a:gd name="T129" fmla="*/ T128 w 50"/>
                            <a:gd name="T130" fmla="+- 0 337 213"/>
                            <a:gd name="T131" fmla="*/ 337 h 139"/>
                            <a:gd name="T132" fmla="+- 0 5922 5910"/>
                            <a:gd name="T133" fmla="*/ T132 w 50"/>
                            <a:gd name="T134" fmla="+- 0 337 213"/>
                            <a:gd name="T135" fmla="*/ 337 h 139"/>
                            <a:gd name="T136" fmla="+- 0 5920 5910"/>
                            <a:gd name="T137" fmla="*/ T136 w 50"/>
                            <a:gd name="T138" fmla="+- 0 345 213"/>
                            <a:gd name="T139" fmla="*/ 345 h 139"/>
                            <a:gd name="T140" fmla="+- 0 5922 5910"/>
                            <a:gd name="T141" fmla="*/ T140 w 50"/>
                            <a:gd name="T142" fmla="+- 0 344 213"/>
                            <a:gd name="T143" fmla="*/ 344 h 139"/>
                            <a:gd name="T144" fmla="+- 0 5921 5910"/>
                            <a:gd name="T145" fmla="*/ T144 w 50"/>
                            <a:gd name="T146" fmla="+- 0 352 213"/>
                            <a:gd name="T147" fmla="*/ 352 h 139"/>
                            <a:gd name="T148" fmla="+- 0 5928 5910"/>
                            <a:gd name="T149" fmla="*/ T148 w 50"/>
                            <a:gd name="T150" fmla="+- 0 349 213"/>
                            <a:gd name="T151" fmla="*/ 349 h 139"/>
                            <a:gd name="T152" fmla="+- 0 5939 5910"/>
                            <a:gd name="T153" fmla="*/ T152 w 50"/>
                            <a:gd name="T154" fmla="+- 0 351 213"/>
                            <a:gd name="T155" fmla="*/ 351 h 139"/>
                            <a:gd name="T156" fmla="+- 0 5949 5910"/>
                            <a:gd name="T157" fmla="*/ T156 w 50"/>
                            <a:gd name="T158" fmla="+- 0 346 213"/>
                            <a:gd name="T159" fmla="*/ 346 h 139"/>
                            <a:gd name="T160" fmla="+- 0 5957 5910"/>
                            <a:gd name="T161" fmla="*/ T160 w 50"/>
                            <a:gd name="T162" fmla="+- 0 350 213"/>
                            <a:gd name="T163" fmla="*/ 350 h 139"/>
                            <a:gd name="T164" fmla="+- 0 5960 5910"/>
                            <a:gd name="T165" fmla="*/ T164 w 50"/>
                            <a:gd name="T166" fmla="+- 0 349 213"/>
                            <a:gd name="T167" fmla="*/ 349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0" h="139">
                              <a:moveTo>
                                <a:pt x="25" y="1"/>
                              </a:moveTo>
                              <a:lnTo>
                                <a:pt x="26" y="0"/>
                              </a:lnTo>
                              <a:lnTo>
                                <a:pt x="16" y="12"/>
                              </a:lnTo>
                              <a:lnTo>
                                <a:pt x="19" y="11"/>
                              </a:lnTo>
                              <a:lnTo>
                                <a:pt x="8" y="23"/>
                              </a:lnTo>
                              <a:lnTo>
                                <a:pt x="14" y="21"/>
                              </a:lnTo>
                              <a:lnTo>
                                <a:pt x="12" y="29"/>
                              </a:lnTo>
                              <a:lnTo>
                                <a:pt x="13" y="28"/>
                              </a:lnTo>
                              <a:lnTo>
                                <a:pt x="18" y="33"/>
                              </a:lnTo>
                              <a:lnTo>
                                <a:pt x="19" y="33"/>
                              </a:lnTo>
                              <a:lnTo>
                                <a:pt x="12" y="43"/>
                              </a:lnTo>
                              <a:lnTo>
                                <a:pt x="17" y="41"/>
                              </a:lnTo>
                              <a:lnTo>
                                <a:pt x="10" y="52"/>
                              </a:lnTo>
                              <a:lnTo>
                                <a:pt x="11" y="51"/>
                              </a:lnTo>
                              <a:lnTo>
                                <a:pt x="0" y="63"/>
                              </a:lnTo>
                              <a:lnTo>
                                <a:pt x="20" y="54"/>
                              </a:lnTo>
                              <a:lnTo>
                                <a:pt x="7" y="67"/>
                              </a:lnTo>
                              <a:lnTo>
                                <a:pt x="10" y="66"/>
                              </a:lnTo>
                              <a:lnTo>
                                <a:pt x="10" y="73"/>
                              </a:lnTo>
                              <a:lnTo>
                                <a:pt x="11" y="73"/>
                              </a:lnTo>
                              <a:lnTo>
                                <a:pt x="10" y="81"/>
                              </a:lnTo>
                              <a:lnTo>
                                <a:pt x="20" y="76"/>
                              </a:lnTo>
                              <a:lnTo>
                                <a:pt x="9" y="88"/>
                              </a:lnTo>
                              <a:lnTo>
                                <a:pt x="10" y="88"/>
                              </a:lnTo>
                              <a:lnTo>
                                <a:pt x="10" y="95"/>
                              </a:lnTo>
                              <a:lnTo>
                                <a:pt x="11" y="95"/>
                              </a:lnTo>
                              <a:lnTo>
                                <a:pt x="1" y="107"/>
                              </a:lnTo>
                              <a:lnTo>
                                <a:pt x="22" y="97"/>
                              </a:lnTo>
                              <a:lnTo>
                                <a:pt x="18" y="106"/>
                              </a:lnTo>
                              <a:lnTo>
                                <a:pt x="19" y="106"/>
                              </a:lnTo>
                              <a:lnTo>
                                <a:pt x="10" y="117"/>
                              </a:lnTo>
                              <a:lnTo>
                                <a:pt x="12" y="116"/>
                              </a:lnTo>
                              <a:lnTo>
                                <a:pt x="10" y="124"/>
                              </a:lnTo>
                              <a:lnTo>
                                <a:pt x="12" y="124"/>
                              </a:lnTo>
                              <a:lnTo>
                                <a:pt x="10" y="132"/>
                              </a:lnTo>
                              <a:lnTo>
                                <a:pt x="12" y="131"/>
                              </a:lnTo>
                              <a:lnTo>
                                <a:pt x="11" y="139"/>
                              </a:lnTo>
                              <a:lnTo>
                                <a:pt x="18" y="136"/>
                              </a:lnTo>
                              <a:lnTo>
                                <a:pt x="29" y="138"/>
                              </a:lnTo>
                              <a:lnTo>
                                <a:pt x="39" y="133"/>
                              </a:lnTo>
                              <a:lnTo>
                                <a:pt x="47" y="137"/>
                              </a:lnTo>
                              <a:lnTo>
                                <a:pt x="50" y="136"/>
                              </a:lnTo>
                            </a:path>
                          </a:pathLst>
                        </a:custGeom>
                        <a:noFill/>
                        <a:ln w="9863">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5" name="Freeform 109"/>
                      <wps:cNvSpPr>
                        <a:spLocks/>
                      </wps:cNvSpPr>
                      <wps:spPr bwMode="auto">
                        <a:xfrm>
                          <a:off x="6481" y="-142"/>
                          <a:ext cx="47" cy="136"/>
                        </a:xfrm>
                        <a:custGeom>
                          <a:avLst/>
                          <a:gdLst>
                            <a:gd name="T0" fmla="+- 0 6481 6481"/>
                            <a:gd name="T1" fmla="*/ T0 w 47"/>
                            <a:gd name="T2" fmla="+- 0 -135 -142"/>
                            <a:gd name="T3" fmla="*/ -135 h 136"/>
                            <a:gd name="T4" fmla="+- 0 6495 6481"/>
                            <a:gd name="T5" fmla="*/ T4 w 47"/>
                            <a:gd name="T6" fmla="+- 0 -142 -142"/>
                            <a:gd name="T7" fmla="*/ -142 h 136"/>
                            <a:gd name="T8" fmla="+- 0 6499 6481"/>
                            <a:gd name="T9" fmla="*/ T8 w 47"/>
                            <a:gd name="T10" fmla="+- 0 -136 -142"/>
                            <a:gd name="T11" fmla="*/ -136 h 136"/>
                            <a:gd name="T12" fmla="+- 0 6499 6481"/>
                            <a:gd name="T13" fmla="*/ T12 w 47"/>
                            <a:gd name="T14" fmla="+- 0 -137 -142"/>
                            <a:gd name="T15" fmla="*/ -137 h 136"/>
                            <a:gd name="T16" fmla="+- 0 6503 6481"/>
                            <a:gd name="T17" fmla="*/ T16 w 47"/>
                            <a:gd name="T18" fmla="+- 0 -131 -142"/>
                            <a:gd name="T19" fmla="*/ -131 h 136"/>
                            <a:gd name="T20" fmla="+- 0 6503 6481"/>
                            <a:gd name="T21" fmla="*/ T20 w 47"/>
                            <a:gd name="T22" fmla="+- 0 -131 -142"/>
                            <a:gd name="T23" fmla="*/ -131 h 136"/>
                            <a:gd name="T24" fmla="+- 0 6507 6481"/>
                            <a:gd name="T25" fmla="*/ T24 w 47"/>
                            <a:gd name="T26" fmla="+- 0 -126 -142"/>
                            <a:gd name="T27" fmla="*/ -126 h 136"/>
                            <a:gd name="T28" fmla="+- 0 6508 6481"/>
                            <a:gd name="T29" fmla="*/ T28 w 47"/>
                            <a:gd name="T30" fmla="+- 0 -126 -142"/>
                            <a:gd name="T31" fmla="*/ -126 h 136"/>
                            <a:gd name="T32" fmla="+- 0 6509 6481"/>
                            <a:gd name="T33" fmla="*/ T32 w 47"/>
                            <a:gd name="T34" fmla="+- 0 -119 -142"/>
                            <a:gd name="T35" fmla="*/ -119 h 136"/>
                            <a:gd name="T36" fmla="+- 0 6510 6481"/>
                            <a:gd name="T37" fmla="*/ T36 w 47"/>
                            <a:gd name="T38" fmla="+- 0 -120 -142"/>
                            <a:gd name="T39" fmla="*/ -120 h 136"/>
                            <a:gd name="T40" fmla="+- 0 6512 6481"/>
                            <a:gd name="T41" fmla="*/ T40 w 47"/>
                            <a:gd name="T42" fmla="+- 0 -113 -142"/>
                            <a:gd name="T43" fmla="*/ -113 h 136"/>
                            <a:gd name="T44" fmla="+- 0 6516 6481"/>
                            <a:gd name="T45" fmla="*/ T44 w 47"/>
                            <a:gd name="T46" fmla="+- 0 -115 -142"/>
                            <a:gd name="T47" fmla="*/ -115 h 136"/>
                            <a:gd name="T48" fmla="+- 0 6509 6481"/>
                            <a:gd name="T49" fmla="*/ T48 w 47"/>
                            <a:gd name="T50" fmla="+- 0 -105 -142"/>
                            <a:gd name="T51" fmla="*/ -105 h 136"/>
                            <a:gd name="T52" fmla="+- 0 6511 6481"/>
                            <a:gd name="T53" fmla="*/ T52 w 47"/>
                            <a:gd name="T54" fmla="+- 0 -105 -142"/>
                            <a:gd name="T55" fmla="*/ -105 h 136"/>
                            <a:gd name="T56" fmla="+- 0 6525 6481"/>
                            <a:gd name="T57" fmla="*/ T56 w 47"/>
                            <a:gd name="T58" fmla="+- 0 -104 -142"/>
                            <a:gd name="T59" fmla="*/ -104 h 136"/>
                            <a:gd name="T60" fmla="+- 0 6526 6481"/>
                            <a:gd name="T61" fmla="*/ T60 w 47"/>
                            <a:gd name="T62" fmla="+- 0 -105 -142"/>
                            <a:gd name="T63" fmla="*/ -105 h 136"/>
                            <a:gd name="T64" fmla="+- 0 6514 6481"/>
                            <a:gd name="T65" fmla="*/ T64 w 47"/>
                            <a:gd name="T66" fmla="+- 0 -93 -142"/>
                            <a:gd name="T67" fmla="*/ -93 h 136"/>
                            <a:gd name="T68" fmla="+- 0 6523 6481"/>
                            <a:gd name="T69" fmla="*/ T68 w 47"/>
                            <a:gd name="T70" fmla="+- 0 -97 -142"/>
                            <a:gd name="T71" fmla="*/ -97 h 136"/>
                            <a:gd name="T72" fmla="+- 0 6516 6481"/>
                            <a:gd name="T73" fmla="*/ T72 w 47"/>
                            <a:gd name="T74" fmla="+- 0 -86 -142"/>
                            <a:gd name="T75" fmla="*/ -86 h 136"/>
                            <a:gd name="T76" fmla="+- 0 6517 6481"/>
                            <a:gd name="T77" fmla="*/ T76 w 47"/>
                            <a:gd name="T78" fmla="+- 0 -86 -142"/>
                            <a:gd name="T79" fmla="*/ -86 h 136"/>
                            <a:gd name="T80" fmla="+- 0 6526 6481"/>
                            <a:gd name="T81" fmla="*/ T80 w 47"/>
                            <a:gd name="T82" fmla="+- 0 -83 -142"/>
                            <a:gd name="T83" fmla="*/ -83 h 136"/>
                            <a:gd name="T84" fmla="+- 0 6527 6481"/>
                            <a:gd name="T85" fmla="*/ T84 w 47"/>
                            <a:gd name="T86" fmla="+- 0 -84 -142"/>
                            <a:gd name="T87" fmla="*/ -84 h 136"/>
                            <a:gd name="T88" fmla="+- 0 6517 6481"/>
                            <a:gd name="T89" fmla="*/ T88 w 47"/>
                            <a:gd name="T90" fmla="+- 0 -72 -142"/>
                            <a:gd name="T91" fmla="*/ -72 h 136"/>
                            <a:gd name="T92" fmla="+- 0 6518 6481"/>
                            <a:gd name="T93" fmla="*/ T92 w 47"/>
                            <a:gd name="T94" fmla="+- 0 -72 -142"/>
                            <a:gd name="T95" fmla="*/ -72 h 136"/>
                            <a:gd name="T96" fmla="+- 0 6507 6481"/>
                            <a:gd name="T97" fmla="*/ T96 w 47"/>
                            <a:gd name="T98" fmla="+- 0 -60 -142"/>
                            <a:gd name="T99" fmla="*/ -60 h 136"/>
                            <a:gd name="T100" fmla="+- 0 6521 6481"/>
                            <a:gd name="T101" fmla="*/ T100 w 47"/>
                            <a:gd name="T102" fmla="+- 0 -66 -142"/>
                            <a:gd name="T103" fmla="*/ -66 h 136"/>
                            <a:gd name="T104" fmla="+- 0 6517 6481"/>
                            <a:gd name="T105" fmla="*/ T104 w 47"/>
                            <a:gd name="T106" fmla="+- 0 -57 -142"/>
                            <a:gd name="T107" fmla="*/ -57 h 136"/>
                            <a:gd name="T108" fmla="+- 0 6518 6481"/>
                            <a:gd name="T109" fmla="*/ T108 w 47"/>
                            <a:gd name="T110" fmla="+- 0 -58 -142"/>
                            <a:gd name="T111" fmla="*/ -58 h 136"/>
                            <a:gd name="T112" fmla="+- 0 6508 6481"/>
                            <a:gd name="T113" fmla="*/ T112 w 47"/>
                            <a:gd name="T114" fmla="+- 0 -46 -142"/>
                            <a:gd name="T115" fmla="*/ -46 h 136"/>
                            <a:gd name="T116" fmla="+- 0 6511 6481"/>
                            <a:gd name="T117" fmla="*/ T116 w 47"/>
                            <a:gd name="T118" fmla="+- 0 -47 -142"/>
                            <a:gd name="T119" fmla="*/ -47 h 136"/>
                            <a:gd name="T120" fmla="+- 0 6517 6481"/>
                            <a:gd name="T121" fmla="*/ T120 w 47"/>
                            <a:gd name="T122" fmla="+- 0 -43 -142"/>
                            <a:gd name="T123" fmla="*/ -43 h 136"/>
                            <a:gd name="T124" fmla="+- 0 6518 6481"/>
                            <a:gd name="T125" fmla="*/ T124 w 47"/>
                            <a:gd name="T126" fmla="+- 0 -43 -142"/>
                            <a:gd name="T127" fmla="*/ -43 h 136"/>
                            <a:gd name="T128" fmla="+- 0 6522 6481"/>
                            <a:gd name="T129" fmla="*/ T128 w 47"/>
                            <a:gd name="T130" fmla="+- 0 -37 -142"/>
                            <a:gd name="T131" fmla="*/ -37 h 136"/>
                            <a:gd name="T132" fmla="+- 0 6517 6481"/>
                            <a:gd name="T133" fmla="*/ T132 w 47"/>
                            <a:gd name="T134" fmla="+- 0 -28 -142"/>
                            <a:gd name="T135" fmla="*/ -28 h 136"/>
                            <a:gd name="T136" fmla="+- 0 6519 6481"/>
                            <a:gd name="T137" fmla="*/ T136 w 47"/>
                            <a:gd name="T138" fmla="+- 0 -29 -142"/>
                            <a:gd name="T139" fmla="*/ -29 h 136"/>
                            <a:gd name="T140" fmla="+- 0 6517 6481"/>
                            <a:gd name="T141" fmla="*/ T140 w 47"/>
                            <a:gd name="T142" fmla="+- 0 -21 -142"/>
                            <a:gd name="T143" fmla="*/ -21 h 136"/>
                            <a:gd name="T144" fmla="+- 0 6519 6481"/>
                            <a:gd name="T145" fmla="*/ T144 w 47"/>
                            <a:gd name="T146" fmla="+- 0 -21 -142"/>
                            <a:gd name="T147" fmla="*/ -21 h 136"/>
                            <a:gd name="T148" fmla="+- 0 6517 6481"/>
                            <a:gd name="T149" fmla="*/ T148 w 47"/>
                            <a:gd name="T150" fmla="+- 0 -13 -142"/>
                            <a:gd name="T151" fmla="*/ -13 h 136"/>
                            <a:gd name="T152" fmla="+- 0 6519 6481"/>
                            <a:gd name="T153" fmla="*/ T152 w 47"/>
                            <a:gd name="T154" fmla="+- 0 -14 -142"/>
                            <a:gd name="T155" fmla="*/ -14 h 136"/>
                            <a:gd name="T156" fmla="+- 0 6517 6481"/>
                            <a:gd name="T157" fmla="*/ T156 w 47"/>
                            <a:gd name="T158" fmla="+- 0 -6 -142"/>
                            <a:gd name="T159" fmla="*/ -6 h 136"/>
                            <a:gd name="T160" fmla="+- 0 6519 6481"/>
                            <a:gd name="T161" fmla="*/ T160 w 47"/>
                            <a:gd name="T162" fmla="+- 0 -7 -142"/>
                            <a:gd name="T163" fmla="*/ -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47" h="136">
                              <a:moveTo>
                                <a:pt x="0" y="7"/>
                              </a:moveTo>
                              <a:lnTo>
                                <a:pt x="14" y="0"/>
                              </a:lnTo>
                              <a:lnTo>
                                <a:pt x="18" y="6"/>
                              </a:lnTo>
                              <a:lnTo>
                                <a:pt x="18" y="5"/>
                              </a:lnTo>
                              <a:lnTo>
                                <a:pt x="22" y="11"/>
                              </a:lnTo>
                              <a:lnTo>
                                <a:pt x="26" y="16"/>
                              </a:lnTo>
                              <a:lnTo>
                                <a:pt x="27" y="16"/>
                              </a:lnTo>
                              <a:lnTo>
                                <a:pt x="28" y="23"/>
                              </a:lnTo>
                              <a:lnTo>
                                <a:pt x="29" y="22"/>
                              </a:lnTo>
                              <a:lnTo>
                                <a:pt x="31" y="29"/>
                              </a:lnTo>
                              <a:lnTo>
                                <a:pt x="35" y="27"/>
                              </a:lnTo>
                              <a:lnTo>
                                <a:pt x="28" y="37"/>
                              </a:lnTo>
                              <a:lnTo>
                                <a:pt x="30" y="37"/>
                              </a:lnTo>
                              <a:lnTo>
                                <a:pt x="44" y="38"/>
                              </a:lnTo>
                              <a:lnTo>
                                <a:pt x="45" y="37"/>
                              </a:lnTo>
                              <a:lnTo>
                                <a:pt x="33" y="49"/>
                              </a:lnTo>
                              <a:lnTo>
                                <a:pt x="42" y="45"/>
                              </a:lnTo>
                              <a:lnTo>
                                <a:pt x="35" y="56"/>
                              </a:lnTo>
                              <a:lnTo>
                                <a:pt x="36" y="56"/>
                              </a:lnTo>
                              <a:lnTo>
                                <a:pt x="45" y="59"/>
                              </a:lnTo>
                              <a:lnTo>
                                <a:pt x="46" y="58"/>
                              </a:lnTo>
                              <a:lnTo>
                                <a:pt x="36" y="70"/>
                              </a:lnTo>
                              <a:lnTo>
                                <a:pt x="37" y="70"/>
                              </a:lnTo>
                              <a:lnTo>
                                <a:pt x="26" y="82"/>
                              </a:lnTo>
                              <a:lnTo>
                                <a:pt x="40" y="76"/>
                              </a:lnTo>
                              <a:lnTo>
                                <a:pt x="36" y="85"/>
                              </a:lnTo>
                              <a:lnTo>
                                <a:pt x="37" y="84"/>
                              </a:lnTo>
                              <a:lnTo>
                                <a:pt x="27" y="96"/>
                              </a:lnTo>
                              <a:lnTo>
                                <a:pt x="30" y="95"/>
                              </a:lnTo>
                              <a:lnTo>
                                <a:pt x="36" y="99"/>
                              </a:lnTo>
                              <a:lnTo>
                                <a:pt x="37" y="99"/>
                              </a:lnTo>
                              <a:lnTo>
                                <a:pt x="41" y="105"/>
                              </a:lnTo>
                              <a:lnTo>
                                <a:pt x="36" y="114"/>
                              </a:lnTo>
                              <a:lnTo>
                                <a:pt x="38" y="113"/>
                              </a:lnTo>
                              <a:lnTo>
                                <a:pt x="36" y="121"/>
                              </a:lnTo>
                              <a:lnTo>
                                <a:pt x="38" y="121"/>
                              </a:lnTo>
                              <a:lnTo>
                                <a:pt x="36" y="129"/>
                              </a:lnTo>
                              <a:lnTo>
                                <a:pt x="38" y="128"/>
                              </a:lnTo>
                              <a:lnTo>
                                <a:pt x="36" y="136"/>
                              </a:lnTo>
                              <a:lnTo>
                                <a:pt x="38" y="135"/>
                              </a:lnTo>
                            </a:path>
                          </a:pathLst>
                        </a:custGeom>
                        <a:noFill/>
                        <a:ln w="9882">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6" name="Freeform 110"/>
                      <wps:cNvSpPr>
                        <a:spLocks/>
                      </wps:cNvSpPr>
                      <wps:spPr bwMode="auto">
                        <a:xfrm>
                          <a:off x="6445" y="-133"/>
                          <a:ext cx="56" cy="139"/>
                        </a:xfrm>
                        <a:custGeom>
                          <a:avLst/>
                          <a:gdLst>
                            <a:gd name="T0" fmla="+- 0 6469 6445"/>
                            <a:gd name="T1" fmla="*/ T0 w 56"/>
                            <a:gd name="T2" fmla="+- 0 -132 -133"/>
                            <a:gd name="T3" fmla="*/ -132 h 139"/>
                            <a:gd name="T4" fmla="+- 0 6470 6445"/>
                            <a:gd name="T5" fmla="*/ T4 w 56"/>
                            <a:gd name="T6" fmla="+- 0 -133 -133"/>
                            <a:gd name="T7" fmla="*/ -133 h 139"/>
                            <a:gd name="T8" fmla="+- 0 6455 6445"/>
                            <a:gd name="T9" fmla="*/ T8 w 56"/>
                            <a:gd name="T10" fmla="+- 0 -119 -133"/>
                            <a:gd name="T11" fmla="*/ -119 h 139"/>
                            <a:gd name="T12" fmla="+- 0 6468 6445"/>
                            <a:gd name="T13" fmla="*/ T12 w 56"/>
                            <a:gd name="T14" fmla="+- 0 -125 -133"/>
                            <a:gd name="T15" fmla="*/ -125 h 139"/>
                            <a:gd name="T16" fmla="+- 0 6459 6445"/>
                            <a:gd name="T17" fmla="*/ T16 w 56"/>
                            <a:gd name="T18" fmla="+- 0 -113 -133"/>
                            <a:gd name="T19" fmla="*/ -113 h 139"/>
                            <a:gd name="T20" fmla="+- 0 6468 6445"/>
                            <a:gd name="T21" fmla="*/ T20 w 56"/>
                            <a:gd name="T22" fmla="+- 0 -117 -133"/>
                            <a:gd name="T23" fmla="*/ -117 h 139"/>
                            <a:gd name="T24" fmla="+- 0 6457 6445"/>
                            <a:gd name="T25" fmla="*/ T24 w 56"/>
                            <a:gd name="T26" fmla="+- 0 -105 -133"/>
                            <a:gd name="T27" fmla="*/ -105 h 139"/>
                            <a:gd name="T28" fmla="+- 0 6457 6445"/>
                            <a:gd name="T29" fmla="*/ T28 w 56"/>
                            <a:gd name="T30" fmla="+- 0 -105 -133"/>
                            <a:gd name="T31" fmla="*/ -105 h 139"/>
                            <a:gd name="T32" fmla="+- 0 6456 6445"/>
                            <a:gd name="T33" fmla="*/ T32 w 56"/>
                            <a:gd name="T34" fmla="+- 0 -97 -133"/>
                            <a:gd name="T35" fmla="*/ -97 h 139"/>
                            <a:gd name="T36" fmla="+- 0 6457 6445"/>
                            <a:gd name="T37" fmla="*/ T36 w 56"/>
                            <a:gd name="T38" fmla="+- 0 -97 -133"/>
                            <a:gd name="T39" fmla="*/ -97 h 139"/>
                            <a:gd name="T40" fmla="+- 0 6455 6445"/>
                            <a:gd name="T41" fmla="*/ T40 w 56"/>
                            <a:gd name="T42" fmla="+- 0 -89 -133"/>
                            <a:gd name="T43" fmla="*/ -89 h 139"/>
                            <a:gd name="T44" fmla="+- 0 6457 6445"/>
                            <a:gd name="T45" fmla="*/ T44 w 56"/>
                            <a:gd name="T46" fmla="+- 0 -90 -133"/>
                            <a:gd name="T47" fmla="*/ -90 h 139"/>
                            <a:gd name="T48" fmla="+- 0 6449 6445"/>
                            <a:gd name="T49" fmla="*/ T48 w 56"/>
                            <a:gd name="T50" fmla="+- 0 -79 -133"/>
                            <a:gd name="T51" fmla="*/ -79 h 139"/>
                            <a:gd name="T52" fmla="+- 0 6457 6445"/>
                            <a:gd name="T53" fmla="*/ T52 w 56"/>
                            <a:gd name="T54" fmla="+- 0 -83 -133"/>
                            <a:gd name="T55" fmla="*/ -83 h 139"/>
                            <a:gd name="T56" fmla="+- 0 6454 6445"/>
                            <a:gd name="T57" fmla="*/ T56 w 56"/>
                            <a:gd name="T58" fmla="+- 0 -74 -133"/>
                            <a:gd name="T59" fmla="*/ -74 h 139"/>
                            <a:gd name="T60" fmla="+- 0 6455 6445"/>
                            <a:gd name="T61" fmla="*/ T60 w 56"/>
                            <a:gd name="T62" fmla="+- 0 -75 -133"/>
                            <a:gd name="T63" fmla="*/ -75 h 139"/>
                            <a:gd name="T64" fmla="+- 0 6455 6445"/>
                            <a:gd name="T65" fmla="*/ T64 w 56"/>
                            <a:gd name="T66" fmla="+- 0 -67 -133"/>
                            <a:gd name="T67" fmla="*/ -67 h 139"/>
                            <a:gd name="T68" fmla="+- 0 6455 6445"/>
                            <a:gd name="T69" fmla="*/ T68 w 56"/>
                            <a:gd name="T70" fmla="+- 0 -68 -133"/>
                            <a:gd name="T71" fmla="*/ -68 h 139"/>
                            <a:gd name="T72" fmla="+- 0 6445 6445"/>
                            <a:gd name="T73" fmla="*/ T72 w 56"/>
                            <a:gd name="T74" fmla="+- 0 -55 -133"/>
                            <a:gd name="T75" fmla="*/ -55 h 139"/>
                            <a:gd name="T76" fmla="+- 0 6460 6445"/>
                            <a:gd name="T77" fmla="*/ T76 w 56"/>
                            <a:gd name="T78" fmla="+- 0 -62 -133"/>
                            <a:gd name="T79" fmla="*/ -62 h 139"/>
                            <a:gd name="T80" fmla="+- 0 6455 6445"/>
                            <a:gd name="T81" fmla="*/ T80 w 56"/>
                            <a:gd name="T82" fmla="+- 0 -53 -133"/>
                            <a:gd name="T83" fmla="*/ -53 h 139"/>
                            <a:gd name="T84" fmla="+- 0 6456 6445"/>
                            <a:gd name="T85" fmla="*/ T84 w 56"/>
                            <a:gd name="T86" fmla="+- 0 -53 -133"/>
                            <a:gd name="T87" fmla="*/ -53 h 139"/>
                            <a:gd name="T88" fmla="+- 0 6447 6445"/>
                            <a:gd name="T89" fmla="*/ T88 w 56"/>
                            <a:gd name="T90" fmla="+- 0 -42 -133"/>
                            <a:gd name="T91" fmla="*/ -42 h 139"/>
                            <a:gd name="T92" fmla="+- 0 6460 6445"/>
                            <a:gd name="T93" fmla="*/ T92 w 56"/>
                            <a:gd name="T94" fmla="+- 0 -48 -133"/>
                            <a:gd name="T95" fmla="*/ -48 h 139"/>
                            <a:gd name="T96" fmla="+- 0 6455 6445"/>
                            <a:gd name="T97" fmla="*/ T96 w 56"/>
                            <a:gd name="T98" fmla="+- 0 -38 -133"/>
                            <a:gd name="T99" fmla="*/ -38 h 139"/>
                            <a:gd name="T100" fmla="+- 0 6456 6445"/>
                            <a:gd name="T101" fmla="*/ T100 w 56"/>
                            <a:gd name="T102" fmla="+- 0 -39 -133"/>
                            <a:gd name="T103" fmla="*/ -39 h 139"/>
                            <a:gd name="T104" fmla="+- 0 6455 6445"/>
                            <a:gd name="T105" fmla="*/ T104 w 56"/>
                            <a:gd name="T106" fmla="+- 0 -31 -133"/>
                            <a:gd name="T107" fmla="*/ -31 h 139"/>
                            <a:gd name="T108" fmla="+- 0 6456 6445"/>
                            <a:gd name="T109" fmla="*/ T108 w 56"/>
                            <a:gd name="T110" fmla="+- 0 -31 -133"/>
                            <a:gd name="T111" fmla="*/ -31 h 139"/>
                            <a:gd name="T112" fmla="+- 0 6450 6445"/>
                            <a:gd name="T113" fmla="*/ T112 w 56"/>
                            <a:gd name="T114" fmla="+- 0 -21 -133"/>
                            <a:gd name="T115" fmla="*/ -21 h 139"/>
                            <a:gd name="T116" fmla="+- 0 6456 6445"/>
                            <a:gd name="T117" fmla="*/ T116 w 56"/>
                            <a:gd name="T118" fmla="+- 0 -24 -133"/>
                            <a:gd name="T119" fmla="*/ -24 h 139"/>
                            <a:gd name="T120" fmla="+- 0 6455 6445"/>
                            <a:gd name="T121" fmla="*/ T120 w 56"/>
                            <a:gd name="T122" fmla="+- 0 -16 -133"/>
                            <a:gd name="T123" fmla="*/ -16 h 139"/>
                            <a:gd name="T124" fmla="+- 0 6457 6445"/>
                            <a:gd name="T125" fmla="*/ T124 w 56"/>
                            <a:gd name="T126" fmla="+- 0 -17 -133"/>
                            <a:gd name="T127" fmla="*/ -17 h 139"/>
                            <a:gd name="T128" fmla="+- 0 6460 6445"/>
                            <a:gd name="T129" fmla="*/ T128 w 56"/>
                            <a:gd name="T130" fmla="+- 0 -11 -133"/>
                            <a:gd name="T131" fmla="*/ -11 h 139"/>
                            <a:gd name="T132" fmla="+- 0 6467 6445"/>
                            <a:gd name="T133" fmla="*/ T132 w 56"/>
                            <a:gd name="T134" fmla="+- 0 -14 -133"/>
                            <a:gd name="T135" fmla="*/ -14 h 139"/>
                            <a:gd name="T136" fmla="+- 0 6455 6445"/>
                            <a:gd name="T137" fmla="*/ T136 w 56"/>
                            <a:gd name="T138" fmla="+- 0 -2 -133"/>
                            <a:gd name="T139" fmla="*/ -2 h 139"/>
                            <a:gd name="T140" fmla="+- 0 6457 6445"/>
                            <a:gd name="T141" fmla="*/ T140 w 56"/>
                            <a:gd name="T142" fmla="+- 0 -3 -133"/>
                            <a:gd name="T143" fmla="*/ -3 h 139"/>
                            <a:gd name="T144" fmla="+- 0 6463 6445"/>
                            <a:gd name="T145" fmla="*/ T144 w 56"/>
                            <a:gd name="T146" fmla="+- 0 2 -133"/>
                            <a:gd name="T147" fmla="*/ 2 h 139"/>
                            <a:gd name="T148" fmla="+- 0 6470 6445"/>
                            <a:gd name="T149" fmla="*/ T148 w 56"/>
                            <a:gd name="T150" fmla="+- 0 -1 -133"/>
                            <a:gd name="T151" fmla="*/ -1 h 139"/>
                            <a:gd name="T152" fmla="+- 0 6470 6445"/>
                            <a:gd name="T153" fmla="*/ T152 w 56"/>
                            <a:gd name="T154" fmla="+- 0 6 -133"/>
                            <a:gd name="T155" fmla="*/ 6 h 139"/>
                            <a:gd name="T156" fmla="+- 0 6489 6445"/>
                            <a:gd name="T157" fmla="*/ T156 w 56"/>
                            <a:gd name="T158" fmla="+- 0 -2 -133"/>
                            <a:gd name="T159" fmla="*/ -2 h 139"/>
                            <a:gd name="T160" fmla="+- 0 6497 6445"/>
                            <a:gd name="T161" fmla="*/ T160 w 56"/>
                            <a:gd name="T162" fmla="+- 0 1 -133"/>
                            <a:gd name="T163" fmla="*/ 1 h 139"/>
                            <a:gd name="T164" fmla="+- 0 6500 6445"/>
                            <a:gd name="T165" fmla="*/ T164 w 56"/>
                            <a:gd name="T166" fmla="+- 0 0 -133"/>
                            <a:gd name="T167" fmla="*/ 0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6" h="139">
                              <a:moveTo>
                                <a:pt x="24" y="1"/>
                              </a:moveTo>
                              <a:lnTo>
                                <a:pt x="25" y="0"/>
                              </a:lnTo>
                              <a:lnTo>
                                <a:pt x="10" y="14"/>
                              </a:lnTo>
                              <a:lnTo>
                                <a:pt x="23" y="8"/>
                              </a:lnTo>
                              <a:lnTo>
                                <a:pt x="14" y="20"/>
                              </a:lnTo>
                              <a:lnTo>
                                <a:pt x="23" y="16"/>
                              </a:lnTo>
                              <a:lnTo>
                                <a:pt x="12" y="28"/>
                              </a:lnTo>
                              <a:lnTo>
                                <a:pt x="11" y="36"/>
                              </a:lnTo>
                              <a:lnTo>
                                <a:pt x="12" y="36"/>
                              </a:lnTo>
                              <a:lnTo>
                                <a:pt x="10" y="44"/>
                              </a:lnTo>
                              <a:lnTo>
                                <a:pt x="12" y="43"/>
                              </a:lnTo>
                              <a:lnTo>
                                <a:pt x="4" y="54"/>
                              </a:lnTo>
                              <a:lnTo>
                                <a:pt x="12" y="50"/>
                              </a:lnTo>
                              <a:lnTo>
                                <a:pt x="9" y="59"/>
                              </a:lnTo>
                              <a:lnTo>
                                <a:pt x="10" y="58"/>
                              </a:lnTo>
                              <a:lnTo>
                                <a:pt x="10" y="66"/>
                              </a:lnTo>
                              <a:lnTo>
                                <a:pt x="10" y="65"/>
                              </a:lnTo>
                              <a:lnTo>
                                <a:pt x="0" y="78"/>
                              </a:lnTo>
                              <a:lnTo>
                                <a:pt x="15" y="71"/>
                              </a:lnTo>
                              <a:lnTo>
                                <a:pt x="10" y="80"/>
                              </a:lnTo>
                              <a:lnTo>
                                <a:pt x="11" y="80"/>
                              </a:lnTo>
                              <a:lnTo>
                                <a:pt x="2" y="91"/>
                              </a:lnTo>
                              <a:lnTo>
                                <a:pt x="15" y="85"/>
                              </a:lnTo>
                              <a:lnTo>
                                <a:pt x="10" y="95"/>
                              </a:lnTo>
                              <a:lnTo>
                                <a:pt x="11" y="94"/>
                              </a:lnTo>
                              <a:lnTo>
                                <a:pt x="10" y="102"/>
                              </a:lnTo>
                              <a:lnTo>
                                <a:pt x="11" y="102"/>
                              </a:lnTo>
                              <a:lnTo>
                                <a:pt x="5" y="112"/>
                              </a:lnTo>
                              <a:lnTo>
                                <a:pt x="11" y="109"/>
                              </a:lnTo>
                              <a:lnTo>
                                <a:pt x="10" y="117"/>
                              </a:lnTo>
                              <a:lnTo>
                                <a:pt x="12" y="116"/>
                              </a:lnTo>
                              <a:lnTo>
                                <a:pt x="15" y="122"/>
                              </a:lnTo>
                              <a:lnTo>
                                <a:pt x="22" y="119"/>
                              </a:lnTo>
                              <a:lnTo>
                                <a:pt x="10" y="131"/>
                              </a:lnTo>
                              <a:lnTo>
                                <a:pt x="12" y="130"/>
                              </a:lnTo>
                              <a:lnTo>
                                <a:pt x="18" y="135"/>
                              </a:lnTo>
                              <a:lnTo>
                                <a:pt x="25" y="132"/>
                              </a:lnTo>
                              <a:lnTo>
                                <a:pt x="25" y="139"/>
                              </a:lnTo>
                              <a:lnTo>
                                <a:pt x="44" y="131"/>
                              </a:lnTo>
                              <a:lnTo>
                                <a:pt x="52" y="134"/>
                              </a:lnTo>
                              <a:lnTo>
                                <a:pt x="55" y="133"/>
                              </a:lnTo>
                            </a:path>
                          </a:pathLst>
                        </a:custGeom>
                        <a:noFill/>
                        <a:ln w="981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7" name="Picture 1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4982" y="-253"/>
                          <a:ext cx="414" cy="616"/>
                        </a:xfrm>
                        <a:prstGeom prst="rect">
                          <a:avLst/>
                        </a:prstGeom>
                        <a:noFill/>
                        <a:extLst>
                          <a:ext uri="{909E8E84-426E-40DD-AFC4-6F175D3DCCD1}">
                            <a14:hiddenFill xmlns:a14="http://schemas.microsoft.com/office/drawing/2010/main">
                              <a:solidFill>
                                <a:srgbClr val="FFFFFF"/>
                              </a:solidFill>
                            </a14:hiddenFill>
                          </a:ext>
                        </a:extLst>
                      </pic:spPr>
                    </pic:pic>
                    <wps:wsp>
                      <wps:cNvPr id="1028" name="Freeform 112"/>
                      <wps:cNvSpPr>
                        <a:spLocks/>
                      </wps:cNvSpPr>
                      <wps:spPr bwMode="auto">
                        <a:xfrm>
                          <a:off x="5954" y="-145"/>
                          <a:ext cx="39" cy="139"/>
                        </a:xfrm>
                        <a:custGeom>
                          <a:avLst/>
                          <a:gdLst>
                            <a:gd name="T0" fmla="+- 0 5963 5954"/>
                            <a:gd name="T1" fmla="*/ T0 w 39"/>
                            <a:gd name="T2" fmla="+- 0 -143 -145"/>
                            <a:gd name="T3" fmla="*/ -143 h 139"/>
                            <a:gd name="T4" fmla="+- 0 5966 5954"/>
                            <a:gd name="T5" fmla="*/ T4 w 39"/>
                            <a:gd name="T6" fmla="+- 0 -145 -145"/>
                            <a:gd name="T7" fmla="*/ -145 h 139"/>
                            <a:gd name="T8" fmla="+- 0 5954 5954"/>
                            <a:gd name="T9" fmla="*/ T8 w 39"/>
                            <a:gd name="T10" fmla="+- 0 -132 -145"/>
                            <a:gd name="T11" fmla="*/ -132 h 139"/>
                            <a:gd name="T12" fmla="+- 0 5962 5954"/>
                            <a:gd name="T13" fmla="*/ T12 w 39"/>
                            <a:gd name="T14" fmla="+- 0 -135 -145"/>
                            <a:gd name="T15" fmla="*/ -135 h 139"/>
                            <a:gd name="T16" fmla="+- 0 5959 5954"/>
                            <a:gd name="T17" fmla="*/ T16 w 39"/>
                            <a:gd name="T18" fmla="+- 0 -127 -145"/>
                            <a:gd name="T19" fmla="*/ -127 h 139"/>
                            <a:gd name="T20" fmla="+- 0 5970 5954"/>
                            <a:gd name="T21" fmla="*/ T20 w 39"/>
                            <a:gd name="T22" fmla="+- 0 -132 -145"/>
                            <a:gd name="T23" fmla="*/ -132 h 139"/>
                            <a:gd name="T24" fmla="+- 0 5967 5954"/>
                            <a:gd name="T25" fmla="*/ T24 w 39"/>
                            <a:gd name="T26" fmla="+- 0 -123 -145"/>
                            <a:gd name="T27" fmla="*/ -123 h 139"/>
                            <a:gd name="T28" fmla="+- 0 5971 5954"/>
                            <a:gd name="T29" fmla="*/ T28 w 39"/>
                            <a:gd name="T30" fmla="+- 0 -125 -145"/>
                            <a:gd name="T31" fmla="*/ -125 h 139"/>
                            <a:gd name="T32" fmla="+- 0 5975 5954"/>
                            <a:gd name="T33" fmla="*/ T32 w 39"/>
                            <a:gd name="T34" fmla="+- 0 -120 -145"/>
                            <a:gd name="T35" fmla="*/ -120 h 139"/>
                            <a:gd name="T36" fmla="+- 0 5975 5954"/>
                            <a:gd name="T37" fmla="*/ T36 w 39"/>
                            <a:gd name="T38" fmla="+- 0 -120 -145"/>
                            <a:gd name="T39" fmla="*/ -120 h 139"/>
                            <a:gd name="T40" fmla="+- 0 5970 5954"/>
                            <a:gd name="T41" fmla="*/ T40 w 39"/>
                            <a:gd name="T42" fmla="+- 0 -110 -145"/>
                            <a:gd name="T43" fmla="*/ -110 h 139"/>
                            <a:gd name="T44" fmla="+- 0 5986 5954"/>
                            <a:gd name="T45" fmla="*/ T44 w 39"/>
                            <a:gd name="T46" fmla="+- 0 -117 -145"/>
                            <a:gd name="T47" fmla="*/ -117 h 139"/>
                            <a:gd name="T48" fmla="+- 0 5972 5954"/>
                            <a:gd name="T49" fmla="*/ T48 w 39"/>
                            <a:gd name="T50" fmla="+- 0 -104 -145"/>
                            <a:gd name="T51" fmla="*/ -104 h 139"/>
                            <a:gd name="T52" fmla="+- 0 5978 5954"/>
                            <a:gd name="T53" fmla="*/ T52 w 39"/>
                            <a:gd name="T54" fmla="+- 0 -106 -145"/>
                            <a:gd name="T55" fmla="*/ -106 h 139"/>
                            <a:gd name="T56" fmla="+- 0 5973 5954"/>
                            <a:gd name="T57" fmla="*/ T56 w 39"/>
                            <a:gd name="T58" fmla="+- 0 -97 -145"/>
                            <a:gd name="T59" fmla="*/ -97 h 139"/>
                            <a:gd name="T60" fmla="+- 0 5986 5954"/>
                            <a:gd name="T61" fmla="*/ T60 w 39"/>
                            <a:gd name="T62" fmla="+- 0 -103 -145"/>
                            <a:gd name="T63" fmla="*/ -103 h 139"/>
                            <a:gd name="T64" fmla="+- 0 5978 5954"/>
                            <a:gd name="T65" fmla="*/ T64 w 39"/>
                            <a:gd name="T66" fmla="+- 0 -92 -145"/>
                            <a:gd name="T67" fmla="*/ -92 h 139"/>
                            <a:gd name="T68" fmla="+- 0 5979 5954"/>
                            <a:gd name="T69" fmla="*/ T68 w 39"/>
                            <a:gd name="T70" fmla="+- 0 -92 -145"/>
                            <a:gd name="T71" fmla="*/ -92 h 139"/>
                            <a:gd name="T72" fmla="+- 0 5972 5954"/>
                            <a:gd name="T73" fmla="*/ T72 w 39"/>
                            <a:gd name="T74" fmla="+- 0 -82 -145"/>
                            <a:gd name="T75" fmla="*/ -82 h 139"/>
                            <a:gd name="T76" fmla="+- 0 5981 5954"/>
                            <a:gd name="T77" fmla="*/ T76 w 39"/>
                            <a:gd name="T78" fmla="+- 0 -86 -145"/>
                            <a:gd name="T79" fmla="*/ -86 h 139"/>
                            <a:gd name="T80" fmla="+- 0 5973 5954"/>
                            <a:gd name="T81" fmla="*/ T80 w 39"/>
                            <a:gd name="T82" fmla="+- 0 -75 -145"/>
                            <a:gd name="T83" fmla="*/ -75 h 139"/>
                            <a:gd name="T84" fmla="+- 0 5986 5954"/>
                            <a:gd name="T85" fmla="*/ T84 w 39"/>
                            <a:gd name="T86" fmla="+- 0 -81 -145"/>
                            <a:gd name="T87" fmla="*/ -81 h 139"/>
                            <a:gd name="T88" fmla="+- 0 5979 5954"/>
                            <a:gd name="T89" fmla="*/ T88 w 39"/>
                            <a:gd name="T90" fmla="+- 0 -70 -145"/>
                            <a:gd name="T91" fmla="*/ -70 h 139"/>
                            <a:gd name="T92" fmla="+- 0 5983 5954"/>
                            <a:gd name="T93" fmla="*/ T92 w 39"/>
                            <a:gd name="T94" fmla="+- 0 -72 -145"/>
                            <a:gd name="T95" fmla="*/ -72 h 139"/>
                            <a:gd name="T96" fmla="+- 0 5982 5954"/>
                            <a:gd name="T97" fmla="*/ T96 w 39"/>
                            <a:gd name="T98" fmla="+- 0 -65 -145"/>
                            <a:gd name="T99" fmla="*/ -65 h 139"/>
                            <a:gd name="T100" fmla="+- 0 5983 5954"/>
                            <a:gd name="T101" fmla="*/ T100 w 39"/>
                            <a:gd name="T102" fmla="+- 0 -65 -145"/>
                            <a:gd name="T103" fmla="*/ -65 h 139"/>
                            <a:gd name="T104" fmla="+- 0 5976 5954"/>
                            <a:gd name="T105" fmla="*/ T104 w 39"/>
                            <a:gd name="T106" fmla="+- 0 -55 -145"/>
                            <a:gd name="T107" fmla="*/ -55 h 139"/>
                            <a:gd name="T108" fmla="+- 0 5983 5954"/>
                            <a:gd name="T109" fmla="*/ T108 w 39"/>
                            <a:gd name="T110" fmla="+- 0 -57 -145"/>
                            <a:gd name="T111" fmla="*/ -57 h 139"/>
                            <a:gd name="T112" fmla="+- 0 5982 5954"/>
                            <a:gd name="T113" fmla="*/ T112 w 39"/>
                            <a:gd name="T114" fmla="+- 0 -50 -145"/>
                            <a:gd name="T115" fmla="*/ -50 h 139"/>
                            <a:gd name="T116" fmla="+- 0 5983 5954"/>
                            <a:gd name="T117" fmla="*/ T116 w 39"/>
                            <a:gd name="T118" fmla="+- 0 -50 -145"/>
                            <a:gd name="T119" fmla="*/ -50 h 139"/>
                            <a:gd name="T120" fmla="+- 0 5982 5954"/>
                            <a:gd name="T121" fmla="*/ T120 w 39"/>
                            <a:gd name="T122" fmla="+- 0 -43 -145"/>
                            <a:gd name="T123" fmla="*/ -43 h 139"/>
                            <a:gd name="T124" fmla="+- 0 5984 5954"/>
                            <a:gd name="T125" fmla="*/ T124 w 39"/>
                            <a:gd name="T126" fmla="+- 0 -43 -145"/>
                            <a:gd name="T127" fmla="*/ -43 h 139"/>
                            <a:gd name="T128" fmla="+- 0 5982 5954"/>
                            <a:gd name="T129" fmla="*/ T128 w 39"/>
                            <a:gd name="T130" fmla="+- 0 -35 -145"/>
                            <a:gd name="T131" fmla="*/ -35 h 139"/>
                            <a:gd name="T132" fmla="+- 0 5984 5954"/>
                            <a:gd name="T133" fmla="*/ T132 w 39"/>
                            <a:gd name="T134" fmla="+- 0 -36 -145"/>
                            <a:gd name="T135" fmla="*/ -36 h 139"/>
                            <a:gd name="T136" fmla="+- 0 5982 5954"/>
                            <a:gd name="T137" fmla="*/ T136 w 39"/>
                            <a:gd name="T138" fmla="+- 0 -28 -145"/>
                            <a:gd name="T139" fmla="*/ -28 h 139"/>
                            <a:gd name="T140" fmla="+- 0 5984 5954"/>
                            <a:gd name="T141" fmla="*/ T140 w 39"/>
                            <a:gd name="T142" fmla="+- 0 -29 -145"/>
                            <a:gd name="T143" fmla="*/ -29 h 139"/>
                            <a:gd name="T144" fmla="+- 0 5984 5954"/>
                            <a:gd name="T145" fmla="*/ T144 w 39"/>
                            <a:gd name="T146" fmla="+- 0 -21 -145"/>
                            <a:gd name="T147" fmla="*/ -21 h 139"/>
                            <a:gd name="T148" fmla="+- 0 5993 5954"/>
                            <a:gd name="T149" fmla="*/ T148 w 39"/>
                            <a:gd name="T150" fmla="+- 0 -26 -145"/>
                            <a:gd name="T151" fmla="*/ -26 h 139"/>
                            <a:gd name="T152" fmla="+- 0 5981 5954"/>
                            <a:gd name="T153" fmla="*/ T152 w 39"/>
                            <a:gd name="T154" fmla="+- 0 -13 -145"/>
                            <a:gd name="T155" fmla="*/ -13 h 139"/>
                            <a:gd name="T156" fmla="+- 0 5991 5954"/>
                            <a:gd name="T157" fmla="*/ T156 w 39"/>
                            <a:gd name="T158" fmla="+- 0 -17 -145"/>
                            <a:gd name="T159" fmla="*/ -17 h 139"/>
                            <a:gd name="T160" fmla="+- 0 5982 5954"/>
                            <a:gd name="T161" fmla="*/ T160 w 39"/>
                            <a:gd name="T162" fmla="+- 0 -6 -145"/>
                            <a:gd name="T163" fmla="*/ -6 h 139"/>
                            <a:gd name="T164" fmla="+- 0 5984 5954"/>
                            <a:gd name="T165" fmla="*/ T164 w 39"/>
                            <a:gd name="T166" fmla="+- 0 -7 -145"/>
                            <a:gd name="T167" fmla="*/ -7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39" h="139">
                              <a:moveTo>
                                <a:pt x="9" y="2"/>
                              </a:moveTo>
                              <a:lnTo>
                                <a:pt x="12" y="0"/>
                              </a:lnTo>
                              <a:lnTo>
                                <a:pt x="0" y="13"/>
                              </a:lnTo>
                              <a:lnTo>
                                <a:pt x="8" y="10"/>
                              </a:lnTo>
                              <a:lnTo>
                                <a:pt x="5" y="18"/>
                              </a:lnTo>
                              <a:lnTo>
                                <a:pt x="16" y="13"/>
                              </a:lnTo>
                              <a:lnTo>
                                <a:pt x="13" y="22"/>
                              </a:lnTo>
                              <a:lnTo>
                                <a:pt x="17" y="20"/>
                              </a:lnTo>
                              <a:lnTo>
                                <a:pt x="21" y="25"/>
                              </a:lnTo>
                              <a:lnTo>
                                <a:pt x="16" y="35"/>
                              </a:lnTo>
                              <a:lnTo>
                                <a:pt x="32" y="28"/>
                              </a:lnTo>
                              <a:lnTo>
                                <a:pt x="18" y="41"/>
                              </a:lnTo>
                              <a:lnTo>
                                <a:pt x="24" y="39"/>
                              </a:lnTo>
                              <a:lnTo>
                                <a:pt x="19" y="48"/>
                              </a:lnTo>
                              <a:lnTo>
                                <a:pt x="32" y="42"/>
                              </a:lnTo>
                              <a:lnTo>
                                <a:pt x="24" y="53"/>
                              </a:lnTo>
                              <a:lnTo>
                                <a:pt x="25" y="53"/>
                              </a:lnTo>
                              <a:lnTo>
                                <a:pt x="18" y="63"/>
                              </a:lnTo>
                              <a:lnTo>
                                <a:pt x="27" y="59"/>
                              </a:lnTo>
                              <a:lnTo>
                                <a:pt x="19" y="70"/>
                              </a:lnTo>
                              <a:lnTo>
                                <a:pt x="32" y="64"/>
                              </a:lnTo>
                              <a:lnTo>
                                <a:pt x="25" y="75"/>
                              </a:lnTo>
                              <a:lnTo>
                                <a:pt x="29" y="73"/>
                              </a:lnTo>
                              <a:lnTo>
                                <a:pt x="28" y="80"/>
                              </a:lnTo>
                              <a:lnTo>
                                <a:pt x="29" y="80"/>
                              </a:lnTo>
                              <a:lnTo>
                                <a:pt x="22" y="90"/>
                              </a:lnTo>
                              <a:lnTo>
                                <a:pt x="29" y="88"/>
                              </a:lnTo>
                              <a:lnTo>
                                <a:pt x="28" y="95"/>
                              </a:lnTo>
                              <a:lnTo>
                                <a:pt x="29" y="95"/>
                              </a:lnTo>
                              <a:lnTo>
                                <a:pt x="28" y="102"/>
                              </a:lnTo>
                              <a:lnTo>
                                <a:pt x="30" y="102"/>
                              </a:lnTo>
                              <a:lnTo>
                                <a:pt x="28" y="110"/>
                              </a:lnTo>
                              <a:lnTo>
                                <a:pt x="30" y="109"/>
                              </a:lnTo>
                              <a:lnTo>
                                <a:pt x="28" y="117"/>
                              </a:lnTo>
                              <a:lnTo>
                                <a:pt x="30" y="116"/>
                              </a:lnTo>
                              <a:lnTo>
                                <a:pt x="30" y="124"/>
                              </a:lnTo>
                              <a:lnTo>
                                <a:pt x="39" y="119"/>
                              </a:lnTo>
                              <a:lnTo>
                                <a:pt x="27" y="132"/>
                              </a:lnTo>
                              <a:lnTo>
                                <a:pt x="37" y="128"/>
                              </a:lnTo>
                              <a:lnTo>
                                <a:pt x="28" y="139"/>
                              </a:lnTo>
                              <a:lnTo>
                                <a:pt x="30" y="138"/>
                              </a:lnTo>
                            </a:path>
                          </a:pathLst>
                        </a:custGeom>
                        <a:noFill/>
                        <a:ln w="9947">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9" name="Freeform 113"/>
                      <wps:cNvSpPr>
                        <a:spLocks/>
                      </wps:cNvSpPr>
                      <wps:spPr bwMode="auto">
                        <a:xfrm>
                          <a:off x="5911" y="-132"/>
                          <a:ext cx="54" cy="137"/>
                        </a:xfrm>
                        <a:custGeom>
                          <a:avLst/>
                          <a:gdLst>
                            <a:gd name="T0" fmla="+- 0 5931 5911"/>
                            <a:gd name="T1" fmla="*/ T0 w 54"/>
                            <a:gd name="T2" fmla="+- 0 -131 -132"/>
                            <a:gd name="T3" fmla="*/ -131 h 137"/>
                            <a:gd name="T4" fmla="+- 0 5935 5911"/>
                            <a:gd name="T5" fmla="*/ T4 w 54"/>
                            <a:gd name="T6" fmla="+- 0 -132 -132"/>
                            <a:gd name="T7" fmla="*/ -132 h 137"/>
                            <a:gd name="T8" fmla="+- 0 5926 5911"/>
                            <a:gd name="T9" fmla="*/ T8 w 54"/>
                            <a:gd name="T10" fmla="+- 0 -121 -132"/>
                            <a:gd name="T11" fmla="*/ -121 h 137"/>
                            <a:gd name="T12" fmla="+- 0 5929 5911"/>
                            <a:gd name="T13" fmla="*/ T12 w 54"/>
                            <a:gd name="T14" fmla="+- 0 -122 -132"/>
                            <a:gd name="T15" fmla="*/ -122 h 137"/>
                            <a:gd name="T16" fmla="+- 0 5925 5911"/>
                            <a:gd name="T17" fmla="*/ T16 w 54"/>
                            <a:gd name="T18" fmla="+- 0 -113 -132"/>
                            <a:gd name="T19" fmla="*/ -113 h 137"/>
                            <a:gd name="T20" fmla="+- 0 5926 5911"/>
                            <a:gd name="T21" fmla="*/ T20 w 54"/>
                            <a:gd name="T22" fmla="+- 0 -114 -132"/>
                            <a:gd name="T23" fmla="*/ -114 h 137"/>
                            <a:gd name="T24" fmla="+- 0 5919 5911"/>
                            <a:gd name="T25" fmla="*/ T24 w 54"/>
                            <a:gd name="T26" fmla="+- 0 -103 -132"/>
                            <a:gd name="T27" fmla="*/ -103 h 137"/>
                            <a:gd name="T28" fmla="+- 0 5920 5911"/>
                            <a:gd name="T29" fmla="*/ T28 w 54"/>
                            <a:gd name="T30" fmla="+- 0 -103 -132"/>
                            <a:gd name="T31" fmla="*/ -103 h 137"/>
                            <a:gd name="T32" fmla="+- 0 5921 5911"/>
                            <a:gd name="T33" fmla="*/ T32 w 54"/>
                            <a:gd name="T34" fmla="+- 0 -97 -132"/>
                            <a:gd name="T35" fmla="*/ -97 h 137"/>
                            <a:gd name="T36" fmla="+- 0 5922 5911"/>
                            <a:gd name="T37" fmla="*/ T36 w 54"/>
                            <a:gd name="T38" fmla="+- 0 -97 -132"/>
                            <a:gd name="T39" fmla="*/ -97 h 137"/>
                            <a:gd name="T40" fmla="+- 0 5913 5911"/>
                            <a:gd name="T41" fmla="*/ T40 w 54"/>
                            <a:gd name="T42" fmla="+- 0 -86 -132"/>
                            <a:gd name="T43" fmla="*/ -86 h 137"/>
                            <a:gd name="T44" fmla="+- 0 5927 5911"/>
                            <a:gd name="T45" fmla="*/ T44 w 54"/>
                            <a:gd name="T46" fmla="+- 0 -92 -132"/>
                            <a:gd name="T47" fmla="*/ -92 h 137"/>
                            <a:gd name="T48" fmla="+- 0 5913 5911"/>
                            <a:gd name="T49" fmla="*/ T48 w 54"/>
                            <a:gd name="T50" fmla="+- 0 -78 -132"/>
                            <a:gd name="T51" fmla="*/ -78 h 137"/>
                            <a:gd name="T52" fmla="+- 0 5924 5911"/>
                            <a:gd name="T53" fmla="*/ T52 w 54"/>
                            <a:gd name="T54" fmla="+- 0 -84 -132"/>
                            <a:gd name="T55" fmla="*/ -84 h 137"/>
                            <a:gd name="T56" fmla="+- 0 5911 5911"/>
                            <a:gd name="T57" fmla="*/ T56 w 54"/>
                            <a:gd name="T58" fmla="+- 0 -71 -132"/>
                            <a:gd name="T59" fmla="*/ -71 h 137"/>
                            <a:gd name="T60" fmla="+- 0 5927 5911"/>
                            <a:gd name="T61" fmla="*/ T60 w 54"/>
                            <a:gd name="T62" fmla="+- 0 -77 -132"/>
                            <a:gd name="T63" fmla="*/ -77 h 137"/>
                            <a:gd name="T64" fmla="+- 0 5918 5911"/>
                            <a:gd name="T65" fmla="*/ T64 w 54"/>
                            <a:gd name="T66" fmla="+- 0 -66 -132"/>
                            <a:gd name="T67" fmla="*/ -66 h 137"/>
                            <a:gd name="T68" fmla="+- 0 5927 5911"/>
                            <a:gd name="T69" fmla="*/ T68 w 54"/>
                            <a:gd name="T70" fmla="+- 0 -70 -132"/>
                            <a:gd name="T71" fmla="*/ -70 h 137"/>
                            <a:gd name="T72" fmla="+- 0 5912 5911"/>
                            <a:gd name="T73" fmla="*/ T72 w 54"/>
                            <a:gd name="T74" fmla="+- 0 -56 -132"/>
                            <a:gd name="T75" fmla="*/ -56 h 137"/>
                            <a:gd name="T76" fmla="+- 0 5913 5911"/>
                            <a:gd name="T77" fmla="*/ T76 w 54"/>
                            <a:gd name="T78" fmla="+- 0 -57 -132"/>
                            <a:gd name="T79" fmla="*/ -57 h 137"/>
                            <a:gd name="T80" fmla="+- 0 5919 5911"/>
                            <a:gd name="T81" fmla="*/ T80 w 54"/>
                            <a:gd name="T82" fmla="+- 0 -52 -132"/>
                            <a:gd name="T83" fmla="*/ -52 h 137"/>
                            <a:gd name="T84" fmla="+- 0 5926 5911"/>
                            <a:gd name="T85" fmla="*/ T84 w 54"/>
                            <a:gd name="T86" fmla="+- 0 -55 -132"/>
                            <a:gd name="T87" fmla="*/ -55 h 137"/>
                            <a:gd name="T88" fmla="+- 0 5923 5911"/>
                            <a:gd name="T89" fmla="*/ T88 w 54"/>
                            <a:gd name="T90" fmla="+- 0 -47 -132"/>
                            <a:gd name="T91" fmla="*/ -47 h 137"/>
                            <a:gd name="T92" fmla="+- 0 5924 5911"/>
                            <a:gd name="T93" fmla="*/ T92 w 54"/>
                            <a:gd name="T94" fmla="+- 0 -47 -132"/>
                            <a:gd name="T95" fmla="*/ -47 h 137"/>
                            <a:gd name="T96" fmla="+- 0 5916 5911"/>
                            <a:gd name="T97" fmla="*/ T96 w 54"/>
                            <a:gd name="T98" fmla="+- 0 -36 -132"/>
                            <a:gd name="T99" fmla="*/ -36 h 137"/>
                            <a:gd name="T100" fmla="+- 0 5926 5911"/>
                            <a:gd name="T101" fmla="*/ T100 w 54"/>
                            <a:gd name="T102" fmla="+- 0 -41 -132"/>
                            <a:gd name="T103" fmla="*/ -41 h 137"/>
                            <a:gd name="T104" fmla="+- 0 5913 5911"/>
                            <a:gd name="T105" fmla="*/ T104 w 54"/>
                            <a:gd name="T106" fmla="+- 0 -27 -132"/>
                            <a:gd name="T107" fmla="*/ -27 h 137"/>
                            <a:gd name="T108" fmla="+- 0 5919 5911"/>
                            <a:gd name="T109" fmla="*/ T108 w 54"/>
                            <a:gd name="T110" fmla="+- 0 -30 -132"/>
                            <a:gd name="T111" fmla="*/ -30 h 137"/>
                            <a:gd name="T112" fmla="+- 0 5928 5911"/>
                            <a:gd name="T113" fmla="*/ T112 w 54"/>
                            <a:gd name="T114" fmla="+- 0 -27 -132"/>
                            <a:gd name="T115" fmla="*/ -27 h 137"/>
                            <a:gd name="T116" fmla="+- 0 5917 5911"/>
                            <a:gd name="T117" fmla="*/ T116 w 54"/>
                            <a:gd name="T118" fmla="+- 0 -15 -132"/>
                            <a:gd name="T119" fmla="*/ -15 h 137"/>
                            <a:gd name="T120" fmla="+- 0 5932 5911"/>
                            <a:gd name="T121" fmla="*/ T120 w 54"/>
                            <a:gd name="T122" fmla="+- 0 -22 -132"/>
                            <a:gd name="T123" fmla="*/ -22 h 137"/>
                            <a:gd name="T124" fmla="+- 0 5920 5911"/>
                            <a:gd name="T125" fmla="*/ T124 w 54"/>
                            <a:gd name="T126" fmla="+- 0 -9 -132"/>
                            <a:gd name="T127" fmla="*/ -9 h 137"/>
                            <a:gd name="T128" fmla="+- 0 5922 5911"/>
                            <a:gd name="T129" fmla="*/ T128 w 54"/>
                            <a:gd name="T130" fmla="+- 0 -10 -132"/>
                            <a:gd name="T131" fmla="*/ -10 h 137"/>
                            <a:gd name="T132" fmla="+- 0 5920 5911"/>
                            <a:gd name="T133" fmla="*/ T132 w 54"/>
                            <a:gd name="T134" fmla="+- 0 -1 -132"/>
                            <a:gd name="T135" fmla="*/ -1 h 137"/>
                            <a:gd name="T136" fmla="+- 0 5922 5911"/>
                            <a:gd name="T137" fmla="*/ T136 w 54"/>
                            <a:gd name="T138" fmla="+- 0 -2 -132"/>
                            <a:gd name="T139" fmla="*/ -2 h 137"/>
                            <a:gd name="T140" fmla="+- 0 5924 5911"/>
                            <a:gd name="T141" fmla="*/ T140 w 54"/>
                            <a:gd name="T142" fmla="+- 0 4 -132"/>
                            <a:gd name="T143" fmla="*/ 4 h 137"/>
                            <a:gd name="T144" fmla="+- 0 5925 5911"/>
                            <a:gd name="T145" fmla="*/ T144 w 54"/>
                            <a:gd name="T146" fmla="+- 0 4 -132"/>
                            <a:gd name="T147" fmla="*/ 4 h 137"/>
                            <a:gd name="T148" fmla="+- 0 5946 5911"/>
                            <a:gd name="T149" fmla="*/ T148 w 54"/>
                            <a:gd name="T150" fmla="+- 0 1 -132"/>
                            <a:gd name="T151" fmla="*/ 1 h 137"/>
                            <a:gd name="T152" fmla="+- 0 5949 5911"/>
                            <a:gd name="T153" fmla="*/ T152 w 54"/>
                            <a:gd name="T154" fmla="+- 0 0 -132"/>
                            <a:gd name="T155" fmla="*/ 0 h 137"/>
                            <a:gd name="T156" fmla="+- 0 5962 5911"/>
                            <a:gd name="T157" fmla="*/ T156 w 54"/>
                            <a:gd name="T158" fmla="+- 0 1 -132"/>
                            <a:gd name="T159" fmla="*/ 1 h 137"/>
                            <a:gd name="T160" fmla="+- 0 5965 5911"/>
                            <a:gd name="T161" fmla="*/ T160 w 54"/>
                            <a:gd name="T162" fmla="+- 0 0 -132"/>
                            <a:gd name="T163" fmla="*/ 0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54" h="137">
                              <a:moveTo>
                                <a:pt x="20" y="1"/>
                              </a:moveTo>
                              <a:lnTo>
                                <a:pt x="24" y="0"/>
                              </a:lnTo>
                              <a:lnTo>
                                <a:pt x="15" y="11"/>
                              </a:lnTo>
                              <a:lnTo>
                                <a:pt x="18" y="10"/>
                              </a:lnTo>
                              <a:lnTo>
                                <a:pt x="14" y="19"/>
                              </a:lnTo>
                              <a:lnTo>
                                <a:pt x="15" y="18"/>
                              </a:lnTo>
                              <a:lnTo>
                                <a:pt x="8" y="29"/>
                              </a:lnTo>
                              <a:lnTo>
                                <a:pt x="9" y="29"/>
                              </a:lnTo>
                              <a:lnTo>
                                <a:pt x="10" y="35"/>
                              </a:lnTo>
                              <a:lnTo>
                                <a:pt x="11" y="35"/>
                              </a:lnTo>
                              <a:lnTo>
                                <a:pt x="2" y="46"/>
                              </a:lnTo>
                              <a:lnTo>
                                <a:pt x="16" y="40"/>
                              </a:lnTo>
                              <a:lnTo>
                                <a:pt x="2" y="54"/>
                              </a:lnTo>
                              <a:lnTo>
                                <a:pt x="13" y="48"/>
                              </a:lnTo>
                              <a:lnTo>
                                <a:pt x="0" y="61"/>
                              </a:lnTo>
                              <a:lnTo>
                                <a:pt x="16" y="55"/>
                              </a:lnTo>
                              <a:lnTo>
                                <a:pt x="7" y="66"/>
                              </a:lnTo>
                              <a:lnTo>
                                <a:pt x="16" y="62"/>
                              </a:lnTo>
                              <a:lnTo>
                                <a:pt x="1" y="76"/>
                              </a:lnTo>
                              <a:lnTo>
                                <a:pt x="2" y="75"/>
                              </a:lnTo>
                              <a:lnTo>
                                <a:pt x="8" y="80"/>
                              </a:lnTo>
                              <a:lnTo>
                                <a:pt x="15" y="77"/>
                              </a:lnTo>
                              <a:lnTo>
                                <a:pt x="12" y="85"/>
                              </a:lnTo>
                              <a:lnTo>
                                <a:pt x="13" y="85"/>
                              </a:lnTo>
                              <a:lnTo>
                                <a:pt x="5" y="96"/>
                              </a:lnTo>
                              <a:lnTo>
                                <a:pt x="15" y="91"/>
                              </a:lnTo>
                              <a:lnTo>
                                <a:pt x="2" y="105"/>
                              </a:lnTo>
                              <a:lnTo>
                                <a:pt x="8" y="102"/>
                              </a:lnTo>
                              <a:lnTo>
                                <a:pt x="17" y="105"/>
                              </a:lnTo>
                              <a:lnTo>
                                <a:pt x="6" y="117"/>
                              </a:lnTo>
                              <a:lnTo>
                                <a:pt x="21" y="110"/>
                              </a:lnTo>
                              <a:lnTo>
                                <a:pt x="9" y="123"/>
                              </a:lnTo>
                              <a:lnTo>
                                <a:pt x="11" y="122"/>
                              </a:lnTo>
                              <a:lnTo>
                                <a:pt x="9" y="131"/>
                              </a:lnTo>
                              <a:lnTo>
                                <a:pt x="11" y="130"/>
                              </a:lnTo>
                              <a:lnTo>
                                <a:pt x="13" y="136"/>
                              </a:lnTo>
                              <a:lnTo>
                                <a:pt x="14" y="136"/>
                              </a:lnTo>
                              <a:lnTo>
                                <a:pt x="35" y="133"/>
                              </a:lnTo>
                              <a:lnTo>
                                <a:pt x="38" y="132"/>
                              </a:lnTo>
                              <a:lnTo>
                                <a:pt x="51" y="133"/>
                              </a:lnTo>
                              <a:lnTo>
                                <a:pt x="54" y="132"/>
                              </a:lnTo>
                            </a:path>
                          </a:pathLst>
                        </a:custGeom>
                        <a:noFill/>
                        <a:ln w="9818">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30" name="Picture 1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6024" y="42"/>
                          <a:ext cx="384" cy="387"/>
                        </a:xfrm>
                        <a:prstGeom prst="rect">
                          <a:avLst/>
                        </a:prstGeom>
                        <a:noFill/>
                        <a:extLst>
                          <a:ext uri="{909E8E84-426E-40DD-AFC4-6F175D3DCCD1}">
                            <a14:hiddenFill xmlns:a14="http://schemas.microsoft.com/office/drawing/2010/main">
                              <a:solidFill>
                                <a:srgbClr val="FFFFFF"/>
                              </a:solidFill>
                            </a14:hiddenFill>
                          </a:ext>
                        </a:extLst>
                      </pic:spPr>
                    </pic:pic>
                    <wps:wsp>
                      <wps:cNvPr id="1031" name="Freeform 115"/>
                      <wps:cNvSpPr>
                        <a:spLocks/>
                      </wps:cNvSpPr>
                      <wps:spPr bwMode="auto">
                        <a:xfrm>
                          <a:off x="8566" y="-621"/>
                          <a:ext cx="108" cy="51"/>
                        </a:xfrm>
                        <a:custGeom>
                          <a:avLst/>
                          <a:gdLst>
                            <a:gd name="T0" fmla="+- 0 8566 8566"/>
                            <a:gd name="T1" fmla="*/ T0 w 108"/>
                            <a:gd name="T2" fmla="+- 0 -571 -621"/>
                            <a:gd name="T3" fmla="*/ -571 h 51"/>
                            <a:gd name="T4" fmla="+- 0 8587 8566"/>
                            <a:gd name="T5" fmla="*/ T4 w 108"/>
                            <a:gd name="T6" fmla="+- 0 -591 -621"/>
                            <a:gd name="T7" fmla="*/ -591 h 51"/>
                            <a:gd name="T8" fmla="+- 0 8610 8566"/>
                            <a:gd name="T9" fmla="*/ T8 w 108"/>
                            <a:gd name="T10" fmla="+- 0 -594 -621"/>
                            <a:gd name="T11" fmla="*/ -594 h 51"/>
                            <a:gd name="T12" fmla="+- 0 8629 8566"/>
                            <a:gd name="T13" fmla="*/ T12 w 108"/>
                            <a:gd name="T14" fmla="+- 0 -603 -621"/>
                            <a:gd name="T15" fmla="*/ -603 h 51"/>
                            <a:gd name="T16" fmla="+- 0 8643 8566"/>
                            <a:gd name="T17" fmla="*/ T16 w 108"/>
                            <a:gd name="T18" fmla="+- 0 -613 -621"/>
                            <a:gd name="T19" fmla="*/ -613 h 51"/>
                            <a:gd name="T20" fmla="+- 0 8673 8566"/>
                            <a:gd name="T21" fmla="*/ T20 w 108"/>
                            <a:gd name="T22" fmla="+- 0 -621 -621"/>
                            <a:gd name="T23" fmla="*/ -621 h 51"/>
                          </a:gdLst>
                          <a:ahLst/>
                          <a:cxnLst>
                            <a:cxn ang="0">
                              <a:pos x="T1" y="T3"/>
                            </a:cxn>
                            <a:cxn ang="0">
                              <a:pos x="T5" y="T7"/>
                            </a:cxn>
                            <a:cxn ang="0">
                              <a:pos x="T9" y="T11"/>
                            </a:cxn>
                            <a:cxn ang="0">
                              <a:pos x="T13" y="T15"/>
                            </a:cxn>
                            <a:cxn ang="0">
                              <a:pos x="T17" y="T19"/>
                            </a:cxn>
                            <a:cxn ang="0">
                              <a:pos x="T21" y="T23"/>
                            </a:cxn>
                          </a:cxnLst>
                          <a:rect l="0" t="0" r="r" b="b"/>
                          <a:pathLst>
                            <a:path w="108" h="51">
                              <a:moveTo>
                                <a:pt x="0" y="50"/>
                              </a:moveTo>
                              <a:lnTo>
                                <a:pt x="21" y="30"/>
                              </a:lnTo>
                              <a:lnTo>
                                <a:pt x="44" y="27"/>
                              </a:lnTo>
                              <a:lnTo>
                                <a:pt x="63" y="18"/>
                              </a:lnTo>
                              <a:lnTo>
                                <a:pt x="77" y="8"/>
                              </a:lnTo>
                              <a:lnTo>
                                <a:pt x="107" y="0"/>
                              </a:lnTo>
                            </a:path>
                          </a:pathLst>
                        </a:custGeom>
                        <a:noFill/>
                        <a:ln w="10503">
                          <a:solidFill>
                            <a:srgbClr val="C6C6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65C1876" id="Group 918" o:spid="_x0000_s1026" style="position:absolute;margin-left:-6.35pt;margin-top:-33.05pt;width:1060.9pt;height:79pt;z-index:251659264;mso-position-horizontal-relative:page" coordorigin="1296,-1039" coordsize="21218,1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0738;top:78;width:217;height: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">
                <v:imagedata r:id="rId73" o:title=""/>
              </v:shape>
              <v:shape id="Freeform 4" o:spid="_x0000_s1028" style="position:absolute;left:20243;top:-22;width:449;height:282;visibility:visible;mso-wrap-style:square;v-text-anchor:top" coordsize="44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" path="m,9l13,3r9,3l25,5,38,6,41,5,54,6,57,5r9,3l82,r9,4l100,r,7l111,2r8,4l122,4r11,3l143,2r9,3l155,4r12,1l170,4r13,1l186,4r13,1l202,4r13,1l218,4r8,3l240,1r,7l252,3r5,5l271,2r10,2l285,2r11,3l299,3r16,l317,2r2,6l321,8,344,5r4,-2l360,4r4,-1l371,7r4,-2l392,4r4,-1l404,6r2,-1l424,4r7,-3l426,11r2,-1l426,18r2,-1l426,25r8,-3l416,37r20,-9l426,40r2,-1l424,48r7,-3l423,56r7,-3l426,61r3,-1l420,72r2,-1l417,80r12,-5l427,83r2,-1l427,91r2,-2l433,95r2,-1l427,105r2,-1l419,116r15,-7l419,123r6,-3l427,127r2,-1l420,137r17,-8l427,141r3,-1l428,148r5,-2l427,156r3,-1l428,163r2,-1l428,170r2,-1l428,178r2,-1l425,186r7,-3l418,196r7,-3l428,199r2,-1l427,207r7,-3l428,214r2,-1l418,226r9,-4l430,228r5,-3l436,232r1,l425,244r6,-2l429,250r2,-1l429,258r2,-2l422,268r7,-3l430,271r7,-3l425,281r13,-6l445,279r4,-2e" filled="f" strokecolor="#c6c6c6" strokeweight=".23925mm">
                <v:path arrowok="t" o:connecttype="custom" o:connectlocs="22,-16;41,-17;66,-14;100,-22;119,-16;143,-20;167,-17;186,-18;215,-17;240,-21;257,-14;285,-20;315,-19;321,-14;360,-18;375,-17;404,-16;431,-21;426,-4;434,0;426,18;431,23;426,39;422,49;427,61;429,67;427,83;434,87;427,105;437,107;428,126;430,133;428,148;430,155;418,174;430,176;428,192;427,200;436,210;431,220;429,236;429,243;425,259;449,255" o:connectangles="0,0,0,0,0,0,0,0,0,0,0,0,0,0,0,0,0,0,0,0,0,0,0,0,0,0,0,0,0,0,0,0,0,0,0,0,0,0,0,0,0,0,0,0"/>
              </v:shape>
              <v:shape id="Picture 5" o:spid="_x0000_s1029" type="#_x0000_t75" style="position:absolute;left:20380;top:40;width:630;height: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">
                <v:imagedata r:id="rId74" o:title=""/>
              </v:shape>
              <v:shape id="Picture 6" o:spid="_x0000_s1030" type="#_x0000_t75" style="position:absolute;left:20219;top:-21;width:137;height: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">
                <v:imagedata r:id="rId75" o:title=""/>
              </v:shape>
              <v:shape id="Picture 7" o:spid="_x0000_s1031" type="#_x0000_t75" style="position:absolute;left:17736;top:-108;width:1981;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">
                <v:imagedata r:id="rId76" o:title=""/>
              </v:shape>
              <v:shape id="Picture 8" o:spid="_x0000_s1032" type="#_x0000_t75" style="position:absolute;left:16235;top:166;width:992;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">
                <v:imagedata r:id="rId77" o:title=""/>
              </v:shape>
              <v:shape id="Picture 9" o:spid="_x0000_s1033" type="#_x0000_t75" style="position:absolute;left:16646;top:-129;width:24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">
                <v:imagedata r:id="rId78" o:title=""/>
              </v:shape>
              <v:shape id="Picture 10" o:spid="_x0000_s1034" type="#_x0000_t75" style="position:absolute;left:16213;top:-208;width:401;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">
                <v:imagedata r:id="rId79" o:title=""/>
              </v:shape>
              <v:shape id="Picture 11" o:spid="_x0000_s1035" type="#_x0000_t75" style="position:absolute;left:15666;top:-256;width:561;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">
                <v:imagedata r:id="rId80" o:title=""/>
              </v:shape>
              <v:shape id="Picture 12" o:spid="_x0000_s1036" type="#_x0000_t75" style="position:absolute;left:15361;top:-253;width:316;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">
                <v:imagedata r:id="rId81" o:title=""/>
              </v:shape>
              <v:shape id="Picture 13" o:spid="_x0000_s1037" type="#_x0000_t75" style="position:absolute;left:14248;top:-150;width:1147;height: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">
                <v:imagedata r:id="rId82" o:title=""/>
              </v:shape>
              <v:shape id="Picture 14" o:spid="_x0000_s1038" type="#_x0000_t75" style="position:absolute;left:13976;top:-496;width:276;height: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">
                <v:imagedata r:id="rId83" o:title=""/>
              </v:shape>
              <v:shape id="Freeform 15" o:spid="_x0000_s1039" style="position:absolute;left:13784;top:-486;width:199;height:440;visibility:visible;mso-wrap-style:square;v-text-anchor:top" coordsize="19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" path="m197,r2,l184,13,194,9,175,25r2,-1l164,37r1,l153,50r1,-1l142,62r1,-1l131,74r1,l130,82,110,98r10,-4l98,111r1,l87,124r1,-1l77,136r9,-5l59,151r2,-1l54,155r-15,9l23,174r-7,4l24,175,14,186r2,l12,195r10,-5l23,197r2,-1l23,204r1,l22,212r1,-1l25,218r5,-3l21,227r1,-1l20,235r7,-3l9,247r2,-1l19,250r2,-1l9,262r12,-6l10,269r9,-5l17,273r2,-1l17,280r1,-1l9,291r7,4l17,295r-2,8l17,302r-3,8l16,310r-2,8l15,317r-2,9l15,325r-2,8l14,332r-3,9l12,341r-4,9l10,349r1,7l12,355r-2,8l12,363r-2,8l11,370,1,382r13,-6l12,385r2,-1l,397r11,-5l7,401r2,-1l7,409r1,-1l9,415r8,-4l16,419r1,l8,430r4,-2l4,439r2,-1e" filled="f" strokecolor="#c6c6c6" strokeweight=".27072mm">
                <v:path arrowok="t" o:connecttype="custom" o:connectlocs="199,-486;194,-477;177,-462;165,-449;154,-437;143,-425;132,-412;110,-388;98,-375;87,-362;77,-350;59,-335;54,-331;23,-312;24,-311;16,-300;22,-296;25,-290;24,-282;23,-275;30,-271;22,-260;27,-254;11,-240;21,-237;21,-230;19,-222;19,-214;18,-207;16,-191;15,-183;14,-176;14,-168;13,-160;13,-153;11,-145;8,-136;11,-130;10,-123;10,-115;1,-104;12,-101;0,-89;7,-85;7,-77;9,-71;16,-67;8,-56;4,-47" o:connectangles="0,0,0,0,0,0,0,0,0,0,0,0,0,0,0,0,0,0,0,0,0,0,0,0,0,0,0,0,0,0,0,0,0,0,0,0,0,0,0,0,0,0,0,0,0,0,0,0,0"/>
              </v:shape>
              <v:shape id="Picture 16" o:spid="_x0000_s1040" type="#_x0000_t75" style="position:absolute;left:13389;top:-70;width:387;height: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">
                <v:imagedata r:id="rId84" o:title=""/>
              </v:shape>
              <v:shape id="Picture 17" o:spid="_x0000_s1041" type="#_x0000_t75" style="position:absolute;left:12597;top:136;width:216;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">
                <v:imagedata r:id="rId85" o:title=""/>
              </v:shape>
              <v:shape id="Picture 18" o:spid="_x0000_s1042" type="#_x0000_t75" style="position:absolute;left:12321;top:232;width:250;height: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">
                <v:imagedata r:id="rId86" o:title=""/>
              </v:shape>
              <v:shape id="Picture 19" o:spid="_x0000_s1043" type="#_x0000_t75" style="position:absolute;left:12863;top:45;width:487;height: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">
                <v:imagedata r:id="rId87" o:title=""/>
              </v:shape>
              <v:shape id="Freeform 20" o:spid="_x0000_s1044" style="position:absolute;left:12813;top:-502;width:309;height:594;visibility:visible;mso-wrap-style:square;v-text-anchor:top" coordsize="309,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" path="m,8l4,6,30,1,34,r1,6l36,6r9,3l54,5r1,7l61,16r1,l74,18r1,7l72,33r8,-3l75,39r5,-2l92,39r2,-1l92,46r-4,9l95,52r1,7l97,58r1,7l100,64r,7l102,71r12,1l117,71r15,l133,71r10,3l144,73r8,4l154,76r11,2l171,83r1,l173,89r12,-5l184,92r1,-1l185,98r11,-5l194,101r1,l198,107r4,6l202,112r3,6l206,118r3,6l210,130r3,-1l202,141r8,-3l213,144r1,-1l215,150r1,l219,156r9,-4l222,162r16,-1l239,161r10,3l249,171r7,-3l264,172r1,-1l267,177r1,l274,182r3,6l285,184r-11,12l283,192r2,6l286,198r5,5l296,200r-1,9l301,206r-7,10l303,219r2,-1l290,232r1,l297,237r1,-1l298,244r3,-2l291,254r15,-7l292,261r7,-4l295,267r1,l287,278r3,-2l286,285r2,l281,295r2,-1l275,305r5,-2l286,308r,-1l291,312r3,-1l292,319r2,6l295,325r,7l296,332r1,7l303,343r5,-2l299,353r2,-1l297,361r1,-1l295,369r1,-1l294,377r1,-1l296,383r7,-3l285,395r2,l271,409r15,-7l265,419r13,-6l268,425r5,-2l276,429r1,-1l278,435r1,7l273,452r11,-5l276,458r1,-1l275,466r1,-1l263,479r14,-7l259,488r8,-4l255,497r4,-2l251,506r2,-1l247,509r-14,9l219,527r-6,4l211,539r1,-1l205,549r7,-3l208,555r8,-4l208,562r2,-1l202,572r4,-1l186,587r19,-9l187,594r2,-1e" filled="f" strokecolor="#c6c6c6" strokeweight=".26828mm">
                <v:path arrowok="t" o:connecttype="custom" o:connectlocs="30,-501;36,-496;55,-490;62,-486;75,-477;75,-463;94,-464;88,-447;97,-444;100,-431;117,-431;143,-428;154,-426;171,-419;185,-418;185,-404;195,-401;202,-389;206,-384;210,-372;210,-364;215,-352;228,-350;238,-341;249,-338;264,-330;268,-325;277,-314;283,-310;291,-299;301,-296;303,-283;291,-270;298,-258;306,-255;295,-235;290,-226;281,-207;280,-199;291,-190;292,-183;295,-170;297,-163;299,-149;298,-142;294,-125;303,-122;271,-93;278,-89;276,-73;278,-67;273,-50;277,-45;263,-23;267,-18;251,4;233,16;213,29;205,47;216,49;202,70;205,76" o:connectangles="0,0,0,0,0,0,0,0,0,0,0,0,0,0,0,0,0,0,0,0,0,0,0,0,0,0,0,0,0,0,0,0,0,0,0,0,0,0,0,0,0,0,0,0,0,0,0,0,0,0,0,0,0,0,0,0,0,0,0,0,0,0"/>
              </v:shape>
              <v:shape id="Picture 21" o:spid="_x0000_s1045" type="#_x0000_t75" style="position:absolute;left:12071;top:-499;width:724;height: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">
                <v:imagedata r:id="rId88" o:title=""/>
              </v:shape>
              <v:shape id="Picture 22" o:spid="_x0000_s1046" type="#_x0000_t75" style="position:absolute;left:11899;top:-157;width:391;height: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">
                <v:imagedata r:id="rId89" o:title=""/>
              </v:shape>
              <v:shape id="Picture 23" o:spid="_x0000_s1047" type="#_x0000_t75" style="position:absolute;left:16874;top:-200;width:696;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">
                <v:imagedata r:id="rId90" o:title=""/>
              </v:shape>
              <v:shape id="Freeform 24" o:spid="_x0000_s1048" style="position:absolute;left:17252;top:214;width:453;height:144;visibility:visible;mso-wrap-style:square;v-text-anchor:top" coordsize="45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" path="m,7l15,,10,9r,8l11,16r-1,8l11,24,4,34,18,28,6,40,19,34,11,46r1,-1l2,57,21,48,11,60r1,l11,67r1,l7,77,20,71,2,86r8,-3l14,88r3,-1l5,99,17,94r-5,10l13,103r-1,8l14,110r-2,8l14,117r-4,9l13,125r-1,7l14,132,3,144r7,-3l21,143r12,-6l46,139r2,-1l61,139r2,l74,140r2,l90,140r12,-5l112,138r1,-1l123,140r4,-2l146,137r1,-1l162,137r5,-3l179,136r1,l192,137r3,-1l213,135r1,l230,135r1,-1l246,134r2,l255,138r15,-7l282,133r5,-3l291,136r22,-3l315,132r18,-1l338,129r8,4l348,132r14,l365,131r14,1l382,131r13,1l398,130r14,2l415,130r17,-1l436,128r,7l452,128e" filled="f" strokecolor="#c6c6c6" strokeweight=".22831mm">
                <v:path arrowok="t" o:connecttype="custom" o:connectlocs="15,214;10,223;11,230;11,238;18,242;19,248;12,259;21,262;12,274;12,281;20,285;10,297;17,301;17,308;13,317;14,324;14,331;13,339;14,346;10,355;33,351;48,352;63,353;76,354;102,349;113,351;127,352;147,350;167,348;180,350;195,350;214,349;231,348;248,348;270,345;287,344;291,350;315,346;338,343;348,346;365,345;382,345;398,344;415,344;436,342;452,342" o:connectangles="0,0,0,0,0,0,0,0,0,0,0,0,0,0,0,0,0,0,0,0,0,0,0,0,0,0,0,0,0,0,0,0,0,0,0,0,0,0,0,0,0,0,0,0,0,0"/>
              </v:shape>
              <v:shape id="Picture 25" o:spid="_x0000_s1049" type="#_x0000_t75" style="position:absolute;left:17696;top:-2;width:241;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">
                <v:imagedata r:id="rId91" o:title=""/>
              </v:shape>
              <v:shape id="Picture 26" o:spid="_x0000_s1050" type="#_x0000_t75" style="position:absolute;left:17978;top:-190;width:120;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">
                <v:imagedata r:id="rId92" o:title=""/>
              </v:shape>
              <v:shape id="Picture 27" o:spid="_x0000_s1051" type="#_x0000_t75" style="position:absolute;left:18131;top:-1039;width:2236;height:1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">
                <v:imagedata r:id="rId93" o:title=""/>
              </v:shape>
              <v:shape id="Picture 28" o:spid="_x0000_s1052" type="#_x0000_t75" style="position:absolute;left:20319;top:287;width:489;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">
                <v:imagedata r:id="rId94" o:title=""/>
              </v:shape>
              <v:shape id="Picture 29" o:spid="_x0000_s1053" type="#_x0000_t75" style="position:absolute;left:21377;top:10;width:412;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">
                <v:imagedata r:id="rId95" o:title=""/>
              </v:shape>
              <v:shape id="Picture 30" o:spid="_x0000_s1054" type="#_x0000_t75" style="position:absolute;left:20820;top:-288;width:544;height: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">
                <v:imagedata r:id="rId96" o:title=""/>
              </v:shape>
              <v:shape id="Picture 31" o:spid="_x0000_s1055" type="#_x0000_t75" style="position:absolute;left:21229;top:-511;width:534;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">
                <v:imagedata r:id="rId97" o:title=""/>
              </v:shape>
              <v:shape id="Picture 32" o:spid="_x0000_s1056" type="#_x0000_t75" style="position:absolute;left:21776;top:-519;width:738;height: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">
                <v:imagedata r:id="rId98" o:title=""/>
              </v:shape>
              <v:shape id="Picture 33" o:spid="_x0000_s1057" type="#_x0000_t75" style="position:absolute;left:14417;top:73;width:88;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">
                <v:imagedata r:id="rId99" o:title=""/>
              </v:shape>
              <v:shape id="Picture 34" o:spid="_x0000_s1058" type="#_x0000_t75" style="position:absolute;left:13587;top:300;width:120;height: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">
                <v:imagedata r:id="rId100" o:title=""/>
              </v:shape>
              <v:shape id="Picture 35" o:spid="_x0000_s1059" type="#_x0000_t75" style="position:absolute;left:14128;top:290;width:129;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">
                <v:imagedata r:id="rId101" o:title=""/>
              </v:shape>
              <v:shape id="Freeform 36" o:spid="_x0000_s1060" style="position:absolute;left:13137;top:317;width:19;height:70;visibility:visible;mso-wrap-style:square;v-text-anchor:top" coordsize="1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" path="m6,2l9,r6,5l16,4,9,15r3,-1l4,25r7,-4l18,25,,41,4,39r2,7l6,45,4,54,5,53,3,61r9,-4l,70,9,66e" filled="f" strokecolor="#c6c6c6" strokeweight=".27658mm">
                <v:path arrowok="t" o:connecttype="custom" o:connectlocs="6,319;9,317;15,322;16,321;9,332;12,331;4,342;11,338;18,342;18,342;0,358;4,356;6,363;6,362;4,371;5,370;3,378;12,374;0,387;9,383" o:connectangles="0,0,0,0,0,0,0,0,0,0,0,0,0,0,0,0,0,0,0,0"/>
              </v:shape>
              <v:shape id="Freeform 37" o:spid="_x0000_s1061" style="position:absolute;left:13099;top:328;width:31;height:76;visibility:visible;mso-wrap-style:square;v-text-anchor:top" coordsize="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" path="m15,2l19,,9,12,26,4,15,17r1,-1l8,27r2,-1l2,37,13,32,,45,4,44r3,6l9,49,5,58,7,57,3,66,6,65r1,7l10,70r4,6l31,68e" filled="f" strokecolor="#c6c6c6" strokeweight=".27219mm">
                <v:path arrowok="t" o:connecttype="custom" o:connectlocs="15,330;19,328;9,340;26,332;15,345;16,344;8,355;10,354;2,365;13,360;0,373;4,372;7,378;9,377;5,386;7,385;3,394;6,393;7,400;10,398;14,404;31,396" o:connectangles="0,0,0,0,0,0,0,0,0,0,0,0,0,0,0,0,0,0,0,0,0,0"/>
              </v:shape>
              <v:shape id="Picture 38" o:spid="_x0000_s1062" type="#_x0000_t75" style="position:absolute;left:13738;top:-11;width:266;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">
                <v:imagedata r:id="rId102" o:title=""/>
              </v:shape>
              <v:shape id="Picture 39" o:spid="_x0000_s1063" type="#_x0000_t75" style="position:absolute;left:14124;top:-50;width:121;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">
                <v:imagedata r:id="rId103" o:title=""/>
              </v:shape>
              <v:shape id="Picture 40" o:spid="_x0000_s1064" type="#_x0000_t75" style="position:absolute;left:14345;top:-23;width:198;height: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">
                <v:imagedata r:id="rId104" o:title=""/>
              </v:shape>
              <v:shape id="Picture 41" o:spid="_x0000_s1065" type="#_x0000_t75" style="position:absolute;left:13126;top:30;width:883;height: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">
                <v:imagedata r:id="rId105" o:title=""/>
              </v:shape>
              <v:shape id="Freeform 42" o:spid="_x0000_s1066" style="position:absolute;left:13928;top:-312;width:64;height:68;visibility:visible;mso-wrap-style:square;v-text-anchor:top" coordsize="6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" path="m,2l5,,17,1,20,,32,2,33,1r6,5l40,5r6,5l50,15r1,l58,19r3,-1l56,27r-2,8l63,31,49,45r2,-1l57,49r-2,8l56,56,48,67,58,63e" filled="f" strokecolor="#c6c6c6" strokeweight=".25339mm">
                <v:path arrowok="t" o:connecttype="custom" o:connectlocs="0,-310;5,-312;17,-311;20,-312;32,-310;33,-311;39,-306;40,-307;46,-302;46,-302;50,-297;51,-297;58,-293;61,-294;56,-285;56,-285;54,-277;63,-281;49,-267;51,-268;57,-263;57,-263;55,-255;56,-256;48,-245;58,-249" o:connectangles="0,0,0,0,0,0,0,0,0,0,0,0,0,0,0,0,0,0,0,0,0,0,0,0,0,0"/>
              </v:shape>
              <v:shape id="Freeform 43" o:spid="_x0000_s1067" style="position:absolute;left:13843;top:-296;width:60;height:109;visibility:visible;mso-wrap-style:square;v-text-anchor:top" coordsize="60,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" path="m45,2l51,,24,19r1,l18,29r1,l11,40r1,-1l,52,2,51r6,5l9,55,7,63r1,l13,68r-3,9l11,76,5,86,20,80,9,92r4,-2l16,96r8,-4l21,101r4,-2l35,102r1,-1l39,107r8,-3l54,108r6,-3e" filled="f" strokecolor="#c6c6c6" strokeweight=".26697mm">
                <v:path arrowok="t" o:connecttype="custom" o:connectlocs="45,-294;51,-296;24,-277;25,-277;18,-267;19,-267;11,-256;12,-257;0,-244;2,-245;8,-240;9,-241;7,-233;8,-233;13,-228;13,-228;10,-219;11,-220;5,-210;20,-216;9,-204;13,-206;16,-200;24,-204;21,-195;25,-197;35,-194;36,-195;39,-189;47,-192;54,-188;60,-191" o:connectangles="0,0,0,0,0,0,0,0,0,0,0,0,0,0,0,0,0,0,0,0,0,0,0,0,0,0,0,0,0,0,0,0"/>
              </v:shape>
              <v:shape id="Picture 44" o:spid="_x0000_s1068" type="#_x0000_t75" style="position:absolute;left:14048;top:-309;width:101;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">
                <v:imagedata r:id="rId106" o:title=""/>
              </v:shape>
              <v:shape id="Freeform 45" o:spid="_x0000_s1069" style="position:absolute;left:13903;top:-271;width:26;height:32;visibility:visible;mso-wrap-style:square;v-text-anchor:top" coordsize="2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" path="m20,28r,l22,27r2,l25,28r1,-1l23,26r-1,l21,24,20,23r-1,l18,21r,-2l17,18,16,17r-1,l15,16r,-1l14,13r,-1l13,11,12,10,11,9r,-2l11,6,14,5,15,4r,-1l13,3,11,2,8,2,7,1,6,1,5,,4,,3,1r,1l3,3r,1l2,7,1,8,,10r2,l3,11,6,9r1,l8,10r,1l8,12r,1l9,14r1,1l11,16r2,1l13,18r,2l14,21r1,1l16,24r,1l16,26r1,2l16,28r-1,3l17,31r1,-1l18,29r,-1l20,28xe" filled="f" strokecolor="#c6c6c6" strokeweight=".06442mm">
                <v:path arrowok="t" o:connecttype="custom" o:connectlocs="20,-243;24,-244;26,-244;22,-245;20,-248;18,-250;17,-253;15,-254;15,-256;14,-259;12,-261;11,-262;11,-265;14,-266;15,-268;11,-269;7,-270;5,-271;3,-270;3,-268;2,-264;0,-261;3,-260;6,-262;8,-261;8,-259;9,-257;11,-255;13,-253;13,-251;15,-249;16,-246;17,-243;15,-240;18,-241;18,-243" o:connectangles="0,0,0,0,0,0,0,0,0,0,0,0,0,0,0,0,0,0,0,0,0,0,0,0,0,0,0,0,0,0,0,0,0,0,0,0"/>
              </v:shape>
              <v:shape id="Freeform 46" o:spid="_x0000_s1070" style="position:absolute;left:13901;top:-263;width:62;height:19;visibility:visible;mso-wrap-style:square;v-text-anchor:top" coordsize="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" path="m9,14l8,15,6,16r,1l5,19,3,18,4,17r,-2l4,14,3,12r-1,l1,12,,11,1,10r2,1l4,11r3,l8,11r6,l18,10,22,9,32,5r3,l37,4,61,r,1l61,2,39,8,37,9r-2,l21,12r-2,l14,13r-2,l9,14xe" filled="f" strokecolor="#c6c6c6" strokeweight=".05711mm">
                <v:path arrowok="t" o:connecttype="custom" o:connectlocs="9,-249;8,-248;6,-247;6,-246;5,-244;3,-245;4,-246;4,-248;4,-249;4,-249;3,-251;2,-251;1,-251;0,-252;1,-253;3,-252;4,-252;7,-252;8,-252;14,-252;18,-253;22,-254;32,-258;35,-258;37,-259;61,-263;61,-262;61,-261;39,-255;37,-254;35,-254;21,-251;19,-251;14,-250;12,-250;9,-249" o:connectangles="0,0,0,0,0,0,0,0,0,0,0,0,0,0,0,0,0,0,0,0,0,0,0,0,0,0,0,0,0,0,0,0,0,0,0,0"/>
              </v:shape>
              <v:shape id="AutoShape 47" o:spid="_x0000_s1071" style="position:absolute;left:13916;top:-284;width:14;height:9;visibility:visible;mso-wrap-style:square;v-text-anchor:top" coordsize="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" path="m10,8r,-1l9,7,9,2,9,1,9,,6,1r1,l8,7r,1l7,8,7,7,5,5,4,4,5,2,5,1r1,l4,1r,1l4,4,3,2,3,1,,1,,2r1,l3,5,2,7r,1l1,8r,1l4,8,3,8,3,7,4,5,5,7r,1l8,8r2,m14,7r,l13,7r,-1l12,1,12,,10,r,1l11,6r,1l11,8,14,7e" fillcolor="#dcdadc" stroked="f">
                <v:path arrowok="t" o:connecttype="custom" o:connectlocs="10,-277;10,-277;9,-277;9,-283;9,-283;6,-283;7,-283;8,-277;7,-276;7,-277;4,-280;5,-282;5,-283;6,-283;4,-283;4,-282;3,-282;3,-283;0,-282;3,-279;2,-276;1,-275;4,-276;3,-277;5,-277;8,-276;14,-277;14,-277;13,-277;12,-283;12,-284;12,-284;10,-283;10,-283;11,-277;11,-276" o:connectangles="0,0,0,0,0,0,0,0,0,0,0,0,0,0,0,0,0,0,0,0,0,0,0,0,0,0,0,0,0,0,0,0,0,0,0,0"/>
              </v:shape>
              <v:shape id="Picture 48" o:spid="_x0000_s1072" type="#_x0000_t75" style="position:absolute;left:14360;top:279;width:203;height: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">
                <v:imagedata r:id="rId107" o:title=""/>
              </v:shape>
              <v:shape id="Freeform 49" o:spid="_x0000_s1073" style="position:absolute;left:10239;top:295;width:40;height:12;visibility:visible;mso-wrap-style:square;v-text-anchor:top" coordsize="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" path="m,7l16,r6,5l30,1,28,9,31,8r7,4l40,11e" filled="f" strokecolor="#c6c6c6" strokeweight=".22764mm">
                <v:path arrowok="t" o:connecttype="custom" o:connectlocs="0,302;16,295;22,300;30,296;28,304;31,303;38,307;40,306" o:connectangles="0,0,0,0,0,0,0,0"/>
              </v:shape>
              <v:shape id="Freeform 50" o:spid="_x0000_s1074" style="position:absolute;left:10214;top:299;width:45;height:27;visibility:visible;mso-wrap-style:square;v-text-anchor:top" coordsize="4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" path="m24,1l26,,8,16r2,-1l,26,4,25r13,1l19,25,41,22r3,-1e" filled="f" strokecolor="#c6c6c6" strokeweight=".23794mm">
                <v:path arrowok="t" o:connecttype="custom" o:connectlocs="24,300;26,299;8,315;10,314;0,325;4,324;17,325;19,324;41,321;44,320" o:connectangles="0,0,0,0,0,0,0,0,0,0"/>
              </v:shape>
              <v:shape id="Freeform 51" o:spid="_x0000_s1075" style="position:absolute;left:9642;top:430;width:92;height:9;visibility:visible;mso-wrap-style:square;v-text-anchor:top" coordsize="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" path="m,9l18,r8,4l28,3,38,6,40,5r9,3l64,2,75,4,76,3,91,4,92,3e" filled="f" strokecolor="#c6c6c6" strokeweight=".22347mm">
                <v:path arrowok="t" o:connecttype="custom" o:connectlocs="0,439;18,430;26,434;28,433;38,436;40,435;49,438;64,432;75,434;76,433;91,434;92,433" o:connectangles="0,0,0,0,0,0,0,0,0,0,0,0"/>
              </v:shape>
              <v:shape id="Freeform 52" o:spid="_x0000_s1076" style="position:absolute;left:9632;top:436;width:10;height:37;visibility:visible;mso-wrap-style:square;v-text-anchor:top" coordsize="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" path="m8,1l8,r,8l8,15,,26,10,21,8,30,9,29,8,37r1,e" filled="f" strokecolor="#c6c6c6" strokeweight=".2765mm">
                <v:path arrowok="t" o:connecttype="custom" o:connectlocs="8,437;8,436;8,444;8,444;8,451;8,451;0,462;10,457;8,466;9,465;8,473;9,473" o:connectangles="0,0,0,0,0,0,0,0,0,0,0,0"/>
              </v:shape>
              <v:shape id="Picture 53" o:spid="_x0000_s1077" type="#_x0000_t75" style="position:absolute;left:9244;top:199;width:341;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">
                <v:imagedata r:id="rId108" o:title=""/>
              </v:shape>
              <v:shape id="Picture 54" o:spid="_x0000_s1078" type="#_x0000_t75" style="position:absolute;left:8800;top:245;width:401;height: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">
                <v:imagedata r:id="rId109" o:title=""/>
              </v:shape>
              <v:shape id="Picture 55" o:spid="_x0000_s1079" type="#_x0000_t75" style="position:absolute;left:8495;top:355;width:282;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">
                <v:imagedata r:id="rId110" o:title=""/>
              </v:shape>
              <v:shape id="Picture 56" o:spid="_x0000_s1080" type="#_x0000_t75" style="position:absolute;left:8119;top:203;width:332;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">
                <v:imagedata r:id="rId111" o:title=""/>
              </v:shape>
              <v:shape id="Picture 57" o:spid="_x0000_s1081" type="#_x0000_t75" style="position:absolute;left:8838;top:-294;width:311;height: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">
                <v:imagedata r:id="rId112" o:title=""/>
              </v:shape>
              <v:shape id="Picture 58" o:spid="_x0000_s1082" type="#_x0000_t75" style="position:absolute;left:9145;top:-358;width:2768;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">
                <v:imagedata r:id="rId113" o:title=""/>
              </v:shape>
              <v:shape id="Picture 59" o:spid="_x0000_s1083" type="#_x0000_t75" style="position:absolute;left:8429;top:-773;width:512;height: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">
                <v:imagedata r:id="rId114" o:title=""/>
              </v:shape>
              <v:shape id="Picture 60" o:spid="_x0000_s1084" type="#_x0000_t75" style="position:absolute;left:7294;top:191;width:121;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">
                <v:imagedata r:id="rId115" o:title=""/>
              </v:shape>
              <v:shape id="Picture 61" o:spid="_x0000_s1085" type="#_x0000_t75" style="position:absolute;left:7174;top:-77;width:121;height: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">
                <v:imagedata r:id="rId116" o:title=""/>
              </v:shape>
              <v:shape id="Picture 62" o:spid="_x0000_s1086" type="#_x0000_t75" style="position:absolute;left:7075;top:195;width:11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">
                <v:imagedata r:id="rId117" o:title=""/>
              </v:shape>
              <v:shape id="Picture 63" o:spid="_x0000_s1087" type="#_x0000_t75" style="position:absolute;left:7223;top:-518;width:1613;height: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">
                <v:imagedata r:id="rId118" o:title=""/>
              </v:shape>
              <v:shape id="Picture 64" o:spid="_x0000_s1088" type="#_x0000_t75" style="position:absolute;left:6899;top:-520;width:341;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">
                <v:imagedata r:id="rId119" o:title=""/>
              </v:shape>
              <v:shape id="Freeform 65" o:spid="_x0000_s1089" style="position:absolute;left:6483;top:-367;width:453;height:504;visibility:visible;mso-wrap-style:square;v-text-anchor:top" coordsize="453,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" path="m,4l10,r2,6l15,5r4,5l32,4,19,18r9,-4l32,19r1,l39,23r2,-1l32,34r8,-4l35,39,46,34,31,49r2,-1l27,58,40,52,28,64r1,l27,72r1,l27,79r7,-3l33,84r1,l32,92r4,-2l38,96r9,-4l47,99r1,l53,104r8,-3l59,109r1,-1l65,113r-5,10l73,117r,7l85,119r-7,10l81,135r1,l85,141r3,6l89,146r-7,11l90,153r,7l91,160r,7l92,167r-4,9l99,171r-5,9l95,180r-8,11l103,183r-9,12l95,194r7,4l105,197,87,213r14,-7l94,217r1,-1l92,225r7,-3l94,231r1,l86,242r10,-4l94,246r1,-1l94,253r1,l86,264r13,-6l94,268r1,-1l90,277r3,-1l91,284r8,-4l90,292r12,-6l93,297r4,-1l87,308r1,-1l94,312r1,-1l89,321r6,-2l94,326r9,-4l94,333r1,l86,345r17,-8l94,348r1,l98,354r5,-3l88,365r12,-5l90,372r3,-2l87,380r8,-3l94,384r1,l94,392r1,-1l94,399r1,l97,405r3,-1l94,414r1,-1l84,426r12,-6l100,426r2,-1l89,438r16,-7l94,443r1,-1l94,450r1,l87,461r17,-8l100,462r7,-3l105,467r6,5l117,476r5,5l123,481r5,5l129,485r5,5l135,490r-3,8l146,492r,7l148,499r14,1l164,499r9,3l183,497r10,3l196,499r13,1l212,498r9,4l236,495r3,5l252,495r5,4l260,498r13,1l276,498r13,1l292,498r13,1l308,498r4,6l328,496r1,7l338,499r6,4l356,498r20,-2l377,495r1,8l382,501r16,-1l412,494r-1,8l426,495r11,2l444,494r5,5l452,497e" filled="f" strokecolor="#c6c6c6" strokeweight=".25486mm">
                <v:path arrowok="t" o:connecttype="custom" o:connectlocs="15,-362;28,-353;41,-345;46,-333;40,-315;28,-295;34,-283;47,-275;61,-266;65,-254;85,-248;82,-232;89,-221;91,-207;99,-196;103,-184;105,-170;95,-151;95,-136;95,-122;99,-109;93,-91;102,-81;88,-60;95,-48;95,-34;95,-19;100,-7;95,10;95,24;100,37;96,53;105,64;95,83;107,92;111,105;123,114;135,123;148,132;183,130;212,131;252,128;276,131;308,131;338,132;377,128;412,127;444,127" o:connectangles="0,0,0,0,0,0,0,0,0,0,0,0,0,0,0,0,0,0,0,0,0,0,0,0,0,0,0,0,0,0,0,0,0,0,0,0,0,0,0,0,0,0,0,0,0,0,0,0"/>
              </v:shape>
              <v:shape id="Picture 66" o:spid="_x0000_s1090" type="#_x0000_t75" style="position:absolute;left:5944;top:-372;width:535;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">
                <v:imagedata r:id="rId120" o:title=""/>
              </v:shape>
              <v:shape id="Freeform 67" o:spid="_x0000_s1091" style="position:absolute;left:5831;top:-359;width:107;height:473;visibility:visible;mso-wrap-style:square;v-text-anchor:top" coordsize="107,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" path="m89,9l107,,80,20,93,14,85,25r1,-1l78,36,92,29,80,42r9,-4l91,44r2,-1l87,53r8,-3l95,57r-3,9l94,65,84,76,96,71,86,83,70,98r3,-2l44,117r11,-5l43,125r1,-1l29,138r9,-4l34,143r9,-4l32,151r1,l31,159r-2,8l30,167r8,3l40,170r-4,9l37,179,21,193r7,-3l27,198r9,-4l17,209r20,-9l27,212r2,-1l27,220r2,-1l18,231r20,-9l27,234r2,-1l32,239r3,-1l27,249r2,-1l29,255r3,-1l20,266r7,-2l27,271r2,-1l27,278r1,l27,285r2,-1l27,292r2,l27,300r2,-1l33,305r5,-3l28,314r1,-1l25,322r10,-4l28,329r1,-1l17,341r11,-5l28,343r1,l33,348r4,-2l28,358r1,-1l18,370r11,-5l25,374r14,-7l25,381r11,-5l26,388r11,-5l22,397r14,-6l28,401r1,l32,407r7,-3l21,419r1,l21,426r4,-1l22,433r8,-3l25,439r2,l28,445r2,l25,454r5,-2l,473r1,e" filled="f" strokecolor="#c6c6c6" strokeweight=".27772mm">
                <v:path arrowok="t" o:connecttype="custom" o:connectlocs="107,-359;93,-345;86,-335;92,-330;89,-321;93,-316;95,-309;95,-302;94,-294;96,-288;86,-276;73,-263;55,-247;44,-235;38,-225;43,-220;33,-208;31,-200;30,-192;40,-189;37,-180;28,-169;36,-165;37,-159;29,-148;29,-140;38,-137;29,-126;35,-121;29,-111;32,-105;27,-95;29,-89;28,-81;29,-75;29,-67;29,-60;38,-57;29,-46;35,-41;29,-31;28,-23;29,-16;37,-13;29,-2;29,6;39,8;36,17;37,24;36,32;29,42;39,45;22,60;25,66;30,71;27,80;30,86;30,93;1,114" o:connectangles="0,0,0,0,0,0,0,0,0,0,0,0,0,0,0,0,0,0,0,0,0,0,0,0,0,0,0,0,0,0,0,0,0,0,0,0,0,0,0,0,0,0,0,0,0,0,0,0,0,0,0,0,0,0,0,0,0,0,0"/>
              </v:shape>
              <v:shape id="Picture 68" o:spid="_x0000_s1092" type="#_x0000_t75" style="position:absolute;left:5435;top:-170;width:384;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">
                <v:imagedata r:id="rId121" o:title=""/>
              </v:shape>
              <v:shape id="Freeform 69" o:spid="_x0000_s1093" style="position:absolute;left:5209;top:-511;width:229;height:423;visibility:visible;mso-wrap-style:square;v-text-anchor:top" coordsize="22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" path="m,1l1,,2,7r1,l5,13r1,l4,21,7,20r3,5l11,25r1,7l13,31,7,41r6,-3l17,44r1,-1l20,50r3,-1l20,57r7,-3l14,67,32,59,27,69r1,-1l29,75r2,-1l36,79r5,-2l30,89r2,-1l22,100,33,95,23,107r2,-1l20,116r2,-1l17,124r2,l8,136r14,-7l,147r15,-7l11,149r10,-4l14,155r4,5l17,168r11,-5l24,172r8,-3l30,177r3,5l34,182r3,6l38,187r3,6l42,193r3,6l46,198r10,4l67,196r,8l69,203r-2,8l69,210r-5,9l77,213r-1,8l80,219,68,232r2,-1l68,240r2,-2l76,243r3,-1l69,254r19,-9l73,259r2,-1l78,264r1,l79,271r2,-1l86,275r1,l86,282r11,-5l95,286r9,-5l98,291r2,l110,293r1,l105,303r13,-6l117,305r11,-5l122,309r1,l116,320r2,-1l121,325r12,-6l130,328r12,-6l141,330r-4,9l138,346r10,-5l143,351r2,-1l141,359r1,l142,366r1,l141,374r11,-5l151,377r3,-2l168,376r4,-2l183,377r11,-6l201,376r2,-1l201,383r2,-1l196,392r8,-3l201,397r3,-1l193,408r3,-1l195,415r6,-3l194,423r1,-1l216,420r1,-1l225,423r4,-2e" filled="f" strokecolor="#c6c6c6" strokeweight=".26747mm">
                <v:path arrowok="t" o:connecttype="custom" o:connectlocs="2,-504;6,-498;10,-486;13,-480;17,-467;23,-462;14,-444;28,-443;36,-432;32,-423;23,-404;22,-396;8,-375;15,-371;14,-356;18,-351;24,-339;30,-334;37,-323;42,-318;56,-309;69,-308;64,-292;80,-292;68,-271;79,-269;73,-252;79,-247;86,-236;97,-234;98,-220;111,-218;117,-206;123,-202;121,-186;142,-189;137,-172;143,-160;142,-152;141,-137;154,-136;183,-134;203,-136;196,-119;204,-115;195,-96;195,-89;225,-88" o:connectangles="0,0,0,0,0,0,0,0,0,0,0,0,0,0,0,0,0,0,0,0,0,0,0,0,0,0,0,0,0,0,0,0,0,0,0,0,0,0,0,0,0,0,0,0,0,0,0,0"/>
              </v:shape>
              <v:shape id="Picture 70" o:spid="_x0000_s1094" type="#_x0000_t75" style="position:absolute;left:4910;top:-519;width:304;height: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">
                <v:imagedata r:id="rId122" o:title=""/>
              </v:shape>
              <v:shape id="Picture 71" o:spid="_x0000_s1095" type="#_x0000_t75" style="position:absolute;left:4319;top:139;width:298;height: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">
                <v:imagedata r:id="rId123" o:title=""/>
              </v:shape>
              <v:shape id="Picture 72" o:spid="_x0000_s1096" type="#_x0000_t75" style="position:absolute;left:3663;top:168;width:620;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">
                <v:imagedata r:id="rId124" o:title=""/>
              </v:shape>
              <v:shape id="Picture 73" o:spid="_x0000_s1097" type="#_x0000_t75" style="position:absolute;left:3340;top:139;width:290;height: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">
                <v:imagedata r:id="rId125" o:title=""/>
              </v:shape>
              <v:shape id="Picture 74" o:spid="_x0000_s1098" type="#_x0000_t75" style="position:absolute;left:3224;top:-352;width:1723;height: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">
                <v:imagedata r:id="rId126" o:title=""/>
              </v:shape>
              <v:shape id="Freeform 75" o:spid="_x0000_s1099" style="position:absolute;left:2852;top:313;width:34;height:46;visibility:visible;mso-wrap-style:square;v-text-anchor:top" coordsize="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" path="m4,2l9,,2,10,8,7,,18,13,12,6,23r5,-2l16,26r,-1l20,31r7,-3l21,38r-1,7l34,39e" filled="f" strokecolor="#c6c6c6" strokeweight=".26072mm">
                <v:path arrowok="t" o:connecttype="custom" o:connectlocs="4,315;9,313;2,323;8,320;0,331;13,325;6,336;11,334;16,339;16,338;20,344;27,341;21,351;21,351;20,358;34,352" o:connectangles="0,0,0,0,0,0,0,0,0,0,0,0,0,0,0,0"/>
              </v:shape>
              <v:shape id="Freeform 76" o:spid="_x0000_s1100" style="position:absolute;left:2848;top:306;width:25;height:58;visibility:visible;mso-wrap-style:square;v-text-anchor:top" coordsize="2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" path="m5,1l7,r,7l8,7,5,15r1,l,25,2,24r5,5l12,27,6,37r6,-3l3,45,7,44,5,52,7,51r3,6l13,56r11,2l25,57e" filled="f" strokecolor="#c6c6c6" strokeweight=".27139mm">
                <v:path arrowok="t" o:connecttype="custom" o:connectlocs="5,307;7,306;7,313;8,313;5,321;6,321;0,331;2,330;7,335;12,333;6,343;12,340;3,351;7,350;5,358;7,357;10,363;13,362;24,364;25,363" o:connectangles="0,0,0,0,0,0,0,0,0,0,0,0,0,0,0,0,0,0,0,0"/>
              </v:shape>
              <v:shape id="Picture 77" o:spid="_x0000_s1101" type="#_x0000_t75" style="position:absolute;left:2672;top:131;width:135;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">
                <v:imagedata r:id="rId127" o:title=""/>
              </v:shape>
              <v:shape id="Picture 78" o:spid="_x0000_s1102" type="#_x0000_t75" style="position:absolute;left:2507;top:45;width:138;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">
                <v:imagedata r:id="rId128" o:title=""/>
              </v:shape>
              <v:shape id="Picture 79" o:spid="_x0000_s1103" type="#_x0000_t75" style="position:absolute;left:2180;top:196;width:13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">
                <v:imagedata r:id="rId129" o:title=""/>
              </v:shape>
              <v:shape id="Picture 80" o:spid="_x0000_s1104" type="#_x0000_t75" style="position:absolute;left:2344;top:-8;width:137;height: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">
                <v:imagedata r:id="rId130" o:title=""/>
              </v:shape>
              <v:shape id="Picture 81" o:spid="_x0000_s1105" type="#_x0000_t75" style="position:absolute;left:2016;top:109;width:137;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">
                <v:imagedata r:id="rId131" o:title=""/>
              </v:shape>
              <v:shape id="Picture 82" o:spid="_x0000_s1106" type="#_x0000_t75" style="position:absolute;left:2181;top:-40;width:136;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">
                <v:imagedata r:id="rId132" o:title=""/>
              </v:shape>
              <v:shape id="Picture 83" o:spid="_x0000_s1107" type="#_x0000_t75" style="position:absolute;left:1852;top:56;width:137;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">
                <v:imagedata r:id="rId133" o:title=""/>
              </v:shape>
              <v:shape id="Picture 84" o:spid="_x0000_s1108" type="#_x0000_t75" style="position:absolute;left:2019;top:-53;width:134;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">
                <v:imagedata r:id="rId134" o:title=""/>
              </v:shape>
              <v:shape id="Freeform 85" o:spid="_x0000_s1109" style="position:absolute;left:1884;top:-45;width:98;height:34;visibility:visible;mso-wrap-style:square;v-text-anchor:top" coordsize="9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" path="m,8l2,7r16,l20,6r16,l38,5,62,1,65,r6,4l73,3r4,6l90,3,81,14r7,-3l82,21,97,14,86,26r3,-1l87,33r2,-1e" filled="f" strokecolor="#c6c6c6" strokeweight=".22914mm">
                <v:path arrowok="t" o:connecttype="custom" o:connectlocs="0,-37;2,-38;18,-38;20,-39;36,-39;38,-40;62,-44;65,-45;71,-41;73,-42;77,-36;90,-42;81,-31;88,-34;82,-24;97,-31;86,-19;89,-20;87,-12;89,-13" o:connectangles="0,0,0,0,0,0,0,0,0,0,0,0,0,0,0,0,0,0,0,0"/>
              </v:shape>
              <v:shape id="Freeform 86" o:spid="_x0000_s1110" style="position:absolute;left:1870;top:-35;width:100;height:31;visibility:visible;mso-wrap-style:square;v-text-anchor:top" coordsize="10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" path="m,l1,,4,6,14,1r4,6l23,4,17,14,36,6r1,6l38,12r1,7l48,15r5,5l64,15r-2,8l78,15r,8l79,23r-1,7l92,24r5,5l100,28e" filled="f" strokecolor="#c6c6c6" strokeweight=".22789mm">
                <v:path arrowok="t" o:connecttype="custom" o:connectlocs="0,-35;1,-35;4,-29;14,-34;18,-28;23,-31;17,-21;36,-29;37,-23;38,-23;39,-16;48,-20;53,-15;64,-20;62,-12;78,-20;78,-12;79,-12;78,-5;92,-11;97,-6;100,-7" o:connectangles="0,0,0,0,0,0,0,0,0,0,0,0,0,0,0,0,0,0,0,0,0,0"/>
              </v:shape>
              <v:shape id="Picture 87" o:spid="_x0000_s1111" type="#_x0000_t75" style="position:absolute;left:1688;top:26;width:137;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">
                <v:imagedata r:id="rId135" o:title=""/>
              </v:shape>
              <v:shape id="Picture 88" o:spid="_x0000_s1112" type="#_x0000_t75" style="position:absolute;left:1524;top:13;width:138;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">
                <v:imagedata r:id="rId136" o:title=""/>
              </v:shape>
              <v:shape id="Freeform 89" o:spid="_x0000_s1113" style="position:absolute;left:1304;top:134;width:22;height:188;visibility:visible;mso-wrap-style:square;v-text-anchor:top" coordsize="2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" path="m12,2l15,,13,9r-3,8l11,17r-1,7l11,24r-1,8l11,31r-1,8l12,38,5,49r7,-4l10,54r2,-1l10,61r2,-1l10,68r6,-2l1,80,19,72,10,83r2,-1l10,90r2,-1l10,97r2,l7,106r13,-6l5,115r10,-5l5,121r1,l6,129r4,-3l,138r10,-4l16,138r1,l20,144r2,-1l10,156r2,-1l3,166r17,-8l11,170r2,-1l11,177r2,l11,185r2,-1l19,188r2,-1e" filled="f" strokecolor="#c6c6c6" strokeweight=".27978mm">
                <v:path arrowok="t" o:connecttype="custom" o:connectlocs="12,136;15,134;13,143;13,143;10,151;11,151;10,158;11,158;10,166;11,165;10,173;12,172;5,183;12,179;10,188;12,187;10,195;12,194;10,202;16,200;1,214;19,206;10,217;12,216;10,224;12,223;10,231;12,231;7,240;20,234;5,249;15,244;5,255;6,255;6,263;10,260;0,272;10,268;16,272;17,272;20,278;22,277;10,290;12,289;3,300;20,292;11,304;13,303;11,311;13,311;11,319;13,318;19,322;21,321" o:connectangles="0,0,0,0,0,0,0,0,0,0,0,0,0,0,0,0,0,0,0,0,0,0,0,0,0,0,0,0,0,0,0,0,0,0,0,0,0,0,0,0,0,0,0,0,0,0,0,0,0,0,0,0,0,0"/>
              </v:shape>
              <v:line id="Line 90" o:spid="_x0000_s1114" style="position:absolute;visibility:visible;mso-wrap-style:square" from="1304,336" to="1304,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" strokecolor="#c6c6c6" strokeweight=".22303mm"/>
              <v:shape id="Picture 91" o:spid="_x0000_s1115" type="#_x0000_t75" style="position:absolute;left:1360;top:43;width:135;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">
                <v:imagedata r:id="rId137" o:title=""/>
              </v:shape>
              <v:shape id="Picture 92" o:spid="_x0000_s1116" type="#_x0000_t75" style="position:absolute;left:2898;top:-281;width:302;height: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">
                <v:imagedata r:id="rId138" o:title=""/>
              </v:shape>
              <v:shape id="Picture 93" o:spid="_x0000_s1117" type="#_x0000_t75" style="position:absolute;left:1297;top:-147;width:2009;height: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">
                <v:imagedata r:id="rId139" o:title=""/>
              </v:shape>
              <v:shape id="Freeform 94" o:spid="_x0000_s1118" style="position:absolute;left:5051;top:199;width:83;height:124;visibility:visible;mso-wrap-style:square;v-text-anchor:top" coordsize="8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" path="m,7l11,2r7,4l28,1r7,4l44,1r16,l63,r3,5l70,4r2,6l74,9r5,5l83,13,75,23r1,l67,34r2,l80,36r,-1l72,47r2,-2l72,54r3,-1l72,61,82,57,72,68r3,-1l72,76r2,-1l74,82r8,-4l73,90r2,-1l67,100,80,94r-7,11l75,103r-8,12l78,109r-5,10l80,116r1,7l83,122e" filled="f" strokecolor="#c6c6c6" strokeweight=".26261mm">
                <v:path arrowok="t" o:connecttype="custom" o:connectlocs="0,206;11,201;18,205;28,200;35,204;44,200;60,200;63,199;66,204;70,203;72,209;74,208;79,213;83,212;75,222;76,222;67,233;69,233;80,235;80,234;72,246;74,244;72,253;75,252;72,260;82,256;72,267;75,266;72,275;74,274;74,281;82,277;73,289;75,288;67,299;80,293;73,304;75,302;67,314;78,308;73,318;80,315;81,322;83,321" o:connectangles="0,0,0,0,0,0,0,0,0,0,0,0,0,0,0,0,0,0,0,0,0,0,0,0,0,0,0,0,0,0,0,0,0,0,0,0,0,0,0,0,0,0,0,0"/>
              </v:shape>
              <v:shape id="Freeform 95" o:spid="_x0000_s1119" style="position:absolute;left:5031;top:207;width:82;height:128;visibility:visible;mso-wrap-style:square;v-text-anchor:top" coordsize="8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" path="m9,1l10,r7,4l20,3,3,18r8,-4l,27,18,18,9,30r1,-1l9,37r1,l9,44r1,l11,51r2,-1l5,61r8,-4l9,66r2,l,78,2,77r2,6l13,79,6,89r4,-1l9,95r2,l13,101r3,-2l9,110r8,-4l9,117r2,-1l3,127r13,-6l19,127r14,-6l41,124r4,-1l52,127r12,-6l77,123r4,-2e" filled="f" strokecolor="#c6c6c6" strokeweight=".26381mm">
                <v:path arrowok="t" o:connecttype="custom" o:connectlocs="9,208;10,207;17,211;20,210;3,225;11,221;0,234;18,225;9,237;10,236;9,244;10,244;9,251;10,251;11,258;13,257;5,268;13,264;9,273;11,273;0,285;2,284;4,290;13,286;6,296;10,295;9,302;11,302;13,308;16,306;9,317;17,313;9,324;11,323;3,334;16,328;19,334;33,328;41,331;45,330;52,334;64,328;77,330;81,328" o:connectangles="0,0,0,0,0,0,0,0,0,0,0,0,0,0,0,0,0,0,0,0,0,0,0,0,0,0,0,0,0,0,0,0,0,0,0,0,0,0,0,0,0,0,0,0"/>
              </v:shape>
              <v:shape id="Freeform 96" o:spid="_x0000_s1120" style="position:absolute;left:5173;top:-73;width:83;height:127;visibility:visible;mso-wrap-style:square;v-text-anchor:top" coordsize="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" path="m,6l3,5,8,9,17,5r9,4l31,6,50,5,60,r5,5l69,4,62,14,81,5,71,17,82,12,70,25r2,-1l70,32r2,-1l61,44,74,38r-4,8l73,45r-3,9l73,53,61,65r4,-2l66,71r3,-2l61,80r5,-2l69,84,82,77,71,90r2,-1l62,102,80,93r-9,12l73,104r-8,11l71,112r-6,10l75,117r-4,9l74,125e" filled="f" strokecolor="#c6c6c6" strokeweight=".26325mm">
                <v:path arrowok="t" o:connecttype="custom" o:connectlocs="0,-67;3,-68;8,-64;17,-68;26,-64;31,-67;50,-68;60,-73;65,-68;69,-69;62,-59;81,-68;71,-56;82,-61;70,-48;72,-49;70,-41;72,-42;61,-29;74,-35;70,-27;73,-28;70,-19;73,-20;61,-8;65,-10;66,-2;69,-4;61,7;66,5;69,11;82,4;71,17;73,16;62,29;80,20;71,32;73,31;65,42;71,39;65,49;75,44;71,53;74,52" o:connectangles="0,0,0,0,0,0,0,0,0,0,0,0,0,0,0,0,0,0,0,0,0,0,0,0,0,0,0,0,0,0,0,0,0,0,0,0,0,0,0,0,0,0,0,0"/>
              </v:shape>
              <v:shape id="Freeform 97" o:spid="_x0000_s1121" style="position:absolute;left:5151;top:-69;width:86;height:134;visibility:visible;mso-wrap-style:square;v-text-anchor:top" coordsize="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" path="m8,5l20,,9,12r2,-1l9,19r1,l13,25r4,-2l9,34r1,-1l1,45,16,38,9,48r2,l9,56r2,-1l,67,6,64,1,74,5,72,3,80,6,79r3,6l11,84,9,92r2,-1l3,102r2,-1l4,109r6,-3l6,116r13,-7l15,119r3,-2l,133r19,-9l25,129r4,-2l42,128r3,-1l58,128r3,-1l74,128r11,-5e" filled="f" strokecolor="#c6c6c6" strokeweight=".26375mm">
                <v:path arrowok="t" o:connecttype="custom" o:connectlocs="8,-64;20,-69;9,-57;11,-58;9,-50;10,-50;13,-44;17,-46;9,-35;10,-36;1,-24;16,-31;9,-21;11,-21;9,-13;11,-14;0,-2;6,-5;1,5;5,3;3,11;6,10;9,16;11,15;9,23;11,22;3,33;5,32;4,40;10,37;6,47;19,40;15,50;18,48;0,64;19,55;25,60;29,58;42,59;45,58;58,59;61,58;74,59;85,54" o:connectangles="0,0,0,0,0,0,0,0,0,0,0,0,0,0,0,0,0,0,0,0,0,0,0,0,0,0,0,0,0,0,0,0,0,0,0,0,0,0,0,0,0,0,0,0"/>
              </v:shape>
              <v:shape id="Freeform 98" o:spid="_x0000_s1122" style="position:absolute;left:5272;top:201;width:82;height:125;visibility:visible;mso-wrap-style:square;v-text-anchor:top" coordsize="8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" path="m,4l3,3,16,4,19,2,30,5,41,,40,8,53,1r5,6l64,4r-2,8l70,8r,8l73,14r,8l75,21,68,31r7,-3l75,35r5,-2l71,45r2,-2l70,52r3,-1l71,59r2,-1l71,66r2,-1l72,73r9,-4l65,84,81,76,71,88r3,-1l63,99r5,-2l72,103r2,-1l72,110r2,-1l79,114r3,-2l72,124r2,-1e" filled="f" strokecolor="#c6c6c6" strokeweight=".26317mm">
                <v:path arrowok="t" o:connecttype="custom" o:connectlocs="0,205;3,204;16,205;19,203;30,206;41,201;40,209;53,202;58,208;64,205;62,213;70,209;70,217;73,215;73,223;75,222;68,232;75,229;75,236;80,234;71,246;73,244;70,253;73,252;71,260;73,259;71,267;73,266;72,274;81,270;65,285;81,277;71,289;74,288;63,300;68,298;72,304;74,303;72,311;74,310;79,315;82,313;72,325;74,324" o:connectangles="0,0,0,0,0,0,0,0,0,0,0,0,0,0,0,0,0,0,0,0,0,0,0,0,0,0,0,0,0,0,0,0,0,0,0,0,0,0,0,0,0,0,0,0"/>
              </v:shape>
              <v:shape id="Freeform 99" o:spid="_x0000_s1123" style="position:absolute;left:5250;top:207;width:86;height:130;visibility:visible;mso-wrap-style:square;v-text-anchor:top" coordsize="8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" path="m2,4l12,,10,8,,20,11,15,3,26r7,-4l6,32,19,26,1,41,6,39r10,2l17,41,11,51r3,-2l8,60,21,54,10,66r1,l10,74r1,-1l10,81r1,-1l10,88r1,-1l10,95r2,l10,103r2,-1l2,114r16,-8l15,115r5,-3l1,129r5,-3l24,125r11,-5l40,125r9,-4l59,124r9,-4l71,125r14,-6e" filled="f" strokecolor="#c6c6c6" strokeweight=".263mm">
                <v:path arrowok="t" o:connecttype="custom" o:connectlocs="2,211;12,207;10,215;10,215;0,227;11,222;3,233;10,229;6,239;19,233;1,248;6,246;16,248;17,248;11,258;14,256;8,267;21,261;10,273;11,273;10,281;11,280;10,288;11,287;10,295;11,294;10,302;12,302;10,310;12,309;2,321;18,313;15,322;20,319;1,336;6,333;24,332;35,327;40,332;49,328;59,331;68,327;71,332;85,326" o:connectangles="0,0,0,0,0,0,0,0,0,0,0,0,0,0,0,0,0,0,0,0,0,0,0,0,0,0,0,0,0,0,0,0,0,0,0,0,0,0,0,0,0,0,0,0"/>
              </v:shape>
              <v:shape id="Picture 100" o:spid="_x0000_s1124" type="#_x0000_t75" style="position:absolute;left:7262;top:177;width:191;height: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">
                <v:imagedata r:id="rId140" o:title=""/>
              </v:shape>
              <v:shape id="Picture 101" o:spid="_x0000_s1125" type="#_x0000_t75" style="position:absolute;left:7138;top:-95;width:191;height: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">
                <v:imagedata r:id="rId141" o:title=""/>
              </v:shape>
              <v:shape id="Picture 102" o:spid="_x0000_s1126" type="#_x0000_t75" style="position:absolute;left:7043;top:177;width:18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">
                <v:imagedata r:id="rId142" o:title=""/>
              </v:shape>
              <v:shape id="Freeform 103" o:spid="_x0000_s1127" style="position:absolute;left:7243;top:-246;width:28;height:90;visibility:visible;mso-wrap-style:square;v-text-anchor:top" coordsize="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" path="m,1l1,,6,5r1,l13,9,20,6r-1,8l22,13,16,23r2,6l13,39,23,34r-4,9l26,40r-3,9l28,46,19,57r1,l19,65r2,-1l17,73,27,69,12,83r2,-1l12,90r3,-1e" filled="f" strokecolor="#c6c6c6" strokeweight=".27547mm">
                <v:path arrowok="t" o:connecttype="custom" o:connectlocs="0,-245;1,-246;6,-241;7,-241;13,-237;20,-240;19,-232;22,-233;16,-223;16,-223;18,-217;18,-217;13,-207;23,-212;19,-203;26,-206;23,-197;28,-200;19,-189;20,-189;19,-181;21,-182;17,-173;27,-177;12,-163;14,-164;12,-156;15,-157" o:connectangles="0,0,0,0,0,0,0,0,0,0,0,0,0,0,0,0,0,0,0,0,0,0,0,0,0,0,0,0"/>
              </v:shape>
              <v:shape id="Freeform 104" o:spid="_x0000_s1128" style="position:absolute;left:7205;top:-237;width:34;height:91;visibility:visible;mso-wrap-style:square;v-text-anchor:top" coordsize="3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" path="m17,r1,l12,10,13,9,5,20r9,-4l9,26r6,4l17,29r-4,9l16,37,1,51,18,44,6,56r9,-4l7,63,8,62r5,6l18,65,,81,8,77r3,6l18,80,12,90,31,81r-1,8l33,88e" filled="f" strokecolor="#c6c6c6" strokeweight=".27364mm">
                <v:path arrowok="t" o:connecttype="custom" o:connectlocs="17,-237;18,-237;12,-227;13,-228;5,-217;14,-221;9,-211;9,-211;15,-207;17,-208;13,-199;16,-200;1,-186;18,-193;6,-181;15,-185;7,-174;8,-175;13,-169;18,-172;0,-156;8,-160;11,-154;18,-157;12,-147;31,-156;30,-148;33,-149" o:connectangles="0,0,0,0,0,0,0,0,0,0,0,0,0,0,0,0,0,0,0,0,0,0,0,0,0,0,0,0"/>
              </v:shape>
              <v:shape id="Freeform 105" o:spid="_x0000_s1129" style="position:absolute;left:6482;top:205;width:45;height:139;visibility:visible;mso-wrap-style:square;v-text-anchor:top" coordsize="45,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" path="m,5l11,r6,5l14,13r10,3l33,12,26,22,38,17,30,28r2,6l33,34,27,44,39,38,27,51r2,-1l34,55r1,l29,65,41,59,35,69r1,l35,77r1,-1l29,87r3,-1l31,93,45,87,35,99r1,-1l35,106r1,-1l35,113r2,-1l24,125r17,-7l35,128r2,-1l28,138r8,-3e" filled="f" strokecolor="#c6c6c6" strokeweight=".27508mm">
                <v:path arrowok="t" o:connecttype="custom" o:connectlocs="0,210;11,205;17,210;17,210;14,218;24,221;33,217;26,227;38,222;30,233;30,233;32,239;33,239;27,249;39,243;27,256;29,255;34,260;35,260;29,270;41,264;35,274;36,274;35,282;36,281;29,292;32,291;31,298;45,292;35,304;36,303;35,311;36,310;35,318;37,317;24,330;41,323;35,333;37,332;28,343;36,340" o:connectangles="0,0,0,0,0,0,0,0,0,0,0,0,0,0,0,0,0,0,0,0,0,0,0,0,0,0,0,0,0,0,0,0,0,0,0,0,0,0,0,0,0"/>
              </v:shape>
              <v:shape id="Freeform 106" o:spid="_x0000_s1130" style="position:absolute;left:6447;top:213;width:53;height:136;visibility:visible;mso-wrap-style:square;v-text-anchor:top" coordsize="53,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" path="m22,1l23,,16,11r4,6l22,16,11,28r5,-2l11,35r1,l8,44r1,l3,54,7,52,,62,15,55,2,69,12,64,8,73r1,l10,79r5,-2l8,88,9,87,5,97,16,91,1,106r2,-1l8,110r1,-1l8,117r2,-1l12,123r2,-1l8,132r2,-1l21,133r7,-4l30,136r1,-1l50,134r3,-1e" filled="f" strokecolor="#c6c6c6" strokeweight=".27289mm">
                <v:path arrowok="t" o:connecttype="custom" o:connectlocs="22,214;23,213;16,224;16,224;20,230;22,229;11,241;16,239;11,248;12,248;8,257;9,257;3,267;7,265;0,275;15,268;2,282;12,277;8,286;9,286;10,292;15,290;8,301;9,300;5,310;16,304;1,319;3,318;8,323;9,322;8,330;10,329;12,336;14,335;8,345;10,344;21,346;28,342;30,349;31,348;50,347;53,346" o:connectangles="0,0,0,0,0,0,0,0,0,0,0,0,0,0,0,0,0,0,0,0,0,0,0,0,0,0,0,0,0,0,0,0,0,0,0,0,0,0,0,0,0,0"/>
              </v:shape>
              <v:shape id="Freeform 107" o:spid="_x0000_s1131" style="position:absolute;left:5947;top:205;width:45;height:136;visibility:visible;mso-wrap-style:square;v-text-anchor:top" coordsize="45,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" path="m,5l12,,7,9,15,6r6,4l25,8r4,6l28,22r,-1l32,27r7,-3l28,36,38,32,25,45,42,37,34,48r1,l35,55,26,66,44,58,28,73r4,-2l30,79r5,-2l27,88r1,-1l35,91r1,l35,99r2,-1l35,106r2,-1l35,113r2,-1l35,120r2,l40,125r5,-2l35,135r2,-1e" filled="f" strokecolor="#c6c6c6" strokeweight=".27481mm">
                <v:path arrowok="t" o:connecttype="custom" o:connectlocs="0,210;12,205;7,214;15,211;21,215;25,213;29,219;29,219;28,227;28,226;32,232;39,229;28,241;38,237;25,250;42,242;34,253;35,253;35,260;35,260;26,271;44,263;28,278;32,276;30,284;35,282;27,293;28,292;35,296;36,296;35,304;37,303;35,311;37,310;35,318;37,317;35,325;37,325;40,330;45,328;35,340;37,339" o:connectangles="0,0,0,0,0,0,0,0,0,0,0,0,0,0,0,0,0,0,0,0,0,0,0,0,0,0,0,0,0,0,0,0,0,0,0,0,0,0,0,0,0,0"/>
              </v:shape>
              <v:shape id="Freeform 108" o:spid="_x0000_s1132" style="position:absolute;left:5910;top:213;width:50;height:139;visibility:visible;mso-wrap-style:square;v-text-anchor:top" coordsize="50,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" path="m25,1l26,,16,12r3,-1l8,23r6,-2l12,29r1,-1l18,33r1,l12,43r5,-2l10,52r1,-1l,63,20,54,7,67r3,-1l10,73r1,l10,81,20,76,9,88r1,l10,95r1,l1,107,22,97r-4,9l19,106r-9,11l12,116r-2,8l12,124r-2,8l12,131r-1,8l18,136r11,2l39,133r8,4l50,136e" filled="f" strokecolor="#c6c6c6" strokeweight=".27397mm">
                <v:path arrowok="t" o:connecttype="custom" o:connectlocs="25,214;26,213;16,225;19,224;8,236;14,234;12,242;13,241;18,246;19,246;12,256;17,254;10,265;11,264;0,276;20,267;7,280;10,279;10,286;11,286;10,294;20,289;9,301;10,301;10,308;11,308;1,320;22,310;18,319;19,319;10,330;12,329;10,337;12,337;10,345;12,344;11,352;18,349;29,351;39,346;47,350;50,349" o:connectangles="0,0,0,0,0,0,0,0,0,0,0,0,0,0,0,0,0,0,0,0,0,0,0,0,0,0,0,0,0,0,0,0,0,0,0,0,0,0,0,0,0,0"/>
              </v:shape>
              <v:shape id="Freeform 109" o:spid="_x0000_s1133" style="position:absolute;left:6481;top:-142;width:47;height:136;visibility:visible;mso-wrap-style:square;v-text-anchor:top" coordsize="47,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" path="m,7l14,r4,6l18,5r4,6l26,16r1,l28,23r1,-1l31,29r4,-2l28,37r2,l44,38r1,-1l33,49r9,-4l35,56r1,l45,59r1,-1l36,70r1,l26,82,40,76r-4,9l37,84,27,96r3,-1l36,99r1,l41,105r-5,9l38,113r-2,8l38,121r-2,8l38,128r-2,8l38,135e" filled="f" strokecolor="#c6c6c6" strokeweight=".2745mm">
                <v:path arrowok="t" o:connecttype="custom" o:connectlocs="0,-135;14,-142;18,-136;18,-137;22,-131;22,-131;26,-126;27,-126;28,-119;29,-120;31,-113;35,-115;28,-105;30,-105;44,-104;45,-105;33,-93;42,-97;35,-86;36,-86;45,-83;46,-84;36,-72;37,-72;26,-60;40,-66;36,-57;37,-58;27,-46;30,-47;36,-43;37,-43;41,-37;36,-28;38,-29;36,-21;38,-21;36,-13;38,-14;36,-6;38,-7" o:connectangles="0,0,0,0,0,0,0,0,0,0,0,0,0,0,0,0,0,0,0,0,0,0,0,0,0,0,0,0,0,0,0,0,0,0,0,0,0,0,0,0,0"/>
              </v:shape>
              <v:shape id="Freeform 110" o:spid="_x0000_s1134" style="position:absolute;left:6445;top:-133;width:56;height:139;visibility:visible;mso-wrap-style:square;v-text-anchor:top" coordsize="56,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" path="m24,1l25,,10,14,23,8,14,20r9,-4l12,28r-1,8l12,36r-2,8l12,43,4,54r8,-4l9,59r1,-1l10,66r,-1l,78,15,71r-5,9l11,80,2,91,15,85,10,95r1,-1l10,102r1,l5,112r6,-3l10,117r2,-1l15,122r7,-3l10,131r2,-1l18,135r7,-3l25,139r19,-8l52,134r3,-1e" filled="f" strokecolor="#c6c6c6" strokeweight=".27269mm">
                <v:path arrowok="t" o:connecttype="custom" o:connectlocs="24,-132;25,-133;10,-119;23,-125;14,-113;23,-117;12,-105;12,-105;11,-97;12,-97;10,-89;12,-90;4,-79;12,-83;9,-74;10,-75;10,-67;10,-68;0,-55;15,-62;10,-53;11,-53;2,-42;15,-48;10,-38;11,-39;10,-31;11,-31;5,-21;11,-24;10,-16;12,-17;15,-11;22,-14;10,-2;12,-3;18,2;25,-1;25,6;44,-2;52,1;55,0" o:connectangles="0,0,0,0,0,0,0,0,0,0,0,0,0,0,0,0,0,0,0,0,0,0,0,0,0,0,0,0,0,0,0,0,0,0,0,0,0,0,0,0,0,0"/>
              </v:shape>
              <v:shape id="Picture 111" o:spid="_x0000_s1135" type="#_x0000_t75" style="position:absolute;left:4982;top:-253;width:414;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">
                <v:imagedata r:id="rId143" o:title=""/>
              </v:shape>
              <v:shape id="Freeform 112" o:spid="_x0000_s1136" style="position:absolute;left:5954;top:-145;width:39;height:139;visibility:visible;mso-wrap-style:square;v-text-anchor:top" coordsize="39,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" path="m9,2l12,,,13,8,10,5,18,16,13r-3,9l17,20r4,5l16,35,32,28,18,41r6,-2l19,48,32,42,24,53r1,l18,63r9,-4l19,70,32,64,25,75r4,-2l28,80r1,l22,90r7,-2l28,95r1,l28,102r2,l28,110r2,-1l28,117r2,-1l30,124r9,-5l27,132r10,-4l28,139r2,-1e" filled="f" strokecolor="#c6c6c6" strokeweight=".27631mm">
                <v:path arrowok="t" o:connecttype="custom" o:connectlocs="9,-143;12,-145;0,-132;8,-135;5,-127;16,-132;13,-123;17,-125;21,-120;21,-120;16,-110;32,-117;18,-104;24,-106;19,-97;32,-103;24,-92;25,-92;18,-82;27,-86;19,-75;32,-81;25,-70;29,-72;28,-65;29,-65;22,-55;29,-57;28,-50;29,-50;28,-43;30,-43;28,-35;30,-36;28,-28;30,-29;30,-21;39,-26;27,-13;37,-17;28,-6;30,-7" o:connectangles="0,0,0,0,0,0,0,0,0,0,0,0,0,0,0,0,0,0,0,0,0,0,0,0,0,0,0,0,0,0,0,0,0,0,0,0,0,0,0,0,0,0"/>
              </v:shape>
              <v:shape id="Freeform 113" o:spid="_x0000_s1137" style="position:absolute;left:5911;top:-132;width:54;height:137;visibility:visible;mso-wrap-style:square;v-text-anchor:top" coordsize="54,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" path="m20,1l24,,15,11r3,-1l14,19r1,-1l8,29r1,l10,35r1,l2,46,16,40,2,54,13,48,,61,16,55,7,66r9,-4l1,76,2,75r6,5l15,77r-3,8l13,85,5,96,15,91,2,105r6,-3l17,105,6,117r15,-7l9,123r2,-1l9,131r2,-1l13,136r1,l35,133r3,-1l51,133r3,-1e" filled="f" strokecolor="#c6c6c6" strokeweight=".27272mm">
                <v:path arrowok="t" o:connecttype="custom" o:connectlocs="20,-131;24,-132;15,-121;18,-122;14,-113;15,-114;8,-103;9,-103;10,-97;11,-97;2,-86;16,-92;2,-78;13,-84;0,-71;16,-77;7,-66;16,-70;1,-56;2,-57;8,-52;15,-55;12,-47;13,-47;5,-36;15,-41;2,-27;8,-30;17,-27;6,-15;21,-22;9,-9;11,-10;9,-1;11,-2;13,4;14,4;35,1;38,0;51,1;54,0" o:connectangles="0,0,0,0,0,0,0,0,0,0,0,0,0,0,0,0,0,0,0,0,0,0,0,0,0,0,0,0,0,0,0,0,0,0,0,0,0,0,0,0,0"/>
              </v:shape>
              <v:shape id="Picture 114" o:spid="_x0000_s1138" type="#_x0000_t75" style="position:absolute;left:6024;top:42;width:384;height: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">
                <v:imagedata r:id="rId144" o:title=""/>
              </v:shape>
              <v:shape id="Freeform 115" o:spid="_x0000_s1139" style="position:absolute;left:8566;top:-621;width:108;height:51;visibility:visible;mso-wrap-style:square;v-text-anchor:top" coordsize="10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" path="m,50l21,30,44,27,63,18,77,8,107,e" filled="f" strokecolor="#c6c6c6" strokeweight=".29175mm">
                <v:path arrowok="t" o:connecttype="custom" o:connectlocs="0,-571;21,-591;44,-594;63,-603;77,-613;107,-621" o:connectangles="0,0,0,0,0,0"/>
              </v:shape>
              <w10:wrap anchorx="page"/>
            </v:group>
          </w:pict>
        </mc:Fallback>
      </mc:AlternateContent>
    </w:r>
  </w:p>
  <w:p w:rsidR="00AD3147" w:rsidRDefault="00AD31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40D2" w:rsidRDefault="005A40D2" w:rsidP="00292AD4">
      <w:pPr>
        <w:spacing w:after="0" w:line="240" w:lineRule="auto"/>
      </w:pPr>
      <w:r>
        <w:separator/>
      </w:r>
    </w:p>
  </w:footnote>
  <w:footnote w:type="continuationSeparator" w:id="0">
    <w:p w:rsidR="005A40D2" w:rsidRDefault="005A40D2" w:rsidP="00292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9728A"/>
    <w:multiLevelType w:val="hybridMultilevel"/>
    <w:tmpl w:val="ABEE36AC"/>
    <w:lvl w:ilvl="0" w:tplc="11ECE524">
      <w:start w:val="1"/>
      <w:numFmt w:val="bullet"/>
      <w:lvlText w:val="□"/>
      <w:lvlJc w:val="left"/>
      <w:pPr>
        <w:ind w:left="1080" w:hanging="360"/>
      </w:pPr>
      <w:rPr>
        <w:rFonts w:ascii="SimSun" w:eastAsia="SimSun" w:hAnsi="SimSun" w:hint="eastAsi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3A7E67"/>
    <w:multiLevelType w:val="hybridMultilevel"/>
    <w:tmpl w:val="85DA8DA6"/>
    <w:lvl w:ilvl="0" w:tplc="AA921C2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8327C5"/>
    <w:multiLevelType w:val="hybridMultilevel"/>
    <w:tmpl w:val="B874B058"/>
    <w:lvl w:ilvl="0" w:tplc="11ECE524">
      <w:start w:val="1"/>
      <w:numFmt w:val="bullet"/>
      <w:lvlText w:val="□"/>
      <w:lvlJc w:val="left"/>
      <w:pPr>
        <w:ind w:left="1080" w:hanging="360"/>
      </w:pPr>
      <w:rPr>
        <w:rFonts w:ascii="SimSun" w:eastAsia="SimSun" w:hAnsi="SimSun" w:hint="eastAsi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F1275C"/>
    <w:multiLevelType w:val="hybridMultilevel"/>
    <w:tmpl w:val="A1BEA1D2"/>
    <w:lvl w:ilvl="0" w:tplc="11ECE524">
      <w:start w:val="1"/>
      <w:numFmt w:val="bullet"/>
      <w:lvlText w:val="□"/>
      <w:lvlJc w:val="left"/>
      <w:pPr>
        <w:ind w:left="1983" w:hanging="360"/>
      </w:pPr>
      <w:rPr>
        <w:rFonts w:ascii="SimSun" w:eastAsia="SimSun" w:hAnsi="SimSun" w:hint="eastAsia"/>
      </w:rPr>
    </w:lvl>
    <w:lvl w:ilvl="1" w:tplc="08090003" w:tentative="1">
      <w:start w:val="1"/>
      <w:numFmt w:val="bullet"/>
      <w:lvlText w:val="o"/>
      <w:lvlJc w:val="left"/>
      <w:pPr>
        <w:ind w:left="2703" w:hanging="360"/>
      </w:pPr>
      <w:rPr>
        <w:rFonts w:ascii="Courier New" w:hAnsi="Courier New" w:cs="Courier New" w:hint="default"/>
      </w:rPr>
    </w:lvl>
    <w:lvl w:ilvl="2" w:tplc="08090005" w:tentative="1">
      <w:start w:val="1"/>
      <w:numFmt w:val="bullet"/>
      <w:lvlText w:val=""/>
      <w:lvlJc w:val="left"/>
      <w:pPr>
        <w:ind w:left="3423" w:hanging="360"/>
      </w:pPr>
      <w:rPr>
        <w:rFonts w:ascii="Wingdings" w:hAnsi="Wingdings" w:hint="default"/>
      </w:rPr>
    </w:lvl>
    <w:lvl w:ilvl="3" w:tplc="08090001" w:tentative="1">
      <w:start w:val="1"/>
      <w:numFmt w:val="bullet"/>
      <w:lvlText w:val=""/>
      <w:lvlJc w:val="left"/>
      <w:pPr>
        <w:ind w:left="4143" w:hanging="360"/>
      </w:pPr>
      <w:rPr>
        <w:rFonts w:ascii="Symbol" w:hAnsi="Symbol" w:hint="default"/>
      </w:rPr>
    </w:lvl>
    <w:lvl w:ilvl="4" w:tplc="08090003" w:tentative="1">
      <w:start w:val="1"/>
      <w:numFmt w:val="bullet"/>
      <w:lvlText w:val="o"/>
      <w:lvlJc w:val="left"/>
      <w:pPr>
        <w:ind w:left="4863" w:hanging="360"/>
      </w:pPr>
      <w:rPr>
        <w:rFonts w:ascii="Courier New" w:hAnsi="Courier New" w:cs="Courier New" w:hint="default"/>
      </w:rPr>
    </w:lvl>
    <w:lvl w:ilvl="5" w:tplc="08090005" w:tentative="1">
      <w:start w:val="1"/>
      <w:numFmt w:val="bullet"/>
      <w:lvlText w:val=""/>
      <w:lvlJc w:val="left"/>
      <w:pPr>
        <w:ind w:left="5583" w:hanging="360"/>
      </w:pPr>
      <w:rPr>
        <w:rFonts w:ascii="Wingdings" w:hAnsi="Wingdings" w:hint="default"/>
      </w:rPr>
    </w:lvl>
    <w:lvl w:ilvl="6" w:tplc="08090001" w:tentative="1">
      <w:start w:val="1"/>
      <w:numFmt w:val="bullet"/>
      <w:lvlText w:val=""/>
      <w:lvlJc w:val="left"/>
      <w:pPr>
        <w:ind w:left="6303" w:hanging="360"/>
      </w:pPr>
      <w:rPr>
        <w:rFonts w:ascii="Symbol" w:hAnsi="Symbol" w:hint="default"/>
      </w:rPr>
    </w:lvl>
    <w:lvl w:ilvl="7" w:tplc="08090003" w:tentative="1">
      <w:start w:val="1"/>
      <w:numFmt w:val="bullet"/>
      <w:lvlText w:val="o"/>
      <w:lvlJc w:val="left"/>
      <w:pPr>
        <w:ind w:left="7023" w:hanging="360"/>
      </w:pPr>
      <w:rPr>
        <w:rFonts w:ascii="Courier New" w:hAnsi="Courier New" w:cs="Courier New" w:hint="default"/>
      </w:rPr>
    </w:lvl>
    <w:lvl w:ilvl="8" w:tplc="08090005" w:tentative="1">
      <w:start w:val="1"/>
      <w:numFmt w:val="bullet"/>
      <w:lvlText w:val=""/>
      <w:lvlJc w:val="left"/>
      <w:pPr>
        <w:ind w:left="7743" w:hanging="360"/>
      </w:pPr>
      <w:rPr>
        <w:rFonts w:ascii="Wingdings" w:hAnsi="Wingdings" w:hint="default"/>
      </w:rPr>
    </w:lvl>
  </w:abstractNum>
  <w:abstractNum w:abstractNumId="4" w15:restartNumberingAfterBreak="0">
    <w:nsid w:val="0E063CEF"/>
    <w:multiLevelType w:val="hybridMultilevel"/>
    <w:tmpl w:val="975E9EA4"/>
    <w:lvl w:ilvl="0" w:tplc="AD84100A">
      <w:numFmt w:val="bullet"/>
      <w:lvlText w:val="-"/>
      <w:lvlJc w:val="left"/>
      <w:pPr>
        <w:ind w:left="1069" w:hanging="360"/>
      </w:pPr>
      <w:rPr>
        <w:rFonts w:ascii="Century Gothic" w:eastAsiaTheme="minorHAnsi" w:hAnsi="Century Gothic" w:cstheme="minorBidi"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14B11016"/>
    <w:multiLevelType w:val="hybridMultilevel"/>
    <w:tmpl w:val="3424B0A4"/>
    <w:lvl w:ilvl="0" w:tplc="2DC672A4">
      <w:start w:val="1"/>
      <w:numFmt w:val="bullet"/>
      <w:lvlText w:val=""/>
      <w:lvlJc w:val="left"/>
      <w:pPr>
        <w:ind w:left="780" w:hanging="360"/>
      </w:pPr>
      <w:rPr>
        <w:rFonts w:ascii="Symbol" w:hAnsi="Symbol" w:hint="default"/>
        <w:color w:val="auto"/>
        <w:sz w:val="18"/>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7F120A1"/>
    <w:multiLevelType w:val="hybridMultilevel"/>
    <w:tmpl w:val="FEFCB69E"/>
    <w:lvl w:ilvl="0" w:tplc="11ECE524">
      <w:start w:val="1"/>
      <w:numFmt w:val="bullet"/>
      <w:lvlText w:val="□"/>
      <w:lvlJc w:val="left"/>
      <w:pPr>
        <w:ind w:left="720" w:hanging="360"/>
      </w:pPr>
      <w:rPr>
        <w:rFonts w:ascii="SimSun" w:eastAsia="SimSun" w:hAnsi="SimSun"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641F5A"/>
    <w:multiLevelType w:val="hybridMultilevel"/>
    <w:tmpl w:val="E68C0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6A136B"/>
    <w:multiLevelType w:val="hybridMultilevel"/>
    <w:tmpl w:val="65E8F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22FED"/>
    <w:multiLevelType w:val="hybridMultilevel"/>
    <w:tmpl w:val="98B4CC38"/>
    <w:lvl w:ilvl="0" w:tplc="0F9421A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F87BC9"/>
    <w:multiLevelType w:val="hybridMultilevel"/>
    <w:tmpl w:val="6FF2029C"/>
    <w:lvl w:ilvl="0" w:tplc="AF9ECF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F137E6"/>
    <w:multiLevelType w:val="hybridMultilevel"/>
    <w:tmpl w:val="6576E80A"/>
    <w:lvl w:ilvl="0" w:tplc="2F1836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80B71"/>
    <w:multiLevelType w:val="hybridMultilevel"/>
    <w:tmpl w:val="61906C3A"/>
    <w:lvl w:ilvl="0" w:tplc="B862289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850EBB"/>
    <w:multiLevelType w:val="hybridMultilevel"/>
    <w:tmpl w:val="B5D8C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67252"/>
    <w:multiLevelType w:val="hybridMultilevel"/>
    <w:tmpl w:val="12C6BE58"/>
    <w:lvl w:ilvl="0" w:tplc="0809000B">
      <w:start w:val="1"/>
      <w:numFmt w:val="bullet"/>
      <w:lvlText w:val=""/>
      <w:lvlJc w:val="left"/>
      <w:pPr>
        <w:ind w:left="1069" w:hanging="360"/>
      </w:pPr>
      <w:rPr>
        <w:rFonts w:ascii="Wingdings" w:hAnsi="Wingding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5" w15:restartNumberingAfterBreak="0">
    <w:nsid w:val="3B7F34DB"/>
    <w:multiLevelType w:val="hybridMultilevel"/>
    <w:tmpl w:val="FF2E3402"/>
    <w:lvl w:ilvl="0" w:tplc="11ECE524">
      <w:start w:val="1"/>
      <w:numFmt w:val="bullet"/>
      <w:lvlText w:val="□"/>
      <w:lvlJc w:val="left"/>
      <w:pPr>
        <w:ind w:left="1146" w:hanging="360"/>
      </w:pPr>
      <w:rPr>
        <w:rFonts w:ascii="SimSun" w:eastAsia="SimSun" w:hAnsi="SimSun" w:hint="eastAsia"/>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4BB81FB7"/>
    <w:multiLevelType w:val="hybridMultilevel"/>
    <w:tmpl w:val="FA567A4A"/>
    <w:lvl w:ilvl="0" w:tplc="9866259A">
      <w:start w:val="1"/>
      <w:numFmt w:val="bullet"/>
      <w:lvlText w:val=""/>
      <w:lvlJc w:val="left"/>
      <w:pPr>
        <w:ind w:left="420" w:hanging="360"/>
      </w:pPr>
      <w:rPr>
        <w:rFonts w:ascii="Symbol" w:hAnsi="Symbo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CA7B3A"/>
    <w:multiLevelType w:val="hybridMultilevel"/>
    <w:tmpl w:val="5DD4E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3803B2"/>
    <w:multiLevelType w:val="hybridMultilevel"/>
    <w:tmpl w:val="CBCCC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384243"/>
    <w:multiLevelType w:val="hybridMultilevel"/>
    <w:tmpl w:val="7E1A0DB0"/>
    <w:lvl w:ilvl="0" w:tplc="11ECE524">
      <w:start w:val="1"/>
      <w:numFmt w:val="bullet"/>
      <w:lvlText w:val="□"/>
      <w:lvlJc w:val="left"/>
      <w:pPr>
        <w:ind w:left="1146" w:hanging="360"/>
      </w:pPr>
      <w:rPr>
        <w:rFonts w:ascii="SimSun" w:eastAsia="SimSun" w:hAnsi="SimSun" w:hint="eastAsia"/>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74025178"/>
    <w:multiLevelType w:val="hybridMultilevel"/>
    <w:tmpl w:val="3D6CDDFA"/>
    <w:lvl w:ilvl="0" w:tplc="11ECE524">
      <w:start w:val="1"/>
      <w:numFmt w:val="bullet"/>
      <w:lvlText w:val="□"/>
      <w:lvlJc w:val="left"/>
      <w:pPr>
        <w:ind w:left="1287" w:hanging="360"/>
      </w:pPr>
      <w:rPr>
        <w:rFonts w:ascii="SimSun" w:eastAsia="SimSun" w:hAnsi="SimSun" w:hint="eastAsia"/>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7276929"/>
    <w:multiLevelType w:val="hybridMultilevel"/>
    <w:tmpl w:val="9642ED98"/>
    <w:lvl w:ilvl="0" w:tplc="91D03BEE">
      <w:start w:val="1"/>
      <w:numFmt w:val="lowerLetter"/>
      <w:lvlText w:val="(%1)"/>
      <w:lvlJc w:val="left"/>
      <w:pPr>
        <w:ind w:left="720" w:hanging="360"/>
      </w:pPr>
      <w:rPr>
        <w:rFonts w:ascii="Century Gothic" w:eastAsia="Times New Roman" w:hAnsi="Century Gothic" w:cs="Helvetic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59714F"/>
    <w:multiLevelType w:val="hybridMultilevel"/>
    <w:tmpl w:val="79D6A8B8"/>
    <w:lvl w:ilvl="0" w:tplc="CD0E49D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0"/>
  </w:num>
  <w:num w:numId="4">
    <w:abstractNumId w:val="1"/>
  </w:num>
  <w:num w:numId="5">
    <w:abstractNumId w:val="22"/>
  </w:num>
  <w:num w:numId="6">
    <w:abstractNumId w:val="11"/>
  </w:num>
  <w:num w:numId="7">
    <w:abstractNumId w:val="6"/>
  </w:num>
  <w:num w:numId="8">
    <w:abstractNumId w:val="7"/>
  </w:num>
  <w:num w:numId="9">
    <w:abstractNumId w:val="12"/>
  </w:num>
  <w:num w:numId="10">
    <w:abstractNumId w:val="0"/>
  </w:num>
  <w:num w:numId="11">
    <w:abstractNumId w:val="2"/>
  </w:num>
  <w:num w:numId="12">
    <w:abstractNumId w:val="20"/>
  </w:num>
  <w:num w:numId="13">
    <w:abstractNumId w:val="19"/>
  </w:num>
  <w:num w:numId="14">
    <w:abstractNumId w:val="3"/>
  </w:num>
  <w:num w:numId="15">
    <w:abstractNumId w:val="15"/>
  </w:num>
  <w:num w:numId="16">
    <w:abstractNumId w:val="4"/>
  </w:num>
  <w:num w:numId="17">
    <w:abstractNumId w:val="14"/>
  </w:num>
  <w:num w:numId="18">
    <w:abstractNumId w:val="21"/>
  </w:num>
  <w:num w:numId="19">
    <w:abstractNumId w:val="16"/>
  </w:num>
  <w:num w:numId="20">
    <w:abstractNumId w:val="5"/>
  </w:num>
  <w:num w:numId="21">
    <w:abstractNumId w:val="8"/>
  </w:num>
  <w:num w:numId="22">
    <w:abstractNumId w:val="17"/>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n-GB"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NDUysjQzMzC1tLBU0lEKTi0uzszPAykwsqgFAGu5d9UtAAAA"/>
  </w:docVars>
  <w:rsids>
    <w:rsidRoot w:val="000C71BA"/>
    <w:rsid w:val="000056AF"/>
    <w:rsid w:val="00011F78"/>
    <w:rsid w:val="00026B74"/>
    <w:rsid w:val="00036D07"/>
    <w:rsid w:val="000618BD"/>
    <w:rsid w:val="00061D3A"/>
    <w:rsid w:val="0006768D"/>
    <w:rsid w:val="00073137"/>
    <w:rsid w:val="0007551E"/>
    <w:rsid w:val="00076ECA"/>
    <w:rsid w:val="00083D05"/>
    <w:rsid w:val="00090A1E"/>
    <w:rsid w:val="000A2836"/>
    <w:rsid w:val="000A554D"/>
    <w:rsid w:val="000B6FDF"/>
    <w:rsid w:val="000C71BA"/>
    <w:rsid w:val="000E16E3"/>
    <w:rsid w:val="000F0E95"/>
    <w:rsid w:val="000F5450"/>
    <w:rsid w:val="000F553D"/>
    <w:rsid w:val="001127F2"/>
    <w:rsid w:val="00114E65"/>
    <w:rsid w:val="0014144C"/>
    <w:rsid w:val="001538AB"/>
    <w:rsid w:val="00157776"/>
    <w:rsid w:val="00163209"/>
    <w:rsid w:val="001757FE"/>
    <w:rsid w:val="00176824"/>
    <w:rsid w:val="001805EF"/>
    <w:rsid w:val="001851F3"/>
    <w:rsid w:val="001864D5"/>
    <w:rsid w:val="001B7B2B"/>
    <w:rsid w:val="001D55F5"/>
    <w:rsid w:val="001D5F8D"/>
    <w:rsid w:val="001D725F"/>
    <w:rsid w:val="001E5C32"/>
    <w:rsid w:val="001F0838"/>
    <w:rsid w:val="00202871"/>
    <w:rsid w:val="002562A9"/>
    <w:rsid w:val="00263242"/>
    <w:rsid w:val="00272C86"/>
    <w:rsid w:val="002841AC"/>
    <w:rsid w:val="00291824"/>
    <w:rsid w:val="0029290B"/>
    <w:rsid w:val="00292AD4"/>
    <w:rsid w:val="002A57DD"/>
    <w:rsid w:val="002B32BE"/>
    <w:rsid w:val="0030532C"/>
    <w:rsid w:val="003071B2"/>
    <w:rsid w:val="00330AC7"/>
    <w:rsid w:val="00343C9F"/>
    <w:rsid w:val="003446C5"/>
    <w:rsid w:val="00350024"/>
    <w:rsid w:val="003535DA"/>
    <w:rsid w:val="00373D37"/>
    <w:rsid w:val="00375E14"/>
    <w:rsid w:val="003928F2"/>
    <w:rsid w:val="003B042F"/>
    <w:rsid w:val="003B7930"/>
    <w:rsid w:val="003C5D57"/>
    <w:rsid w:val="003C6C80"/>
    <w:rsid w:val="003C7BE5"/>
    <w:rsid w:val="003D3808"/>
    <w:rsid w:val="003E4026"/>
    <w:rsid w:val="00411076"/>
    <w:rsid w:val="004119CD"/>
    <w:rsid w:val="004315CE"/>
    <w:rsid w:val="00441409"/>
    <w:rsid w:val="00457211"/>
    <w:rsid w:val="00463D09"/>
    <w:rsid w:val="00464DE0"/>
    <w:rsid w:val="0049365E"/>
    <w:rsid w:val="004A3104"/>
    <w:rsid w:val="004B4BFA"/>
    <w:rsid w:val="004B76BD"/>
    <w:rsid w:val="004F5C34"/>
    <w:rsid w:val="0051490D"/>
    <w:rsid w:val="005168C2"/>
    <w:rsid w:val="00532BDB"/>
    <w:rsid w:val="005537B2"/>
    <w:rsid w:val="0058374B"/>
    <w:rsid w:val="005A2FAA"/>
    <w:rsid w:val="005A343E"/>
    <w:rsid w:val="005A40D2"/>
    <w:rsid w:val="005B1AFF"/>
    <w:rsid w:val="005C6AC1"/>
    <w:rsid w:val="005F3500"/>
    <w:rsid w:val="00602F2D"/>
    <w:rsid w:val="006066B9"/>
    <w:rsid w:val="006373CF"/>
    <w:rsid w:val="00642E8F"/>
    <w:rsid w:val="00670D89"/>
    <w:rsid w:val="00673F1B"/>
    <w:rsid w:val="00677EB9"/>
    <w:rsid w:val="006B2DFF"/>
    <w:rsid w:val="006C104E"/>
    <w:rsid w:val="006C3D9E"/>
    <w:rsid w:val="006F1373"/>
    <w:rsid w:val="00702B38"/>
    <w:rsid w:val="00704D80"/>
    <w:rsid w:val="0071359F"/>
    <w:rsid w:val="007319BC"/>
    <w:rsid w:val="0073770F"/>
    <w:rsid w:val="00741619"/>
    <w:rsid w:val="00742ADF"/>
    <w:rsid w:val="00744C78"/>
    <w:rsid w:val="00756EF8"/>
    <w:rsid w:val="00784E81"/>
    <w:rsid w:val="00787AF4"/>
    <w:rsid w:val="00791312"/>
    <w:rsid w:val="007916A4"/>
    <w:rsid w:val="00795ACE"/>
    <w:rsid w:val="007B4786"/>
    <w:rsid w:val="007E4499"/>
    <w:rsid w:val="007F1281"/>
    <w:rsid w:val="007F2171"/>
    <w:rsid w:val="007F58B3"/>
    <w:rsid w:val="008418A1"/>
    <w:rsid w:val="0086703F"/>
    <w:rsid w:val="00870550"/>
    <w:rsid w:val="008949F3"/>
    <w:rsid w:val="008961B3"/>
    <w:rsid w:val="008E1C50"/>
    <w:rsid w:val="008E5125"/>
    <w:rsid w:val="008F2E19"/>
    <w:rsid w:val="00900F77"/>
    <w:rsid w:val="0090725B"/>
    <w:rsid w:val="00920793"/>
    <w:rsid w:val="009252BD"/>
    <w:rsid w:val="009260F3"/>
    <w:rsid w:val="00932051"/>
    <w:rsid w:val="009402DA"/>
    <w:rsid w:val="00955684"/>
    <w:rsid w:val="00965D70"/>
    <w:rsid w:val="0098240F"/>
    <w:rsid w:val="009A66DC"/>
    <w:rsid w:val="009A692C"/>
    <w:rsid w:val="009B5649"/>
    <w:rsid w:val="00A20AE2"/>
    <w:rsid w:val="00A24158"/>
    <w:rsid w:val="00A2516F"/>
    <w:rsid w:val="00A252E3"/>
    <w:rsid w:val="00A27237"/>
    <w:rsid w:val="00A3055C"/>
    <w:rsid w:val="00A30815"/>
    <w:rsid w:val="00A341BB"/>
    <w:rsid w:val="00A42A23"/>
    <w:rsid w:val="00A45B03"/>
    <w:rsid w:val="00A72DBF"/>
    <w:rsid w:val="00A77773"/>
    <w:rsid w:val="00AA332E"/>
    <w:rsid w:val="00AB1176"/>
    <w:rsid w:val="00AC4E95"/>
    <w:rsid w:val="00AD0642"/>
    <w:rsid w:val="00AD3147"/>
    <w:rsid w:val="00AD7207"/>
    <w:rsid w:val="00AE0970"/>
    <w:rsid w:val="00AF1CFC"/>
    <w:rsid w:val="00AF5D45"/>
    <w:rsid w:val="00B10F41"/>
    <w:rsid w:val="00B16801"/>
    <w:rsid w:val="00B23CC6"/>
    <w:rsid w:val="00B35366"/>
    <w:rsid w:val="00B361F3"/>
    <w:rsid w:val="00B5223E"/>
    <w:rsid w:val="00B62AF1"/>
    <w:rsid w:val="00B63E91"/>
    <w:rsid w:val="00B818AF"/>
    <w:rsid w:val="00B97E99"/>
    <w:rsid w:val="00BC0943"/>
    <w:rsid w:val="00BE268F"/>
    <w:rsid w:val="00C04306"/>
    <w:rsid w:val="00C31C4B"/>
    <w:rsid w:val="00C45341"/>
    <w:rsid w:val="00C47054"/>
    <w:rsid w:val="00C503C0"/>
    <w:rsid w:val="00C61AE1"/>
    <w:rsid w:val="00C6329C"/>
    <w:rsid w:val="00C76F72"/>
    <w:rsid w:val="00CB347E"/>
    <w:rsid w:val="00CB47C2"/>
    <w:rsid w:val="00CC72DC"/>
    <w:rsid w:val="00CC775B"/>
    <w:rsid w:val="00CD20B6"/>
    <w:rsid w:val="00CD4011"/>
    <w:rsid w:val="00CE7064"/>
    <w:rsid w:val="00CF5BCC"/>
    <w:rsid w:val="00D03B6F"/>
    <w:rsid w:val="00D30AA3"/>
    <w:rsid w:val="00D36B69"/>
    <w:rsid w:val="00D42635"/>
    <w:rsid w:val="00D42CA9"/>
    <w:rsid w:val="00D52F2F"/>
    <w:rsid w:val="00D5374D"/>
    <w:rsid w:val="00D80E61"/>
    <w:rsid w:val="00D902C7"/>
    <w:rsid w:val="00DB0877"/>
    <w:rsid w:val="00DB20D3"/>
    <w:rsid w:val="00DB2FF1"/>
    <w:rsid w:val="00DE7B52"/>
    <w:rsid w:val="00E24A9A"/>
    <w:rsid w:val="00E30F43"/>
    <w:rsid w:val="00E45F07"/>
    <w:rsid w:val="00E51ECE"/>
    <w:rsid w:val="00E630AF"/>
    <w:rsid w:val="00E64C47"/>
    <w:rsid w:val="00E651F8"/>
    <w:rsid w:val="00E85151"/>
    <w:rsid w:val="00EB2C4D"/>
    <w:rsid w:val="00ED1F5D"/>
    <w:rsid w:val="00ED6FA7"/>
    <w:rsid w:val="00EE6A3F"/>
    <w:rsid w:val="00EF50E1"/>
    <w:rsid w:val="00EF658A"/>
    <w:rsid w:val="00F118CE"/>
    <w:rsid w:val="00F133A4"/>
    <w:rsid w:val="00F306D5"/>
    <w:rsid w:val="00F50881"/>
    <w:rsid w:val="00F6528E"/>
    <w:rsid w:val="00F838AA"/>
    <w:rsid w:val="00FA2457"/>
    <w:rsid w:val="00FB61C2"/>
    <w:rsid w:val="00FD3DB0"/>
    <w:rsid w:val="00FE31C8"/>
    <w:rsid w:val="00FF3C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22AA"/>
  <w15:chartTrackingRefBased/>
  <w15:docId w15:val="{3545E802-95A1-43F6-B320-A9E6B36D8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1BB"/>
    <w:rPr>
      <w:color w:val="0563C1" w:themeColor="hyperlink"/>
      <w:u w:val="single"/>
    </w:rPr>
  </w:style>
  <w:style w:type="paragraph" w:styleId="ListParagraph">
    <w:name w:val="List Paragraph"/>
    <w:basedOn w:val="Normal"/>
    <w:uiPriority w:val="34"/>
    <w:qFormat/>
    <w:rsid w:val="00A341BB"/>
    <w:pPr>
      <w:ind w:left="720"/>
      <w:contextualSpacing/>
    </w:pPr>
  </w:style>
  <w:style w:type="paragraph" w:customStyle="1" w:styleId="Default">
    <w:name w:val="Default"/>
    <w:rsid w:val="002841AC"/>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B16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801"/>
    <w:rPr>
      <w:rFonts w:ascii="Segoe UI" w:hAnsi="Segoe UI" w:cs="Segoe UI"/>
      <w:sz w:val="18"/>
      <w:szCs w:val="18"/>
    </w:rPr>
  </w:style>
  <w:style w:type="paragraph" w:styleId="NoSpacing">
    <w:name w:val="No Spacing"/>
    <w:link w:val="NoSpacingChar"/>
    <w:uiPriority w:val="1"/>
    <w:qFormat/>
    <w:rsid w:val="00B16801"/>
    <w:pPr>
      <w:spacing w:after="0" w:line="240" w:lineRule="auto"/>
    </w:pPr>
    <w:rPr>
      <w:rFonts w:asciiTheme="minorHAnsi" w:eastAsiaTheme="minorEastAsia" w:hAnsiTheme="minorHAnsi"/>
      <w:lang w:val="en-US"/>
    </w:rPr>
  </w:style>
  <w:style w:type="character" w:customStyle="1" w:styleId="NoSpacingChar">
    <w:name w:val="No Spacing Char"/>
    <w:basedOn w:val="DefaultParagraphFont"/>
    <w:link w:val="NoSpacing"/>
    <w:uiPriority w:val="1"/>
    <w:rsid w:val="00B16801"/>
    <w:rPr>
      <w:rFonts w:asciiTheme="minorHAnsi" w:eastAsiaTheme="minorEastAsia" w:hAnsiTheme="minorHAnsi"/>
      <w:lang w:val="en-US"/>
    </w:rPr>
  </w:style>
  <w:style w:type="paragraph" w:styleId="Header">
    <w:name w:val="header"/>
    <w:basedOn w:val="Normal"/>
    <w:link w:val="HeaderChar"/>
    <w:uiPriority w:val="99"/>
    <w:unhideWhenUsed/>
    <w:rsid w:val="00292A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AD4"/>
  </w:style>
  <w:style w:type="paragraph" w:styleId="Footer">
    <w:name w:val="footer"/>
    <w:basedOn w:val="Normal"/>
    <w:link w:val="FooterChar"/>
    <w:uiPriority w:val="99"/>
    <w:unhideWhenUsed/>
    <w:rsid w:val="00292A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AD4"/>
  </w:style>
  <w:style w:type="table" w:customStyle="1" w:styleId="TableGrid1">
    <w:name w:val="Table Grid1"/>
    <w:basedOn w:val="TableNormal"/>
    <w:next w:val="TableGrid"/>
    <w:uiPriority w:val="59"/>
    <w:rsid w:val="000A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A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2CA9"/>
    <w:rPr>
      <w:color w:val="808080"/>
    </w:rPr>
  </w:style>
  <w:style w:type="table" w:customStyle="1" w:styleId="TableGrid2">
    <w:name w:val="Table Grid2"/>
    <w:basedOn w:val="TableNormal"/>
    <w:next w:val="TableGrid"/>
    <w:uiPriority w:val="39"/>
    <w:rsid w:val="004315CE"/>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D20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20B6"/>
    <w:rPr>
      <w:sz w:val="20"/>
      <w:szCs w:val="20"/>
    </w:rPr>
  </w:style>
  <w:style w:type="character" w:styleId="FootnoteReference">
    <w:name w:val="footnote reference"/>
    <w:basedOn w:val="DefaultParagraphFont"/>
    <w:uiPriority w:val="99"/>
    <w:semiHidden/>
    <w:unhideWhenUsed/>
    <w:rsid w:val="00CD20B6"/>
    <w:rPr>
      <w:vertAlign w:val="superscript"/>
    </w:rPr>
  </w:style>
  <w:style w:type="character" w:styleId="Strong">
    <w:name w:val="Strong"/>
    <w:basedOn w:val="DefaultParagraphFont"/>
    <w:uiPriority w:val="22"/>
    <w:qFormat/>
    <w:rsid w:val="001D5F8D"/>
    <w:rPr>
      <w:b/>
      <w:bCs/>
    </w:rPr>
  </w:style>
  <w:style w:type="paragraph" w:styleId="NormalWeb">
    <w:name w:val="Normal (Web)"/>
    <w:basedOn w:val="Normal"/>
    <w:uiPriority w:val="99"/>
    <w:semiHidden/>
    <w:unhideWhenUsed/>
    <w:rsid w:val="00AC4E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642E8F"/>
    <w:rPr>
      <w:color w:val="954F72" w:themeColor="followedHyperlink"/>
      <w:u w:val="single"/>
    </w:rPr>
  </w:style>
  <w:style w:type="paragraph" w:styleId="EndnoteText">
    <w:name w:val="endnote text"/>
    <w:basedOn w:val="Normal"/>
    <w:link w:val="EndnoteTextChar"/>
    <w:uiPriority w:val="99"/>
    <w:semiHidden/>
    <w:unhideWhenUsed/>
    <w:rsid w:val="00061D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D3A"/>
    <w:rPr>
      <w:sz w:val="20"/>
      <w:szCs w:val="20"/>
    </w:rPr>
  </w:style>
  <w:style w:type="character" w:styleId="EndnoteReference">
    <w:name w:val="endnote reference"/>
    <w:basedOn w:val="DefaultParagraphFont"/>
    <w:uiPriority w:val="99"/>
    <w:semiHidden/>
    <w:unhideWhenUsed/>
    <w:rsid w:val="00061D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75551">
      <w:bodyDiv w:val="1"/>
      <w:marLeft w:val="0"/>
      <w:marRight w:val="0"/>
      <w:marTop w:val="0"/>
      <w:marBottom w:val="0"/>
      <w:divBdr>
        <w:top w:val="none" w:sz="0" w:space="0" w:color="auto"/>
        <w:left w:val="none" w:sz="0" w:space="0" w:color="auto"/>
        <w:bottom w:val="none" w:sz="0" w:space="0" w:color="auto"/>
        <w:right w:val="none" w:sz="0" w:space="0" w:color="auto"/>
      </w:divBdr>
    </w:div>
    <w:div w:id="683213701">
      <w:bodyDiv w:val="1"/>
      <w:marLeft w:val="0"/>
      <w:marRight w:val="0"/>
      <w:marTop w:val="0"/>
      <w:marBottom w:val="0"/>
      <w:divBdr>
        <w:top w:val="none" w:sz="0" w:space="0" w:color="auto"/>
        <w:left w:val="none" w:sz="0" w:space="0" w:color="auto"/>
        <w:bottom w:val="none" w:sz="0" w:space="0" w:color="auto"/>
        <w:right w:val="none" w:sz="0" w:space="0" w:color="auto"/>
      </w:divBdr>
      <w:divsChild>
        <w:div w:id="809175679">
          <w:blockQuote w:val="1"/>
          <w:marLeft w:val="0"/>
          <w:marRight w:val="0"/>
          <w:marTop w:val="0"/>
          <w:marBottom w:val="330"/>
          <w:divBdr>
            <w:top w:val="none" w:sz="0" w:space="0" w:color="auto"/>
            <w:left w:val="single" w:sz="36" w:space="17" w:color="EEEEE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ntrimandnewtownabbey.gov.uk/consultations/" TargetMode="External"/><Relationship Id="rId18" Type="http://schemas.openxmlformats.org/officeDocument/2006/relationships/hyperlink" Target="mailto:DPO@antrimandnewtownabbey.gov.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frastructure-ni.gov.uk/sites/default/files/publications/infrastructure/dppn-9-representations-v2-dec-2016_0.pdf" TargetMode="External"/><Relationship Id="rId17" Type="http://schemas.openxmlformats.org/officeDocument/2006/relationships/hyperlink" Target="http://www.antrimandnewtownabbey.gov.uk/gdpr/planning-gdpr/" TargetMode="External"/><Relationship Id="rId2" Type="http://schemas.openxmlformats.org/officeDocument/2006/relationships/numbering" Target="numbering.xml"/><Relationship Id="rId16" Type="http://schemas.openxmlformats.org/officeDocument/2006/relationships/hyperlink" Target="mailto:planning@antrimandnewtownabbey.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cni.gov.uk/procedural-guides" TargetMode="External"/><Relationship Id="rId5" Type="http://schemas.openxmlformats.org/officeDocument/2006/relationships/webSettings" Target="webSettings.xml"/><Relationship Id="rId15" Type="http://schemas.openxmlformats.org/officeDocument/2006/relationships/hyperlink" Target="https://antrimandnewtownabbey.gov.uk/gdpr/planning-gdpr/" TargetMode="External"/><Relationship Id="rId10" Type="http://schemas.openxmlformats.org/officeDocument/2006/relationships/hyperlink" Target="https://www.infrastructure-ni.gov.uk/publications/development-plan-practice-not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ntrimandnewtownabbey.gov.uk/draftplanstrategy/" TargetMode="External"/><Relationship Id="rId14" Type="http://schemas.openxmlformats.org/officeDocument/2006/relationships/hyperlink" Target="mailto:planning@antrimandnewtownabbey.gov.uk" TargetMode="External"/></Relationships>
</file>

<file path=word/_rels/footer1.xml.rels><?xml version="1.0" encoding="UTF-8" standalone="yes"?>
<Relationships xmlns="http://schemas.openxmlformats.org/package/2006/relationships"><Relationship Id="rId26" Type="http://schemas.openxmlformats.org/officeDocument/2006/relationships/image" Target="media/image27.png"/><Relationship Id="rId117" Type="http://schemas.openxmlformats.org/officeDocument/2006/relationships/image" Target="media/image118.png"/><Relationship Id="rId21" Type="http://schemas.openxmlformats.org/officeDocument/2006/relationships/image" Target="media/image22.png"/><Relationship Id="rId42" Type="http://schemas.openxmlformats.org/officeDocument/2006/relationships/image" Target="media/image43.png"/><Relationship Id="rId47" Type="http://schemas.openxmlformats.org/officeDocument/2006/relationships/image" Target="media/image48.png"/><Relationship Id="rId63" Type="http://schemas.openxmlformats.org/officeDocument/2006/relationships/image" Target="media/image64.png"/><Relationship Id="rId68" Type="http://schemas.openxmlformats.org/officeDocument/2006/relationships/image" Target="media/image69.png"/><Relationship Id="rId84" Type="http://schemas.openxmlformats.org/officeDocument/2006/relationships/image" Target="media/image85.png"/><Relationship Id="rId89" Type="http://schemas.openxmlformats.org/officeDocument/2006/relationships/image" Target="media/image90.png"/><Relationship Id="rId112" Type="http://schemas.openxmlformats.org/officeDocument/2006/relationships/image" Target="media/image113.png"/><Relationship Id="rId133" Type="http://schemas.openxmlformats.org/officeDocument/2006/relationships/image" Target="media/image134.png"/><Relationship Id="rId138" Type="http://schemas.openxmlformats.org/officeDocument/2006/relationships/image" Target="media/image139.png"/><Relationship Id="rId16" Type="http://schemas.openxmlformats.org/officeDocument/2006/relationships/image" Target="media/image17.png"/><Relationship Id="rId107" Type="http://schemas.openxmlformats.org/officeDocument/2006/relationships/image" Target="media/image108.png"/><Relationship Id="rId11" Type="http://schemas.openxmlformats.org/officeDocument/2006/relationships/image" Target="media/image12.png"/><Relationship Id="rId32" Type="http://schemas.openxmlformats.org/officeDocument/2006/relationships/image" Target="media/image33.png"/><Relationship Id="rId37" Type="http://schemas.openxmlformats.org/officeDocument/2006/relationships/image" Target="media/image38.png"/><Relationship Id="rId53" Type="http://schemas.openxmlformats.org/officeDocument/2006/relationships/image" Target="media/image54.png"/><Relationship Id="rId58" Type="http://schemas.openxmlformats.org/officeDocument/2006/relationships/image" Target="media/image59.png"/><Relationship Id="rId74" Type="http://schemas.openxmlformats.org/officeDocument/2006/relationships/image" Target="media/image75.png"/><Relationship Id="rId79" Type="http://schemas.openxmlformats.org/officeDocument/2006/relationships/image" Target="media/image80.png"/><Relationship Id="rId102" Type="http://schemas.openxmlformats.org/officeDocument/2006/relationships/image" Target="media/image103.png"/><Relationship Id="rId123" Type="http://schemas.openxmlformats.org/officeDocument/2006/relationships/image" Target="media/image124.png"/><Relationship Id="rId128" Type="http://schemas.openxmlformats.org/officeDocument/2006/relationships/image" Target="media/image129.png"/><Relationship Id="rId144" Type="http://schemas.openxmlformats.org/officeDocument/2006/relationships/image" Target="media/image145.png"/><Relationship Id="rId5" Type="http://schemas.openxmlformats.org/officeDocument/2006/relationships/image" Target="media/image6.png"/><Relationship Id="rId90" Type="http://schemas.openxmlformats.org/officeDocument/2006/relationships/image" Target="media/image91.png"/><Relationship Id="rId95" Type="http://schemas.openxmlformats.org/officeDocument/2006/relationships/image" Target="media/image96.png"/><Relationship Id="rId22" Type="http://schemas.openxmlformats.org/officeDocument/2006/relationships/image" Target="media/image23.png"/><Relationship Id="rId27" Type="http://schemas.openxmlformats.org/officeDocument/2006/relationships/image" Target="media/image28.png"/><Relationship Id="rId43" Type="http://schemas.openxmlformats.org/officeDocument/2006/relationships/image" Target="media/image44.png"/><Relationship Id="rId48" Type="http://schemas.openxmlformats.org/officeDocument/2006/relationships/image" Target="media/image49.png"/><Relationship Id="rId64" Type="http://schemas.openxmlformats.org/officeDocument/2006/relationships/image" Target="media/image65.png"/><Relationship Id="rId69" Type="http://schemas.openxmlformats.org/officeDocument/2006/relationships/image" Target="media/image70.png"/><Relationship Id="rId113" Type="http://schemas.openxmlformats.org/officeDocument/2006/relationships/image" Target="media/image114.png"/><Relationship Id="rId118" Type="http://schemas.openxmlformats.org/officeDocument/2006/relationships/image" Target="media/image119.png"/><Relationship Id="rId134" Type="http://schemas.openxmlformats.org/officeDocument/2006/relationships/image" Target="media/image135.png"/><Relationship Id="rId139" Type="http://schemas.openxmlformats.org/officeDocument/2006/relationships/image" Target="media/image140.png"/><Relationship Id="rId8" Type="http://schemas.openxmlformats.org/officeDocument/2006/relationships/image" Target="media/image9.png"/><Relationship Id="rId51" Type="http://schemas.openxmlformats.org/officeDocument/2006/relationships/image" Target="media/image52.png"/><Relationship Id="rId72" Type="http://schemas.openxmlformats.org/officeDocument/2006/relationships/image" Target="media/image73.png"/><Relationship Id="rId80" Type="http://schemas.openxmlformats.org/officeDocument/2006/relationships/image" Target="media/image81.png"/><Relationship Id="rId85" Type="http://schemas.openxmlformats.org/officeDocument/2006/relationships/image" Target="media/image86.png"/><Relationship Id="rId93" Type="http://schemas.openxmlformats.org/officeDocument/2006/relationships/image" Target="media/image94.png"/><Relationship Id="rId98" Type="http://schemas.openxmlformats.org/officeDocument/2006/relationships/image" Target="media/image99.png"/><Relationship Id="rId121" Type="http://schemas.openxmlformats.org/officeDocument/2006/relationships/image" Target="media/image122.png"/><Relationship Id="rId142" Type="http://schemas.openxmlformats.org/officeDocument/2006/relationships/image" Target="media/image143.png"/><Relationship Id="rId3" Type="http://schemas.openxmlformats.org/officeDocument/2006/relationships/image" Target="media/image4.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33" Type="http://schemas.openxmlformats.org/officeDocument/2006/relationships/image" Target="media/image34.png"/><Relationship Id="rId38" Type="http://schemas.openxmlformats.org/officeDocument/2006/relationships/image" Target="media/image39.png"/><Relationship Id="rId46" Type="http://schemas.openxmlformats.org/officeDocument/2006/relationships/image" Target="media/image47.png"/><Relationship Id="rId59" Type="http://schemas.openxmlformats.org/officeDocument/2006/relationships/image" Target="media/image60.png"/><Relationship Id="rId67" Type="http://schemas.openxmlformats.org/officeDocument/2006/relationships/image" Target="media/image68.png"/><Relationship Id="rId103" Type="http://schemas.openxmlformats.org/officeDocument/2006/relationships/image" Target="media/image104.png"/><Relationship Id="rId108" Type="http://schemas.openxmlformats.org/officeDocument/2006/relationships/image" Target="media/image109.png"/><Relationship Id="rId116" Type="http://schemas.openxmlformats.org/officeDocument/2006/relationships/image" Target="media/image117.png"/><Relationship Id="rId124" Type="http://schemas.openxmlformats.org/officeDocument/2006/relationships/image" Target="media/image125.png"/><Relationship Id="rId129" Type="http://schemas.openxmlformats.org/officeDocument/2006/relationships/image" Target="media/image130.png"/><Relationship Id="rId137" Type="http://schemas.openxmlformats.org/officeDocument/2006/relationships/image" Target="media/image138.png"/><Relationship Id="rId20" Type="http://schemas.openxmlformats.org/officeDocument/2006/relationships/image" Target="media/image21.png"/><Relationship Id="rId41" Type="http://schemas.openxmlformats.org/officeDocument/2006/relationships/image" Target="media/image42.png"/><Relationship Id="rId54" Type="http://schemas.openxmlformats.org/officeDocument/2006/relationships/image" Target="media/image55.png"/><Relationship Id="rId62" Type="http://schemas.openxmlformats.org/officeDocument/2006/relationships/image" Target="media/image63.png"/><Relationship Id="rId70" Type="http://schemas.openxmlformats.org/officeDocument/2006/relationships/image" Target="media/image71.png"/><Relationship Id="rId75" Type="http://schemas.openxmlformats.org/officeDocument/2006/relationships/image" Target="media/image76.png"/><Relationship Id="rId83" Type="http://schemas.openxmlformats.org/officeDocument/2006/relationships/image" Target="media/image84.png"/><Relationship Id="rId88" Type="http://schemas.openxmlformats.org/officeDocument/2006/relationships/image" Target="media/image89.png"/><Relationship Id="rId91" Type="http://schemas.openxmlformats.org/officeDocument/2006/relationships/image" Target="media/image92.png"/><Relationship Id="rId96" Type="http://schemas.openxmlformats.org/officeDocument/2006/relationships/image" Target="media/image97.png"/><Relationship Id="rId111" Type="http://schemas.openxmlformats.org/officeDocument/2006/relationships/image" Target="media/image112.png"/><Relationship Id="rId132" Type="http://schemas.openxmlformats.org/officeDocument/2006/relationships/image" Target="media/image133.png"/><Relationship Id="rId140" Type="http://schemas.openxmlformats.org/officeDocument/2006/relationships/image" Target="media/image141.png"/><Relationship Id="rId1" Type="http://schemas.openxmlformats.org/officeDocument/2006/relationships/image" Target="media/image2.png"/><Relationship Id="rId6" Type="http://schemas.openxmlformats.org/officeDocument/2006/relationships/image" Target="media/image7.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36" Type="http://schemas.openxmlformats.org/officeDocument/2006/relationships/image" Target="media/image37.png"/><Relationship Id="rId49" Type="http://schemas.openxmlformats.org/officeDocument/2006/relationships/image" Target="media/image50.png"/><Relationship Id="rId57" Type="http://schemas.openxmlformats.org/officeDocument/2006/relationships/image" Target="media/image58.png"/><Relationship Id="rId106" Type="http://schemas.openxmlformats.org/officeDocument/2006/relationships/image" Target="media/image107.png"/><Relationship Id="rId114" Type="http://schemas.openxmlformats.org/officeDocument/2006/relationships/image" Target="media/image115.png"/><Relationship Id="rId119" Type="http://schemas.openxmlformats.org/officeDocument/2006/relationships/image" Target="media/image120.png"/><Relationship Id="rId127" Type="http://schemas.openxmlformats.org/officeDocument/2006/relationships/image" Target="media/image128.png"/><Relationship Id="rId10" Type="http://schemas.openxmlformats.org/officeDocument/2006/relationships/image" Target="media/image11.png"/><Relationship Id="rId31" Type="http://schemas.openxmlformats.org/officeDocument/2006/relationships/image" Target="media/image32.png"/><Relationship Id="rId44" Type="http://schemas.openxmlformats.org/officeDocument/2006/relationships/image" Target="media/image45.png"/><Relationship Id="rId52" Type="http://schemas.openxmlformats.org/officeDocument/2006/relationships/image" Target="media/image53.png"/><Relationship Id="rId60" Type="http://schemas.openxmlformats.org/officeDocument/2006/relationships/image" Target="media/image61.png"/><Relationship Id="rId65" Type="http://schemas.openxmlformats.org/officeDocument/2006/relationships/image" Target="media/image66.png"/><Relationship Id="rId73" Type="http://schemas.openxmlformats.org/officeDocument/2006/relationships/image" Target="media/image74.png"/><Relationship Id="rId78" Type="http://schemas.openxmlformats.org/officeDocument/2006/relationships/image" Target="media/image79.png"/><Relationship Id="rId81" Type="http://schemas.openxmlformats.org/officeDocument/2006/relationships/image" Target="media/image82.png"/><Relationship Id="rId86" Type="http://schemas.openxmlformats.org/officeDocument/2006/relationships/image" Target="media/image87.png"/><Relationship Id="rId94" Type="http://schemas.openxmlformats.org/officeDocument/2006/relationships/image" Target="media/image95.png"/><Relationship Id="rId99" Type="http://schemas.openxmlformats.org/officeDocument/2006/relationships/image" Target="media/image100.png"/><Relationship Id="rId101" Type="http://schemas.openxmlformats.org/officeDocument/2006/relationships/image" Target="media/image102.png"/><Relationship Id="rId122" Type="http://schemas.openxmlformats.org/officeDocument/2006/relationships/image" Target="media/image123.png"/><Relationship Id="rId130" Type="http://schemas.openxmlformats.org/officeDocument/2006/relationships/image" Target="media/image131.png"/><Relationship Id="rId135" Type="http://schemas.openxmlformats.org/officeDocument/2006/relationships/image" Target="media/image136.png"/><Relationship Id="rId143" Type="http://schemas.openxmlformats.org/officeDocument/2006/relationships/image" Target="media/image144.png"/><Relationship Id="rId4" Type="http://schemas.openxmlformats.org/officeDocument/2006/relationships/image" Target="media/image5.png"/><Relationship Id="rId9" Type="http://schemas.openxmlformats.org/officeDocument/2006/relationships/image" Target="media/image10.png"/><Relationship Id="rId13" Type="http://schemas.openxmlformats.org/officeDocument/2006/relationships/image" Target="media/image14.png"/><Relationship Id="rId18" Type="http://schemas.openxmlformats.org/officeDocument/2006/relationships/image" Target="media/image19.png"/><Relationship Id="rId39" Type="http://schemas.openxmlformats.org/officeDocument/2006/relationships/image" Target="media/image40.png"/><Relationship Id="rId109" Type="http://schemas.openxmlformats.org/officeDocument/2006/relationships/image" Target="media/image110.png"/><Relationship Id="rId34" Type="http://schemas.openxmlformats.org/officeDocument/2006/relationships/image" Target="media/image35.png"/><Relationship Id="rId50" Type="http://schemas.openxmlformats.org/officeDocument/2006/relationships/image" Target="media/image51.png"/><Relationship Id="rId55" Type="http://schemas.openxmlformats.org/officeDocument/2006/relationships/image" Target="media/image56.png"/><Relationship Id="rId76" Type="http://schemas.openxmlformats.org/officeDocument/2006/relationships/image" Target="media/image77.png"/><Relationship Id="rId97" Type="http://schemas.openxmlformats.org/officeDocument/2006/relationships/image" Target="media/image98.png"/><Relationship Id="rId104" Type="http://schemas.openxmlformats.org/officeDocument/2006/relationships/image" Target="media/image105.png"/><Relationship Id="rId120" Type="http://schemas.openxmlformats.org/officeDocument/2006/relationships/image" Target="media/image121.png"/><Relationship Id="rId125" Type="http://schemas.openxmlformats.org/officeDocument/2006/relationships/image" Target="media/image126.png"/><Relationship Id="rId141" Type="http://schemas.openxmlformats.org/officeDocument/2006/relationships/image" Target="media/image142.png"/><Relationship Id="rId7" Type="http://schemas.openxmlformats.org/officeDocument/2006/relationships/image" Target="media/image8.png"/><Relationship Id="rId71" Type="http://schemas.openxmlformats.org/officeDocument/2006/relationships/image" Target="media/image72.png"/><Relationship Id="rId92" Type="http://schemas.openxmlformats.org/officeDocument/2006/relationships/image" Target="media/image93.png"/><Relationship Id="rId2" Type="http://schemas.openxmlformats.org/officeDocument/2006/relationships/image" Target="media/image3.png"/><Relationship Id="rId29" Type="http://schemas.openxmlformats.org/officeDocument/2006/relationships/image" Target="media/image30.png"/><Relationship Id="rId24" Type="http://schemas.openxmlformats.org/officeDocument/2006/relationships/image" Target="media/image25.png"/><Relationship Id="rId40" Type="http://schemas.openxmlformats.org/officeDocument/2006/relationships/image" Target="media/image41.png"/><Relationship Id="rId45" Type="http://schemas.openxmlformats.org/officeDocument/2006/relationships/image" Target="media/image46.png"/><Relationship Id="rId66" Type="http://schemas.openxmlformats.org/officeDocument/2006/relationships/image" Target="media/image67.png"/><Relationship Id="rId87" Type="http://schemas.openxmlformats.org/officeDocument/2006/relationships/image" Target="media/image88.png"/><Relationship Id="rId110" Type="http://schemas.openxmlformats.org/officeDocument/2006/relationships/image" Target="media/image111.png"/><Relationship Id="rId115" Type="http://schemas.openxmlformats.org/officeDocument/2006/relationships/image" Target="media/image116.png"/><Relationship Id="rId131" Type="http://schemas.openxmlformats.org/officeDocument/2006/relationships/image" Target="media/image132.png"/><Relationship Id="rId136" Type="http://schemas.openxmlformats.org/officeDocument/2006/relationships/image" Target="media/image137.png"/><Relationship Id="rId61" Type="http://schemas.openxmlformats.org/officeDocument/2006/relationships/image" Target="media/image62.png"/><Relationship Id="rId82" Type="http://schemas.openxmlformats.org/officeDocument/2006/relationships/image" Target="media/image83.png"/><Relationship Id="rId19" Type="http://schemas.openxmlformats.org/officeDocument/2006/relationships/image" Target="media/image20.png"/><Relationship Id="rId14" Type="http://schemas.openxmlformats.org/officeDocument/2006/relationships/image" Target="media/image15.png"/><Relationship Id="rId30" Type="http://schemas.openxmlformats.org/officeDocument/2006/relationships/image" Target="media/image31.png"/><Relationship Id="rId35" Type="http://schemas.openxmlformats.org/officeDocument/2006/relationships/image" Target="media/image36.png"/><Relationship Id="rId56" Type="http://schemas.openxmlformats.org/officeDocument/2006/relationships/image" Target="media/image57.png"/><Relationship Id="rId77" Type="http://schemas.openxmlformats.org/officeDocument/2006/relationships/image" Target="media/image78.png"/><Relationship Id="rId100" Type="http://schemas.openxmlformats.org/officeDocument/2006/relationships/image" Target="media/image101.png"/><Relationship Id="rId105" Type="http://schemas.openxmlformats.org/officeDocument/2006/relationships/image" Target="media/image106.png"/><Relationship Id="rId126" Type="http://schemas.openxmlformats.org/officeDocument/2006/relationships/image" Target="media/image1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C96A-C63B-42AF-A440-A5331A964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2225</Words>
  <Characters>1268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ntrim and Newtownabbey Borough Council</Company>
  <LinksUpToDate>false</LinksUpToDate>
  <CharactersWithSpaces>1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rna mc veigh</dc:creator>
  <cp:keywords/>
  <dc:description/>
  <cp:lastModifiedBy>Tierna McVeigh</cp:lastModifiedBy>
  <cp:revision>8</cp:revision>
  <cp:lastPrinted>2019-10-03T09:04:00Z</cp:lastPrinted>
  <dcterms:created xsi:type="dcterms:W3CDTF">2019-10-03T08:26:00Z</dcterms:created>
  <dcterms:modified xsi:type="dcterms:W3CDTF">2019-10-03T15:33:00Z</dcterms:modified>
</cp:coreProperties>
</file>